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Theme="minorHAnsi" w:eastAsiaTheme="minorHAnsi" w:hAnsiTheme="minorHAnsi" w:cstheme="minorBidi"/>
          <w:color w:val="auto"/>
          <w:sz w:val="24"/>
          <w:szCs w:val="24"/>
        </w:rPr>
        <w:id w:val="-2030551202"/>
        <w:docPartObj>
          <w:docPartGallery w:val="Table of Contents"/>
          <w:docPartUnique/>
        </w:docPartObj>
      </w:sdtPr>
      <w:sdtEndPr/>
      <w:sdtContent>
        <w:p w14:paraId="0EF30BD6" w14:textId="77777777" w:rsidR="003B082A" w:rsidRDefault="00AF7F57">
          <w:pPr>
            <w:pStyle w:val="TOCHeading"/>
          </w:pPr>
          <w:r>
            <w:t>Table of Contents</w:t>
          </w:r>
        </w:p>
        <w:p w14:paraId="5220CDFC" w14:textId="54BCCD71" w:rsidR="00C10A11" w:rsidRDefault="00AF7F57">
          <w:pPr>
            <w:pStyle w:val="TOC1"/>
            <w:tabs>
              <w:tab w:val="right" w:leader="dot" w:pos="9396"/>
            </w:tabs>
            <w:rPr>
              <w:noProof/>
            </w:rPr>
          </w:pPr>
          <w:r>
            <w:fldChar w:fldCharType="begin"/>
          </w:r>
          <w:r>
            <w:instrText>TOC \o "1-3" \h \z \u</w:instrText>
          </w:r>
          <w:r w:rsidR="00C10A11">
            <w:fldChar w:fldCharType="separate"/>
          </w:r>
          <w:hyperlink w:anchor="_Toc31025941" w:history="1">
            <w:r w:rsidR="00C10A11" w:rsidRPr="009E484D">
              <w:rPr>
                <w:rStyle w:val="Hyperlink"/>
                <w:noProof/>
              </w:rPr>
              <w:t>ÖNSÖZ</w:t>
            </w:r>
            <w:r w:rsidR="00C10A11">
              <w:rPr>
                <w:noProof/>
                <w:webHidden/>
              </w:rPr>
              <w:tab/>
            </w:r>
            <w:r w:rsidR="00C10A11">
              <w:rPr>
                <w:noProof/>
                <w:webHidden/>
              </w:rPr>
              <w:fldChar w:fldCharType="begin"/>
            </w:r>
            <w:r w:rsidR="00C10A11">
              <w:rPr>
                <w:noProof/>
                <w:webHidden/>
              </w:rPr>
              <w:instrText xml:space="preserve"> PAGEREF _Toc31025941 \h </w:instrText>
            </w:r>
            <w:r w:rsidR="00C10A11">
              <w:rPr>
                <w:noProof/>
                <w:webHidden/>
              </w:rPr>
            </w:r>
            <w:r w:rsidR="00C10A11">
              <w:rPr>
                <w:noProof/>
                <w:webHidden/>
              </w:rPr>
              <w:fldChar w:fldCharType="separate"/>
            </w:r>
            <w:r w:rsidR="00C10A11">
              <w:rPr>
                <w:noProof/>
                <w:webHidden/>
              </w:rPr>
              <w:t>2</w:t>
            </w:r>
            <w:r w:rsidR="00C10A11">
              <w:rPr>
                <w:noProof/>
                <w:webHidden/>
              </w:rPr>
              <w:fldChar w:fldCharType="end"/>
            </w:r>
          </w:hyperlink>
        </w:p>
        <w:p w14:paraId="4F8B22F9" w14:textId="6BF75776" w:rsidR="00C10A11" w:rsidRDefault="00C10A11">
          <w:pPr>
            <w:pStyle w:val="TOC1"/>
            <w:tabs>
              <w:tab w:val="right" w:leader="dot" w:pos="9396"/>
            </w:tabs>
            <w:rPr>
              <w:noProof/>
            </w:rPr>
          </w:pPr>
          <w:hyperlink w:anchor="_Toc31025942" w:history="1">
            <w:r w:rsidRPr="009E484D">
              <w:rPr>
                <w:rStyle w:val="Hyperlink"/>
                <w:noProof/>
              </w:rPr>
              <w:t>TEZ ET</w:t>
            </w:r>
            <w:r w:rsidRPr="009E484D">
              <w:rPr>
                <w:rStyle w:val="Hyperlink"/>
                <w:rFonts w:hint="eastAsia"/>
                <w:noProof/>
              </w:rPr>
              <w:t>İ</w:t>
            </w:r>
            <w:r w:rsidRPr="009E484D">
              <w:rPr>
                <w:rStyle w:val="Hyperlink"/>
                <w:noProof/>
              </w:rPr>
              <w:t>K BEYANNAMES</w:t>
            </w:r>
            <w:r w:rsidRPr="009E484D">
              <w:rPr>
                <w:rStyle w:val="Hyperlink"/>
                <w:rFonts w:hint="eastAsia"/>
                <w:noProof/>
              </w:rPr>
              <w:t>İ</w:t>
            </w:r>
            <w:r>
              <w:rPr>
                <w:noProof/>
                <w:webHidden/>
              </w:rPr>
              <w:tab/>
            </w:r>
            <w:r>
              <w:rPr>
                <w:noProof/>
                <w:webHidden/>
              </w:rPr>
              <w:fldChar w:fldCharType="begin"/>
            </w:r>
            <w:r>
              <w:rPr>
                <w:noProof/>
                <w:webHidden/>
              </w:rPr>
              <w:instrText xml:space="preserve"> PAGEREF _Toc31025942 \h </w:instrText>
            </w:r>
            <w:r>
              <w:rPr>
                <w:noProof/>
                <w:webHidden/>
              </w:rPr>
            </w:r>
            <w:r>
              <w:rPr>
                <w:noProof/>
                <w:webHidden/>
              </w:rPr>
              <w:fldChar w:fldCharType="separate"/>
            </w:r>
            <w:r>
              <w:rPr>
                <w:noProof/>
                <w:webHidden/>
              </w:rPr>
              <w:t>2</w:t>
            </w:r>
            <w:r>
              <w:rPr>
                <w:noProof/>
                <w:webHidden/>
              </w:rPr>
              <w:fldChar w:fldCharType="end"/>
            </w:r>
          </w:hyperlink>
        </w:p>
        <w:p w14:paraId="27C98FE9" w14:textId="51116FF7" w:rsidR="00C10A11" w:rsidRDefault="00C10A11">
          <w:pPr>
            <w:pStyle w:val="TOC1"/>
            <w:tabs>
              <w:tab w:val="right" w:leader="dot" w:pos="9396"/>
            </w:tabs>
            <w:rPr>
              <w:noProof/>
            </w:rPr>
          </w:pPr>
          <w:hyperlink w:anchor="_Toc31025943" w:history="1">
            <w:r w:rsidRPr="009E484D">
              <w:rPr>
                <w:rStyle w:val="Hyperlink"/>
                <w:noProof/>
              </w:rPr>
              <w:t>KISALTMALAR D</w:t>
            </w:r>
            <w:r w:rsidRPr="009E484D">
              <w:rPr>
                <w:rStyle w:val="Hyperlink"/>
                <w:rFonts w:hint="eastAsia"/>
                <w:noProof/>
              </w:rPr>
              <w:t>İ</w:t>
            </w:r>
            <w:r w:rsidRPr="009E484D">
              <w:rPr>
                <w:rStyle w:val="Hyperlink"/>
                <w:noProof/>
              </w:rPr>
              <w:t>Z</w:t>
            </w:r>
            <w:r w:rsidRPr="009E484D">
              <w:rPr>
                <w:rStyle w:val="Hyperlink"/>
                <w:rFonts w:hint="eastAsia"/>
                <w:noProof/>
              </w:rPr>
              <w:t>İ</w:t>
            </w:r>
            <w:r w:rsidRPr="009E484D">
              <w:rPr>
                <w:rStyle w:val="Hyperlink"/>
                <w:noProof/>
              </w:rPr>
              <w:t>N</w:t>
            </w:r>
            <w:r w:rsidRPr="009E484D">
              <w:rPr>
                <w:rStyle w:val="Hyperlink"/>
                <w:rFonts w:hint="eastAsia"/>
                <w:noProof/>
              </w:rPr>
              <w:t>İ</w:t>
            </w:r>
            <w:r>
              <w:rPr>
                <w:noProof/>
                <w:webHidden/>
              </w:rPr>
              <w:tab/>
            </w:r>
            <w:r>
              <w:rPr>
                <w:noProof/>
                <w:webHidden/>
              </w:rPr>
              <w:fldChar w:fldCharType="begin"/>
            </w:r>
            <w:r>
              <w:rPr>
                <w:noProof/>
                <w:webHidden/>
              </w:rPr>
              <w:instrText xml:space="preserve"> PAGEREF _Toc31025943 \h </w:instrText>
            </w:r>
            <w:r>
              <w:rPr>
                <w:noProof/>
                <w:webHidden/>
              </w:rPr>
            </w:r>
            <w:r>
              <w:rPr>
                <w:noProof/>
                <w:webHidden/>
              </w:rPr>
              <w:fldChar w:fldCharType="separate"/>
            </w:r>
            <w:r>
              <w:rPr>
                <w:noProof/>
                <w:webHidden/>
              </w:rPr>
              <w:t>3</w:t>
            </w:r>
            <w:r>
              <w:rPr>
                <w:noProof/>
                <w:webHidden/>
              </w:rPr>
              <w:fldChar w:fldCharType="end"/>
            </w:r>
          </w:hyperlink>
        </w:p>
        <w:p w14:paraId="7AA2B53C" w14:textId="626BB4E1" w:rsidR="00C10A11" w:rsidRDefault="00C10A11">
          <w:pPr>
            <w:pStyle w:val="TOC1"/>
            <w:tabs>
              <w:tab w:val="right" w:leader="dot" w:pos="9396"/>
            </w:tabs>
            <w:rPr>
              <w:noProof/>
            </w:rPr>
          </w:pPr>
          <w:hyperlink w:anchor="_Toc31025944" w:history="1">
            <w:r w:rsidRPr="009E484D">
              <w:rPr>
                <w:rStyle w:val="Hyperlink"/>
                <w:noProof/>
              </w:rPr>
              <w:t>GENEL B</w:t>
            </w:r>
            <w:r w:rsidRPr="009E484D">
              <w:rPr>
                <w:rStyle w:val="Hyperlink"/>
                <w:rFonts w:hint="eastAsia"/>
                <w:noProof/>
              </w:rPr>
              <w:t>İ</w:t>
            </w:r>
            <w:r w:rsidRPr="009E484D">
              <w:rPr>
                <w:rStyle w:val="Hyperlink"/>
                <w:noProof/>
              </w:rPr>
              <w:t>LG</w:t>
            </w:r>
            <w:r w:rsidRPr="009E484D">
              <w:rPr>
                <w:rStyle w:val="Hyperlink"/>
                <w:rFonts w:hint="eastAsia"/>
                <w:noProof/>
              </w:rPr>
              <w:t>İ</w:t>
            </w:r>
            <w:r w:rsidRPr="009E484D">
              <w:rPr>
                <w:rStyle w:val="Hyperlink"/>
                <w:noProof/>
              </w:rPr>
              <w:t>LER</w:t>
            </w:r>
            <w:r>
              <w:rPr>
                <w:noProof/>
                <w:webHidden/>
              </w:rPr>
              <w:tab/>
            </w:r>
            <w:r>
              <w:rPr>
                <w:noProof/>
                <w:webHidden/>
              </w:rPr>
              <w:fldChar w:fldCharType="begin"/>
            </w:r>
            <w:r>
              <w:rPr>
                <w:noProof/>
                <w:webHidden/>
              </w:rPr>
              <w:instrText xml:space="preserve"> PAGEREF _Toc31025944 \h </w:instrText>
            </w:r>
            <w:r>
              <w:rPr>
                <w:noProof/>
                <w:webHidden/>
              </w:rPr>
            </w:r>
            <w:r>
              <w:rPr>
                <w:noProof/>
                <w:webHidden/>
              </w:rPr>
              <w:fldChar w:fldCharType="separate"/>
            </w:r>
            <w:r>
              <w:rPr>
                <w:noProof/>
                <w:webHidden/>
              </w:rPr>
              <w:t>3</w:t>
            </w:r>
            <w:r>
              <w:rPr>
                <w:noProof/>
                <w:webHidden/>
              </w:rPr>
              <w:fldChar w:fldCharType="end"/>
            </w:r>
          </w:hyperlink>
        </w:p>
        <w:p w14:paraId="4F0FA599" w14:textId="46AD03C5" w:rsidR="00C10A11" w:rsidRDefault="00C10A11">
          <w:pPr>
            <w:pStyle w:val="TOC2"/>
            <w:tabs>
              <w:tab w:val="right" w:leader="dot" w:pos="9396"/>
            </w:tabs>
            <w:rPr>
              <w:noProof/>
            </w:rPr>
          </w:pPr>
          <w:hyperlink w:anchor="_Toc31025945" w:history="1">
            <w:r w:rsidRPr="009E484D">
              <w:rPr>
                <w:rStyle w:val="Hyperlink"/>
                <w:noProof/>
              </w:rPr>
              <w:t>Giri</w:t>
            </w:r>
            <w:r w:rsidRPr="009E484D">
              <w:rPr>
                <w:rStyle w:val="Hyperlink"/>
                <w:rFonts w:hint="eastAsia"/>
                <w:noProof/>
              </w:rPr>
              <w:t>ş</w:t>
            </w:r>
            <w:r>
              <w:rPr>
                <w:noProof/>
                <w:webHidden/>
              </w:rPr>
              <w:tab/>
            </w:r>
            <w:r>
              <w:rPr>
                <w:noProof/>
                <w:webHidden/>
              </w:rPr>
              <w:fldChar w:fldCharType="begin"/>
            </w:r>
            <w:r>
              <w:rPr>
                <w:noProof/>
                <w:webHidden/>
              </w:rPr>
              <w:instrText xml:space="preserve"> PAGEREF _Toc31025945 \h </w:instrText>
            </w:r>
            <w:r>
              <w:rPr>
                <w:noProof/>
                <w:webHidden/>
              </w:rPr>
            </w:r>
            <w:r>
              <w:rPr>
                <w:noProof/>
                <w:webHidden/>
              </w:rPr>
              <w:fldChar w:fldCharType="separate"/>
            </w:r>
            <w:r>
              <w:rPr>
                <w:noProof/>
                <w:webHidden/>
              </w:rPr>
              <w:t>3</w:t>
            </w:r>
            <w:r>
              <w:rPr>
                <w:noProof/>
                <w:webHidden/>
              </w:rPr>
              <w:fldChar w:fldCharType="end"/>
            </w:r>
          </w:hyperlink>
        </w:p>
        <w:p w14:paraId="2650C084" w14:textId="0FE687D4" w:rsidR="00C10A11" w:rsidRDefault="00C10A11">
          <w:pPr>
            <w:pStyle w:val="TOC2"/>
            <w:tabs>
              <w:tab w:val="right" w:leader="dot" w:pos="9396"/>
            </w:tabs>
            <w:rPr>
              <w:noProof/>
            </w:rPr>
          </w:pPr>
          <w:hyperlink w:anchor="_Toc31025946" w:history="1">
            <w:r w:rsidRPr="009E484D">
              <w:rPr>
                <w:rStyle w:val="Hyperlink"/>
                <w:noProof/>
              </w:rPr>
              <w:t>Amaç ve Kapsam</w:t>
            </w:r>
            <w:r>
              <w:rPr>
                <w:noProof/>
                <w:webHidden/>
              </w:rPr>
              <w:tab/>
            </w:r>
            <w:r>
              <w:rPr>
                <w:noProof/>
                <w:webHidden/>
              </w:rPr>
              <w:fldChar w:fldCharType="begin"/>
            </w:r>
            <w:r>
              <w:rPr>
                <w:noProof/>
                <w:webHidden/>
              </w:rPr>
              <w:instrText xml:space="preserve"> PAGEREF _Toc31025946 \h </w:instrText>
            </w:r>
            <w:r>
              <w:rPr>
                <w:noProof/>
                <w:webHidden/>
              </w:rPr>
            </w:r>
            <w:r>
              <w:rPr>
                <w:noProof/>
                <w:webHidden/>
              </w:rPr>
              <w:fldChar w:fldCharType="separate"/>
            </w:r>
            <w:r>
              <w:rPr>
                <w:noProof/>
                <w:webHidden/>
              </w:rPr>
              <w:t>4</w:t>
            </w:r>
            <w:r>
              <w:rPr>
                <w:noProof/>
                <w:webHidden/>
              </w:rPr>
              <w:fldChar w:fldCharType="end"/>
            </w:r>
          </w:hyperlink>
        </w:p>
        <w:p w14:paraId="02F64AF1" w14:textId="37AA4042" w:rsidR="00C10A11" w:rsidRDefault="00C10A11">
          <w:pPr>
            <w:pStyle w:val="TOC2"/>
            <w:tabs>
              <w:tab w:val="right" w:leader="dot" w:pos="9396"/>
            </w:tabs>
            <w:rPr>
              <w:noProof/>
            </w:rPr>
          </w:pPr>
          <w:hyperlink w:anchor="_Toc31025947" w:history="1">
            <w:r w:rsidRPr="009E484D">
              <w:rPr>
                <w:rStyle w:val="Hyperlink"/>
                <w:noProof/>
              </w:rPr>
              <w:t>Çal</w:t>
            </w:r>
            <w:r w:rsidRPr="009E484D">
              <w:rPr>
                <w:rStyle w:val="Hyperlink"/>
                <w:rFonts w:hint="eastAsia"/>
                <w:noProof/>
              </w:rPr>
              <w:t>ış</w:t>
            </w:r>
            <w:r w:rsidRPr="009E484D">
              <w:rPr>
                <w:rStyle w:val="Hyperlink"/>
                <w:noProof/>
              </w:rPr>
              <w:t>man</w:t>
            </w:r>
            <w:r w:rsidRPr="009E484D">
              <w:rPr>
                <w:rStyle w:val="Hyperlink"/>
                <w:rFonts w:hint="eastAsia"/>
                <w:noProof/>
              </w:rPr>
              <w:t>ı</w:t>
            </w:r>
            <w:r w:rsidRPr="009E484D">
              <w:rPr>
                <w:rStyle w:val="Hyperlink"/>
                <w:noProof/>
              </w:rPr>
              <w:t>n Özgün De</w:t>
            </w:r>
            <w:r w:rsidRPr="009E484D">
              <w:rPr>
                <w:rStyle w:val="Hyperlink"/>
                <w:rFonts w:hint="eastAsia"/>
                <w:noProof/>
              </w:rPr>
              <w:t>ğ</w:t>
            </w:r>
            <w:r w:rsidRPr="009E484D">
              <w:rPr>
                <w:rStyle w:val="Hyperlink"/>
                <w:noProof/>
              </w:rPr>
              <w:t>eri</w:t>
            </w:r>
            <w:r>
              <w:rPr>
                <w:noProof/>
                <w:webHidden/>
              </w:rPr>
              <w:tab/>
            </w:r>
            <w:r>
              <w:rPr>
                <w:noProof/>
                <w:webHidden/>
              </w:rPr>
              <w:fldChar w:fldCharType="begin"/>
            </w:r>
            <w:r>
              <w:rPr>
                <w:noProof/>
                <w:webHidden/>
              </w:rPr>
              <w:instrText xml:space="preserve"> PAGEREF _Toc31025947 \h </w:instrText>
            </w:r>
            <w:r>
              <w:rPr>
                <w:noProof/>
                <w:webHidden/>
              </w:rPr>
            </w:r>
            <w:r>
              <w:rPr>
                <w:noProof/>
                <w:webHidden/>
              </w:rPr>
              <w:fldChar w:fldCharType="separate"/>
            </w:r>
            <w:r>
              <w:rPr>
                <w:noProof/>
                <w:webHidden/>
              </w:rPr>
              <w:t>4</w:t>
            </w:r>
            <w:r>
              <w:rPr>
                <w:noProof/>
                <w:webHidden/>
              </w:rPr>
              <w:fldChar w:fldCharType="end"/>
            </w:r>
          </w:hyperlink>
        </w:p>
        <w:p w14:paraId="3DA5C1DD" w14:textId="577516BA" w:rsidR="00C10A11" w:rsidRDefault="00C10A11">
          <w:pPr>
            <w:pStyle w:val="TOC2"/>
            <w:tabs>
              <w:tab w:val="right" w:leader="dot" w:pos="9396"/>
            </w:tabs>
            <w:rPr>
              <w:noProof/>
            </w:rPr>
          </w:pPr>
          <w:hyperlink w:anchor="_Toc31025948" w:history="1">
            <w:r w:rsidRPr="009E484D">
              <w:rPr>
                <w:rStyle w:val="Hyperlink"/>
                <w:noProof/>
              </w:rPr>
              <w:t>Çal</w:t>
            </w:r>
            <w:r w:rsidRPr="009E484D">
              <w:rPr>
                <w:rStyle w:val="Hyperlink"/>
                <w:rFonts w:hint="eastAsia"/>
                <w:noProof/>
              </w:rPr>
              <w:t>ış</w:t>
            </w:r>
            <w:r w:rsidRPr="009E484D">
              <w:rPr>
                <w:rStyle w:val="Hyperlink"/>
                <w:noProof/>
              </w:rPr>
              <w:t>man</w:t>
            </w:r>
            <w:r w:rsidRPr="009E484D">
              <w:rPr>
                <w:rStyle w:val="Hyperlink"/>
                <w:rFonts w:hint="eastAsia"/>
                <w:noProof/>
              </w:rPr>
              <w:t>ı</w:t>
            </w:r>
            <w:r w:rsidRPr="009E484D">
              <w:rPr>
                <w:rStyle w:val="Hyperlink"/>
                <w:noProof/>
              </w:rPr>
              <w:t>n Yöntemi</w:t>
            </w:r>
            <w:r>
              <w:rPr>
                <w:noProof/>
                <w:webHidden/>
              </w:rPr>
              <w:tab/>
            </w:r>
            <w:r>
              <w:rPr>
                <w:noProof/>
                <w:webHidden/>
              </w:rPr>
              <w:fldChar w:fldCharType="begin"/>
            </w:r>
            <w:r>
              <w:rPr>
                <w:noProof/>
                <w:webHidden/>
              </w:rPr>
              <w:instrText xml:space="preserve"> PAGEREF _Toc31025948 \h </w:instrText>
            </w:r>
            <w:r>
              <w:rPr>
                <w:noProof/>
                <w:webHidden/>
              </w:rPr>
            </w:r>
            <w:r>
              <w:rPr>
                <w:noProof/>
                <w:webHidden/>
              </w:rPr>
              <w:fldChar w:fldCharType="separate"/>
            </w:r>
            <w:r>
              <w:rPr>
                <w:noProof/>
                <w:webHidden/>
              </w:rPr>
              <w:t>5</w:t>
            </w:r>
            <w:r>
              <w:rPr>
                <w:noProof/>
                <w:webHidden/>
              </w:rPr>
              <w:fldChar w:fldCharType="end"/>
            </w:r>
          </w:hyperlink>
        </w:p>
        <w:p w14:paraId="1B0B0B9D" w14:textId="547A5266" w:rsidR="00C10A11" w:rsidRDefault="00C10A11">
          <w:pPr>
            <w:pStyle w:val="TOC1"/>
            <w:tabs>
              <w:tab w:val="right" w:leader="dot" w:pos="9396"/>
            </w:tabs>
            <w:rPr>
              <w:noProof/>
            </w:rPr>
          </w:pPr>
          <w:hyperlink w:anchor="_Toc31025949" w:history="1">
            <w:r w:rsidRPr="009E484D">
              <w:rPr>
                <w:rStyle w:val="Hyperlink"/>
                <w:noProof/>
              </w:rPr>
              <w:t>YAPILAN ÇALI</w:t>
            </w:r>
            <w:r w:rsidRPr="009E484D">
              <w:rPr>
                <w:rStyle w:val="Hyperlink"/>
                <w:rFonts w:hint="eastAsia"/>
                <w:noProof/>
              </w:rPr>
              <w:t>Ş</w:t>
            </w:r>
            <w:r w:rsidRPr="009E484D">
              <w:rPr>
                <w:rStyle w:val="Hyperlink"/>
                <w:noProof/>
              </w:rPr>
              <w:t>MALAR</w:t>
            </w:r>
            <w:r>
              <w:rPr>
                <w:noProof/>
                <w:webHidden/>
              </w:rPr>
              <w:tab/>
            </w:r>
            <w:r>
              <w:rPr>
                <w:noProof/>
                <w:webHidden/>
              </w:rPr>
              <w:fldChar w:fldCharType="begin"/>
            </w:r>
            <w:r>
              <w:rPr>
                <w:noProof/>
                <w:webHidden/>
              </w:rPr>
              <w:instrText xml:space="preserve"> PAGEREF _Toc31025949 \h </w:instrText>
            </w:r>
            <w:r>
              <w:rPr>
                <w:noProof/>
                <w:webHidden/>
              </w:rPr>
            </w:r>
            <w:r>
              <w:rPr>
                <w:noProof/>
                <w:webHidden/>
              </w:rPr>
              <w:fldChar w:fldCharType="separate"/>
            </w:r>
            <w:r>
              <w:rPr>
                <w:noProof/>
                <w:webHidden/>
              </w:rPr>
              <w:t>7</w:t>
            </w:r>
            <w:r>
              <w:rPr>
                <w:noProof/>
                <w:webHidden/>
              </w:rPr>
              <w:fldChar w:fldCharType="end"/>
            </w:r>
          </w:hyperlink>
        </w:p>
        <w:p w14:paraId="11C945BA" w14:textId="34EB2AB8" w:rsidR="00C10A11" w:rsidRDefault="00C10A11">
          <w:pPr>
            <w:pStyle w:val="TOC2"/>
            <w:tabs>
              <w:tab w:val="right" w:leader="dot" w:pos="9396"/>
            </w:tabs>
            <w:rPr>
              <w:noProof/>
            </w:rPr>
          </w:pPr>
          <w:hyperlink w:anchor="_Toc31025950" w:history="1">
            <w:r w:rsidRPr="009E484D">
              <w:rPr>
                <w:rStyle w:val="Hyperlink"/>
                <w:noProof/>
              </w:rPr>
              <w:t>Biçim Gramerleri</w:t>
            </w:r>
            <w:r>
              <w:rPr>
                <w:noProof/>
                <w:webHidden/>
              </w:rPr>
              <w:tab/>
            </w:r>
            <w:r>
              <w:rPr>
                <w:noProof/>
                <w:webHidden/>
              </w:rPr>
              <w:fldChar w:fldCharType="begin"/>
            </w:r>
            <w:r>
              <w:rPr>
                <w:noProof/>
                <w:webHidden/>
              </w:rPr>
              <w:instrText xml:space="preserve"> PAGEREF _Toc31025950 \h </w:instrText>
            </w:r>
            <w:r>
              <w:rPr>
                <w:noProof/>
                <w:webHidden/>
              </w:rPr>
            </w:r>
            <w:r>
              <w:rPr>
                <w:noProof/>
                <w:webHidden/>
              </w:rPr>
              <w:fldChar w:fldCharType="separate"/>
            </w:r>
            <w:r>
              <w:rPr>
                <w:noProof/>
                <w:webHidden/>
              </w:rPr>
              <w:t>7</w:t>
            </w:r>
            <w:r>
              <w:rPr>
                <w:noProof/>
                <w:webHidden/>
              </w:rPr>
              <w:fldChar w:fldCharType="end"/>
            </w:r>
          </w:hyperlink>
        </w:p>
        <w:p w14:paraId="7184B32E" w14:textId="492DA05C" w:rsidR="00C10A11" w:rsidRDefault="00C10A11">
          <w:pPr>
            <w:pStyle w:val="TOC3"/>
            <w:tabs>
              <w:tab w:val="right" w:leader="dot" w:pos="9396"/>
            </w:tabs>
            <w:rPr>
              <w:noProof/>
            </w:rPr>
          </w:pPr>
          <w:hyperlink w:anchor="_Toc31025951" w:history="1">
            <w:r w:rsidRPr="009E484D">
              <w:rPr>
                <w:rStyle w:val="Hyperlink"/>
                <w:noProof/>
              </w:rPr>
              <w:t>Analiz Arac</w:t>
            </w:r>
            <w:r w:rsidRPr="009E484D">
              <w:rPr>
                <w:rStyle w:val="Hyperlink"/>
                <w:rFonts w:hint="eastAsia"/>
                <w:noProof/>
              </w:rPr>
              <w:t>ı</w:t>
            </w:r>
            <w:r w:rsidRPr="009E484D">
              <w:rPr>
                <w:rStyle w:val="Hyperlink"/>
                <w:noProof/>
              </w:rPr>
              <w:t xml:space="preserve"> Olarak Kullan</w:t>
            </w:r>
            <w:r w:rsidRPr="009E484D">
              <w:rPr>
                <w:rStyle w:val="Hyperlink"/>
                <w:rFonts w:hint="eastAsia"/>
                <w:noProof/>
              </w:rPr>
              <w:t>ı</w:t>
            </w:r>
            <w:r w:rsidRPr="009E484D">
              <w:rPr>
                <w:rStyle w:val="Hyperlink"/>
                <w:noProof/>
              </w:rPr>
              <w:t>m</w:t>
            </w:r>
            <w:r w:rsidRPr="009E484D">
              <w:rPr>
                <w:rStyle w:val="Hyperlink"/>
                <w:rFonts w:hint="eastAsia"/>
                <w:noProof/>
              </w:rPr>
              <w:t>ı</w:t>
            </w:r>
            <w:r w:rsidRPr="009E484D">
              <w:rPr>
                <w:rStyle w:val="Hyperlink"/>
                <w:noProof/>
              </w:rPr>
              <w:t xml:space="preserve"> (Analiz Gramerleri)</w:t>
            </w:r>
            <w:r>
              <w:rPr>
                <w:noProof/>
                <w:webHidden/>
              </w:rPr>
              <w:tab/>
            </w:r>
            <w:r>
              <w:rPr>
                <w:noProof/>
                <w:webHidden/>
              </w:rPr>
              <w:fldChar w:fldCharType="begin"/>
            </w:r>
            <w:r>
              <w:rPr>
                <w:noProof/>
                <w:webHidden/>
              </w:rPr>
              <w:instrText xml:space="preserve"> PAGEREF _Toc31025951 \h </w:instrText>
            </w:r>
            <w:r>
              <w:rPr>
                <w:noProof/>
                <w:webHidden/>
              </w:rPr>
            </w:r>
            <w:r>
              <w:rPr>
                <w:noProof/>
                <w:webHidden/>
              </w:rPr>
              <w:fldChar w:fldCharType="separate"/>
            </w:r>
            <w:r>
              <w:rPr>
                <w:noProof/>
                <w:webHidden/>
              </w:rPr>
              <w:t>9</w:t>
            </w:r>
            <w:r>
              <w:rPr>
                <w:noProof/>
                <w:webHidden/>
              </w:rPr>
              <w:fldChar w:fldCharType="end"/>
            </w:r>
          </w:hyperlink>
        </w:p>
        <w:p w14:paraId="0ADAD7E9" w14:textId="638A105F" w:rsidR="00C10A11" w:rsidRDefault="00C10A11">
          <w:pPr>
            <w:pStyle w:val="TOC3"/>
            <w:tabs>
              <w:tab w:val="right" w:leader="dot" w:pos="9396"/>
            </w:tabs>
            <w:rPr>
              <w:noProof/>
            </w:rPr>
          </w:pPr>
          <w:hyperlink w:anchor="_Toc31025952" w:history="1">
            <w:r w:rsidRPr="009E484D">
              <w:rPr>
                <w:rStyle w:val="Hyperlink"/>
                <w:noProof/>
              </w:rPr>
              <w:t>Tasar</w:t>
            </w:r>
            <w:r w:rsidRPr="009E484D">
              <w:rPr>
                <w:rStyle w:val="Hyperlink"/>
                <w:rFonts w:hint="eastAsia"/>
                <w:noProof/>
              </w:rPr>
              <w:t>ı</w:t>
            </w:r>
            <w:r w:rsidRPr="009E484D">
              <w:rPr>
                <w:rStyle w:val="Hyperlink"/>
                <w:noProof/>
              </w:rPr>
              <w:t>m Arac</w:t>
            </w:r>
            <w:r w:rsidRPr="009E484D">
              <w:rPr>
                <w:rStyle w:val="Hyperlink"/>
                <w:rFonts w:hint="eastAsia"/>
                <w:noProof/>
              </w:rPr>
              <w:t>ı</w:t>
            </w:r>
            <w:r w:rsidRPr="009E484D">
              <w:rPr>
                <w:rStyle w:val="Hyperlink"/>
                <w:noProof/>
              </w:rPr>
              <w:t xml:space="preserve"> Olarak Kullan</w:t>
            </w:r>
            <w:r w:rsidRPr="009E484D">
              <w:rPr>
                <w:rStyle w:val="Hyperlink"/>
                <w:rFonts w:hint="eastAsia"/>
                <w:noProof/>
              </w:rPr>
              <w:t>ı</w:t>
            </w:r>
            <w:r w:rsidRPr="009E484D">
              <w:rPr>
                <w:rStyle w:val="Hyperlink"/>
                <w:noProof/>
              </w:rPr>
              <w:t>m</w:t>
            </w:r>
            <w:r w:rsidRPr="009E484D">
              <w:rPr>
                <w:rStyle w:val="Hyperlink"/>
                <w:rFonts w:hint="eastAsia"/>
                <w:noProof/>
              </w:rPr>
              <w:t>ı</w:t>
            </w:r>
            <w:r w:rsidRPr="009E484D">
              <w:rPr>
                <w:rStyle w:val="Hyperlink"/>
                <w:noProof/>
              </w:rPr>
              <w:t xml:space="preserve"> (Özgün Gramerler)</w:t>
            </w:r>
            <w:r>
              <w:rPr>
                <w:noProof/>
                <w:webHidden/>
              </w:rPr>
              <w:tab/>
            </w:r>
            <w:r>
              <w:rPr>
                <w:noProof/>
                <w:webHidden/>
              </w:rPr>
              <w:fldChar w:fldCharType="begin"/>
            </w:r>
            <w:r>
              <w:rPr>
                <w:noProof/>
                <w:webHidden/>
              </w:rPr>
              <w:instrText xml:space="preserve"> PAGEREF _Toc31025952 \h </w:instrText>
            </w:r>
            <w:r>
              <w:rPr>
                <w:noProof/>
                <w:webHidden/>
              </w:rPr>
            </w:r>
            <w:r>
              <w:rPr>
                <w:noProof/>
                <w:webHidden/>
              </w:rPr>
              <w:fldChar w:fldCharType="separate"/>
            </w:r>
            <w:r>
              <w:rPr>
                <w:noProof/>
                <w:webHidden/>
              </w:rPr>
              <w:t>9</w:t>
            </w:r>
            <w:r>
              <w:rPr>
                <w:noProof/>
                <w:webHidden/>
              </w:rPr>
              <w:fldChar w:fldCharType="end"/>
            </w:r>
          </w:hyperlink>
        </w:p>
        <w:p w14:paraId="0899C437" w14:textId="3FA1488F" w:rsidR="00C10A11" w:rsidRDefault="00C10A11">
          <w:pPr>
            <w:pStyle w:val="TOC3"/>
            <w:tabs>
              <w:tab w:val="right" w:leader="dot" w:pos="9396"/>
            </w:tabs>
            <w:rPr>
              <w:noProof/>
            </w:rPr>
          </w:pPr>
          <w:hyperlink w:anchor="_Toc31025953" w:history="1">
            <w:r w:rsidRPr="009E484D">
              <w:rPr>
                <w:rStyle w:val="Hyperlink"/>
                <w:noProof/>
              </w:rPr>
              <w:t>Analiz Sonucu Tasar</w:t>
            </w:r>
            <w:r w:rsidRPr="009E484D">
              <w:rPr>
                <w:rStyle w:val="Hyperlink"/>
                <w:rFonts w:hint="eastAsia"/>
                <w:noProof/>
              </w:rPr>
              <w:t>ı</w:t>
            </w:r>
            <w:r w:rsidRPr="009E484D">
              <w:rPr>
                <w:rStyle w:val="Hyperlink"/>
                <w:noProof/>
              </w:rPr>
              <w:t>m Arac</w:t>
            </w:r>
            <w:r w:rsidRPr="009E484D">
              <w:rPr>
                <w:rStyle w:val="Hyperlink"/>
                <w:rFonts w:hint="eastAsia"/>
                <w:noProof/>
              </w:rPr>
              <w:t>ı</w:t>
            </w:r>
            <w:r w:rsidRPr="009E484D">
              <w:rPr>
                <w:rStyle w:val="Hyperlink"/>
                <w:noProof/>
              </w:rPr>
              <w:t xml:space="preserve"> Olarak Kullan</w:t>
            </w:r>
            <w:r w:rsidRPr="009E484D">
              <w:rPr>
                <w:rStyle w:val="Hyperlink"/>
                <w:rFonts w:hint="eastAsia"/>
                <w:noProof/>
              </w:rPr>
              <w:t>ı</w:t>
            </w:r>
            <w:r w:rsidRPr="009E484D">
              <w:rPr>
                <w:rStyle w:val="Hyperlink"/>
                <w:noProof/>
              </w:rPr>
              <w:t>m</w:t>
            </w:r>
            <w:r w:rsidRPr="009E484D">
              <w:rPr>
                <w:rStyle w:val="Hyperlink"/>
                <w:rFonts w:hint="eastAsia"/>
                <w:noProof/>
              </w:rPr>
              <w:t>ı</w:t>
            </w:r>
            <w:r w:rsidRPr="009E484D">
              <w:rPr>
                <w:rStyle w:val="Hyperlink"/>
                <w:noProof/>
              </w:rPr>
              <w:t xml:space="preserve"> (Hibrid Gramerler)</w:t>
            </w:r>
            <w:r>
              <w:rPr>
                <w:noProof/>
                <w:webHidden/>
              </w:rPr>
              <w:tab/>
            </w:r>
            <w:r>
              <w:rPr>
                <w:noProof/>
                <w:webHidden/>
              </w:rPr>
              <w:fldChar w:fldCharType="begin"/>
            </w:r>
            <w:r>
              <w:rPr>
                <w:noProof/>
                <w:webHidden/>
              </w:rPr>
              <w:instrText xml:space="preserve"> PAGEREF _Toc31025953 \h </w:instrText>
            </w:r>
            <w:r>
              <w:rPr>
                <w:noProof/>
                <w:webHidden/>
              </w:rPr>
            </w:r>
            <w:r>
              <w:rPr>
                <w:noProof/>
                <w:webHidden/>
              </w:rPr>
              <w:fldChar w:fldCharType="separate"/>
            </w:r>
            <w:r>
              <w:rPr>
                <w:noProof/>
                <w:webHidden/>
              </w:rPr>
              <w:t>10</w:t>
            </w:r>
            <w:r>
              <w:rPr>
                <w:noProof/>
                <w:webHidden/>
              </w:rPr>
              <w:fldChar w:fldCharType="end"/>
            </w:r>
          </w:hyperlink>
        </w:p>
        <w:p w14:paraId="0E0918CC" w14:textId="13DDA939" w:rsidR="00C10A11" w:rsidRDefault="00C10A11">
          <w:pPr>
            <w:pStyle w:val="TOC3"/>
            <w:tabs>
              <w:tab w:val="right" w:leader="dot" w:pos="9396"/>
            </w:tabs>
            <w:rPr>
              <w:noProof/>
            </w:rPr>
          </w:pPr>
          <w:hyperlink w:anchor="_Toc31025954" w:history="1">
            <w:r w:rsidRPr="009E484D">
              <w:rPr>
                <w:rStyle w:val="Hyperlink"/>
                <w:noProof/>
              </w:rPr>
              <w:t>Split Grameri</w:t>
            </w:r>
            <w:r>
              <w:rPr>
                <w:noProof/>
                <w:webHidden/>
              </w:rPr>
              <w:tab/>
            </w:r>
            <w:r>
              <w:rPr>
                <w:noProof/>
                <w:webHidden/>
              </w:rPr>
              <w:fldChar w:fldCharType="begin"/>
            </w:r>
            <w:r>
              <w:rPr>
                <w:noProof/>
                <w:webHidden/>
              </w:rPr>
              <w:instrText xml:space="preserve"> PAGEREF _Toc31025954 \h </w:instrText>
            </w:r>
            <w:r>
              <w:rPr>
                <w:noProof/>
                <w:webHidden/>
              </w:rPr>
            </w:r>
            <w:r>
              <w:rPr>
                <w:noProof/>
                <w:webHidden/>
              </w:rPr>
              <w:fldChar w:fldCharType="separate"/>
            </w:r>
            <w:r>
              <w:rPr>
                <w:noProof/>
                <w:webHidden/>
              </w:rPr>
              <w:t>10</w:t>
            </w:r>
            <w:r>
              <w:rPr>
                <w:noProof/>
                <w:webHidden/>
              </w:rPr>
              <w:fldChar w:fldCharType="end"/>
            </w:r>
          </w:hyperlink>
        </w:p>
        <w:p w14:paraId="0E090109" w14:textId="5EF49792" w:rsidR="00C10A11" w:rsidRDefault="00C10A11">
          <w:pPr>
            <w:pStyle w:val="TOC3"/>
            <w:tabs>
              <w:tab w:val="right" w:leader="dot" w:pos="9396"/>
            </w:tabs>
            <w:rPr>
              <w:noProof/>
            </w:rPr>
          </w:pPr>
          <w:hyperlink w:anchor="_Toc31025955" w:history="1">
            <w:r w:rsidRPr="009E484D">
              <w:rPr>
                <w:rStyle w:val="Hyperlink"/>
                <w:noProof/>
              </w:rPr>
              <w:t>CGA Biçim Grameri</w:t>
            </w:r>
            <w:r>
              <w:rPr>
                <w:noProof/>
                <w:webHidden/>
              </w:rPr>
              <w:tab/>
            </w:r>
            <w:r>
              <w:rPr>
                <w:noProof/>
                <w:webHidden/>
              </w:rPr>
              <w:fldChar w:fldCharType="begin"/>
            </w:r>
            <w:r>
              <w:rPr>
                <w:noProof/>
                <w:webHidden/>
              </w:rPr>
              <w:instrText xml:space="preserve"> PAGEREF _Toc31025955 \h </w:instrText>
            </w:r>
            <w:r>
              <w:rPr>
                <w:noProof/>
                <w:webHidden/>
              </w:rPr>
            </w:r>
            <w:r>
              <w:rPr>
                <w:noProof/>
                <w:webHidden/>
              </w:rPr>
              <w:fldChar w:fldCharType="separate"/>
            </w:r>
            <w:r>
              <w:rPr>
                <w:noProof/>
                <w:webHidden/>
              </w:rPr>
              <w:t>11</w:t>
            </w:r>
            <w:r>
              <w:rPr>
                <w:noProof/>
                <w:webHidden/>
              </w:rPr>
              <w:fldChar w:fldCharType="end"/>
            </w:r>
          </w:hyperlink>
        </w:p>
        <w:p w14:paraId="0A796F38" w14:textId="4AD71F81" w:rsidR="00C10A11" w:rsidRDefault="00C10A11">
          <w:pPr>
            <w:pStyle w:val="TOC2"/>
            <w:tabs>
              <w:tab w:val="right" w:leader="dot" w:pos="9396"/>
            </w:tabs>
            <w:rPr>
              <w:noProof/>
            </w:rPr>
          </w:pPr>
          <w:hyperlink w:anchor="_Toc31025956" w:history="1">
            <w:r w:rsidRPr="009E484D">
              <w:rPr>
                <w:rStyle w:val="Hyperlink"/>
                <w:noProof/>
              </w:rPr>
              <w:t>Çal</w:t>
            </w:r>
            <w:r w:rsidRPr="009E484D">
              <w:rPr>
                <w:rStyle w:val="Hyperlink"/>
                <w:rFonts w:hint="eastAsia"/>
                <w:noProof/>
              </w:rPr>
              <w:t>ış</w:t>
            </w:r>
            <w:r w:rsidRPr="009E484D">
              <w:rPr>
                <w:rStyle w:val="Hyperlink"/>
                <w:noProof/>
              </w:rPr>
              <w:t>ma Alan</w:t>
            </w:r>
            <w:r w:rsidRPr="009E484D">
              <w:rPr>
                <w:rStyle w:val="Hyperlink"/>
                <w:rFonts w:hint="eastAsia"/>
                <w:noProof/>
              </w:rPr>
              <w:t>ı</w:t>
            </w:r>
            <w:r w:rsidRPr="009E484D">
              <w:rPr>
                <w:rStyle w:val="Hyperlink"/>
                <w:noProof/>
              </w:rPr>
              <w:t>n</w:t>
            </w:r>
            <w:r w:rsidRPr="009E484D">
              <w:rPr>
                <w:rStyle w:val="Hyperlink"/>
                <w:rFonts w:hint="eastAsia"/>
                <w:noProof/>
              </w:rPr>
              <w:t>ı</w:t>
            </w:r>
            <w:r w:rsidRPr="009E484D">
              <w:rPr>
                <w:rStyle w:val="Hyperlink"/>
                <w:noProof/>
              </w:rPr>
              <w:t>n Seçimi</w:t>
            </w:r>
            <w:r>
              <w:rPr>
                <w:noProof/>
                <w:webHidden/>
              </w:rPr>
              <w:tab/>
            </w:r>
            <w:r>
              <w:rPr>
                <w:noProof/>
                <w:webHidden/>
              </w:rPr>
              <w:fldChar w:fldCharType="begin"/>
            </w:r>
            <w:r>
              <w:rPr>
                <w:noProof/>
                <w:webHidden/>
              </w:rPr>
              <w:instrText xml:space="preserve"> PAGEREF _Toc31025956 \h </w:instrText>
            </w:r>
            <w:r>
              <w:rPr>
                <w:noProof/>
                <w:webHidden/>
              </w:rPr>
            </w:r>
            <w:r>
              <w:rPr>
                <w:noProof/>
                <w:webHidden/>
              </w:rPr>
              <w:fldChar w:fldCharType="separate"/>
            </w:r>
            <w:r>
              <w:rPr>
                <w:noProof/>
                <w:webHidden/>
              </w:rPr>
              <w:t>12</w:t>
            </w:r>
            <w:r>
              <w:rPr>
                <w:noProof/>
                <w:webHidden/>
              </w:rPr>
              <w:fldChar w:fldCharType="end"/>
            </w:r>
          </w:hyperlink>
        </w:p>
        <w:p w14:paraId="6FAC6C9D" w14:textId="7F6F8769" w:rsidR="00C10A11" w:rsidRDefault="00C10A11">
          <w:pPr>
            <w:pStyle w:val="TOC2"/>
            <w:tabs>
              <w:tab w:val="right" w:leader="dot" w:pos="9396"/>
            </w:tabs>
            <w:rPr>
              <w:noProof/>
            </w:rPr>
          </w:pPr>
          <w:hyperlink w:anchor="_Toc31025957" w:history="1">
            <w:r w:rsidRPr="009E484D">
              <w:rPr>
                <w:rStyle w:val="Hyperlink"/>
                <w:noProof/>
              </w:rPr>
              <w:t>Çal</w:t>
            </w:r>
            <w:r w:rsidRPr="009E484D">
              <w:rPr>
                <w:rStyle w:val="Hyperlink"/>
                <w:rFonts w:hint="eastAsia"/>
                <w:noProof/>
              </w:rPr>
              <w:t>ış</w:t>
            </w:r>
            <w:r w:rsidRPr="009E484D">
              <w:rPr>
                <w:rStyle w:val="Hyperlink"/>
                <w:noProof/>
              </w:rPr>
              <w:t>ma Alan</w:t>
            </w:r>
            <w:r w:rsidRPr="009E484D">
              <w:rPr>
                <w:rStyle w:val="Hyperlink"/>
                <w:rFonts w:hint="eastAsia"/>
                <w:noProof/>
              </w:rPr>
              <w:t>ı</w:t>
            </w:r>
            <w:r w:rsidRPr="009E484D">
              <w:rPr>
                <w:rStyle w:val="Hyperlink"/>
                <w:noProof/>
              </w:rPr>
              <w:t xml:space="preserve">na </w:t>
            </w:r>
            <w:r w:rsidRPr="009E484D">
              <w:rPr>
                <w:rStyle w:val="Hyperlink"/>
                <w:rFonts w:hint="eastAsia"/>
                <w:noProof/>
              </w:rPr>
              <w:t>İ</w:t>
            </w:r>
            <w:r w:rsidRPr="009E484D">
              <w:rPr>
                <w:rStyle w:val="Hyperlink"/>
                <w:noProof/>
              </w:rPr>
              <w:t>li</w:t>
            </w:r>
            <w:r w:rsidRPr="009E484D">
              <w:rPr>
                <w:rStyle w:val="Hyperlink"/>
                <w:rFonts w:hint="eastAsia"/>
                <w:noProof/>
              </w:rPr>
              <w:t>ş</w:t>
            </w:r>
            <w:r w:rsidRPr="009E484D">
              <w:rPr>
                <w:rStyle w:val="Hyperlink"/>
                <w:noProof/>
              </w:rPr>
              <w:t>kin Bilgiler</w:t>
            </w:r>
            <w:r>
              <w:rPr>
                <w:noProof/>
                <w:webHidden/>
              </w:rPr>
              <w:tab/>
            </w:r>
            <w:r>
              <w:rPr>
                <w:noProof/>
                <w:webHidden/>
              </w:rPr>
              <w:fldChar w:fldCharType="begin"/>
            </w:r>
            <w:r>
              <w:rPr>
                <w:noProof/>
                <w:webHidden/>
              </w:rPr>
              <w:instrText xml:space="preserve"> PAGEREF _Toc31025957 \h </w:instrText>
            </w:r>
            <w:r>
              <w:rPr>
                <w:noProof/>
                <w:webHidden/>
              </w:rPr>
            </w:r>
            <w:r>
              <w:rPr>
                <w:noProof/>
                <w:webHidden/>
              </w:rPr>
              <w:fldChar w:fldCharType="separate"/>
            </w:r>
            <w:r>
              <w:rPr>
                <w:noProof/>
                <w:webHidden/>
              </w:rPr>
              <w:t>13</w:t>
            </w:r>
            <w:r>
              <w:rPr>
                <w:noProof/>
                <w:webHidden/>
              </w:rPr>
              <w:fldChar w:fldCharType="end"/>
            </w:r>
          </w:hyperlink>
        </w:p>
        <w:p w14:paraId="44CFC8DB" w14:textId="2F6DC394" w:rsidR="00C10A11" w:rsidRDefault="00C10A11">
          <w:pPr>
            <w:pStyle w:val="TOC3"/>
            <w:tabs>
              <w:tab w:val="right" w:leader="dot" w:pos="9396"/>
            </w:tabs>
            <w:rPr>
              <w:noProof/>
            </w:rPr>
          </w:pPr>
          <w:hyperlink w:anchor="_Toc31025958" w:history="1">
            <w:r w:rsidRPr="009E484D">
              <w:rPr>
                <w:rStyle w:val="Hyperlink"/>
                <w:noProof/>
              </w:rPr>
              <w:t>Ortahisar Konutlar</w:t>
            </w:r>
            <w:r w:rsidRPr="009E484D">
              <w:rPr>
                <w:rStyle w:val="Hyperlink"/>
                <w:rFonts w:hint="eastAsia"/>
                <w:noProof/>
              </w:rPr>
              <w:t>ı</w:t>
            </w:r>
            <w:r w:rsidRPr="009E484D">
              <w:rPr>
                <w:rStyle w:val="Hyperlink"/>
                <w:noProof/>
              </w:rPr>
              <w:t>n</w:t>
            </w:r>
            <w:r w:rsidRPr="009E484D">
              <w:rPr>
                <w:rStyle w:val="Hyperlink"/>
                <w:rFonts w:hint="eastAsia"/>
                <w:noProof/>
              </w:rPr>
              <w:t>ı</w:t>
            </w:r>
            <w:r w:rsidRPr="009E484D">
              <w:rPr>
                <w:rStyle w:val="Hyperlink"/>
                <w:noProof/>
              </w:rPr>
              <w:t>n Özellikleri</w:t>
            </w:r>
            <w:r>
              <w:rPr>
                <w:noProof/>
                <w:webHidden/>
              </w:rPr>
              <w:tab/>
            </w:r>
            <w:r>
              <w:rPr>
                <w:noProof/>
                <w:webHidden/>
              </w:rPr>
              <w:fldChar w:fldCharType="begin"/>
            </w:r>
            <w:r>
              <w:rPr>
                <w:noProof/>
                <w:webHidden/>
              </w:rPr>
              <w:instrText xml:space="preserve"> PAGEREF _Toc31025958 \h </w:instrText>
            </w:r>
            <w:r>
              <w:rPr>
                <w:noProof/>
                <w:webHidden/>
              </w:rPr>
            </w:r>
            <w:r>
              <w:rPr>
                <w:noProof/>
                <w:webHidden/>
              </w:rPr>
              <w:fldChar w:fldCharType="separate"/>
            </w:r>
            <w:r>
              <w:rPr>
                <w:noProof/>
                <w:webHidden/>
              </w:rPr>
              <w:t>18</w:t>
            </w:r>
            <w:r>
              <w:rPr>
                <w:noProof/>
                <w:webHidden/>
              </w:rPr>
              <w:fldChar w:fldCharType="end"/>
            </w:r>
          </w:hyperlink>
        </w:p>
        <w:p w14:paraId="72596348" w14:textId="60837871" w:rsidR="00C10A11" w:rsidRDefault="00C10A11">
          <w:pPr>
            <w:pStyle w:val="TOC2"/>
            <w:tabs>
              <w:tab w:val="right" w:leader="dot" w:pos="9396"/>
            </w:tabs>
            <w:rPr>
              <w:noProof/>
            </w:rPr>
          </w:pPr>
          <w:hyperlink w:anchor="_Toc31025959" w:history="1">
            <w:r w:rsidRPr="009E484D">
              <w:rPr>
                <w:rStyle w:val="Hyperlink"/>
                <w:noProof/>
              </w:rPr>
              <w:t>Verilerin Toplanmas</w:t>
            </w:r>
            <w:r w:rsidRPr="009E484D">
              <w:rPr>
                <w:rStyle w:val="Hyperlink"/>
                <w:rFonts w:hint="eastAsia"/>
                <w:noProof/>
              </w:rPr>
              <w:t>ı</w:t>
            </w:r>
            <w:r>
              <w:rPr>
                <w:noProof/>
                <w:webHidden/>
              </w:rPr>
              <w:tab/>
            </w:r>
            <w:r>
              <w:rPr>
                <w:noProof/>
                <w:webHidden/>
              </w:rPr>
              <w:fldChar w:fldCharType="begin"/>
            </w:r>
            <w:r>
              <w:rPr>
                <w:noProof/>
                <w:webHidden/>
              </w:rPr>
              <w:instrText xml:space="preserve"> PAGEREF _Toc31025959 \h </w:instrText>
            </w:r>
            <w:r>
              <w:rPr>
                <w:noProof/>
                <w:webHidden/>
              </w:rPr>
            </w:r>
            <w:r>
              <w:rPr>
                <w:noProof/>
                <w:webHidden/>
              </w:rPr>
              <w:fldChar w:fldCharType="separate"/>
            </w:r>
            <w:r>
              <w:rPr>
                <w:noProof/>
                <w:webHidden/>
              </w:rPr>
              <w:t>21</w:t>
            </w:r>
            <w:r>
              <w:rPr>
                <w:noProof/>
                <w:webHidden/>
              </w:rPr>
              <w:fldChar w:fldCharType="end"/>
            </w:r>
          </w:hyperlink>
        </w:p>
        <w:p w14:paraId="6A42A64F" w14:textId="55BB63A2" w:rsidR="00C10A11" w:rsidRDefault="00C10A11">
          <w:pPr>
            <w:pStyle w:val="TOC1"/>
            <w:tabs>
              <w:tab w:val="right" w:leader="dot" w:pos="9396"/>
            </w:tabs>
            <w:rPr>
              <w:noProof/>
            </w:rPr>
          </w:pPr>
          <w:hyperlink w:anchor="_Toc31025960" w:history="1">
            <w:r w:rsidRPr="009E484D">
              <w:rPr>
                <w:rStyle w:val="Hyperlink"/>
                <w:noProof/>
              </w:rPr>
              <w:t xml:space="preserve">BULGULAR VE </w:t>
            </w:r>
            <w:r w:rsidRPr="009E484D">
              <w:rPr>
                <w:rStyle w:val="Hyperlink"/>
                <w:rFonts w:hint="eastAsia"/>
                <w:noProof/>
              </w:rPr>
              <w:t>İ</w:t>
            </w:r>
            <w:r w:rsidRPr="009E484D">
              <w:rPr>
                <w:rStyle w:val="Hyperlink"/>
                <w:noProof/>
              </w:rPr>
              <w:t>RDELEMELER</w:t>
            </w:r>
            <w:r>
              <w:rPr>
                <w:noProof/>
                <w:webHidden/>
              </w:rPr>
              <w:tab/>
            </w:r>
            <w:r>
              <w:rPr>
                <w:noProof/>
                <w:webHidden/>
              </w:rPr>
              <w:fldChar w:fldCharType="begin"/>
            </w:r>
            <w:r>
              <w:rPr>
                <w:noProof/>
                <w:webHidden/>
              </w:rPr>
              <w:instrText xml:space="preserve"> PAGEREF _Toc31025960 \h </w:instrText>
            </w:r>
            <w:r>
              <w:rPr>
                <w:noProof/>
                <w:webHidden/>
              </w:rPr>
            </w:r>
            <w:r>
              <w:rPr>
                <w:noProof/>
                <w:webHidden/>
              </w:rPr>
              <w:fldChar w:fldCharType="separate"/>
            </w:r>
            <w:r>
              <w:rPr>
                <w:noProof/>
                <w:webHidden/>
              </w:rPr>
              <w:t>24</w:t>
            </w:r>
            <w:r>
              <w:rPr>
                <w:noProof/>
                <w:webHidden/>
              </w:rPr>
              <w:fldChar w:fldCharType="end"/>
            </w:r>
          </w:hyperlink>
        </w:p>
        <w:p w14:paraId="19F306EF" w14:textId="45F637EC" w:rsidR="00C10A11" w:rsidRDefault="00C10A11">
          <w:pPr>
            <w:pStyle w:val="TOC2"/>
            <w:tabs>
              <w:tab w:val="right" w:leader="dot" w:pos="9396"/>
            </w:tabs>
            <w:rPr>
              <w:noProof/>
            </w:rPr>
          </w:pPr>
          <w:hyperlink w:anchor="_Toc31025961" w:history="1">
            <w:r w:rsidRPr="009E484D">
              <w:rPr>
                <w:rStyle w:val="Hyperlink"/>
                <w:noProof/>
              </w:rPr>
              <w:t>Ortahisar’</w:t>
            </w:r>
            <w:r w:rsidRPr="009E484D">
              <w:rPr>
                <w:rStyle w:val="Hyperlink"/>
                <w:rFonts w:hint="eastAsia"/>
                <w:noProof/>
              </w:rPr>
              <w:t>ı</w:t>
            </w:r>
            <w:r w:rsidRPr="009E484D">
              <w:rPr>
                <w:rStyle w:val="Hyperlink"/>
                <w:noProof/>
              </w:rPr>
              <w:t>n Mimari Dil Analizi ve Biçim Grameri</w:t>
            </w:r>
            <w:r>
              <w:rPr>
                <w:noProof/>
                <w:webHidden/>
              </w:rPr>
              <w:tab/>
            </w:r>
            <w:r>
              <w:rPr>
                <w:noProof/>
                <w:webHidden/>
              </w:rPr>
              <w:fldChar w:fldCharType="begin"/>
            </w:r>
            <w:r>
              <w:rPr>
                <w:noProof/>
                <w:webHidden/>
              </w:rPr>
              <w:instrText xml:space="preserve"> PAGEREF _Toc31025961 \h </w:instrText>
            </w:r>
            <w:r>
              <w:rPr>
                <w:noProof/>
                <w:webHidden/>
              </w:rPr>
            </w:r>
            <w:r>
              <w:rPr>
                <w:noProof/>
                <w:webHidden/>
              </w:rPr>
              <w:fldChar w:fldCharType="separate"/>
            </w:r>
            <w:r>
              <w:rPr>
                <w:noProof/>
                <w:webHidden/>
              </w:rPr>
              <w:t>24</w:t>
            </w:r>
            <w:r>
              <w:rPr>
                <w:noProof/>
                <w:webHidden/>
              </w:rPr>
              <w:fldChar w:fldCharType="end"/>
            </w:r>
          </w:hyperlink>
        </w:p>
        <w:p w14:paraId="1B5DB753" w14:textId="790BF6CA" w:rsidR="00C10A11" w:rsidRDefault="00C10A11">
          <w:pPr>
            <w:pStyle w:val="TOC3"/>
            <w:tabs>
              <w:tab w:val="right" w:leader="dot" w:pos="9396"/>
            </w:tabs>
            <w:rPr>
              <w:noProof/>
            </w:rPr>
          </w:pPr>
          <w:hyperlink w:anchor="_Toc31025962" w:history="1">
            <w:r w:rsidRPr="009E484D">
              <w:rPr>
                <w:rStyle w:val="Hyperlink"/>
                <w:noProof/>
              </w:rPr>
              <w:t>Yap</w:t>
            </w:r>
            <w:r w:rsidRPr="009E484D">
              <w:rPr>
                <w:rStyle w:val="Hyperlink"/>
                <w:rFonts w:hint="eastAsia"/>
                <w:noProof/>
              </w:rPr>
              <w:t>ı</w:t>
            </w:r>
            <w:r w:rsidRPr="009E484D">
              <w:rPr>
                <w:rStyle w:val="Hyperlink"/>
                <w:noProof/>
              </w:rPr>
              <w:t xml:space="preserve"> Taban Alan</w:t>
            </w:r>
            <w:r w:rsidRPr="009E484D">
              <w:rPr>
                <w:rStyle w:val="Hyperlink"/>
                <w:rFonts w:hint="eastAsia"/>
                <w:noProof/>
              </w:rPr>
              <w:t>ı</w:t>
            </w:r>
            <w:r>
              <w:rPr>
                <w:noProof/>
                <w:webHidden/>
              </w:rPr>
              <w:tab/>
            </w:r>
            <w:r>
              <w:rPr>
                <w:noProof/>
                <w:webHidden/>
              </w:rPr>
              <w:fldChar w:fldCharType="begin"/>
            </w:r>
            <w:r>
              <w:rPr>
                <w:noProof/>
                <w:webHidden/>
              </w:rPr>
              <w:instrText xml:space="preserve"> PAGEREF _Toc31025962 \h </w:instrText>
            </w:r>
            <w:r>
              <w:rPr>
                <w:noProof/>
                <w:webHidden/>
              </w:rPr>
            </w:r>
            <w:r>
              <w:rPr>
                <w:noProof/>
                <w:webHidden/>
              </w:rPr>
              <w:fldChar w:fldCharType="separate"/>
            </w:r>
            <w:r>
              <w:rPr>
                <w:noProof/>
                <w:webHidden/>
              </w:rPr>
              <w:t>25</w:t>
            </w:r>
            <w:r>
              <w:rPr>
                <w:noProof/>
                <w:webHidden/>
              </w:rPr>
              <w:fldChar w:fldCharType="end"/>
            </w:r>
          </w:hyperlink>
        </w:p>
        <w:p w14:paraId="754E9CFA" w14:textId="52C9C1F3" w:rsidR="00C10A11" w:rsidRDefault="00C10A11">
          <w:pPr>
            <w:pStyle w:val="TOC3"/>
            <w:tabs>
              <w:tab w:val="right" w:leader="dot" w:pos="9396"/>
            </w:tabs>
            <w:rPr>
              <w:noProof/>
            </w:rPr>
          </w:pPr>
          <w:hyperlink w:anchor="_Toc31025963" w:history="1">
            <w:r w:rsidRPr="009E484D">
              <w:rPr>
                <w:rStyle w:val="Hyperlink"/>
                <w:noProof/>
              </w:rPr>
              <w:t>Yap</w:t>
            </w:r>
            <w:r w:rsidRPr="009E484D">
              <w:rPr>
                <w:rStyle w:val="Hyperlink"/>
                <w:rFonts w:hint="eastAsia"/>
                <w:noProof/>
              </w:rPr>
              <w:t>ı</w:t>
            </w:r>
            <w:r w:rsidRPr="009E484D">
              <w:rPr>
                <w:rStyle w:val="Hyperlink"/>
                <w:noProof/>
              </w:rPr>
              <w:t xml:space="preserve"> Kat Say</w:t>
            </w:r>
            <w:r w:rsidRPr="009E484D">
              <w:rPr>
                <w:rStyle w:val="Hyperlink"/>
                <w:rFonts w:hint="eastAsia"/>
                <w:noProof/>
              </w:rPr>
              <w:t>ı</w:t>
            </w:r>
            <w:r w:rsidRPr="009E484D">
              <w:rPr>
                <w:rStyle w:val="Hyperlink"/>
                <w:noProof/>
              </w:rPr>
              <w:t>s</w:t>
            </w:r>
            <w:r w:rsidRPr="009E484D">
              <w:rPr>
                <w:rStyle w:val="Hyperlink"/>
                <w:rFonts w:hint="eastAsia"/>
                <w:noProof/>
              </w:rPr>
              <w:t>ı</w:t>
            </w:r>
            <w:r w:rsidRPr="009E484D">
              <w:rPr>
                <w:rStyle w:val="Hyperlink"/>
                <w:noProof/>
              </w:rPr>
              <w:t xml:space="preserve"> ve Yükseklikleri</w:t>
            </w:r>
            <w:r>
              <w:rPr>
                <w:noProof/>
                <w:webHidden/>
              </w:rPr>
              <w:tab/>
            </w:r>
            <w:r>
              <w:rPr>
                <w:noProof/>
                <w:webHidden/>
              </w:rPr>
              <w:fldChar w:fldCharType="begin"/>
            </w:r>
            <w:r>
              <w:rPr>
                <w:noProof/>
                <w:webHidden/>
              </w:rPr>
              <w:instrText xml:space="preserve"> PAGEREF _Toc31025963 \h </w:instrText>
            </w:r>
            <w:r>
              <w:rPr>
                <w:noProof/>
                <w:webHidden/>
              </w:rPr>
            </w:r>
            <w:r>
              <w:rPr>
                <w:noProof/>
                <w:webHidden/>
              </w:rPr>
              <w:fldChar w:fldCharType="separate"/>
            </w:r>
            <w:r>
              <w:rPr>
                <w:noProof/>
                <w:webHidden/>
              </w:rPr>
              <w:t>26</w:t>
            </w:r>
            <w:r>
              <w:rPr>
                <w:noProof/>
                <w:webHidden/>
              </w:rPr>
              <w:fldChar w:fldCharType="end"/>
            </w:r>
          </w:hyperlink>
        </w:p>
        <w:p w14:paraId="63E91B01" w14:textId="217F3546" w:rsidR="00C10A11" w:rsidRDefault="00C10A11">
          <w:pPr>
            <w:pStyle w:val="TOC3"/>
            <w:tabs>
              <w:tab w:val="right" w:leader="dot" w:pos="9396"/>
            </w:tabs>
            <w:rPr>
              <w:noProof/>
            </w:rPr>
          </w:pPr>
          <w:hyperlink w:anchor="_Toc31025964" w:history="1">
            <w:r w:rsidRPr="009E484D">
              <w:rPr>
                <w:rStyle w:val="Hyperlink"/>
                <w:noProof/>
              </w:rPr>
              <w:t>Cephe Tipi</w:t>
            </w:r>
            <w:r>
              <w:rPr>
                <w:noProof/>
                <w:webHidden/>
              </w:rPr>
              <w:tab/>
            </w:r>
            <w:r>
              <w:rPr>
                <w:noProof/>
                <w:webHidden/>
              </w:rPr>
              <w:fldChar w:fldCharType="begin"/>
            </w:r>
            <w:r>
              <w:rPr>
                <w:noProof/>
                <w:webHidden/>
              </w:rPr>
              <w:instrText xml:space="preserve"> PAGEREF _Toc31025964 \h </w:instrText>
            </w:r>
            <w:r>
              <w:rPr>
                <w:noProof/>
                <w:webHidden/>
              </w:rPr>
            </w:r>
            <w:r>
              <w:rPr>
                <w:noProof/>
                <w:webHidden/>
              </w:rPr>
              <w:fldChar w:fldCharType="separate"/>
            </w:r>
            <w:r>
              <w:rPr>
                <w:noProof/>
                <w:webHidden/>
              </w:rPr>
              <w:t>30</w:t>
            </w:r>
            <w:r>
              <w:rPr>
                <w:noProof/>
                <w:webHidden/>
              </w:rPr>
              <w:fldChar w:fldCharType="end"/>
            </w:r>
          </w:hyperlink>
        </w:p>
        <w:p w14:paraId="00BDDCB2" w14:textId="04FC1086" w:rsidR="00C10A11" w:rsidRDefault="00C10A11">
          <w:pPr>
            <w:pStyle w:val="TOC3"/>
            <w:tabs>
              <w:tab w:val="right" w:leader="dot" w:pos="9396"/>
            </w:tabs>
            <w:rPr>
              <w:noProof/>
            </w:rPr>
          </w:pPr>
          <w:hyperlink w:anchor="_Toc31025965" w:history="1">
            <w:r w:rsidRPr="009E484D">
              <w:rPr>
                <w:rStyle w:val="Hyperlink"/>
                <w:noProof/>
              </w:rPr>
              <w:t>Cephe Ç</w:t>
            </w:r>
            <w:r w:rsidRPr="009E484D">
              <w:rPr>
                <w:rStyle w:val="Hyperlink"/>
                <w:rFonts w:hint="eastAsia"/>
                <w:noProof/>
              </w:rPr>
              <w:t>ı</w:t>
            </w:r>
            <w:r w:rsidRPr="009E484D">
              <w:rPr>
                <w:rStyle w:val="Hyperlink"/>
                <w:noProof/>
              </w:rPr>
              <w:t>kmalar</w:t>
            </w:r>
            <w:r w:rsidRPr="009E484D">
              <w:rPr>
                <w:rStyle w:val="Hyperlink"/>
                <w:rFonts w:hint="eastAsia"/>
                <w:noProof/>
              </w:rPr>
              <w:t>ı</w:t>
            </w:r>
            <w:r>
              <w:rPr>
                <w:noProof/>
                <w:webHidden/>
              </w:rPr>
              <w:tab/>
            </w:r>
            <w:r>
              <w:rPr>
                <w:noProof/>
                <w:webHidden/>
              </w:rPr>
              <w:fldChar w:fldCharType="begin"/>
            </w:r>
            <w:r>
              <w:rPr>
                <w:noProof/>
                <w:webHidden/>
              </w:rPr>
              <w:instrText xml:space="preserve"> PAGEREF _Toc31025965 \h </w:instrText>
            </w:r>
            <w:r>
              <w:rPr>
                <w:noProof/>
                <w:webHidden/>
              </w:rPr>
            </w:r>
            <w:r>
              <w:rPr>
                <w:noProof/>
                <w:webHidden/>
              </w:rPr>
              <w:fldChar w:fldCharType="separate"/>
            </w:r>
            <w:r>
              <w:rPr>
                <w:noProof/>
                <w:webHidden/>
              </w:rPr>
              <w:t>31</w:t>
            </w:r>
            <w:r>
              <w:rPr>
                <w:noProof/>
                <w:webHidden/>
              </w:rPr>
              <w:fldChar w:fldCharType="end"/>
            </w:r>
          </w:hyperlink>
        </w:p>
        <w:p w14:paraId="0EC8384A" w14:textId="3E27ED5E" w:rsidR="00C10A11" w:rsidRDefault="00C10A11">
          <w:pPr>
            <w:pStyle w:val="TOC3"/>
            <w:tabs>
              <w:tab w:val="right" w:leader="dot" w:pos="9396"/>
            </w:tabs>
            <w:rPr>
              <w:noProof/>
            </w:rPr>
          </w:pPr>
          <w:hyperlink w:anchor="_Toc31025966" w:history="1">
            <w:r w:rsidRPr="009E484D">
              <w:rPr>
                <w:rStyle w:val="Hyperlink"/>
                <w:noProof/>
              </w:rPr>
              <w:t>Çat</w:t>
            </w:r>
            <w:r w:rsidRPr="009E484D">
              <w:rPr>
                <w:rStyle w:val="Hyperlink"/>
                <w:rFonts w:hint="eastAsia"/>
                <w:noProof/>
              </w:rPr>
              <w:t>ı</w:t>
            </w:r>
            <w:r w:rsidRPr="009E484D">
              <w:rPr>
                <w:rStyle w:val="Hyperlink"/>
                <w:noProof/>
              </w:rPr>
              <w:t xml:space="preserve"> Kat</w:t>
            </w:r>
            <w:r w:rsidRPr="009E484D">
              <w:rPr>
                <w:rStyle w:val="Hyperlink"/>
                <w:rFonts w:hint="eastAsia"/>
                <w:noProof/>
              </w:rPr>
              <w:t>ı</w:t>
            </w:r>
            <w:r>
              <w:rPr>
                <w:noProof/>
                <w:webHidden/>
              </w:rPr>
              <w:tab/>
            </w:r>
            <w:r>
              <w:rPr>
                <w:noProof/>
                <w:webHidden/>
              </w:rPr>
              <w:fldChar w:fldCharType="begin"/>
            </w:r>
            <w:r>
              <w:rPr>
                <w:noProof/>
                <w:webHidden/>
              </w:rPr>
              <w:instrText xml:space="preserve"> PAGEREF _Toc31025966 \h </w:instrText>
            </w:r>
            <w:r>
              <w:rPr>
                <w:noProof/>
                <w:webHidden/>
              </w:rPr>
            </w:r>
            <w:r>
              <w:rPr>
                <w:noProof/>
                <w:webHidden/>
              </w:rPr>
              <w:fldChar w:fldCharType="separate"/>
            </w:r>
            <w:r>
              <w:rPr>
                <w:noProof/>
                <w:webHidden/>
              </w:rPr>
              <w:t>33</w:t>
            </w:r>
            <w:r>
              <w:rPr>
                <w:noProof/>
                <w:webHidden/>
              </w:rPr>
              <w:fldChar w:fldCharType="end"/>
            </w:r>
          </w:hyperlink>
        </w:p>
        <w:p w14:paraId="32241506" w14:textId="33C1C183" w:rsidR="00C10A11" w:rsidRDefault="00C10A11">
          <w:pPr>
            <w:pStyle w:val="TOC3"/>
            <w:tabs>
              <w:tab w:val="right" w:leader="dot" w:pos="9396"/>
            </w:tabs>
            <w:rPr>
              <w:noProof/>
            </w:rPr>
          </w:pPr>
          <w:hyperlink w:anchor="_Toc31025967" w:history="1">
            <w:r w:rsidRPr="009E484D">
              <w:rPr>
                <w:rStyle w:val="Hyperlink"/>
                <w:noProof/>
              </w:rPr>
              <w:t>Cephe Panelleri</w:t>
            </w:r>
            <w:r>
              <w:rPr>
                <w:noProof/>
                <w:webHidden/>
              </w:rPr>
              <w:tab/>
            </w:r>
            <w:r>
              <w:rPr>
                <w:noProof/>
                <w:webHidden/>
              </w:rPr>
              <w:fldChar w:fldCharType="begin"/>
            </w:r>
            <w:r>
              <w:rPr>
                <w:noProof/>
                <w:webHidden/>
              </w:rPr>
              <w:instrText xml:space="preserve"> PAGEREF _Toc31025967 \h </w:instrText>
            </w:r>
            <w:r>
              <w:rPr>
                <w:noProof/>
                <w:webHidden/>
              </w:rPr>
            </w:r>
            <w:r>
              <w:rPr>
                <w:noProof/>
                <w:webHidden/>
              </w:rPr>
              <w:fldChar w:fldCharType="separate"/>
            </w:r>
            <w:r>
              <w:rPr>
                <w:noProof/>
                <w:webHidden/>
              </w:rPr>
              <w:t>34</w:t>
            </w:r>
            <w:r>
              <w:rPr>
                <w:noProof/>
                <w:webHidden/>
              </w:rPr>
              <w:fldChar w:fldCharType="end"/>
            </w:r>
          </w:hyperlink>
        </w:p>
        <w:p w14:paraId="2D47579E" w14:textId="66A60E93" w:rsidR="00C10A11" w:rsidRDefault="00C10A11">
          <w:pPr>
            <w:pStyle w:val="TOC3"/>
            <w:tabs>
              <w:tab w:val="right" w:leader="dot" w:pos="9396"/>
            </w:tabs>
            <w:rPr>
              <w:noProof/>
            </w:rPr>
          </w:pPr>
          <w:hyperlink w:anchor="_Toc31025968" w:history="1">
            <w:r w:rsidRPr="009E484D">
              <w:rPr>
                <w:rStyle w:val="Hyperlink"/>
                <w:noProof/>
              </w:rPr>
              <w:t>Cephe Elemanlar</w:t>
            </w:r>
            <w:r w:rsidRPr="009E484D">
              <w:rPr>
                <w:rStyle w:val="Hyperlink"/>
                <w:rFonts w:hint="eastAsia"/>
                <w:noProof/>
              </w:rPr>
              <w:t>ı</w:t>
            </w:r>
            <w:r>
              <w:rPr>
                <w:noProof/>
                <w:webHidden/>
              </w:rPr>
              <w:tab/>
            </w:r>
            <w:r>
              <w:rPr>
                <w:noProof/>
                <w:webHidden/>
              </w:rPr>
              <w:fldChar w:fldCharType="begin"/>
            </w:r>
            <w:r>
              <w:rPr>
                <w:noProof/>
                <w:webHidden/>
              </w:rPr>
              <w:instrText xml:space="preserve"> PAGEREF _Toc31025968 \h </w:instrText>
            </w:r>
            <w:r>
              <w:rPr>
                <w:noProof/>
                <w:webHidden/>
              </w:rPr>
            </w:r>
            <w:r>
              <w:rPr>
                <w:noProof/>
                <w:webHidden/>
              </w:rPr>
              <w:fldChar w:fldCharType="separate"/>
            </w:r>
            <w:r>
              <w:rPr>
                <w:noProof/>
                <w:webHidden/>
              </w:rPr>
              <w:t>36</w:t>
            </w:r>
            <w:r>
              <w:rPr>
                <w:noProof/>
                <w:webHidden/>
              </w:rPr>
              <w:fldChar w:fldCharType="end"/>
            </w:r>
          </w:hyperlink>
        </w:p>
        <w:p w14:paraId="24F90EB8" w14:textId="2149780A" w:rsidR="00C10A11" w:rsidRDefault="00C10A11">
          <w:pPr>
            <w:pStyle w:val="TOC3"/>
            <w:tabs>
              <w:tab w:val="right" w:leader="dot" w:pos="9396"/>
            </w:tabs>
            <w:rPr>
              <w:noProof/>
            </w:rPr>
          </w:pPr>
          <w:hyperlink w:anchor="_Toc31025969" w:history="1">
            <w:r w:rsidRPr="009E484D">
              <w:rPr>
                <w:rStyle w:val="Hyperlink"/>
                <w:noProof/>
              </w:rPr>
              <w:t>Çat</w:t>
            </w:r>
            <w:r w:rsidRPr="009E484D">
              <w:rPr>
                <w:rStyle w:val="Hyperlink"/>
                <w:rFonts w:hint="eastAsia"/>
                <w:noProof/>
              </w:rPr>
              <w:t>ı</w:t>
            </w:r>
            <w:r w:rsidRPr="009E484D">
              <w:rPr>
                <w:rStyle w:val="Hyperlink"/>
                <w:noProof/>
              </w:rPr>
              <w:t xml:space="preserve"> Formu ve E</w:t>
            </w:r>
            <w:r w:rsidRPr="009E484D">
              <w:rPr>
                <w:rStyle w:val="Hyperlink"/>
                <w:rFonts w:hint="eastAsia"/>
                <w:noProof/>
              </w:rPr>
              <w:t>ğ</w:t>
            </w:r>
            <w:r w:rsidRPr="009E484D">
              <w:rPr>
                <w:rStyle w:val="Hyperlink"/>
                <w:noProof/>
              </w:rPr>
              <w:t>imi</w:t>
            </w:r>
            <w:r>
              <w:rPr>
                <w:noProof/>
                <w:webHidden/>
              </w:rPr>
              <w:tab/>
            </w:r>
            <w:r>
              <w:rPr>
                <w:noProof/>
                <w:webHidden/>
              </w:rPr>
              <w:fldChar w:fldCharType="begin"/>
            </w:r>
            <w:r>
              <w:rPr>
                <w:noProof/>
                <w:webHidden/>
              </w:rPr>
              <w:instrText xml:space="preserve"> PAGEREF _Toc31025969 \h </w:instrText>
            </w:r>
            <w:r>
              <w:rPr>
                <w:noProof/>
                <w:webHidden/>
              </w:rPr>
            </w:r>
            <w:r>
              <w:rPr>
                <w:noProof/>
                <w:webHidden/>
              </w:rPr>
              <w:fldChar w:fldCharType="separate"/>
            </w:r>
            <w:r>
              <w:rPr>
                <w:noProof/>
                <w:webHidden/>
              </w:rPr>
              <w:t>42</w:t>
            </w:r>
            <w:r>
              <w:rPr>
                <w:noProof/>
                <w:webHidden/>
              </w:rPr>
              <w:fldChar w:fldCharType="end"/>
            </w:r>
          </w:hyperlink>
        </w:p>
        <w:p w14:paraId="01B68187" w14:textId="79FC41AB" w:rsidR="00C10A11" w:rsidRDefault="00C10A11">
          <w:pPr>
            <w:pStyle w:val="TOC2"/>
            <w:tabs>
              <w:tab w:val="right" w:leader="dot" w:pos="9396"/>
            </w:tabs>
            <w:rPr>
              <w:noProof/>
            </w:rPr>
          </w:pPr>
          <w:hyperlink w:anchor="_Toc31025970" w:history="1">
            <w:r w:rsidRPr="009E484D">
              <w:rPr>
                <w:rStyle w:val="Hyperlink"/>
                <w:noProof/>
              </w:rPr>
              <w:t>Üretim Süreci</w:t>
            </w:r>
            <w:r>
              <w:rPr>
                <w:noProof/>
                <w:webHidden/>
              </w:rPr>
              <w:tab/>
            </w:r>
            <w:r>
              <w:rPr>
                <w:noProof/>
                <w:webHidden/>
              </w:rPr>
              <w:fldChar w:fldCharType="begin"/>
            </w:r>
            <w:r>
              <w:rPr>
                <w:noProof/>
                <w:webHidden/>
              </w:rPr>
              <w:instrText xml:space="preserve"> PAGEREF _Toc31025970 \h </w:instrText>
            </w:r>
            <w:r>
              <w:rPr>
                <w:noProof/>
                <w:webHidden/>
              </w:rPr>
            </w:r>
            <w:r>
              <w:rPr>
                <w:noProof/>
                <w:webHidden/>
              </w:rPr>
              <w:fldChar w:fldCharType="separate"/>
            </w:r>
            <w:r>
              <w:rPr>
                <w:noProof/>
                <w:webHidden/>
              </w:rPr>
              <w:t>43</w:t>
            </w:r>
            <w:r>
              <w:rPr>
                <w:noProof/>
                <w:webHidden/>
              </w:rPr>
              <w:fldChar w:fldCharType="end"/>
            </w:r>
          </w:hyperlink>
        </w:p>
        <w:p w14:paraId="5193B740" w14:textId="0E0BA74F" w:rsidR="00C10A11" w:rsidRDefault="00C10A11">
          <w:pPr>
            <w:pStyle w:val="TOC3"/>
            <w:tabs>
              <w:tab w:val="right" w:leader="dot" w:pos="9396"/>
            </w:tabs>
            <w:rPr>
              <w:noProof/>
            </w:rPr>
          </w:pPr>
          <w:hyperlink w:anchor="_Toc31025971" w:history="1">
            <w:r w:rsidRPr="009E484D">
              <w:rPr>
                <w:rStyle w:val="Hyperlink"/>
                <w:noProof/>
              </w:rPr>
              <w:t>CGA Grameri</w:t>
            </w:r>
            <w:r>
              <w:rPr>
                <w:noProof/>
                <w:webHidden/>
              </w:rPr>
              <w:tab/>
            </w:r>
            <w:r>
              <w:rPr>
                <w:noProof/>
                <w:webHidden/>
              </w:rPr>
              <w:fldChar w:fldCharType="begin"/>
            </w:r>
            <w:r>
              <w:rPr>
                <w:noProof/>
                <w:webHidden/>
              </w:rPr>
              <w:instrText xml:space="preserve"> PAGEREF _Toc31025971 \h </w:instrText>
            </w:r>
            <w:r>
              <w:rPr>
                <w:noProof/>
                <w:webHidden/>
              </w:rPr>
            </w:r>
            <w:r>
              <w:rPr>
                <w:noProof/>
                <w:webHidden/>
              </w:rPr>
              <w:fldChar w:fldCharType="separate"/>
            </w:r>
            <w:r>
              <w:rPr>
                <w:noProof/>
                <w:webHidden/>
              </w:rPr>
              <w:t>45</w:t>
            </w:r>
            <w:r>
              <w:rPr>
                <w:noProof/>
                <w:webHidden/>
              </w:rPr>
              <w:fldChar w:fldCharType="end"/>
            </w:r>
          </w:hyperlink>
        </w:p>
        <w:p w14:paraId="2AE9F1FA" w14:textId="7301A306" w:rsidR="00C10A11" w:rsidRDefault="00C10A11">
          <w:pPr>
            <w:pStyle w:val="TOC3"/>
            <w:tabs>
              <w:tab w:val="right" w:leader="dot" w:pos="9396"/>
            </w:tabs>
            <w:rPr>
              <w:noProof/>
            </w:rPr>
          </w:pPr>
          <w:hyperlink w:anchor="_Toc31025972" w:history="1">
            <w:r w:rsidRPr="009E484D">
              <w:rPr>
                <w:rStyle w:val="Hyperlink"/>
                <w:noProof/>
              </w:rPr>
              <w:t>Örnek Çal</w:t>
            </w:r>
            <w:r w:rsidRPr="009E484D">
              <w:rPr>
                <w:rStyle w:val="Hyperlink"/>
                <w:rFonts w:hint="eastAsia"/>
                <w:noProof/>
              </w:rPr>
              <w:t>ış</w:t>
            </w:r>
            <w:r w:rsidRPr="009E484D">
              <w:rPr>
                <w:rStyle w:val="Hyperlink"/>
                <w:noProof/>
              </w:rPr>
              <w:t>ma</w:t>
            </w:r>
            <w:r>
              <w:rPr>
                <w:noProof/>
                <w:webHidden/>
              </w:rPr>
              <w:tab/>
            </w:r>
            <w:r>
              <w:rPr>
                <w:noProof/>
                <w:webHidden/>
              </w:rPr>
              <w:fldChar w:fldCharType="begin"/>
            </w:r>
            <w:r>
              <w:rPr>
                <w:noProof/>
                <w:webHidden/>
              </w:rPr>
              <w:instrText xml:space="preserve"> PAGEREF _Toc31025972 \h </w:instrText>
            </w:r>
            <w:r>
              <w:rPr>
                <w:noProof/>
                <w:webHidden/>
              </w:rPr>
            </w:r>
            <w:r>
              <w:rPr>
                <w:noProof/>
                <w:webHidden/>
              </w:rPr>
              <w:fldChar w:fldCharType="separate"/>
            </w:r>
            <w:r>
              <w:rPr>
                <w:noProof/>
                <w:webHidden/>
              </w:rPr>
              <w:t>47</w:t>
            </w:r>
            <w:r>
              <w:rPr>
                <w:noProof/>
                <w:webHidden/>
              </w:rPr>
              <w:fldChar w:fldCharType="end"/>
            </w:r>
          </w:hyperlink>
        </w:p>
        <w:p w14:paraId="6BF4BCD7" w14:textId="710301ED" w:rsidR="00C10A11" w:rsidRDefault="00C10A11">
          <w:pPr>
            <w:pStyle w:val="TOC1"/>
            <w:tabs>
              <w:tab w:val="right" w:leader="dot" w:pos="9396"/>
            </w:tabs>
            <w:rPr>
              <w:noProof/>
            </w:rPr>
          </w:pPr>
          <w:hyperlink w:anchor="_Toc31025973" w:history="1">
            <w:r w:rsidRPr="009E484D">
              <w:rPr>
                <w:rStyle w:val="Hyperlink"/>
                <w:noProof/>
              </w:rPr>
              <w:t>SONUÇLAR VE ÖNER</w:t>
            </w:r>
            <w:r w:rsidRPr="009E484D">
              <w:rPr>
                <w:rStyle w:val="Hyperlink"/>
                <w:rFonts w:hint="eastAsia"/>
                <w:noProof/>
              </w:rPr>
              <w:t>İ</w:t>
            </w:r>
            <w:r w:rsidRPr="009E484D">
              <w:rPr>
                <w:rStyle w:val="Hyperlink"/>
                <w:noProof/>
              </w:rPr>
              <w:t>LER</w:t>
            </w:r>
            <w:r>
              <w:rPr>
                <w:noProof/>
                <w:webHidden/>
              </w:rPr>
              <w:tab/>
            </w:r>
            <w:r>
              <w:rPr>
                <w:noProof/>
                <w:webHidden/>
              </w:rPr>
              <w:fldChar w:fldCharType="begin"/>
            </w:r>
            <w:r>
              <w:rPr>
                <w:noProof/>
                <w:webHidden/>
              </w:rPr>
              <w:instrText xml:space="preserve"> PAGEREF _Toc31025973 \h </w:instrText>
            </w:r>
            <w:r>
              <w:rPr>
                <w:noProof/>
                <w:webHidden/>
              </w:rPr>
            </w:r>
            <w:r>
              <w:rPr>
                <w:noProof/>
                <w:webHidden/>
              </w:rPr>
              <w:fldChar w:fldCharType="separate"/>
            </w:r>
            <w:r>
              <w:rPr>
                <w:noProof/>
                <w:webHidden/>
              </w:rPr>
              <w:t>50</w:t>
            </w:r>
            <w:r>
              <w:rPr>
                <w:noProof/>
                <w:webHidden/>
              </w:rPr>
              <w:fldChar w:fldCharType="end"/>
            </w:r>
          </w:hyperlink>
        </w:p>
        <w:p w14:paraId="0EF30BD7" w14:textId="69E074E3" w:rsidR="003B082A" w:rsidRDefault="00AF7F57">
          <w:r>
            <w:fldChar w:fldCharType="end"/>
          </w:r>
        </w:p>
      </w:sdtContent>
    </w:sdt>
    <w:p w14:paraId="0EF30BD8" w14:textId="77777777" w:rsidR="003B082A" w:rsidRDefault="00AF7F57">
      <w:pPr>
        <w:pStyle w:val="Heading1"/>
      </w:pPr>
      <w:bookmarkStart w:id="1" w:name="önsöz"/>
      <w:bookmarkStart w:id="2" w:name="_Toc31025941"/>
      <w:r>
        <w:t>ÖNSÖZ</w:t>
      </w:r>
      <w:bookmarkEnd w:id="1"/>
      <w:bookmarkEnd w:id="2"/>
    </w:p>
    <w:p w14:paraId="0EF30BD9" w14:textId="77777777" w:rsidR="003B082A" w:rsidRDefault="00AF7F57">
      <w:pPr>
        <w:pStyle w:val="FirstParagraph"/>
      </w:pPr>
      <w:r>
        <w:t>Bu çalışma Trabzon Ortahisar bölgesi örnek alanı üzerinden geleneksel dokuda tasarım yaparken tasarımcılara destek olarak sunulabilecek tasarım altlığı üretimini amaçlamaktadır.</w:t>
      </w:r>
    </w:p>
    <w:p w14:paraId="0EF30BDA" w14:textId="77777777" w:rsidR="003B082A" w:rsidRDefault="00AF7F57">
      <w:pPr>
        <w:pStyle w:val="BodyText"/>
      </w:pPr>
      <w:r>
        <w:t>Çalışma sürecinde danışmanlığımı yapan Sayın Doç. Dr. Serbülent VURAL’a, çalış</w:t>
      </w:r>
      <w:r>
        <w:t>manın yürütülmesinde değerli katkılarını sunan tez izleme komitesi üyeleri Sayın Prof. Dr. Mine ÖZKAR ve Sayın Prof. Dr. Ali ASASOĞLU’na teşekkürü bir borç bilirim. Doktora eğitimi sürecinde akademik bilgi ve birikimlerini benimle paylaşan hocalarıma ve ar</w:t>
      </w:r>
      <w:r>
        <w:t>kadaşlarıma, manevi destekleri için aileme teşekkür ederim.</w:t>
      </w:r>
    </w:p>
    <w:p w14:paraId="0EF30BDB" w14:textId="77777777" w:rsidR="003B082A" w:rsidRDefault="00AF7F57">
      <w:pPr>
        <w:pStyle w:val="BodyText"/>
      </w:pPr>
      <w:r>
        <w:t>Çağlar AYDIN  Trabzon 2020</w:t>
      </w:r>
    </w:p>
    <w:p w14:paraId="0EF30BDC" w14:textId="77777777" w:rsidR="003B082A" w:rsidRDefault="00AF7F57">
      <w:pPr>
        <w:pStyle w:val="Heading1"/>
      </w:pPr>
      <w:bookmarkStart w:id="3" w:name="tez-etik-beyannamesi"/>
      <w:bookmarkStart w:id="4" w:name="_Toc31025942"/>
      <w:r>
        <w:t>TEZ ETİK BEYANNAMESİ</w:t>
      </w:r>
      <w:bookmarkEnd w:id="3"/>
      <w:bookmarkEnd w:id="4"/>
    </w:p>
    <w:p w14:paraId="0EF30BDD" w14:textId="77777777" w:rsidR="003B082A" w:rsidRDefault="00AF7F57">
      <w:pPr>
        <w:pStyle w:val="FirstParagraph"/>
      </w:pPr>
      <w:r>
        <w:t>Doktora Tezi olarak sunduğum “Geleneksel Trabzon Evleri Örneğinde Gramer Tabanlı Tasarım Altlığı Üretimi” başlıklı bu çalışmayı baştan sona kadar da</w:t>
      </w:r>
      <w:r>
        <w:t>nışmanım Doç. Dr. Serbülent VURAL’ın sorumluluğunda tamamladığımı, verileri/örnekleri kendim topladığımı, deneyleri/analizleri ilgili laboratuvarlarda yaptığımı/yaptırdığımı, başka kaynaklardan aldığım bilgileri metinde ve kaynakçada eksiksiz olarak göster</w:t>
      </w:r>
      <w:r>
        <w:t>diğimi, çalışma sürecinde bilimsel araştırma ve etik kurallara uygun olarak davrandığımı ve aksinin ortaya çıkması durumunda her türlü yasal sonucu kabul ettiğimi beyan ederim. …/…/2020</w:t>
      </w:r>
    </w:p>
    <w:p w14:paraId="0EF30BDE" w14:textId="77777777" w:rsidR="003B082A" w:rsidRDefault="00AF7F57">
      <w:pPr>
        <w:pStyle w:val="BodyText"/>
      </w:pPr>
      <w:r>
        <w:t>Çağlar AYDIN</w:t>
      </w:r>
    </w:p>
    <w:p w14:paraId="0EF30BDF" w14:textId="77777777" w:rsidR="003B082A" w:rsidRDefault="00AF7F57">
      <w:pPr>
        <w:pStyle w:val="BodyText"/>
      </w:pPr>
      <w:r>
        <w:t xml:space="preserve">Lorem ipsum dolor sit amet, consectetur adipiscing elit. </w:t>
      </w:r>
      <w:r>
        <w:t xml:space="preserve">Nam et turpis gravida, lacinia ante sit amet, sollicitudin erat. Aliquam efficitur vehicula leo sed condimentum. Phasellus lobortis eros vitae rutrum egestas. Vestibulum ante ipsum primis in faucibus orci luctus et ultrices posuere cubilia Curae; Donec at </w:t>
      </w:r>
      <w:r>
        <w:t>urna imperdiet, vulputate orci eu, sollicitudin leo. Donec nec dui sagittis, malesuada erat eget, vulputate tellus. Nam ullamcorper efficitur iaculis. Mauris eu vehicula nibh. In lectus turpis, tempor at felis a, egestas fermentum massa.</w:t>
      </w:r>
    </w:p>
    <w:p w14:paraId="0EF30BE0" w14:textId="77777777" w:rsidR="003B082A" w:rsidRDefault="00AF7F57">
      <w:pPr>
        <w:pStyle w:val="Compact"/>
      </w:pPr>
      <w:r>
        <w:t xml:space="preserve"> </w:t>
      </w:r>
      <w:r>
        <w:rPr>
          <w:b/>
        </w:rPr>
        <w:t>Anahtar Kelimeler</w:t>
      </w:r>
      <w:r>
        <w:rPr>
          <w:b/>
        </w:rPr>
        <w:t>:</w:t>
      </w:r>
      <w:r>
        <w:t xml:space="preserve"> Biçim gramerleri, Yordamsal modelleme, Geleneksel Trabzon evleri  </w:t>
      </w:r>
    </w:p>
    <w:p w14:paraId="0EF30BE1" w14:textId="77777777" w:rsidR="003B082A" w:rsidRDefault="00AF7F57">
      <w:pPr>
        <w:pStyle w:val="BodyText"/>
      </w:pPr>
      <w:r>
        <w:t>Lorem ipsum dolor sit amet, consectetur adipiscing elit. Nam et turpis gravida, lacinia ante sit amet, sollicitudin erat. Aliquam efficitur vehicula leo sed condimentum. Phasellus loborti</w:t>
      </w:r>
      <w:r>
        <w:t>s eros vitae rutrum egestas. Vestibulum ante ipsum primis in faucibus orci luctus et ultrices posuere cubilia Curae; Donec at urna imperdiet, vulputate orci eu, sollicitudin leo. Donec nec dui sagittis, malesuada erat eget, vulputate tellus. Nam ullamcorpe</w:t>
      </w:r>
      <w:r>
        <w:t>r efficitur iaculis. Mauris eu vehicula nibh. In lectus turpis, tempor at felis a, egestas fermentum massa.</w:t>
      </w:r>
    </w:p>
    <w:p w14:paraId="0EF30BE2" w14:textId="77777777" w:rsidR="003B082A" w:rsidRDefault="00AF7F57">
      <w:pPr>
        <w:pStyle w:val="Compact"/>
      </w:pPr>
      <w:r>
        <w:t xml:space="preserve"> </w:t>
      </w:r>
      <w:r>
        <w:rPr>
          <w:b/>
        </w:rPr>
        <w:t>Keywords:</w:t>
      </w:r>
      <w:r>
        <w:t xml:space="preserve"> Shape grammars, Procedural modeling, Traditional Trabzon houses  </w:t>
      </w:r>
    </w:p>
    <w:p w14:paraId="0EF30BE3" w14:textId="77777777" w:rsidR="003B082A" w:rsidRDefault="00AF7F57">
      <w:pPr>
        <w:pStyle w:val="Heading1"/>
      </w:pPr>
      <w:bookmarkStart w:id="5" w:name="kisaltmalar-dizini"/>
      <w:bookmarkStart w:id="6" w:name="_Toc31025943"/>
      <w:r>
        <w:t>KISALTMALAR DİZİNİ</w:t>
      </w:r>
      <w:bookmarkEnd w:id="5"/>
      <w:bookmarkEnd w:id="6"/>
    </w:p>
    <w:p w14:paraId="0EF30BE4" w14:textId="77777777" w:rsidR="003B082A" w:rsidRDefault="00AF7F57">
      <w:pPr>
        <w:pStyle w:val="Heading1"/>
      </w:pPr>
      <w:bookmarkStart w:id="7" w:name="genel-bilgiler"/>
      <w:bookmarkStart w:id="8" w:name="_Toc31025944"/>
      <w:r>
        <w:t>GENEL BİLGİLER</w:t>
      </w:r>
      <w:bookmarkEnd w:id="7"/>
      <w:bookmarkEnd w:id="8"/>
    </w:p>
    <w:p w14:paraId="0EF30BE5" w14:textId="77777777" w:rsidR="003B082A" w:rsidRDefault="00AF7F57">
      <w:pPr>
        <w:pStyle w:val="Heading2"/>
      </w:pPr>
      <w:bookmarkStart w:id="9" w:name="giriş"/>
      <w:bookmarkStart w:id="10" w:name="_Toc31025945"/>
      <w:r>
        <w:t>Giriş</w:t>
      </w:r>
      <w:bookmarkEnd w:id="9"/>
      <w:bookmarkEnd w:id="10"/>
    </w:p>
    <w:p w14:paraId="0EF30BE6" w14:textId="77777777" w:rsidR="003B082A" w:rsidRDefault="00AF7F57">
      <w:pPr>
        <w:pStyle w:val="FirstParagraph"/>
      </w:pPr>
      <w:r>
        <w:t>Çalışma yordamsal modelleme yön</w:t>
      </w:r>
      <w:r>
        <w:t>temi ile geleneksel Trabzon Ortahisar konutlarının üç boyutlu modellerinin parametrik olarak üretilebilmesini konu almaktadır. Üretimin sağlanabilmesi için gramer tabanlı kural gruplarının oluşturulması gerekmektedir. Yordamsal modellemede kural grupları d</w:t>
      </w:r>
      <w:r>
        <w:t xml:space="preserve">iye nitelenen ifade üç boyutlu modelleri oluşturan bilgisayar kodlarıdır. Kullanıcının modeli kendisinin oluşturduğu geleneksel modelleme yazılımlarından farklı olarak yordamsal modellemede bir yapının veya yapı türünün semantik tanımlamasının programlama </w:t>
      </w:r>
      <w:r>
        <w:t>dillerini kullanarak bilgisayara tanıtılması ile modeller üretilmektedir. Bu sadece teknik yönden değil kuramsal olarak da farklılıklar ortaya koymaktadır. Seçilen modelleme yöntemi sadece maliyet ve estetik çıktısını değil; bilginin nasıl seçildiği, işlen</w:t>
      </w:r>
      <w:r>
        <w:t>diği ve nelerin bilgi olarak değerlendirildiği gibi hususları da etkilemektedir (Saldaña, 2015).</w:t>
      </w:r>
    </w:p>
    <w:p w14:paraId="0EF30BE7" w14:textId="77777777" w:rsidR="003B082A" w:rsidRDefault="00AF7F57">
      <w:pPr>
        <w:pStyle w:val="BodyText"/>
      </w:pPr>
      <w:r>
        <w:t xml:space="preserve">Yordamsal modelleme kural tabanlı otomatik veya yarı otomatik içerik üretmeye yönelik bir yöntem olup çeşitli alanlarda doku, bitki, arazi, nehir, bina, kent, </w:t>
      </w:r>
      <w:r>
        <w:t>yol ağları gibi modellerin oluşturulmasında kullanılmaktadır.  30 yıldan fazla bir süredir üzerine aktif araştırma yapılan konu, çok çeşitli varyasyonları üretebilme potansiyeli ve içerik üretiminde insan gücü etkileşimini azaltması ile mimarlık, oyun ve f</w:t>
      </w:r>
      <w:r>
        <w:t>ilm endüstrisi sanal ortamlarında cazip bir yöntem olarak görülmektedir (Schinko vd., 2015).</w:t>
      </w:r>
    </w:p>
    <w:p w14:paraId="0EF30BE8" w14:textId="77777777" w:rsidR="003B082A" w:rsidRDefault="00AF7F57">
      <w:pPr>
        <w:pStyle w:val="BodyText"/>
      </w:pPr>
      <w:r>
        <w:t>Yordamsal modeller bir binanın tasarım stilini veya kültürel bir dönemin tasarım ve yapım bilgilerini kodlamak için kullanılabilmektedirler. En önemli avantajların</w:t>
      </w:r>
      <w:r>
        <w:t>dan birisi tekil bir yapının detaylı şekilde rekonstrüksiyonunu yapabilmesidir. Bunun yanında aynı tasarım ve yapım kurallarını paylaşan çok sayıda benzer modelleri üretebilmektedir. Yordamsal modellerin üretiminde Lindenmayer sistemi, fraktal, split grame</w:t>
      </w:r>
      <w:r>
        <w:t>r, biçim grameri gibi birçok üretken sistem kullanılmaktadır. Yordamsal modelleme ile bina modellerinin oluşturulmasında özellikle yordamsal cephe üretimi kullanılmaktadır. Model üretimi iki boyutlu parsel hattının girdi olarak sisteme tanıtılması ile başl</w:t>
      </w:r>
      <w:r>
        <w:t>amaktadır.</w:t>
      </w:r>
    </w:p>
    <w:p w14:paraId="0EF30BE9" w14:textId="77777777" w:rsidR="003B082A" w:rsidRDefault="00AF7F57">
      <w:pPr>
        <w:pStyle w:val="BodyText"/>
      </w:pPr>
      <w:r>
        <w:t>Yordamsal modelleme tekniğinin bir diğer avantajı ise modellenen bina veya obje hakkında uzman düzeyde bilgiye sahip olunmasını sağlamaktadır. Mimaride kullanılan yapı tiplerine ait sınıflandırma şemalarının ve tablolarının kod içine aktarımı ge</w:t>
      </w:r>
      <w:r>
        <w:t>rekmektedir. Bu da günümüz kentlerinde o veya bu şekilde kaybettiğimiz geleneksel yapıların kurallarının elde edilip, kayıt altına alınmasını sağlamaktadır. Koruma anlamında sunduğu olanağın yanında geleneksel doku içinde tasarım yaparken temel olarak alın</w:t>
      </w:r>
      <w:r>
        <w:t>acak verileri de sağlamış olmaktadır. Kuşkusuz ki bu yöntem klasik yöntemlere göre geleneksel yapı karakteri üzerine daha fazla bilgi sunmaktadır.</w:t>
      </w:r>
    </w:p>
    <w:p w14:paraId="0EF30BEA" w14:textId="77777777" w:rsidR="003B082A" w:rsidRDefault="00AF7F57">
      <w:pPr>
        <w:pStyle w:val="BodyText"/>
      </w:pPr>
      <w:r>
        <w:t>Yordamsal modeller semantik bir yapıya sahiptirler ve bu özellikleri ile simülasyon ve planlama için geleneks</w:t>
      </w:r>
      <w:r>
        <w:t>el modellere göre daha uygundurlar. Günümüz kentsel yenileme ve kentsel canlandırma projelerinde kullanımları da birçok varyasyona ve analiz olanağına kısa sürede imkân sağlamaktadır. Aynı şekilde tekil birimler içinde çeşitli öneriler sunması bu önerileri</w:t>
      </w:r>
      <w:r>
        <w:t>n yeni tasarım yorumları için altlık oluşturmaktadır.</w:t>
      </w:r>
    </w:p>
    <w:p w14:paraId="0EF30BEB" w14:textId="77777777" w:rsidR="003B082A" w:rsidRDefault="00AF7F57">
      <w:pPr>
        <w:pStyle w:val="BodyText"/>
      </w:pPr>
      <w:r>
        <w:t>Bu bağlamda gün geçtikçe sayıları azalan Trabzon Ortahisar geleneksel konutları örnek çalışma alanı olarak incelenecektir. Ortahisar Mahallesi Trabzon’un tarihi kent çekirdeğinin biçimlendiği bölgeyi ih</w:t>
      </w:r>
      <w:r>
        <w:t>tiva etmektedir. Kentin geleneksel mimari karakterini barındıran bölge kent kimliği ve kültürel mirası açısından önem arz etmektedir.</w:t>
      </w:r>
    </w:p>
    <w:p w14:paraId="0EF30BEC" w14:textId="77777777" w:rsidR="003B082A" w:rsidRDefault="00AF7F57">
      <w:pPr>
        <w:pStyle w:val="BodyText"/>
      </w:pPr>
      <w:r>
        <w:t>Bu çalışma Trabzon Ortahisar geleneksel konutlarının CGA (Computer Generated Architecture) gramerinin oluşturulması ve par</w:t>
      </w:r>
      <w:r>
        <w:t>ametrik olarak üretilmesini amaçlamaktadır. Trabzon kenti içinde bulunan geleneksel konutlar üzerinde yapılmış rölöve çalışmaları ve akademik çalışmalar proje için gerekli ana veriyi oluşturmaktadır. Bu veriler üzerinden çalışmanın ilk bölümü için analiz-s</w:t>
      </w:r>
      <w:r>
        <w:t>entez yöntemi kullanılacaktır. İkinci aşama için biçim gramerleri hazırlanacaktır. Hazırlanan biçim gramerleri üzerinden CGA biçim grameri bilgisayar ortamında kodlanacaktır.</w:t>
      </w:r>
    </w:p>
    <w:p w14:paraId="0EF30BED" w14:textId="77777777" w:rsidR="003B082A" w:rsidRDefault="00AF7F57">
      <w:pPr>
        <w:pStyle w:val="Heading2"/>
      </w:pPr>
      <w:bookmarkStart w:id="11" w:name="amaç-ve-kapsam"/>
      <w:bookmarkStart w:id="12" w:name="_Toc31025946"/>
      <w:r>
        <w:t>Amaç ve Kapsam</w:t>
      </w:r>
      <w:bookmarkEnd w:id="11"/>
      <w:bookmarkEnd w:id="12"/>
    </w:p>
    <w:p w14:paraId="0EF30BEE" w14:textId="77777777" w:rsidR="003B082A" w:rsidRDefault="00AF7F57">
      <w:pPr>
        <w:pStyle w:val="FirstParagraph"/>
      </w:pPr>
      <w:r>
        <w:t>Önerilen çalışma yordamsal modelleme yöntemi kullanılarak geleneks</w:t>
      </w:r>
      <w:r>
        <w:t>el Trabzon Ortahisar konutlarının CGA grameri kodlamasını ve tasarım altlığı olarak sunulacak modellerin parametrik olarak üretilmesini amaçlamaktadır.</w:t>
      </w:r>
    </w:p>
    <w:p w14:paraId="0EF30BEF" w14:textId="77777777" w:rsidR="003B082A" w:rsidRDefault="00AF7F57">
      <w:pPr>
        <w:pStyle w:val="BodyText"/>
      </w:pPr>
      <w:r>
        <w:t>Hedefler;</w:t>
      </w:r>
    </w:p>
    <w:p w14:paraId="0EF30BF0" w14:textId="77777777" w:rsidR="003B082A" w:rsidRDefault="00AF7F57">
      <w:pPr>
        <w:numPr>
          <w:ilvl w:val="0"/>
          <w:numId w:val="2"/>
        </w:numPr>
      </w:pPr>
      <w:r>
        <w:t>Tarihi dokuda yeni yapılacak binalar için geleneksel dokuya ait referans bilgi sağlamak.</w:t>
      </w:r>
    </w:p>
    <w:p w14:paraId="0EF30BF1" w14:textId="77777777" w:rsidR="003B082A" w:rsidRDefault="00AF7F57">
      <w:pPr>
        <w:numPr>
          <w:ilvl w:val="0"/>
          <w:numId w:val="2"/>
        </w:numPr>
      </w:pPr>
      <w:r>
        <w:t>Üretilecek modellerin varyasyonlarını yeni tasarımlar için altlık olarak sunmak.</w:t>
      </w:r>
    </w:p>
    <w:p w14:paraId="0EF30BF2" w14:textId="77777777" w:rsidR="003B082A" w:rsidRDefault="00AF7F57">
      <w:pPr>
        <w:numPr>
          <w:ilvl w:val="0"/>
          <w:numId w:val="2"/>
        </w:numPr>
      </w:pPr>
      <w:r>
        <w:t>Trabzon Ortahisar evlerine ait kütle ve cephelerin oluşumunu tanımlayan biçim gramerini oluşturmak.</w:t>
      </w:r>
    </w:p>
    <w:p w14:paraId="0EF30BF3" w14:textId="77777777" w:rsidR="003B082A" w:rsidRDefault="00AF7F57">
      <w:pPr>
        <w:pStyle w:val="FirstParagraph"/>
      </w:pPr>
      <w:r>
        <w:t>Bu çalışma kapsamında geleneksel Trabzon Ortahisar evlerinin yordamsal mode</w:t>
      </w:r>
      <w:r>
        <w:t>lleme için kural gruplarının çıkarılması ve modellerinin üretilmesi yer almaktadır. Çalışma kütle ve cephe bazında olup, modeller için plan üretimi yapılmamaktadır. Elde edilen veriler dahilinde yeterli sayıda plan rölövesine ulaşılamadığı için plan üretim</w:t>
      </w:r>
      <w:r>
        <w:t>i bu çalışma kapsamı dışında tutulmuştur.</w:t>
      </w:r>
    </w:p>
    <w:p w14:paraId="0EF30BF4" w14:textId="77777777" w:rsidR="003B082A" w:rsidRDefault="00AF7F57">
      <w:pPr>
        <w:pStyle w:val="BodyText"/>
      </w:pPr>
      <w:r>
        <w:t>Üretilen taslak modeller birbirinden bağımsız olarak türetilmektedir ve sokak dokusu üzerine bir çalışma yapılmamıştır. Parsel ile olan ilişkiler ve sokak-komşuluk ünitesi oluşumu için gerekli araştırmalar yapılara</w:t>
      </w:r>
      <w:r>
        <w:t xml:space="preserve">k bu çalışmanın üzerine ek olarak geliştirilebilir. </w:t>
      </w:r>
    </w:p>
    <w:p w14:paraId="0EF30BF5" w14:textId="77777777" w:rsidR="003B082A" w:rsidRDefault="00AF7F57">
      <w:pPr>
        <w:pStyle w:val="Heading2"/>
      </w:pPr>
      <w:bookmarkStart w:id="13" w:name="çalışmanın-özgün-değeri"/>
      <w:bookmarkStart w:id="14" w:name="_Toc31025947"/>
      <w:r>
        <w:t>Çalışmanın Özgün Değeri</w:t>
      </w:r>
      <w:bookmarkEnd w:id="13"/>
      <w:bookmarkEnd w:id="14"/>
    </w:p>
    <w:p w14:paraId="0EF30BF6" w14:textId="77777777" w:rsidR="003B082A" w:rsidRDefault="00AF7F57">
      <w:pPr>
        <w:pStyle w:val="FirstParagraph"/>
      </w:pPr>
      <w:r>
        <w:t>Kentler tarih boyunca geçirdikleri her dönemin sosyo-kültürel, estetik anlayışları ve teknolojik olanakları tarafından evrilerek şekillenmişlerdir. Bu devinim sürekli olarak devam</w:t>
      </w:r>
      <w:r>
        <w:t xml:space="preserve"> etmektedir. Kentlerin gelişim ve şekillenişindeki en önemli etkenlerden biri de yeni yapılaşmadır. Kentlerin tarih boyunca oluşmuş dokusuna yeni yapılaşma yapmak daimi olarak bir tartışma ve araştırma konusu olmuştur.</w:t>
      </w:r>
    </w:p>
    <w:p w14:paraId="0EF30BF7" w14:textId="77777777" w:rsidR="003B082A" w:rsidRDefault="00AF7F57">
      <w:pPr>
        <w:pStyle w:val="BodyText"/>
      </w:pPr>
      <w:r>
        <w:t>Ondokuzuncu yüzyılın ikinci yarısında</w:t>
      </w:r>
      <w:r>
        <w:t>n itibaren gözlemlenen teknolojik gelişmeler yapı kültürünün alt yapı, ulaşım, üretim teknolojileri, yapım teknikleri, malzeme vb. faktörlerinde hızlı bir değişime sebep olmuştur. Daha öncesinde kentlere eklemlenen yeni yapılaşmalar farklı dönemlerde sınır</w:t>
      </w:r>
      <w:r>
        <w:t>lı değişimlere uğrayan geleneksel yöntemler ve malzemeler kullanılarak üretildiğinden ölçek, kütlesel oranlar, malzemeler ve mekansal özellikler bakımından uyumlu bir doku sağlamıştır. Teknolojideki hızlı gelişmeler ile beraber üretilen yeni yapılaşmalar ö</w:t>
      </w:r>
      <w:r>
        <w:t>nceki döneme ait kentsel dokular ile aykırılaşmaya ve tartışmalara sebep olmuştur (Altinöz, 2010).</w:t>
      </w:r>
    </w:p>
    <w:p w14:paraId="0EF30BF8" w14:textId="77777777" w:rsidR="003B082A" w:rsidRDefault="00AF7F57">
      <w:pPr>
        <w:pStyle w:val="BodyText"/>
      </w:pPr>
      <w:r>
        <w:t>Bu bağlamda tarihi dokuları oluşturan ve belirli bir ortak karakter taşıyan yapıların tasarım dillerini analiz eden ve ortaya koyan bir çok çalışma yapılmışt</w:t>
      </w:r>
      <w:r>
        <w:t>ır. İlk olarak Stiny ve Mitchell (1978) Palladio evleri grameri çalışmasını yayınlamıştır. Ardından gelen süreçte Wright’ın Praire evleri (Koning ve Eizenberg, 1981), Buffalo’nun bungalovları (Downing ve Flemming, 1981), Queen Anne evleri (Flemming, 1987),</w:t>
      </w:r>
      <w:r>
        <w:t xml:space="preserve"> Tayvan yöresel konutları (Chiou ve Krishnamurti, 1995), geleneksel Türk konutları (Çağdaş, 1996), Saraybosna Hayat evleri (Colakoglu, 2005), geleneksel Mardin evleri (Torus, 2011) gibi çalışmalar tekil ve toplu olarak mevcut dokuların anlamsal değerini sü</w:t>
      </w:r>
      <w:r>
        <w:t>rdürebilmeyi ve kimlik kaybını önlemeyi hedeflemişlerdir.</w:t>
      </w:r>
    </w:p>
    <w:p w14:paraId="0EF30BF9" w14:textId="77777777" w:rsidR="003B082A" w:rsidRDefault="00AF7F57">
      <w:pPr>
        <w:pStyle w:val="BodyText"/>
      </w:pPr>
      <w:r>
        <w:t>Bu çalışmada da aynı hedefler göz önünde bulundurularak yeni yapılaşmalar için tarihi dokunun yapılaşma oranlarını ve ölçeğini tasarım altlığı olarak sunabilmek hedeflenmiştir. Önceki çalışmalar hep</w:t>
      </w:r>
      <w:r>
        <w:t xml:space="preserve"> bitmiş bir sonuç ürün verirken bu çalışmada üzerinde değişiklik yapılabilir esnek bir tasarım altlığı sonuç ürün olarak verilmektedir. Tasarımcıya verilen bu esneklik çeşitli parametreler aracılığıyla sunulmaktadır. Bu sayede tasarımcı çevre dokunun karak</w:t>
      </w:r>
      <w:r>
        <w:t>terine uygun tasarım yaparken kendi tercihleri doğrultusunda hareket edebilmektedir. Ortaya koyulan sistem konvansiyonel bir çalışma yöntemine yardımcı olarak hazırlanmıştır.</w:t>
      </w:r>
    </w:p>
    <w:p w14:paraId="0EF30BFA" w14:textId="77777777" w:rsidR="003B082A" w:rsidRDefault="00AF7F57">
      <w:pPr>
        <w:pStyle w:val="Heading2"/>
      </w:pPr>
      <w:bookmarkStart w:id="15" w:name="çalışmanın-yöntemi"/>
      <w:bookmarkStart w:id="16" w:name="_Toc31025948"/>
      <w:r>
        <w:t>Çalışmanın Yöntemi</w:t>
      </w:r>
      <w:bookmarkEnd w:id="15"/>
      <w:bookmarkEnd w:id="16"/>
    </w:p>
    <w:p w14:paraId="0EF30BFB" w14:textId="77777777" w:rsidR="003B082A" w:rsidRDefault="00AF7F57">
      <w:pPr>
        <w:pStyle w:val="FirstParagraph"/>
      </w:pPr>
      <w:r>
        <w:t>Çalışmada Ortahisar konutlarının CGA grameri kodlaması ve tasa</w:t>
      </w:r>
      <w:r>
        <w:t>rım altlıklarının parametrik olarak üretilmesi amaçlanmaktadır. Bu bağlamda Ortahisar konutlarının tipolojik tasarım analizi ve sentezi için öncelikle biçim gramerleri bir araştırma aracı olarak kullanılmıştır. Bu sayede konutların tipik özellikleri kurall</w:t>
      </w:r>
      <w:r>
        <w:t>ar yardımıyla açıklanmıştır ve prototip üretmek için zemin hazırlanmıştır.</w:t>
      </w:r>
    </w:p>
    <w:p w14:paraId="0EF30BFC" w14:textId="77777777" w:rsidR="003B082A" w:rsidRDefault="00AF7F57">
      <w:pPr>
        <w:pStyle w:val="BodyText"/>
      </w:pPr>
      <w:r>
        <w:t>Bu süreç iki kademeli olarak işlemektedir;</w:t>
      </w:r>
    </w:p>
    <w:p w14:paraId="0EF30BFD" w14:textId="77777777" w:rsidR="003B082A" w:rsidRDefault="00AF7F57">
      <w:pPr>
        <w:numPr>
          <w:ilvl w:val="0"/>
          <w:numId w:val="3"/>
        </w:numPr>
      </w:pPr>
      <w:r>
        <w:t>Biçim gramerinin oluşturulması</w:t>
      </w:r>
    </w:p>
    <w:p w14:paraId="0EF30BFE" w14:textId="77777777" w:rsidR="003B082A" w:rsidRDefault="00AF7F57">
      <w:pPr>
        <w:numPr>
          <w:ilvl w:val="0"/>
          <w:numId w:val="1"/>
        </w:numPr>
      </w:pPr>
      <w:r>
        <w:t>Çalışmanın ilk bölümünde analiz-sentez yöntemi kullanılmıştır ve ikinci aşama için gerekli olan biçim grameri verileri hazırlanmış olacaktır.</w:t>
      </w:r>
    </w:p>
    <w:p w14:paraId="0EF30BFF" w14:textId="77777777" w:rsidR="003B082A" w:rsidRDefault="00AF7F57">
      <w:pPr>
        <w:numPr>
          <w:ilvl w:val="1"/>
          <w:numId w:val="4"/>
        </w:numPr>
      </w:pPr>
      <w:r>
        <w:t>Trabzon Ortahisar geleneksel konutlarına ait verilerin toplanması: Çalışma için gerekli olan Trabzon geleneksel ev</w:t>
      </w:r>
      <w:r>
        <w:t>lerine ait veriler akademik ve profesyonel çalışmalardan toplanmıştır. Temel Kaynaklar;</w:t>
      </w:r>
    </w:p>
    <w:p w14:paraId="0EF30C00" w14:textId="77777777" w:rsidR="003B082A" w:rsidRDefault="00AF7F57">
      <w:pPr>
        <w:pStyle w:val="Compact"/>
        <w:numPr>
          <w:ilvl w:val="2"/>
          <w:numId w:val="5"/>
        </w:numPr>
      </w:pPr>
      <w:r>
        <w:t>Trabzon Kültür ve Tabiat Varlıklarını Koruma Bölge Kurulu Müdürlüğü Arşivi</w:t>
      </w:r>
    </w:p>
    <w:p w14:paraId="0EF30C01" w14:textId="77777777" w:rsidR="003B082A" w:rsidRDefault="00AF7F57">
      <w:pPr>
        <w:pStyle w:val="Compact"/>
        <w:numPr>
          <w:ilvl w:val="2"/>
          <w:numId w:val="5"/>
        </w:numPr>
      </w:pPr>
      <w:r>
        <w:t>KTÜ Mimarlık Bölümü Doğu Karadeniz Arşivi</w:t>
      </w:r>
    </w:p>
    <w:p w14:paraId="0EF30C02" w14:textId="77777777" w:rsidR="003B082A" w:rsidRDefault="00AF7F57">
      <w:pPr>
        <w:pStyle w:val="Compact"/>
        <w:numPr>
          <w:ilvl w:val="2"/>
          <w:numId w:val="5"/>
        </w:numPr>
      </w:pPr>
      <w:r>
        <w:t>Trabzon geleneksel evleri üzerine yapılmış akademik</w:t>
      </w:r>
      <w:r>
        <w:t xml:space="preserve"> çalışmalar</w:t>
      </w:r>
    </w:p>
    <w:p w14:paraId="0EF30C03" w14:textId="77777777" w:rsidR="003B082A" w:rsidRDefault="00AF7F57">
      <w:pPr>
        <w:pStyle w:val="Compact"/>
        <w:numPr>
          <w:ilvl w:val="2"/>
          <w:numId w:val="5"/>
        </w:numPr>
      </w:pPr>
      <w:r>
        <w:t xml:space="preserve">İstanbul Büyükşehir Belediyesi BİMTAŞ A.Ş. Rölöve çalışmaları </w:t>
      </w:r>
    </w:p>
    <w:p w14:paraId="0EF30C04" w14:textId="77777777" w:rsidR="003B082A" w:rsidRDefault="00AF7F57">
      <w:pPr>
        <w:numPr>
          <w:ilvl w:val="1"/>
          <w:numId w:val="4"/>
        </w:numPr>
      </w:pPr>
      <w:r>
        <w:t>Analiz çalışması: Evlere ait veriler toplandıktan sonra aşağıdaki listede belirtilen özelliklere göre analizleri yapılmıştır.</w:t>
      </w:r>
    </w:p>
    <w:p w14:paraId="0EF30C05" w14:textId="77777777" w:rsidR="003B082A" w:rsidRDefault="00AF7F57">
      <w:pPr>
        <w:pStyle w:val="Compact"/>
        <w:numPr>
          <w:ilvl w:val="2"/>
          <w:numId w:val="6"/>
        </w:numPr>
      </w:pPr>
      <w:r>
        <w:t xml:space="preserve">Yapı taban alanı </w:t>
      </w:r>
    </w:p>
    <w:p w14:paraId="0EF30C06" w14:textId="77777777" w:rsidR="003B082A" w:rsidRDefault="00AF7F57">
      <w:pPr>
        <w:pStyle w:val="Compact"/>
        <w:numPr>
          <w:ilvl w:val="2"/>
          <w:numId w:val="6"/>
        </w:numPr>
      </w:pPr>
      <w:r>
        <w:t>Kat sayısı ve yükseklikleri</w:t>
      </w:r>
    </w:p>
    <w:p w14:paraId="0EF30C07" w14:textId="77777777" w:rsidR="003B082A" w:rsidRDefault="00AF7F57">
      <w:pPr>
        <w:pStyle w:val="Compact"/>
        <w:numPr>
          <w:ilvl w:val="2"/>
          <w:numId w:val="6"/>
        </w:numPr>
      </w:pPr>
      <w:r>
        <w:t>Cephe kar</w:t>
      </w:r>
      <w:r>
        <w:t>akteri</w:t>
      </w:r>
    </w:p>
    <w:p w14:paraId="0EF30C08" w14:textId="77777777" w:rsidR="003B082A" w:rsidRDefault="00AF7F57">
      <w:pPr>
        <w:pStyle w:val="Compact"/>
        <w:numPr>
          <w:ilvl w:val="2"/>
          <w:numId w:val="6"/>
        </w:numPr>
      </w:pPr>
      <w:r>
        <w:t>Cephe çıkmaları</w:t>
      </w:r>
    </w:p>
    <w:p w14:paraId="0EF30C09" w14:textId="77777777" w:rsidR="003B082A" w:rsidRDefault="00AF7F57">
      <w:pPr>
        <w:pStyle w:val="Compact"/>
        <w:numPr>
          <w:ilvl w:val="2"/>
          <w:numId w:val="6"/>
        </w:numPr>
      </w:pPr>
      <w:r>
        <w:t>Cephe elemanları</w:t>
      </w:r>
    </w:p>
    <w:p w14:paraId="0EF30C0A" w14:textId="77777777" w:rsidR="003B082A" w:rsidRDefault="00AF7F57">
      <w:pPr>
        <w:numPr>
          <w:ilvl w:val="2"/>
          <w:numId w:val="6"/>
        </w:numPr>
      </w:pPr>
      <w:r>
        <w:t>Çatı formu ve eğimi</w:t>
      </w:r>
    </w:p>
    <w:p w14:paraId="0EF30C0B" w14:textId="77777777" w:rsidR="003B082A" w:rsidRDefault="00AF7F57">
      <w:pPr>
        <w:numPr>
          <w:ilvl w:val="1"/>
          <w:numId w:val="4"/>
        </w:numPr>
      </w:pPr>
      <w:r>
        <w:t xml:space="preserve">Sentez çalışması: </w:t>
      </w:r>
      <w:r>
        <w:t>Çıkarılan veriler analiz edilen başlıklara göre tablolara dökülerek kural oluşturmak için gerekli sayısal özellikler organize edilmiştir. Bununla beraber kütle ve cephelere ait biçim grameri kuralları hazırlanmıştır.</w:t>
      </w:r>
    </w:p>
    <w:p w14:paraId="0EF30C0C" w14:textId="77777777" w:rsidR="003B082A" w:rsidRDefault="00AF7F57">
      <w:pPr>
        <w:numPr>
          <w:ilvl w:val="0"/>
          <w:numId w:val="3"/>
        </w:numPr>
      </w:pPr>
      <w:r>
        <w:t>CGA gramer kodunun oluşturulması</w:t>
      </w:r>
    </w:p>
    <w:p w14:paraId="0EF30C0D" w14:textId="77777777" w:rsidR="003B082A" w:rsidRDefault="00AF7F57">
      <w:pPr>
        <w:numPr>
          <w:ilvl w:val="0"/>
          <w:numId w:val="1"/>
        </w:numPr>
      </w:pPr>
      <w:r>
        <w:t>İkinci</w:t>
      </w:r>
      <w:r>
        <w:t xml:space="preserve"> bölümde Ortahisar evleri için hazırlanan biçim grameri kuralları üzerinden CGA grameri kodlaması yapılmıştır. Üretilen kod ESRI firmasına ait CityEngine yazılımı üzerinde çalıştırılmaktadır.</w:t>
      </w:r>
    </w:p>
    <w:p w14:paraId="0EF30C0E" w14:textId="77777777" w:rsidR="003B082A" w:rsidRDefault="00AF7F57">
      <w:pPr>
        <w:pStyle w:val="FirstParagraph"/>
      </w:pPr>
      <w:r>
        <w:t>Çalışmanın temelini oluşturan veriler Trabzon Büyükşehir Belediy</w:t>
      </w:r>
      <w:r>
        <w:t>esi ve Trabzon Rölöve ve Anıtlar Müdürlüğü arşivlerinden toplanan rölövelerden elde edilmiştir. Elde edilen rölöveler geleneksel yöntemlerdeki gibi çizimler üzerinden incelenerek ve ölçülerek yapı tektoniği hakkında bilgi edinilmiş ve gerekli sayısal değer</w:t>
      </w:r>
      <w:r>
        <w:t>ler tablolara dökülmüştür. Veriler ve işlenişi ile ilgili bilgi yapılan çalışmalar kısmında daha detaylı anlatılmıştır.</w:t>
      </w:r>
    </w:p>
    <w:p w14:paraId="0EF30C0F" w14:textId="77777777" w:rsidR="003B082A" w:rsidRDefault="00AF7F57">
      <w:pPr>
        <w:pStyle w:val="BodyText"/>
      </w:pPr>
      <w:r>
        <w:t>Yapı tektoniğinin incelenmesinin ardından biçim grameri kuralları hazırlanmıştır. Oluşturulan gramer Stiny ve Mitchell (1978) tarafından</w:t>
      </w:r>
      <w:r>
        <w:t xml:space="preserve"> tanımlanan üç test ile sınanmıştır. Bu testlere göre bir gramerin açıklayıcı ve öngörücü olup olmadığı doğrulanmaktadır. Öncelikle bir gramer, grameri oluşturan yapıların tasarımlarının altında yatan ortak özellikleri ortaya koymalıdır. İkinci olarak gram</w:t>
      </w:r>
      <w:r>
        <w:t>eri oluşturan yapıların dışında bir yapının ortak tasarım diline ait olup olmadığını belirleyen kriterleri sağlamalıdır. Üçüncü olarakta yeni bir yapının nasıl tasarlanacağını belirtmelidir. Sırasıyla bu testler açıklayıcı, analitik ve sentetik test olarak</w:t>
      </w:r>
      <w:r>
        <w:t xml:space="preserve"> adlandırılmaktadır.</w:t>
      </w:r>
    </w:p>
    <w:p w14:paraId="0EF30C10" w14:textId="77777777" w:rsidR="003B082A" w:rsidRDefault="00AF7F57">
      <w:pPr>
        <w:pStyle w:val="BodyText"/>
      </w:pPr>
      <w:r>
        <w:t>Biçim grameri kuralları oluşturulurken kurallar ile beraber kısıtlar tanımlanmıştır. Bu kısıtlar bazı özel durumların bağlamını ve taslak önerilerini kısıtlamak için ilişkileri tanımlamaktadır. Ayrıca kısıtlar değişkenler arası ilişkil</w:t>
      </w:r>
      <w:r>
        <w:t>eri tanımlamaktadır ve yapılara ait tasarım bilgisini mantık kuralları ile gramer kurallarına aktarmaktadır.</w:t>
      </w:r>
    </w:p>
    <w:p w14:paraId="0EF30C11" w14:textId="77777777" w:rsidR="003B082A" w:rsidRDefault="00AF7F57">
      <w:pPr>
        <w:pStyle w:val="BodyText"/>
      </w:pPr>
      <w:r>
        <w:t>Bu doğrultuda CGA grameri kodlanırken değişkenler CGA grameri içerisinde bazıları sabit bazılarıda alt ve üst limitleri belirtilerek tanımlanmıştır</w:t>
      </w:r>
      <w:r>
        <w:t>. Limitleri ile tanımlanmış değişkenler tasarımcının kontrolünde değiştirilebilmektedir. Sabit olanlar ise tasarımcının kontrolü dışında bilgisayar tarafından seçilmektedir.</w:t>
      </w:r>
    </w:p>
    <w:p w14:paraId="0EF30C12" w14:textId="77777777" w:rsidR="003B082A" w:rsidRDefault="00AF7F57">
      <w:pPr>
        <w:pStyle w:val="CaptionedFigure"/>
      </w:pPr>
      <w:r>
        <w:rPr>
          <w:noProof/>
        </w:rPr>
        <w:drawing>
          <wp:inline distT="0" distB="0" distL="0" distR="0" wp14:anchorId="0EF313A1" wp14:editId="0EF313A2">
            <wp:extent cx="3810000" cy="2540000"/>
            <wp:effectExtent l="0" t="0" r="0" b="0"/>
            <wp:docPr id="1" name="Picture" descr="Çalışmada izlenen süreç döngüsü. "/>
            <wp:cNvGraphicFramePr/>
            <a:graphic xmlns:a="http://schemas.openxmlformats.org/drawingml/2006/main">
              <a:graphicData uri="http://schemas.openxmlformats.org/drawingml/2006/picture">
                <pic:pic xmlns:pic="http://schemas.openxmlformats.org/drawingml/2006/picture">
                  <pic:nvPicPr>
                    <pic:cNvPr id="0" name="Picture" descr="source/figures/TezSurec.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14:paraId="0EF30C13" w14:textId="77777777" w:rsidR="003B082A" w:rsidRDefault="00AF7F57">
      <w:pPr>
        <w:pStyle w:val="ImageCaption"/>
      </w:pPr>
      <w:r>
        <w:t xml:space="preserve">Çalışmada izlenen süreç döngüsü. </w:t>
      </w:r>
    </w:p>
    <w:p w14:paraId="0EF30C14" w14:textId="77777777" w:rsidR="003B082A" w:rsidRDefault="00AF7F57">
      <w:pPr>
        <w:pStyle w:val="BodyText"/>
      </w:pPr>
      <w:r>
        <w:t>Çalışmada izlenen süreç şekil ’de görsel olara</w:t>
      </w:r>
      <w:r>
        <w:t>k aktarılmıştır. Sürecin birinci aşaması biçim gramerlerinin oluşturulması ile sonlanmaktadır. İkinci aşamada ise CGA kodu oluşturulmaktadır. Şekilde model üretimi evresinden tekrar verilerin toplanması evresine doğru bir döngü oluşmaktadır. Bu döngü üreti</w:t>
      </w:r>
      <w:r>
        <w:t>len modellerde eksiklik yaşanması durumunda tekrardan yeni verilerin eklenerek süreç sonucu üretilecek modellerin geliştirilmesi için bulunmaktadır.</w:t>
      </w:r>
    </w:p>
    <w:p w14:paraId="0EF30C15" w14:textId="77777777" w:rsidR="003B082A" w:rsidRDefault="00AF7F57">
      <w:pPr>
        <w:pStyle w:val="BodyText"/>
      </w:pPr>
      <w:r>
        <w:t>Verilerin toplanması ve verilerin analizi bir sonraki bölümde ele alınmıştır. Biçim gramerleri, split grame</w:t>
      </w:r>
      <w:r>
        <w:t>ri ve CGA grameri, Ortahisar bölgesine ait genel bilgiler ve geleneksel Ortahisar konutlarının özellikleri çalışmanın bir sonraki bölümünde sunulmuştur.</w:t>
      </w:r>
    </w:p>
    <w:p w14:paraId="0EF30C16" w14:textId="77777777" w:rsidR="003B082A" w:rsidRDefault="00AF7F57">
      <w:pPr>
        <w:pStyle w:val="Heading1"/>
      </w:pPr>
      <w:bookmarkStart w:id="17" w:name="yapilan-çalişmalar"/>
      <w:bookmarkStart w:id="18" w:name="_Toc31025949"/>
      <w:r>
        <w:t>YAPILAN ÇALIŞMALAR</w:t>
      </w:r>
      <w:bookmarkEnd w:id="17"/>
      <w:bookmarkEnd w:id="18"/>
    </w:p>
    <w:p w14:paraId="0EF30C17" w14:textId="77777777" w:rsidR="003B082A" w:rsidRDefault="00AF7F57">
      <w:pPr>
        <w:pStyle w:val="Heading2"/>
      </w:pPr>
      <w:bookmarkStart w:id="19" w:name="biçim-gramerleri"/>
      <w:bookmarkStart w:id="20" w:name="_Toc31025950"/>
      <w:r>
        <w:t>Biçim Gramerleri</w:t>
      </w:r>
      <w:bookmarkEnd w:id="19"/>
      <w:bookmarkEnd w:id="20"/>
    </w:p>
    <w:p w14:paraId="0EF30C18" w14:textId="77777777" w:rsidR="003B082A" w:rsidRDefault="00AF7F57">
      <w:pPr>
        <w:pStyle w:val="FirstParagraph"/>
      </w:pPr>
      <w:r>
        <w:t>Biçim gramerleri 1972 yılında George Stiny ve James Gips (1972) tar</w:t>
      </w:r>
      <w:r>
        <w:t>afından tanıtıldı. Tasarımları analiz etmeye ve üretmeye yarayan tasarım amaçlı ilk algoritmik sistem olan biçim gramerleri kurallarını direk biçimler üzerinden tanımlamaktadır. Kompütasyon teorisi ve görsel-mekansal düşünme yöntemi olarak iki farklı düzle</w:t>
      </w:r>
      <w:r>
        <w:t>mde açıklanmaktadır (Tepavcevic ve Stojakovic, 2012).</w:t>
      </w:r>
    </w:p>
    <w:p w14:paraId="0EF30C19" w14:textId="77777777" w:rsidR="003B082A" w:rsidRDefault="00AF7F57">
      <w:pPr>
        <w:pStyle w:val="BodyText"/>
      </w:pPr>
      <w:r>
        <w:t>Yazı ve sembollere bağlı bir kompütasyon süreci yerine direk olarak biçimi kullanması ve görsel olarak çalışan bir sistem olması diğer üretken sistemlerden temelde ayrışmasını sağlar (Knight, 2012). Kom</w:t>
      </w:r>
      <w:r>
        <w:t>pütasyon sürecini tamamen görsel olarak üretim kuralları üzerinden gerçekleştirmeyi sağlayan biçim gramerleri bir başlangıç biçimi ve kural dizilerinden oluşmaktadır (Şekil ). Biçimler iki boyutlu nokta, çizgi, düzlem olabileceği gibi üç boyutlu hacimler v</w:t>
      </w:r>
      <w:r>
        <w:t>eya bunların kombinasyonları şeklinde de olabilirler. Biçimler ayrıca ek bilgi gösteren etiketlere ve bazı özelliklerinin büyüklüğünü gösteren ağırlıklara sahip olabilirler (Stiny, 1980). Kurallar ise aralarındaki ok ile ayrılan bir çift biçimden oluşmakta</w:t>
      </w:r>
      <w:r>
        <w:t>dır. Kuralların sol kısmında başlangıç biçimi, sağ kısmında ise kural uygulandıktan sonra dönüşeceği biçim tanımlanmaktadır. Halihazırdaki biçimin herhangi bir parçası tanımlı kurallardan birinin sol kısmında belirtilmiş biçimsel şartı sağladığında sağ kıs</w:t>
      </w:r>
      <w:r>
        <w:t>mında tanımlı biçim ile değiştirilerek biçim geliştirilir.</w:t>
      </w:r>
    </w:p>
    <w:p w14:paraId="0EF30C1A" w14:textId="77777777" w:rsidR="003B082A" w:rsidRDefault="00AF7F57">
      <w:pPr>
        <w:pStyle w:val="CaptionedFigure"/>
      </w:pPr>
      <w:r>
        <w:rPr>
          <w:noProof/>
        </w:rPr>
        <w:drawing>
          <wp:inline distT="0" distB="0" distL="0" distR="0" wp14:anchorId="0EF313A3" wp14:editId="0EF313A4">
            <wp:extent cx="3810000" cy="2540000"/>
            <wp:effectExtent l="0" t="0" r="0" b="0"/>
            <wp:docPr id="2" name="Picture" descr="Örnek biçim grameri kuralı (Stiny, 2006). "/>
            <wp:cNvGraphicFramePr/>
            <a:graphic xmlns:a="http://schemas.openxmlformats.org/drawingml/2006/main">
              <a:graphicData uri="http://schemas.openxmlformats.org/drawingml/2006/picture">
                <pic:pic xmlns:pic="http://schemas.openxmlformats.org/drawingml/2006/picture">
                  <pic:nvPicPr>
                    <pic:cNvPr id="0" name="Picture" descr="source/figures/shape_grammar_rule.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0EF30C1B" w14:textId="77777777" w:rsidR="003B082A" w:rsidRDefault="00AF7F57">
      <w:pPr>
        <w:pStyle w:val="ImageCaption"/>
      </w:pPr>
      <w:r>
        <w:t xml:space="preserve">Örnek biçim grameri kuralı (Stiny, 2006). </w:t>
      </w:r>
    </w:p>
    <w:p w14:paraId="0EF30C1C" w14:textId="77777777" w:rsidR="003B082A" w:rsidRDefault="00AF7F57">
      <w:pPr>
        <w:pStyle w:val="BodyText"/>
      </w:pPr>
      <w:r>
        <w:t>Biçim gramerleri görsel-mekansal düşünmeyi temsil eden bir biçimcilik olarak da tanımlanabilmektedir. Görsel tasarım gramerleri olarak da adlandırabilec</w:t>
      </w:r>
      <w:r>
        <w:t>eğimiz biçim gramerleri dünyaya öğrenilen veya dayatılan tanımlamalar yerine belirli bir zamanda pratik bir anlamı olan tanımlamalardan bakabilme düşüncesidir (Özkar ve Stiny, 2009).</w:t>
      </w:r>
    </w:p>
    <w:p w14:paraId="0EF30C1D" w14:textId="77777777" w:rsidR="003B082A" w:rsidRDefault="00AF7F57">
      <w:pPr>
        <w:pStyle w:val="BodyText"/>
      </w:pPr>
      <w:r>
        <w:t>Tanıtımından sonra Gips (1975) doktora tezinde biçim gramerlerinin bilgis</w:t>
      </w:r>
      <w:r>
        <w:t xml:space="preserve">ayar uygulamalarını geliştirdi, Stiny (1975) ise matematiksel temelleri üzerine yoğunlaştı. Stiny (1976) tezinin ardından yazdığı </w:t>
      </w:r>
      <w:r>
        <w:rPr>
          <w:i/>
        </w:rPr>
        <w:t>Two exercises in formal composition</w:t>
      </w:r>
      <w:r>
        <w:t xml:space="preserve"> adlı makalede biçim gramerlerinin kullanımını iki örnek üzerinden açıkladı ve bu örnekler </w:t>
      </w:r>
      <w:r>
        <w:t>daha sonra yapılan çalışmalara temel oluşturdu. Bu örneklerden ilki biçim gramerlerinin üretken bir sistem olarak yeni tasarım dili veya tarzı oluşturmak için özgün hali ile nasıl kullanılabildiğini açıklarken ikinci örnek ise mevcut bir tasarım dilinin ve</w:t>
      </w:r>
      <w:r>
        <w:t>ya tarzının biçim gramerleri kullanılarak analizinin nasıl yapılabildiğini göstermektedir. Ayrıca hem analitik hem de sentetik kullanıldığı örneklere de rastlamak mümkündür (Knight, 1999).</w:t>
      </w:r>
    </w:p>
    <w:p w14:paraId="0EF30C1E" w14:textId="77777777" w:rsidR="003B082A" w:rsidRDefault="00AF7F57">
      <w:pPr>
        <w:pStyle w:val="Heading3"/>
      </w:pPr>
      <w:bookmarkStart w:id="21" w:name="analiz-aracı-olarak-kullanımı-analiz-gra"/>
      <w:bookmarkStart w:id="22" w:name="_Toc31025951"/>
      <w:r>
        <w:t>Analiz Aracı Olarak Kullanımı (Analiz Gramerleri)</w:t>
      </w:r>
      <w:bookmarkEnd w:id="21"/>
      <w:bookmarkEnd w:id="22"/>
    </w:p>
    <w:p w14:paraId="0EF30C1F" w14:textId="77777777" w:rsidR="003B082A" w:rsidRDefault="00AF7F57">
      <w:pPr>
        <w:pStyle w:val="FirstParagraph"/>
      </w:pPr>
      <w:r>
        <w:t>Biçim gramerlerin</w:t>
      </w:r>
      <w:r>
        <w:t>in ilk kez analiz aracı olarak kullanımı Stiny (1977) tarafından Çin buz ışını pencere tasarımları üzerine yaptığı çalışmada ortaya konuldu. Bu çalışma ayrıca biçim gramerlerinin parametrik tasarım ile entegre edilerek parametrik biçim gramerlerinin tanıml</w:t>
      </w:r>
      <w:r>
        <w:t>andığı çalışma oldu. Beş adet kuraldan oluşan gramer Çin buz ışını ızgaraların bir araya gelme düzenini açıklamayı, örnek ızgaralar oluşturmayı ve sayısız yeni ızgara düzenleri oluşturmayı başardı. Ertesi yıl Stiny ve Mitchell (1978) biçim gramerlerini Pal</w:t>
      </w:r>
      <w:r>
        <w:t xml:space="preserve">lodio stili üzerinden test ederek ilk kez bir mimari üslubun analizinde kullandılar. “Palladio Grameri” kurallarını Andrea Palladio tarafından 1570 yılında yazılmış </w:t>
      </w:r>
      <w:r>
        <w:rPr>
          <w:i/>
        </w:rPr>
        <w:t>Quattro Libri dell’Architettura</w:t>
      </w:r>
      <w:r>
        <w:t>’da bulunan villa planı örneklerini inceleyerek tanımladılar</w:t>
      </w:r>
      <w:r>
        <w:t>. Parametrik biçim gramerlerini kullanarak villaların zemin kat planlarını önerdikleri sekiz aşamalı bir süreç ile oluşturdular.</w:t>
      </w:r>
    </w:p>
    <w:p w14:paraId="0EF30C20" w14:textId="77777777" w:rsidR="003B082A" w:rsidRDefault="00AF7F57">
      <w:pPr>
        <w:pStyle w:val="BodyText"/>
      </w:pPr>
      <w:r>
        <w:t>Bu çalışmanın ardından gelen yirmi yıllık bir dönemde biçim gramerleri neredeyse tamamen bir analiz aracı olarak mimarların tar</w:t>
      </w:r>
      <w:r>
        <w:t>zını, yöresel mimariyi, sanat stillerini vb. açıklamada kullanıldı.</w:t>
      </w:r>
    </w:p>
    <w:p w14:paraId="0EF30C21" w14:textId="77777777" w:rsidR="003B082A" w:rsidRDefault="00AF7F57">
      <w:pPr>
        <w:pStyle w:val="BodyText"/>
      </w:pPr>
      <w:r>
        <w:t>Bu çalışmalar arasında Giuseppe Terragni, Frank Lloyd Wright, Glenn Murcutt, Christopher Wren gibi mimarların tarzları analiz edildi (Flemming, 1981; Koning ve Eizenberg, 1981; Hanson ve R</w:t>
      </w:r>
      <w:r>
        <w:t>adford, 1986; Buelinckx, 1993).</w:t>
      </w:r>
    </w:p>
    <w:p w14:paraId="0EF30C22" w14:textId="77777777" w:rsidR="003B082A" w:rsidRDefault="00AF7F57">
      <w:pPr>
        <w:pStyle w:val="BodyText"/>
      </w:pPr>
      <w:r>
        <w:t>Yöresel mimari analizlerine bakıldığında Japon çay odaları, Buffalo’nun bungalovları, Queen Anne evleri, geleneksel Tayvan evleri, geleneksel Türk evleri, sıra evler, klasik Osmanlı dönemi camileri ve Mughul bahçelerinin pey</w:t>
      </w:r>
      <w:r>
        <w:t xml:space="preserve">zaj mimarisi çalışmaları bulunmaktadır (Knight, 1981; Downing ve Flemming, 1981; Flemming, 1987; Chiou ve Krishnamurti, 1995; Çağdaş, 1996; Çağdaş, 1996; Aksoy, 2001; </w:t>
      </w:r>
      <w:r>
        <w:rPr>
          <w:b/>
        </w:rPr>
        <w:t>???</w:t>
      </w:r>
      <w:r>
        <w:t>).</w:t>
      </w:r>
    </w:p>
    <w:p w14:paraId="0EF30C23" w14:textId="77777777" w:rsidR="003B082A" w:rsidRDefault="00AF7F57">
      <w:pPr>
        <w:pStyle w:val="BodyText"/>
      </w:pPr>
      <w:r>
        <w:t>Sanat stillerinin analizini yapan çalışmalarda Richard Diebenkorn, Georges Vantongerloo ve Fritz Glarner’ın tabloları, Hepplewhite tarzı sandalyelerin arkalıklarının tasarımı, Frank Lloyd Wright’ın pencere tasarımları ve antik Yunan çömleklerinin süsleme t</w:t>
      </w:r>
      <w:r>
        <w:t>asarımları incelenmiştir (Kirsch ve Kirsch, 1986; Knight, 1989; Knight, 1980; Rollo, 1995; Knight, 1986). Wright’ın mimari tarzı için hazırlanan gramer ilk üç boyutlu mimari gramer çalışması olması açısından önemlidir.</w:t>
      </w:r>
    </w:p>
    <w:p w14:paraId="0EF30C24" w14:textId="77777777" w:rsidR="003B082A" w:rsidRDefault="00AF7F57">
      <w:pPr>
        <w:pStyle w:val="BodyText"/>
      </w:pPr>
      <w:r>
        <w:t>Sonraki dönem çalışmalarında Benros v</w:t>
      </w:r>
      <w:r>
        <w:t>d. üç ayrı tarz olan Pallodio villaları, Malagueira konutları ve Prairie konutlarını oluşturdukları tek gramer, Osmanlı camilerinin ontolojisini kullanan tipolojik tanımlama (description) gramerleri ve tipolojik tanımlama gramerleri için genel gösterim öne</w:t>
      </w:r>
      <w:r>
        <w:t>risi göze çarpmaktadır (Benrós vd., 2014; Stouffs ve Tunçer, 2015; Stouffs, 2016).</w:t>
      </w:r>
    </w:p>
    <w:p w14:paraId="0EF30C25" w14:textId="77777777" w:rsidR="003B082A" w:rsidRDefault="00AF7F57">
      <w:pPr>
        <w:pStyle w:val="Heading3"/>
      </w:pPr>
      <w:bookmarkStart w:id="23" w:name="tasarım-aracı-olarak-kullanımı-özgün-gra"/>
      <w:bookmarkStart w:id="24" w:name="_Toc31025952"/>
      <w:r>
        <w:t>Tasarım Aracı Olarak Kullanımı (Özgün Gramerler)</w:t>
      </w:r>
      <w:bookmarkEnd w:id="23"/>
      <w:bookmarkEnd w:id="24"/>
    </w:p>
    <w:p w14:paraId="0EF30C26" w14:textId="77777777" w:rsidR="003B082A" w:rsidRDefault="00AF7F57">
      <w:pPr>
        <w:pStyle w:val="FirstParagraph"/>
      </w:pPr>
      <w:r>
        <w:t>Biçim gramerlerinin analiz aracı olarak kullanımı yukarıdaki örneklere bakıldığında önemli ölçüde etkin olduğunu göstermekte</w:t>
      </w:r>
      <w:r>
        <w:t>dir. Buna karşı başlangıçtan itibaren tamamen yeni tasarım dilleri oluşturma konusunda şaşırtıcı bir şekilde sınırlı sayıda örneğe rastlanmaktadır. Bu anlamda ilk çalışma Stiny ve Gips (1972) tarafından tablolar üzerine yapılan biçim gramerleri oldu. Stiny</w:t>
      </w:r>
      <w:r>
        <w:t xml:space="preserve"> ve Gips’in tezleri ve beraber yazdıkları </w:t>
      </w:r>
      <w:r>
        <w:rPr>
          <w:i/>
        </w:rPr>
        <w:t>Algorithmic Aesthetics</w:t>
      </w:r>
      <w:r>
        <w:t xml:space="preserve"> kitabı da yine aynı konu üzerinde biçim grameri formalizmini örnekliyordu (Knight, 1999).</w:t>
      </w:r>
    </w:p>
    <w:p w14:paraId="0EF30C27" w14:textId="77777777" w:rsidR="003B082A" w:rsidRDefault="00AF7F57">
      <w:pPr>
        <w:pStyle w:val="BodyText"/>
      </w:pPr>
      <w:r>
        <w:t>Bu çalışmalar haricinde Stiny’nin (1976) iki boyutlu formal kompozisyonlar ve ilk üç boyutlu biçim gr</w:t>
      </w:r>
      <w:r>
        <w:t>ameri çalışması olan Froebel’in yapı blokları üzerine çalışmaları örnek oluşturmaktadır (Stiny, 1980). Froebel yapı blokları üzerine olan çalışma özgün gramerleri kullanarak sıfırdan yeni bir tasarım dili oluşturmak için izlenecek işleyişi tanımlamaktadır.</w:t>
      </w:r>
      <w:r>
        <w:t xml:space="preserve"> Yeni tasarım dilini oluşturmak için önerilen işleyişte biçim sözlüğü, mekansal ilişkiler, biçim kuralları, başlangıç biçimi ve biçim gramerlerinin aşamalı olarak oluşturulması gerekmektedir. Bu alanda mimarlık ve diğer dallarda çeşitli çalışmalar kısıtlı </w:t>
      </w:r>
      <w:r>
        <w:t>sayıda gerçekleştirildi (Knight, 1989; Knight, 1992; Knight, 1993; Knight, 1994).</w:t>
      </w:r>
    </w:p>
    <w:p w14:paraId="0EF30C28" w14:textId="77777777" w:rsidR="003B082A" w:rsidRDefault="00AF7F57">
      <w:pPr>
        <w:pStyle w:val="Heading3"/>
      </w:pPr>
      <w:bookmarkStart w:id="25" w:name="analiz-sonucu-tasarım-aracı-olarak-kulla"/>
      <w:bookmarkStart w:id="26" w:name="_Toc31025953"/>
      <w:r>
        <w:t>Analiz Sonucu Tasarım Aracı Olarak Kullanımı (Hibrid Gramerler)</w:t>
      </w:r>
      <w:bookmarkEnd w:id="25"/>
      <w:bookmarkEnd w:id="26"/>
    </w:p>
    <w:p w14:paraId="0EF30C29" w14:textId="77777777" w:rsidR="003B082A" w:rsidRDefault="00AF7F57">
      <w:pPr>
        <w:pStyle w:val="FirstParagraph"/>
      </w:pPr>
      <w:r>
        <w:t>Özgün gramelerin tamamen baştan oluşturulması teori üzerinde olmaktadır (Knight, 1999). Uygulamada ise yeni tasarım dilleri eski ve güncel dillerin değiştirilmesi, geliştirilmesi veya birleştirmesi gibi işlemler ile oluşturulur. Knight (1981) önerdiği mevc</w:t>
      </w:r>
      <w:r>
        <w:t>ut tasarım dilleri üzerinden yeni tasarım dilleri üretme yönteminde ilk önce mevcut dil için bir gramer çıkartılarak analiz edilir, çıkarılan gramerin kuralları dönüştürülür ve dönüştürülen kurallar yeni bir gramerin ve dilin temeli haline gelir. Knight bu</w:t>
      </w:r>
      <w:r>
        <w:t xml:space="preserve"> yöntemin bilinen dillerin tarihsel evrimini başarılı bir şekilde tanımlamak ve yeni tasarımlar geliştirmek için kullanabileceğini belirtmektedir. Bu nedenle bu yöntem hem analitik hem sentetiktir. Knight </w:t>
      </w:r>
      <w:r>
        <w:rPr>
          <w:i/>
        </w:rPr>
        <w:t>Transformations in Design</w:t>
      </w:r>
      <w:r>
        <w:t xml:space="preserve"> adlı kitabında bu yöntemi</w:t>
      </w:r>
      <w:r>
        <w:t xml:space="preserve"> kullanarak Frank Lloyd Wright’ın çalışmalarında, De Stijl resminde ve antik Yunan süsleme tasarımlarında stilistik değişimleri analiz etmek için uygulamaktadır (Knight, 1999). Flemming (1990) Knight’ın yöntemine benzer bir yöntemi bilgisayar üzerinde mima</w:t>
      </w:r>
      <w:r>
        <w:t>ri kompozisyonları öğretebilmek için kullanmmıştır.</w:t>
      </w:r>
    </w:p>
    <w:p w14:paraId="0EF30C2A" w14:textId="77777777" w:rsidR="003B082A" w:rsidRDefault="00AF7F57">
      <w:pPr>
        <w:pStyle w:val="BodyText"/>
      </w:pPr>
      <w:r>
        <w:t>Bu gramer yapısının örneklerine baktığımızda Çolakoğlu (2001) 18. ve 19. yüzyılda Saraybosna’da Osmanlı tarzında tasarlanan geleneksel “Hayat” evlerinin gramerini oluşturarak tarihi bağlama uygun yeni for</w:t>
      </w:r>
      <w:r>
        <w:t>mların üretimini sağladı. Duarte (2005) 1977 ve 1996 yılları arasında Siza tarafından Malagueira için tasarlanmış otuzbeş konut üzerinden Siza’nın da desteğini alarak oluşturduğu gramer ile Siza’nın tasarım mantığına yatkın çeşitli yeni tasarımlar üretebil</w:t>
      </w:r>
      <w:r>
        <w:t xml:space="preserve">di. Marakeş Medine’de Zaouiat Lakhdar bölgesi için geliştirilen yerel konut ve kentsel form üreten gramerler, </w:t>
      </w:r>
      <w:r>
        <w:rPr>
          <w:i/>
        </w:rPr>
        <w:t>rabo-de-bacalhau</w:t>
      </w:r>
      <w:r>
        <w:t xml:space="preserve"> bina tipolojisindeki evlerin rehabilitasyonu için geliştirilen dönüşüm grameri hibrid gramerlere örnek oluşturmaktadır (Duarte ve</w:t>
      </w:r>
      <w:r>
        <w:t xml:space="preserve"> Rocha, 2006; Duarte vd., 2007; Eloy ve Duarte, 2014).</w:t>
      </w:r>
    </w:p>
    <w:p w14:paraId="0EF30C2B" w14:textId="77777777" w:rsidR="003B082A" w:rsidRDefault="00AF7F57">
      <w:pPr>
        <w:pStyle w:val="Heading3"/>
      </w:pPr>
      <w:bookmarkStart w:id="27" w:name="split-grameri"/>
      <w:bookmarkStart w:id="28" w:name="_Toc31025954"/>
      <w:r>
        <w:t>Split Grameri</w:t>
      </w:r>
      <w:bookmarkEnd w:id="27"/>
      <w:bookmarkEnd w:id="28"/>
    </w:p>
    <w:p w14:paraId="0EF30C2C" w14:textId="77777777" w:rsidR="003B082A" w:rsidRDefault="00AF7F57">
      <w:pPr>
        <w:pStyle w:val="FirstParagraph"/>
      </w:pPr>
      <w:r>
        <w:t>Wonka vd. (2003) mimari modelleri oluşturmak için özel bir set grameri</w:t>
      </w:r>
      <w:r>
        <w:rPr>
          <w:rStyle w:val="FootnoteReference"/>
        </w:rPr>
        <w:footnoteReference w:id="1"/>
      </w:r>
      <w:r>
        <w:t>olan parametrik split gramer yöntemini geliştirmişlerdir. Yazarlar yapıların yatayda ve düşeyde sürekliliğe sahip ol</w:t>
      </w:r>
      <w:r>
        <w:t>an yapı elemanlarından oluştuğunu ve buna benzer bir etkiyi split grameri kontrol ederek elde edilebileceğini belirtmişlerdir. İsmini bölümleme işleminden alan ve iki üretim kuralı olan bu yöntem basit geometrilerden oluşan üç boyutlu bir kütlenin önce yüz</w:t>
      </w:r>
      <w:r>
        <w:t>eylere ve yapısal elemanlarına kadar bölümlenip ardından bölümlenen her biçim önceden tanımlanan geometri ve malzemeler ile yer değiştirmesine dayanmaktadır (Şekil ). Bölümlenme işlemi sonlandırıcı tanımlı biçimlere ulaşana kadar devam etmektedir ve muhtem</w:t>
      </w:r>
      <w:r>
        <w:t>el düzeni önceden tanımlı-sabit olduğundan dolayı kararlıdır.</w:t>
      </w:r>
    </w:p>
    <w:p w14:paraId="0EF30C2D" w14:textId="77777777" w:rsidR="003B082A" w:rsidRDefault="00AF7F57">
      <w:pPr>
        <w:pStyle w:val="CaptionedFigure"/>
      </w:pPr>
      <w:r>
        <w:rPr>
          <w:noProof/>
        </w:rPr>
        <w:drawing>
          <wp:inline distT="0" distB="0" distL="0" distR="0" wp14:anchorId="0EF313A5" wp14:editId="0EF313A6">
            <wp:extent cx="3810000" cy="2540000"/>
            <wp:effectExtent l="0" t="0" r="0" b="0"/>
            <wp:docPr id="3" name="Picture" descr="Basit bir Split Gramer kuralı ve üretim süreci. "/>
            <wp:cNvGraphicFramePr/>
            <a:graphic xmlns:a="http://schemas.openxmlformats.org/drawingml/2006/main">
              <a:graphicData uri="http://schemas.openxmlformats.org/drawingml/2006/picture">
                <pic:pic xmlns:pic="http://schemas.openxmlformats.org/drawingml/2006/picture">
                  <pic:nvPicPr>
                    <pic:cNvPr id="0" name="Picture" descr="source/figures/splitGrammar.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0EF30C2E" w14:textId="77777777" w:rsidR="003B082A" w:rsidRDefault="00AF7F57">
      <w:pPr>
        <w:pStyle w:val="ImageCaption"/>
      </w:pPr>
      <w:r>
        <w:t xml:space="preserve">Basit bir Split Gramer kuralı ve üretim süreci. </w:t>
      </w:r>
    </w:p>
    <w:p w14:paraId="0EF30C2F" w14:textId="77777777" w:rsidR="003B082A" w:rsidRDefault="00AF7F57">
      <w:pPr>
        <w:pStyle w:val="BodyText"/>
      </w:pPr>
      <w:r>
        <w:t>Set grameri üretim kurallarını görsel işlem yerine etiketli biçimler üzerinden işleyen, biçim gramerlerinin basitleştirilmiş halidir (Stiny, 19</w:t>
      </w:r>
      <w:r>
        <w:t>82; Lienhard, 2017). Etiketli bir biçim set gramerinin en küçük (atomik) öğesidir ve alt biçimler barındırmaz. Etiketler sembol olarak kullanılarak üretim kurallarının metinsel olarak yazımını ve bilgisayarda algoritma olarak işlenmesine olanak vermektedir</w:t>
      </w:r>
      <w:r>
        <w:t>. İdeal olarak, bir biçim grameri uygulaması: görsel bilgi işlemeyi desteklemeli, saklı şekillere izin vermeli (emergence), önceden tanımlanmış parçalara dayanmamalı ve parametrik olmalıdır (Gips, 1999). Set gramerleri biçim gramerlerinin bilgisayar üzerin</w:t>
      </w:r>
      <w:r>
        <w:t>de işlenmesini kısıtlayan ilk üç özelliğini barındırmamaktadır. Literatürde biçim grameri uygulaması olarak adlandırılan bir çok yazılım ve yazılım denemesi aslında set gramerini temel alarak çalışmaktadır.</w:t>
      </w:r>
    </w:p>
    <w:p w14:paraId="0EF30C30" w14:textId="77777777" w:rsidR="003B082A" w:rsidRDefault="00AF7F57">
      <w:pPr>
        <w:pStyle w:val="Heading3"/>
      </w:pPr>
      <w:bookmarkStart w:id="29" w:name="cga-biçim-grameri"/>
      <w:bookmarkStart w:id="30" w:name="_Toc31025955"/>
      <w:r>
        <w:t>CGA Biçim Grameri</w:t>
      </w:r>
      <w:bookmarkEnd w:id="29"/>
      <w:bookmarkEnd w:id="30"/>
    </w:p>
    <w:p w14:paraId="0EF30C31" w14:textId="77777777" w:rsidR="003B082A" w:rsidRDefault="00AF7F57">
      <w:pPr>
        <w:pStyle w:val="FirstParagraph"/>
      </w:pPr>
      <w:r>
        <w:t>Split gramerler Müller vd. (200</w:t>
      </w:r>
      <w:r>
        <w:t>6) tarafından geliştirilerek CGA gramerleri olarak adlandırılmıştır. Geliştirilen bu yöntemde katı kütle modelleme sistemi ve farklı olarak tanımlanmış birçok modelleme kuralının yanında cephe üretimi zor olan karmaşık kütleler içinde eklentiler bulunmakta</w:t>
      </w:r>
      <w:r>
        <w:t>dır.  CGA gramer yöntemi çokgen ile belirlenmiş bir parsel hattını yükseltip katlara bölünmüş bir hacim oluşturarak işleme başlamaktadır. Katların cepheleri biçim kuralları kullanılarak duvar, kapı, pencere gibi bölümlere bölünmektedir. Koşullu ya da tahmi</w:t>
      </w:r>
      <w:r>
        <w:t>ni kurallar, biçim parametreleri, rastgele numara üretimi bu yöntem içerisinde çeşitlilik oluşturmak için kullanılmaktadır. CGA bir biçim grameri olması ile beraber aynı zamanda bir programlama dilidir. Örnek bir CGA biçim kuralı aşağıdaki gibi yazılmaktad</w:t>
      </w:r>
      <w:r>
        <w:t>ır.</w:t>
      </w:r>
    </w:p>
    <w:p w14:paraId="0EF30C32" w14:textId="77777777" w:rsidR="003B082A" w:rsidRDefault="00AF7F57">
      <w:pPr>
        <w:pStyle w:val="SourceCode"/>
      </w:pPr>
      <w:r>
        <w:rPr>
          <w:rStyle w:val="VerbatimChar"/>
        </w:rPr>
        <w:t>başlangıçŞekli --&gt;</w:t>
      </w:r>
      <w:r>
        <w:br/>
      </w:r>
      <w:r>
        <w:rPr>
          <w:rStyle w:val="VerbatimChar"/>
        </w:rPr>
        <w:t xml:space="preserve">                    koşul1: sonuçŞekil0 ... sonuçŞekilM ...</w:t>
      </w:r>
      <w:r>
        <w:br/>
      </w:r>
      <w:r>
        <w:rPr>
          <w:rStyle w:val="VerbatimChar"/>
        </w:rPr>
        <w:t xml:space="preserve">                    koşulN: ...</w:t>
      </w:r>
    </w:p>
    <w:p w14:paraId="0EF30C33" w14:textId="77777777" w:rsidR="003B082A" w:rsidRDefault="00AF7F57">
      <w:pPr>
        <w:pStyle w:val="FirstParagraph"/>
      </w:pPr>
      <w:r>
        <w:t>CGA gramerlerinin tanımlanmasının ardından yordamsal modellemenin kolaylaştırılması ve daha iyi kullanılabilmesi için devamlı gelişmeler gözl</w:t>
      </w:r>
      <w:r>
        <w:t>endi. Özellikle cephe modelleri oluşturmak için Müller vd. (2007) binaların cephe fotoğrafları üzerinden tekrar eden karoların tanımlanması ile gramer kurallarınının bilgisayar tarafından otomatik çıkarılması için bir yöntem geliştirdi. Lipp vd. (2008) CGA</w:t>
      </w:r>
      <w:r>
        <w:t xml:space="preserve"> kurallarını kod yazarak oluşturmak yerine yaptıkları yazılım sayesinde üç boyutlu model üzerinden etkileşim ile kodları görsel olarak düzenlemeyi başardılar. Ancak bu gelişmelere rağmen birçok yordamsal modelleme projesi kod yazılarak gerçekleştirildi. Bu</w:t>
      </w:r>
      <w:r>
        <w:t>nlardan bazıları;</w:t>
      </w:r>
    </w:p>
    <w:p w14:paraId="0EF30C34" w14:textId="77777777" w:rsidR="003B082A" w:rsidRDefault="00AF7F57">
      <w:pPr>
        <w:pStyle w:val="Compact"/>
        <w:numPr>
          <w:ilvl w:val="0"/>
          <w:numId w:val="7"/>
        </w:numPr>
      </w:pPr>
      <w:r>
        <w:t>Reconstruction of Puuc Buildings (Müller vd., 2006)</w:t>
      </w:r>
    </w:p>
    <w:p w14:paraId="0EF30C35" w14:textId="77777777" w:rsidR="003B082A" w:rsidRDefault="00AF7F57">
      <w:pPr>
        <w:pStyle w:val="Compact"/>
        <w:numPr>
          <w:ilvl w:val="0"/>
          <w:numId w:val="7"/>
        </w:numPr>
      </w:pPr>
      <w:r>
        <w:t>Reconstruction of Ancient Pompeii (Müller vd., 2005)</w:t>
      </w:r>
    </w:p>
    <w:p w14:paraId="0EF30C36" w14:textId="77777777" w:rsidR="003B082A" w:rsidRDefault="00AF7F57">
      <w:pPr>
        <w:pStyle w:val="Compact"/>
        <w:numPr>
          <w:ilvl w:val="0"/>
          <w:numId w:val="7"/>
        </w:numPr>
      </w:pPr>
      <w:r>
        <w:t>Rome Reborn 2.0: A Case Study of Virtual City Reconstruction Using Procedural Modeling Techniques (Dylla vd., 2010)</w:t>
      </w:r>
    </w:p>
    <w:p w14:paraId="0EF30C37" w14:textId="77777777" w:rsidR="003B082A" w:rsidRDefault="00AF7F57">
      <w:pPr>
        <w:pStyle w:val="Compact"/>
        <w:numPr>
          <w:ilvl w:val="0"/>
          <w:numId w:val="7"/>
        </w:numPr>
      </w:pPr>
      <w:r>
        <w:t xml:space="preserve">Urban Topography </w:t>
      </w:r>
      <w:r>
        <w:t>of Magnesia on the Maeander (Knight, 2016).</w:t>
      </w:r>
    </w:p>
    <w:p w14:paraId="0EF30C38" w14:textId="77777777" w:rsidR="003B082A" w:rsidRDefault="00AF7F57">
      <w:pPr>
        <w:pStyle w:val="Heading2"/>
      </w:pPr>
      <w:bookmarkStart w:id="31" w:name="çalışma-alanının-seçimi"/>
      <w:bookmarkStart w:id="32" w:name="_Toc31025956"/>
      <w:r>
        <w:t>Çalışma Alanının Seçimi</w:t>
      </w:r>
      <w:bookmarkEnd w:id="31"/>
      <w:bookmarkEnd w:id="32"/>
    </w:p>
    <w:p w14:paraId="0EF30C39" w14:textId="77777777" w:rsidR="003B082A" w:rsidRDefault="00AF7F57">
      <w:pPr>
        <w:pStyle w:val="FirstParagraph"/>
      </w:pPr>
      <w:r>
        <w:t>Kentsel gelişim sürecinde kent kimliği hayati bir öneme sahiptir. Küreselleşmenin de etkisiyle şehirler gelişim ve dönüşüm süreçlerinde özgün kimliklerini kaybetme problemiyle karşılaşmakt</w:t>
      </w:r>
      <w:r>
        <w:t>adır. Bu gelişim ve dönüşüm süreçleri düzgün işletilemediğinde kent okunabilirliğini, kentliler kent hafızasını ve algısını kaybetmektedir. Bu durum kentin tarihi ve kültürel mirasını korumayı güçleştirmektedir.</w:t>
      </w:r>
    </w:p>
    <w:p w14:paraId="0EF30C3A" w14:textId="77777777" w:rsidR="003B082A" w:rsidRDefault="00AF7F57">
      <w:pPr>
        <w:pStyle w:val="BodyText"/>
      </w:pPr>
      <w:r>
        <w:t>Ekonomik, sosyal, teknolojik, kültürel değiş</w:t>
      </w:r>
      <w:r>
        <w:t>imler ve yanlış planlama kararları sonucunda Trabzon kenti tarihi kent dokusunda tahribatlara ve kimlik kaybetme tehlikesine maruz kalmıştır. Kentin bir çok bölgesinde, kentsel sit alanları da dahil olmak üzere, bu tahribat ve kayıplar yaşanmakta ve gelene</w:t>
      </w:r>
      <w:r>
        <w:t>ksel konut mirasına ait ürünler gün geçtikçe azalmaktadır.</w:t>
      </w:r>
    </w:p>
    <w:p w14:paraId="0EF30C3B" w14:textId="77777777" w:rsidR="003B082A" w:rsidRDefault="00AF7F57">
      <w:pPr>
        <w:pStyle w:val="BodyText"/>
      </w:pPr>
      <w:r>
        <w:t>Bu bağlamda Trabzon kentinin geleneksel dokusuna ait karakteristik örnekleri bir arada bulunduran ve tarih boyunca kent çekirdeğinin biçimlendiği bölge olan Ortahisar mahallesi çalışma alanı olarak</w:t>
      </w:r>
      <w:r>
        <w:t xml:space="preserve"> seçilmiştir. Çalışma bu bölgedeki geleneksel konut karakterine ait bilgileri yordamsal modelleme yöntemi için gerekli CGA grameri ile kayıt altına almayı ve bölgede yapılması planlanan yeni yapılar için tasarım altlığı oluşturmayı hedeflemektedir.</w:t>
      </w:r>
    </w:p>
    <w:p w14:paraId="0EF30C3C" w14:textId="77777777" w:rsidR="003B082A" w:rsidRDefault="00AF7F57">
      <w:pPr>
        <w:pStyle w:val="Heading2"/>
      </w:pPr>
      <w:bookmarkStart w:id="33" w:name="çalışma-alanına-ilişkin-bilgiler"/>
      <w:bookmarkStart w:id="34" w:name="_Toc31025957"/>
      <w:r>
        <w:t>Çalışma</w:t>
      </w:r>
      <w:r>
        <w:t xml:space="preserve"> Alanına İlişkin Bilgiler</w:t>
      </w:r>
      <w:bookmarkEnd w:id="34"/>
      <w:r>
        <w:t xml:space="preserve"> </w:t>
      </w:r>
      <w:bookmarkEnd w:id="33"/>
    </w:p>
    <w:p w14:paraId="0EF30C3D" w14:textId="77777777" w:rsidR="003B082A" w:rsidRDefault="00AF7F57">
      <w:pPr>
        <w:pStyle w:val="CaptionedFigure"/>
      </w:pPr>
      <w:r>
        <w:rPr>
          <w:noProof/>
        </w:rPr>
        <w:drawing>
          <wp:inline distT="0" distB="0" distL="0" distR="0" wp14:anchorId="0EF313A7" wp14:editId="0EF313A8">
            <wp:extent cx="5334000" cy="2151189"/>
            <wp:effectExtent l="0" t="0" r="0" b="0"/>
            <wp:docPr id="4" name="Picture" descr="Türkiye’de Trabzon’un konum haritası."/>
            <wp:cNvGraphicFramePr/>
            <a:graphic xmlns:a="http://schemas.openxmlformats.org/drawingml/2006/main">
              <a:graphicData uri="http://schemas.openxmlformats.org/drawingml/2006/picture">
                <pic:pic xmlns:pic="http://schemas.openxmlformats.org/drawingml/2006/picture">
                  <pic:nvPicPr>
                    <pic:cNvPr id="0" name="Picture" descr="source/figures/TrabzonTurkiye.png"/>
                    <pic:cNvPicPr>
                      <a:picLocks noChangeAspect="1" noChangeArrowheads="1"/>
                    </pic:cNvPicPr>
                  </pic:nvPicPr>
                  <pic:blipFill>
                    <a:blip r:embed="rId10"/>
                    <a:stretch>
                      <a:fillRect/>
                    </a:stretch>
                  </pic:blipFill>
                  <pic:spPr bwMode="auto">
                    <a:xfrm>
                      <a:off x="0" y="0"/>
                      <a:ext cx="5334000" cy="2151189"/>
                    </a:xfrm>
                    <a:prstGeom prst="rect">
                      <a:avLst/>
                    </a:prstGeom>
                    <a:noFill/>
                    <a:ln w="9525">
                      <a:noFill/>
                      <a:headEnd/>
                      <a:tailEnd/>
                    </a:ln>
                  </pic:spPr>
                </pic:pic>
              </a:graphicData>
            </a:graphic>
          </wp:inline>
        </w:drawing>
      </w:r>
    </w:p>
    <w:p w14:paraId="0EF30C3E" w14:textId="77777777" w:rsidR="003B082A" w:rsidRDefault="00AF7F57">
      <w:pPr>
        <w:pStyle w:val="ImageCaption"/>
      </w:pPr>
      <w:r>
        <w:t>Türkiye’de Trabzon’un konum haritası.</w:t>
      </w:r>
    </w:p>
    <w:p w14:paraId="0EF30C3F" w14:textId="77777777" w:rsidR="003B082A" w:rsidRDefault="00AF7F57">
      <w:pPr>
        <w:pStyle w:val="BodyText"/>
      </w:pPr>
      <w:r>
        <w:t>Trabzon Doğu Karadeniz sahil şeridinde doğal bir liman olan Asya ve Ortadoğu transit yolunun başında kurulmuştur. Liman ve ticaret kenti olarak özellikle 7. yüzyıldan sonra ekonomik anlamda bölgenin önemli merkezi olmuştur . Kuzeyde Karadeniz, doğu ve batı</w:t>
      </w:r>
      <w:r>
        <w:t>da ise derin vadiler ile çevrili kent coğrafi olarak korunaklı bir bölgede konumlandırılmıştır. Güney kısmında doğal bir sınırının olmaması ve savunma ihtiyacından ötürü kent önce Yukarıhisar diye adlandırılan güneydeki en yüksek kısmından başlanarak kuzey</w:t>
      </w:r>
      <w:r>
        <w:t>e doğru sırayla Ortahisar ve Aşağı hisar kısımlarının inşaa edildiği söylenebilir (Uspenski, 2003).</w:t>
      </w:r>
    </w:p>
    <w:p w14:paraId="0EF30C40" w14:textId="77777777" w:rsidR="003B082A" w:rsidRDefault="00AF7F57">
      <w:pPr>
        <w:pStyle w:val="CaptionedFigure"/>
      </w:pPr>
      <w:r>
        <w:rPr>
          <w:noProof/>
        </w:rPr>
        <w:drawing>
          <wp:inline distT="0" distB="0" distL="0" distR="0" wp14:anchorId="0EF313A9" wp14:editId="0EF313AA">
            <wp:extent cx="5334000" cy="3903500"/>
            <wp:effectExtent l="0" t="0" r="0" b="0"/>
            <wp:docPr id="5" name="Picture" descr="Ortahisar bölgesinin kentin 1223 yılı öncesi ve 1869 yılına kadar olan tarihlerde konumunu gösteren harita (Bryer ve Winfield, 1985)."/>
            <wp:cNvGraphicFramePr/>
            <a:graphic xmlns:a="http://schemas.openxmlformats.org/drawingml/2006/main">
              <a:graphicData uri="http://schemas.openxmlformats.org/drawingml/2006/picture">
                <pic:pic xmlns:pic="http://schemas.openxmlformats.org/drawingml/2006/picture">
                  <pic:nvPicPr>
                    <pic:cNvPr id="0" name="Picture" descr="source/figures/TrabzonMap.png"/>
                    <pic:cNvPicPr>
                      <a:picLocks noChangeAspect="1" noChangeArrowheads="1"/>
                    </pic:cNvPicPr>
                  </pic:nvPicPr>
                  <pic:blipFill>
                    <a:blip r:embed="rId11"/>
                    <a:stretch>
                      <a:fillRect/>
                    </a:stretch>
                  </pic:blipFill>
                  <pic:spPr bwMode="auto">
                    <a:xfrm>
                      <a:off x="0" y="0"/>
                      <a:ext cx="5334000" cy="3903500"/>
                    </a:xfrm>
                    <a:prstGeom prst="rect">
                      <a:avLst/>
                    </a:prstGeom>
                    <a:noFill/>
                    <a:ln w="9525">
                      <a:noFill/>
                      <a:headEnd/>
                      <a:tailEnd/>
                    </a:ln>
                  </pic:spPr>
                </pic:pic>
              </a:graphicData>
            </a:graphic>
          </wp:inline>
        </w:drawing>
      </w:r>
    </w:p>
    <w:p w14:paraId="0EF30C41" w14:textId="77777777" w:rsidR="003B082A" w:rsidRDefault="00AF7F57">
      <w:pPr>
        <w:pStyle w:val="ImageCaption"/>
      </w:pPr>
      <w:r>
        <w:t>Ortahisar bölgesinin kentin 1223 yılı öncesi ve 1869 yılına kadar olan tarihlerde konumunu gösteren harita (Bryer ve Winfield, 1985).</w:t>
      </w:r>
    </w:p>
    <w:p w14:paraId="0EF30C42" w14:textId="77777777" w:rsidR="003B082A" w:rsidRDefault="00AF7F57">
      <w:pPr>
        <w:pStyle w:val="BodyText"/>
      </w:pPr>
      <w:r>
        <w:t>Çalışma alanı olarak</w:t>
      </w:r>
      <w:r>
        <w:t xml:space="preserve"> seçilen Ortahisar, Zağnos ve Tabakhane vadileri arasında kalan, Trabzon kentinin tarihi çekirdeğinin bulunduğu yerleşim bölgesidir. Mimari yapı kültürü M.Ö. 7. yüzyıla kadar dayanmaktadır ve tarih boyunca kentin idari, dini ve yaşam merkezi olarak hizmet </w:t>
      </w:r>
      <w:r>
        <w:t xml:space="preserve">etmiştir (Tuluk ve Düzenli, 2010). Tarihi surlar ile çevrelenmiş bölge, farklı dönemlere ait geleneksel sivil mimari örneklerinin yanında anıtsal yapıları da barındırmaktadır. Günümüze ulaşmış Ortahisar sınırları içinde kalan sivil mimari dışındaki önemli </w:t>
      </w:r>
      <w:r>
        <w:t>yapılar aşağıdaki listede sıralanmıştır.</w:t>
      </w:r>
    </w:p>
    <w:p w14:paraId="0EF30C43" w14:textId="77777777" w:rsidR="003B082A" w:rsidRDefault="00AF7F57">
      <w:pPr>
        <w:pStyle w:val="Compact"/>
        <w:numPr>
          <w:ilvl w:val="0"/>
          <w:numId w:val="8"/>
        </w:numPr>
      </w:pPr>
      <w:r>
        <w:t>Askeri Mimari</w:t>
      </w:r>
    </w:p>
    <w:p w14:paraId="0EF30C44" w14:textId="77777777" w:rsidR="003B082A" w:rsidRDefault="00AF7F57">
      <w:pPr>
        <w:pStyle w:val="Compact"/>
        <w:numPr>
          <w:ilvl w:val="1"/>
          <w:numId w:val="9"/>
        </w:numPr>
      </w:pPr>
      <w:r>
        <w:t>Kent surları</w:t>
      </w:r>
    </w:p>
    <w:p w14:paraId="0EF30C45" w14:textId="77777777" w:rsidR="003B082A" w:rsidRDefault="00AF7F57">
      <w:pPr>
        <w:pStyle w:val="Compact"/>
        <w:numPr>
          <w:ilvl w:val="0"/>
          <w:numId w:val="8"/>
        </w:numPr>
      </w:pPr>
      <w:r>
        <w:t>Dini Mimari</w:t>
      </w:r>
    </w:p>
    <w:p w14:paraId="0EF30C46" w14:textId="77777777" w:rsidR="003B082A" w:rsidRDefault="00AF7F57">
      <w:pPr>
        <w:pStyle w:val="Compact"/>
        <w:numPr>
          <w:ilvl w:val="1"/>
          <w:numId w:val="10"/>
        </w:numPr>
      </w:pPr>
      <w:r>
        <w:t>Panaghia Chrysokephalos Kilisesi (Ortahisar veya Büyük Fatih Cami)</w:t>
      </w:r>
    </w:p>
    <w:p w14:paraId="0EF30C47" w14:textId="77777777" w:rsidR="003B082A" w:rsidRDefault="00AF7F57">
      <w:pPr>
        <w:pStyle w:val="Compact"/>
        <w:numPr>
          <w:ilvl w:val="1"/>
          <w:numId w:val="10"/>
        </w:numPr>
      </w:pPr>
      <w:r>
        <w:t>Musa Paşa Cami</w:t>
      </w:r>
    </w:p>
    <w:p w14:paraId="0EF30C48" w14:textId="77777777" w:rsidR="003B082A" w:rsidRDefault="00AF7F57">
      <w:pPr>
        <w:pStyle w:val="Compact"/>
        <w:numPr>
          <w:ilvl w:val="1"/>
          <w:numId w:val="10"/>
        </w:numPr>
      </w:pPr>
      <w:r>
        <w:t>Ortasaray Mescidi - Saraçzade Medresesi</w:t>
      </w:r>
    </w:p>
    <w:p w14:paraId="0EF30C49" w14:textId="77777777" w:rsidR="003B082A" w:rsidRDefault="00AF7F57">
      <w:pPr>
        <w:pStyle w:val="Compact"/>
        <w:numPr>
          <w:ilvl w:val="1"/>
          <w:numId w:val="10"/>
        </w:numPr>
      </w:pPr>
      <w:r>
        <w:t>Şirin Hatun Mescidi</w:t>
      </w:r>
    </w:p>
    <w:p w14:paraId="0EF30C4A" w14:textId="77777777" w:rsidR="003B082A" w:rsidRDefault="00AF7F57">
      <w:pPr>
        <w:pStyle w:val="Compact"/>
        <w:numPr>
          <w:ilvl w:val="0"/>
          <w:numId w:val="8"/>
        </w:numPr>
      </w:pPr>
      <w:r>
        <w:t>Endüstriyel Mimari</w:t>
      </w:r>
    </w:p>
    <w:p w14:paraId="0EF30C4B" w14:textId="77777777" w:rsidR="003B082A" w:rsidRDefault="00AF7F57">
      <w:pPr>
        <w:pStyle w:val="Compact"/>
        <w:numPr>
          <w:ilvl w:val="1"/>
          <w:numId w:val="11"/>
        </w:numPr>
      </w:pPr>
      <w:r>
        <w:t>Tabakhane Köpr</w:t>
      </w:r>
      <w:r>
        <w:t>üsü</w:t>
      </w:r>
    </w:p>
    <w:p w14:paraId="0EF30C4C" w14:textId="77777777" w:rsidR="003B082A" w:rsidRDefault="00AF7F57">
      <w:pPr>
        <w:pStyle w:val="Compact"/>
        <w:numPr>
          <w:ilvl w:val="1"/>
          <w:numId w:val="11"/>
        </w:numPr>
      </w:pPr>
      <w:r>
        <w:t>Zağnos Köprüsü</w:t>
      </w:r>
    </w:p>
    <w:p w14:paraId="0EF30C4D" w14:textId="77777777" w:rsidR="003B082A" w:rsidRDefault="00AF7F57">
      <w:pPr>
        <w:pStyle w:val="Compact"/>
        <w:numPr>
          <w:ilvl w:val="0"/>
          <w:numId w:val="8"/>
        </w:numPr>
      </w:pPr>
      <w:r>
        <w:t>Su Mimarisi</w:t>
      </w:r>
    </w:p>
    <w:p w14:paraId="0EF30C4E" w14:textId="77777777" w:rsidR="003B082A" w:rsidRDefault="00AF7F57">
      <w:pPr>
        <w:pStyle w:val="Compact"/>
        <w:numPr>
          <w:ilvl w:val="1"/>
          <w:numId w:val="12"/>
        </w:numPr>
      </w:pPr>
      <w:r>
        <w:t>Çifte Hamam</w:t>
      </w:r>
    </w:p>
    <w:p w14:paraId="0EF30C4F" w14:textId="77777777" w:rsidR="003B082A" w:rsidRDefault="00AF7F57">
      <w:pPr>
        <w:pStyle w:val="Compact"/>
        <w:numPr>
          <w:ilvl w:val="1"/>
          <w:numId w:val="12"/>
        </w:numPr>
      </w:pPr>
      <w:r>
        <w:t>Çarıkçı-Zade Hacı İsmail Çeşmesi</w:t>
      </w:r>
    </w:p>
    <w:p w14:paraId="0EF30C50" w14:textId="77777777" w:rsidR="003B082A" w:rsidRDefault="00AF7F57">
      <w:pPr>
        <w:pStyle w:val="Compact"/>
        <w:numPr>
          <w:ilvl w:val="1"/>
          <w:numId w:val="12"/>
        </w:numPr>
      </w:pPr>
      <w:r>
        <w:t>Çeşme (Ortahisar Cami güneyinde)</w:t>
      </w:r>
    </w:p>
    <w:p w14:paraId="0EF30C51" w14:textId="77777777" w:rsidR="003B082A" w:rsidRDefault="00AF7F57">
      <w:pPr>
        <w:pStyle w:val="Compact"/>
        <w:numPr>
          <w:ilvl w:val="0"/>
          <w:numId w:val="8"/>
        </w:numPr>
      </w:pPr>
      <w:r>
        <w:t>Kamusal Mimari</w:t>
      </w:r>
    </w:p>
    <w:p w14:paraId="0EF30C52" w14:textId="77777777" w:rsidR="003B082A" w:rsidRDefault="00AF7F57">
      <w:pPr>
        <w:pStyle w:val="Compact"/>
        <w:numPr>
          <w:ilvl w:val="1"/>
          <w:numId w:val="13"/>
        </w:numPr>
      </w:pPr>
      <w:r>
        <w:t>Hüseyin Kazaz Kültür Merkezi (Eski Cezaevi Binası)</w:t>
      </w:r>
    </w:p>
    <w:p w14:paraId="0EF30C53" w14:textId="77777777" w:rsidR="003B082A" w:rsidRDefault="00AF7F57">
      <w:pPr>
        <w:pStyle w:val="Compact"/>
        <w:numPr>
          <w:ilvl w:val="1"/>
          <w:numId w:val="13"/>
        </w:numPr>
      </w:pPr>
      <w:r>
        <w:t>Trabzon Kültür Müdürlüğü (Eski Hükümet Konağı)</w:t>
      </w:r>
    </w:p>
    <w:p w14:paraId="0EF30C54" w14:textId="77777777" w:rsidR="003B082A" w:rsidRDefault="00AF7F57">
      <w:pPr>
        <w:pStyle w:val="Compact"/>
        <w:numPr>
          <w:ilvl w:val="1"/>
          <w:numId w:val="13"/>
        </w:numPr>
      </w:pPr>
      <w:r>
        <w:t>Gazi Paşa İlköğretim Okulu</w:t>
      </w:r>
    </w:p>
    <w:p w14:paraId="0EF30C55" w14:textId="77777777" w:rsidR="003B082A" w:rsidRDefault="00AF7F57">
      <w:pPr>
        <w:pStyle w:val="CaptionedFigure"/>
      </w:pPr>
      <w:r>
        <w:rPr>
          <w:noProof/>
        </w:rPr>
        <w:drawing>
          <wp:inline distT="0" distB="0" distL="0" distR="0" wp14:anchorId="0EF313AB" wp14:editId="0EF313AC">
            <wp:extent cx="5334000" cy="2117268"/>
            <wp:effectExtent l="0" t="0" r="0" b="0"/>
            <wp:docPr id="6" name="Picture" descr="Ortahisar dini mimari örnekleri. Solda Ortahisar Cami ve sağda yıkılmış Şirin Hatun Mescidi (Özen vd., 2009)."/>
            <wp:cNvGraphicFramePr/>
            <a:graphic xmlns:a="http://schemas.openxmlformats.org/drawingml/2006/main">
              <a:graphicData uri="http://schemas.openxmlformats.org/drawingml/2006/picture">
                <pic:pic xmlns:pic="http://schemas.openxmlformats.org/drawingml/2006/picture">
                  <pic:nvPicPr>
                    <pic:cNvPr id="0" name="Picture" descr="source/figures/DiniMimari.png"/>
                    <pic:cNvPicPr>
                      <a:picLocks noChangeAspect="1" noChangeArrowheads="1"/>
                    </pic:cNvPicPr>
                  </pic:nvPicPr>
                  <pic:blipFill>
                    <a:blip r:embed="rId12"/>
                    <a:stretch>
                      <a:fillRect/>
                    </a:stretch>
                  </pic:blipFill>
                  <pic:spPr bwMode="auto">
                    <a:xfrm>
                      <a:off x="0" y="0"/>
                      <a:ext cx="5334000" cy="2117268"/>
                    </a:xfrm>
                    <a:prstGeom prst="rect">
                      <a:avLst/>
                    </a:prstGeom>
                    <a:noFill/>
                    <a:ln w="9525">
                      <a:noFill/>
                      <a:headEnd/>
                      <a:tailEnd/>
                    </a:ln>
                  </pic:spPr>
                </pic:pic>
              </a:graphicData>
            </a:graphic>
          </wp:inline>
        </w:drawing>
      </w:r>
    </w:p>
    <w:p w14:paraId="0EF30C56" w14:textId="77777777" w:rsidR="003B082A" w:rsidRDefault="00AF7F57">
      <w:pPr>
        <w:pStyle w:val="ImageCaption"/>
      </w:pPr>
      <w:r>
        <w:t>Ortahisar dini mimari örnekleri. Solda Ortahisar Cami ve sağda yıkılmış Şirin Hatun Mescidi (Özen vd., 2009).</w:t>
      </w:r>
    </w:p>
    <w:p w14:paraId="0EF30C57" w14:textId="77777777" w:rsidR="003B082A" w:rsidRDefault="00AF7F57">
      <w:pPr>
        <w:pStyle w:val="CaptionedFigure"/>
      </w:pPr>
      <w:r>
        <w:rPr>
          <w:noProof/>
        </w:rPr>
        <w:drawing>
          <wp:inline distT="0" distB="0" distL="0" distR="0" wp14:anchorId="0EF313AD" wp14:editId="0EF313AE">
            <wp:extent cx="5334000" cy="1475671"/>
            <wp:effectExtent l="0" t="0" r="0" b="0"/>
            <wp:docPr id="7" name="Picture" descr="Ortahisar endüstriyel mimari örnekleri. Solda Tabakhane Köprüsü ve sağda Zağnos Paşa Köprüsü. Kaynak: www.eskiturkiye.net"/>
            <wp:cNvGraphicFramePr/>
            <a:graphic xmlns:a="http://schemas.openxmlformats.org/drawingml/2006/main">
              <a:graphicData uri="http://schemas.openxmlformats.org/drawingml/2006/picture">
                <pic:pic xmlns:pic="http://schemas.openxmlformats.org/drawingml/2006/picture">
                  <pic:nvPicPr>
                    <pic:cNvPr id="0" name="Picture" descr="source/figures/EndustriyelMimari.png"/>
                    <pic:cNvPicPr>
                      <a:picLocks noChangeAspect="1" noChangeArrowheads="1"/>
                    </pic:cNvPicPr>
                  </pic:nvPicPr>
                  <pic:blipFill>
                    <a:blip r:embed="rId13"/>
                    <a:stretch>
                      <a:fillRect/>
                    </a:stretch>
                  </pic:blipFill>
                  <pic:spPr bwMode="auto">
                    <a:xfrm>
                      <a:off x="0" y="0"/>
                      <a:ext cx="5334000" cy="1475671"/>
                    </a:xfrm>
                    <a:prstGeom prst="rect">
                      <a:avLst/>
                    </a:prstGeom>
                    <a:noFill/>
                    <a:ln w="9525">
                      <a:noFill/>
                      <a:headEnd/>
                      <a:tailEnd/>
                    </a:ln>
                  </pic:spPr>
                </pic:pic>
              </a:graphicData>
            </a:graphic>
          </wp:inline>
        </w:drawing>
      </w:r>
    </w:p>
    <w:p w14:paraId="0EF30C58" w14:textId="77777777" w:rsidR="003B082A" w:rsidRDefault="00AF7F57">
      <w:pPr>
        <w:pStyle w:val="ImageCaption"/>
      </w:pPr>
      <w:r>
        <w:t>Ortahisar endüstriyel mimari örnekleri. Solda Tabakhane Köprüsü ve sağda Zağnos Paşa Köprüsü. Kaynak: www.eskiturkiye.net</w:t>
      </w:r>
    </w:p>
    <w:p w14:paraId="0EF30C59" w14:textId="77777777" w:rsidR="003B082A" w:rsidRDefault="00AF7F57">
      <w:pPr>
        <w:pStyle w:val="CaptionedFigure"/>
      </w:pPr>
      <w:r>
        <w:rPr>
          <w:noProof/>
        </w:rPr>
        <w:drawing>
          <wp:inline distT="0" distB="0" distL="0" distR="0" wp14:anchorId="0EF313AF" wp14:editId="0EF313B0">
            <wp:extent cx="5334000" cy="3047167"/>
            <wp:effectExtent l="0" t="0" r="0" b="0"/>
            <wp:docPr id="8" name="Picture" descr="Ortahisar su mimarisi örnekleri. Solda yıkılmış Çifte Hamam ve sağda Ortahisar Cami güneyindeki çeşme (Özen vd., 2009)."/>
            <wp:cNvGraphicFramePr/>
            <a:graphic xmlns:a="http://schemas.openxmlformats.org/drawingml/2006/main">
              <a:graphicData uri="http://schemas.openxmlformats.org/drawingml/2006/picture">
                <pic:pic xmlns:pic="http://schemas.openxmlformats.org/drawingml/2006/picture">
                  <pic:nvPicPr>
                    <pic:cNvPr id="0" name="Picture" descr="source/figures/SuMimarisi.png"/>
                    <pic:cNvPicPr>
                      <a:picLocks noChangeAspect="1" noChangeArrowheads="1"/>
                    </pic:cNvPicPr>
                  </pic:nvPicPr>
                  <pic:blipFill>
                    <a:blip r:embed="rId14"/>
                    <a:stretch>
                      <a:fillRect/>
                    </a:stretch>
                  </pic:blipFill>
                  <pic:spPr bwMode="auto">
                    <a:xfrm>
                      <a:off x="0" y="0"/>
                      <a:ext cx="5334000" cy="3047167"/>
                    </a:xfrm>
                    <a:prstGeom prst="rect">
                      <a:avLst/>
                    </a:prstGeom>
                    <a:noFill/>
                    <a:ln w="9525">
                      <a:noFill/>
                      <a:headEnd/>
                      <a:tailEnd/>
                    </a:ln>
                  </pic:spPr>
                </pic:pic>
              </a:graphicData>
            </a:graphic>
          </wp:inline>
        </w:drawing>
      </w:r>
    </w:p>
    <w:p w14:paraId="0EF30C5A" w14:textId="77777777" w:rsidR="003B082A" w:rsidRDefault="00AF7F57">
      <w:pPr>
        <w:pStyle w:val="ImageCaption"/>
      </w:pPr>
      <w:r>
        <w:t>Ortahisar su mimarisi örnekleri. Solda yıkılmış Çifte Hamam ve sağda Ortahisar Cami güneyindeki çeşme (Özen vd., 2009).</w:t>
      </w:r>
    </w:p>
    <w:p w14:paraId="0EF30C5B" w14:textId="77777777" w:rsidR="003B082A" w:rsidRDefault="00AF7F57">
      <w:pPr>
        <w:pStyle w:val="CaptionedFigure"/>
      </w:pPr>
      <w:r>
        <w:rPr>
          <w:noProof/>
        </w:rPr>
        <w:drawing>
          <wp:inline distT="0" distB="0" distL="0" distR="0" wp14:anchorId="0EF313B1" wp14:editId="0EF313B2">
            <wp:extent cx="5334000" cy="1665234"/>
            <wp:effectExtent l="0" t="0" r="0" b="0"/>
            <wp:docPr id="9" name="Picture" descr="Ortahisar kamusal mimari örnekleri. Solda Hüseyin Kazaz Kültür Merkezi ve sağda Trabzon Kültür Müdürlüğü binası (Özen vd., 2009)."/>
            <wp:cNvGraphicFramePr/>
            <a:graphic xmlns:a="http://schemas.openxmlformats.org/drawingml/2006/main">
              <a:graphicData uri="http://schemas.openxmlformats.org/drawingml/2006/picture">
                <pic:pic xmlns:pic="http://schemas.openxmlformats.org/drawingml/2006/picture">
                  <pic:nvPicPr>
                    <pic:cNvPr id="0" name="Picture" descr="source/figures/KamusalMimari.png"/>
                    <pic:cNvPicPr>
                      <a:picLocks noChangeAspect="1" noChangeArrowheads="1"/>
                    </pic:cNvPicPr>
                  </pic:nvPicPr>
                  <pic:blipFill>
                    <a:blip r:embed="rId15"/>
                    <a:stretch>
                      <a:fillRect/>
                    </a:stretch>
                  </pic:blipFill>
                  <pic:spPr bwMode="auto">
                    <a:xfrm>
                      <a:off x="0" y="0"/>
                      <a:ext cx="5334000" cy="1665234"/>
                    </a:xfrm>
                    <a:prstGeom prst="rect">
                      <a:avLst/>
                    </a:prstGeom>
                    <a:noFill/>
                    <a:ln w="9525">
                      <a:noFill/>
                      <a:headEnd/>
                      <a:tailEnd/>
                    </a:ln>
                  </pic:spPr>
                </pic:pic>
              </a:graphicData>
            </a:graphic>
          </wp:inline>
        </w:drawing>
      </w:r>
    </w:p>
    <w:p w14:paraId="0EF30C5C" w14:textId="77777777" w:rsidR="003B082A" w:rsidRDefault="00AF7F57">
      <w:pPr>
        <w:pStyle w:val="ImageCaption"/>
      </w:pPr>
      <w:r>
        <w:t xml:space="preserve">Ortahisar </w:t>
      </w:r>
      <w:r>
        <w:t>kamusal mimari örnekleri. Solda Hüseyin Kazaz Kültür Merkezi ve sağda Trabzon Kültür Müdürlüğü binası (Özen vd., 2009).</w:t>
      </w:r>
    </w:p>
    <w:p w14:paraId="0EF30C5D" w14:textId="77777777" w:rsidR="003B082A" w:rsidRDefault="00AF7F57">
      <w:pPr>
        <w:pStyle w:val="BodyText"/>
      </w:pPr>
      <w:r>
        <w:t>Listelenmiş yapılardan kent surlarının yapım tarihi net olarak bilinmemekle beraber 257 yılından önce mevcut olduğu kaynaklarda belirtil</w:t>
      </w:r>
      <w:r>
        <w:t xml:space="preserve">miştir (Bryer ve Winfield, 1985). Surlardan sonra bölgedeki en eski yapı olan ve Ortahisar Cami olarak adlandırılan Panaghia Chrysokephalos Kilisesi 914 yılında inşa ettirilmiştir (Miller, 2007). Bölgedeki diğer anıtsal yapıların inşa tarihleri 13. ve 16. </w:t>
      </w:r>
      <w:r>
        <w:t>yüzyıl, sivil mimarlık örneklerinin inşa tarihlerinin ise 19. yüzyıl sonları ve 20. yüzyılın ilk çeyreği olduğu bilinmektedir (Aysu, 1977; Kuloğlu, 1994; Tuluk ve Düzenli, 2010). Mevcut yapıların korunması ve yeni yapıların sınırlandırılması amacıyla bölge</w:t>
      </w:r>
      <w:r>
        <w:t xml:space="preserve"> 1985 yılında 2 Nolu Ortahisar Kentsel Sit Alanı olarak tescillenmiştir.</w:t>
      </w:r>
    </w:p>
    <w:p w14:paraId="0EF30C5E" w14:textId="77777777" w:rsidR="003B082A" w:rsidRDefault="00AF7F57">
      <w:pPr>
        <w:pStyle w:val="CaptionedFigure"/>
      </w:pPr>
      <w:r>
        <w:rPr>
          <w:noProof/>
        </w:rPr>
        <w:drawing>
          <wp:inline distT="0" distB="0" distL="0" distR="0" wp14:anchorId="0EF313B3" wp14:editId="0EF313B4">
            <wp:extent cx="5212080" cy="3107304"/>
            <wp:effectExtent l="0" t="0" r="0" b="0"/>
            <wp:docPr id="10" name="Picture" descr="Ortahisar’ın yeni kent merkezine göre konumunu gösteren harita (Var, 2015)."/>
            <wp:cNvGraphicFramePr/>
            <a:graphic xmlns:a="http://schemas.openxmlformats.org/drawingml/2006/main">
              <a:graphicData uri="http://schemas.openxmlformats.org/drawingml/2006/picture">
                <pic:pic xmlns:pic="http://schemas.openxmlformats.org/drawingml/2006/picture">
                  <pic:nvPicPr>
                    <pic:cNvPr id="0" name="Picture" descr="source/figures/ortahisar.jpg"/>
                    <pic:cNvPicPr>
                      <a:picLocks noChangeAspect="1" noChangeArrowheads="1"/>
                    </pic:cNvPicPr>
                  </pic:nvPicPr>
                  <pic:blipFill>
                    <a:blip r:embed="rId16"/>
                    <a:stretch>
                      <a:fillRect/>
                    </a:stretch>
                  </pic:blipFill>
                  <pic:spPr bwMode="auto">
                    <a:xfrm>
                      <a:off x="0" y="0"/>
                      <a:ext cx="5212080" cy="3107304"/>
                    </a:xfrm>
                    <a:prstGeom prst="rect">
                      <a:avLst/>
                    </a:prstGeom>
                    <a:noFill/>
                    <a:ln w="9525">
                      <a:noFill/>
                      <a:headEnd/>
                      <a:tailEnd/>
                    </a:ln>
                  </pic:spPr>
                </pic:pic>
              </a:graphicData>
            </a:graphic>
          </wp:inline>
        </w:drawing>
      </w:r>
    </w:p>
    <w:p w14:paraId="0EF30C5F" w14:textId="77777777" w:rsidR="003B082A" w:rsidRDefault="00AF7F57">
      <w:pPr>
        <w:pStyle w:val="ImageCaption"/>
      </w:pPr>
      <w:r>
        <w:t>Ortahisar’ın yeni kent merkezine göre konumunu gösteren harita (Var, 2015).</w:t>
      </w:r>
    </w:p>
    <w:p w14:paraId="0EF30C60" w14:textId="77777777" w:rsidR="003B082A" w:rsidRDefault="00AF7F57">
      <w:pPr>
        <w:pStyle w:val="CaptionedFigure"/>
      </w:pPr>
      <w:r>
        <w:rPr>
          <w:noProof/>
        </w:rPr>
        <w:drawing>
          <wp:inline distT="0" distB="0" distL="0" distR="0" wp14:anchorId="0EF313B5" wp14:editId="0EF313B6">
            <wp:extent cx="5334000" cy="4678687"/>
            <wp:effectExtent l="0" t="0" r="0" b="0"/>
            <wp:docPr id="11" name="Picture" descr="Ortahisar uydu fotoğrafı."/>
            <wp:cNvGraphicFramePr/>
            <a:graphic xmlns:a="http://schemas.openxmlformats.org/drawingml/2006/main">
              <a:graphicData uri="http://schemas.openxmlformats.org/drawingml/2006/picture">
                <pic:pic xmlns:pic="http://schemas.openxmlformats.org/drawingml/2006/picture">
                  <pic:nvPicPr>
                    <pic:cNvPr id="0" name="Picture" descr="source/figures/OrtahisarUyduIzli.jpg"/>
                    <pic:cNvPicPr>
                      <a:picLocks noChangeAspect="1" noChangeArrowheads="1"/>
                    </pic:cNvPicPr>
                  </pic:nvPicPr>
                  <pic:blipFill>
                    <a:blip r:embed="rId17"/>
                    <a:stretch>
                      <a:fillRect/>
                    </a:stretch>
                  </pic:blipFill>
                  <pic:spPr bwMode="auto">
                    <a:xfrm>
                      <a:off x="0" y="0"/>
                      <a:ext cx="5334000" cy="4678687"/>
                    </a:xfrm>
                    <a:prstGeom prst="rect">
                      <a:avLst/>
                    </a:prstGeom>
                    <a:noFill/>
                    <a:ln w="9525">
                      <a:noFill/>
                      <a:headEnd/>
                      <a:tailEnd/>
                    </a:ln>
                  </pic:spPr>
                </pic:pic>
              </a:graphicData>
            </a:graphic>
          </wp:inline>
        </w:drawing>
      </w:r>
    </w:p>
    <w:p w14:paraId="0EF30C61" w14:textId="77777777" w:rsidR="003B082A" w:rsidRDefault="00AF7F57">
      <w:pPr>
        <w:pStyle w:val="ImageCaption"/>
      </w:pPr>
      <w:r>
        <w:t>Ortahisar uydu fotoğrafı.</w:t>
      </w:r>
    </w:p>
    <w:p w14:paraId="0EF30C62" w14:textId="77777777" w:rsidR="003B082A" w:rsidRDefault="00AF7F57">
      <w:pPr>
        <w:pStyle w:val="BodyText"/>
      </w:pPr>
      <w:r>
        <w:t>1938 yılında Jacques H. Lambert tarafından hazırlanan Trabzonun ilk imar plan</w:t>
      </w:r>
      <w:r>
        <w:t xml:space="preserve">ı Ortahisar bölgesinin mevcut yapıları ile beraber olduğu gibi korunmasını önermiştir. 1968 yılında açılan yarışma ile başlayan ikinci planlama çalışmalarında da kentin eski yerleşkelerinin korunması hedeflenmiştir. Bu çalışmalarda şehrin genişleyebilmesi </w:t>
      </w:r>
      <w:r>
        <w:t>için Ortahisar’ın güney kısmından teğet geçmesi önerilen Tanjant Yolu 2002 yılında surlar üzerinden ve tarihi kent merkezini ortasından ikiye ayıracak şekilde uygulamaya konulmuştur. Bu değişiklik bölge dokusunda yıkımlara ve büyük tahribata sebep olmuştur</w:t>
      </w:r>
      <w:r>
        <w:t>.</w:t>
      </w:r>
    </w:p>
    <w:p w14:paraId="0EF30C63" w14:textId="77777777" w:rsidR="003B082A" w:rsidRDefault="00AF7F57">
      <w:pPr>
        <w:pStyle w:val="Heading3"/>
      </w:pPr>
      <w:bookmarkStart w:id="35" w:name="ortahisar-konutlarının-özellikleri"/>
      <w:bookmarkStart w:id="36" w:name="_Toc31025958"/>
      <w:r>
        <w:t>Ortahisar Konutlarının Özellikleri</w:t>
      </w:r>
      <w:bookmarkEnd w:id="35"/>
      <w:bookmarkEnd w:id="36"/>
    </w:p>
    <w:p w14:paraId="0EF30C64" w14:textId="77777777" w:rsidR="003B082A" w:rsidRDefault="00AF7F57">
      <w:pPr>
        <w:pStyle w:val="FirstParagraph"/>
      </w:pPr>
      <w:r>
        <w:t>Ortahisar’da bulunan geleneksel konutlar yaklaşık bir asır öncesine dayanan tarihleriyle ağırlıklı olarak Osmanlı dönemine ait yapılardır. Yapım malzemesi ve teknolojisinin imkan verdiği koşullar ile ahşap-kagir yapılar</w:t>
      </w:r>
      <w:r>
        <w:t xml:space="preserve"> 2-2,5 kat, taş yığma yapılar 3-3,5 kat olarak inşa edilmiştirler. Belli bir geometrik düzeni olmayan parseller içinde olan geleneksel konut dokusu;</w:t>
      </w:r>
    </w:p>
    <w:p w14:paraId="0EF30C65" w14:textId="77777777" w:rsidR="003B082A" w:rsidRDefault="00AF7F57">
      <w:pPr>
        <w:pStyle w:val="Compact"/>
        <w:numPr>
          <w:ilvl w:val="0"/>
          <w:numId w:val="14"/>
        </w:numPr>
      </w:pPr>
      <w:r>
        <w:t>Surlara yakın veya üzerinde, veya bir duvarı ya da terası surların bir parçası olarak</w:t>
      </w:r>
    </w:p>
    <w:p w14:paraId="0EF30C66" w14:textId="77777777" w:rsidR="003B082A" w:rsidRDefault="00AF7F57">
      <w:pPr>
        <w:pStyle w:val="Compact"/>
        <w:numPr>
          <w:ilvl w:val="0"/>
          <w:numId w:val="14"/>
        </w:numPr>
      </w:pPr>
      <w:r>
        <w:t>Kuzey güney aksında b</w:t>
      </w:r>
      <w:r>
        <w:t>itişerek gelişmiş ve vadilere yönelmiş</w:t>
      </w:r>
    </w:p>
    <w:p w14:paraId="0EF30C67" w14:textId="77777777" w:rsidR="003B082A" w:rsidRDefault="00AF7F57">
      <w:pPr>
        <w:pStyle w:val="Compact"/>
        <w:numPr>
          <w:ilvl w:val="0"/>
          <w:numId w:val="14"/>
        </w:numPr>
      </w:pPr>
      <w:r>
        <w:t>Yoldan yüksek duvarlarla soyutlandırılan bahçe-avlu karışımı bir alandan geçilerek oluşturulmuş konut grubu</w:t>
      </w:r>
    </w:p>
    <w:p w14:paraId="0EF30C68" w14:textId="77777777" w:rsidR="003B082A" w:rsidRDefault="00AF7F57">
      <w:pPr>
        <w:pStyle w:val="Compact"/>
        <w:numPr>
          <w:ilvl w:val="0"/>
          <w:numId w:val="14"/>
        </w:numPr>
      </w:pPr>
      <w:r>
        <w:t>Parsel sınırları içinde yönlere ve kullanışlara göre bir veya iki kenarı parsel sınırına ya da komşu binaya d</w:t>
      </w:r>
      <w:r>
        <w:t xml:space="preserve">ayanarak geliştirilmiş konut grubu şeklinde bir araya gelmişlerdir. </w:t>
      </w:r>
    </w:p>
    <w:p w14:paraId="0EF30C69" w14:textId="77777777" w:rsidR="003B082A" w:rsidRDefault="00AF7F57">
      <w:pPr>
        <w:pStyle w:val="FirstParagraph"/>
      </w:pPr>
      <w:r>
        <w:t>Ortahisar konutları plan şeması olarak karnıyarık diye adlandırılan iç sofalı düzenlemeye sahiptirler. Az sayıda da olsa dış sofalı plan şeması örnekleri de bölgede bulunmaktadır. İç sofa</w:t>
      </w:r>
      <w:r>
        <w:t>lı plana sahip evlerde çıkmalı ve çıkmasız olarak örnekleri varken, dış sofalı konutlarda açık ve kapalı olma durumları söz konusudur (Birlik, 1999).</w:t>
      </w:r>
    </w:p>
    <w:p w14:paraId="0EF30C6A" w14:textId="77777777" w:rsidR="003B082A" w:rsidRDefault="00AF7F57">
      <w:pPr>
        <w:pStyle w:val="CaptionedFigure"/>
      </w:pPr>
      <w:r>
        <w:rPr>
          <w:noProof/>
        </w:rPr>
        <w:drawing>
          <wp:inline distT="0" distB="0" distL="0" distR="0" wp14:anchorId="0EF313B7" wp14:editId="0EF313B8">
            <wp:extent cx="4834128" cy="2852928"/>
            <wp:effectExtent l="0" t="0" r="0" b="0"/>
            <wp:docPr id="12" name="Picture" descr="Çıkmalı ve çıkmasız iç sofa örnekleri olarak Nilay Soley ve Resul Özerk evleri (Özen vd., 2009)."/>
            <wp:cNvGraphicFramePr/>
            <a:graphic xmlns:a="http://schemas.openxmlformats.org/drawingml/2006/main">
              <a:graphicData uri="http://schemas.openxmlformats.org/drawingml/2006/picture">
                <pic:pic xmlns:pic="http://schemas.openxmlformats.org/drawingml/2006/picture">
                  <pic:nvPicPr>
                    <pic:cNvPr id="0" name="Picture" descr="source/figures/SofaliPlanlar.jpg"/>
                    <pic:cNvPicPr>
                      <a:picLocks noChangeAspect="1" noChangeArrowheads="1"/>
                    </pic:cNvPicPr>
                  </pic:nvPicPr>
                  <pic:blipFill>
                    <a:blip r:embed="rId18"/>
                    <a:stretch>
                      <a:fillRect/>
                    </a:stretch>
                  </pic:blipFill>
                  <pic:spPr bwMode="auto">
                    <a:xfrm>
                      <a:off x="0" y="0"/>
                      <a:ext cx="4834128" cy="2852928"/>
                    </a:xfrm>
                    <a:prstGeom prst="rect">
                      <a:avLst/>
                    </a:prstGeom>
                    <a:noFill/>
                    <a:ln w="9525">
                      <a:noFill/>
                      <a:headEnd/>
                      <a:tailEnd/>
                    </a:ln>
                  </pic:spPr>
                </pic:pic>
              </a:graphicData>
            </a:graphic>
          </wp:inline>
        </w:drawing>
      </w:r>
    </w:p>
    <w:p w14:paraId="0EF30C6B" w14:textId="77777777" w:rsidR="003B082A" w:rsidRDefault="00AF7F57">
      <w:pPr>
        <w:pStyle w:val="ImageCaption"/>
      </w:pPr>
      <w:r>
        <w:t>Çıkmalı ve çıkmasız iç sofa örnekleri olarak Nilay Soley ve Resul Özerk evleri (Özen vd., 2009).</w:t>
      </w:r>
    </w:p>
    <w:p w14:paraId="0EF30C6C" w14:textId="77777777" w:rsidR="003B082A" w:rsidRDefault="00AF7F57">
      <w:pPr>
        <w:pStyle w:val="CaptionedFigure"/>
      </w:pPr>
      <w:r>
        <w:rPr>
          <w:noProof/>
        </w:rPr>
        <w:drawing>
          <wp:inline distT="0" distB="0" distL="0" distR="0" wp14:anchorId="0EF313B9" wp14:editId="0EF313BA">
            <wp:extent cx="5334000" cy="3476255"/>
            <wp:effectExtent l="0" t="0" r="0" b="0"/>
            <wp:docPr id="13" name="Picture" descr="Açık ve kapalı dış sofa örnekleri olarak Bekir Gerçek ve Salih Türkmen evleri (Kuloğlu, 1994)."/>
            <wp:cNvGraphicFramePr/>
            <a:graphic xmlns:a="http://schemas.openxmlformats.org/drawingml/2006/main">
              <a:graphicData uri="http://schemas.openxmlformats.org/drawingml/2006/picture">
                <pic:pic xmlns:pic="http://schemas.openxmlformats.org/drawingml/2006/picture">
                  <pic:nvPicPr>
                    <pic:cNvPr id="0" name="Picture" descr="source/figures/disSofaliPlanlar.jpg"/>
                    <pic:cNvPicPr>
                      <a:picLocks noChangeAspect="1" noChangeArrowheads="1"/>
                    </pic:cNvPicPr>
                  </pic:nvPicPr>
                  <pic:blipFill>
                    <a:blip r:embed="rId19"/>
                    <a:stretch>
                      <a:fillRect/>
                    </a:stretch>
                  </pic:blipFill>
                  <pic:spPr bwMode="auto">
                    <a:xfrm>
                      <a:off x="0" y="0"/>
                      <a:ext cx="5334000" cy="3476255"/>
                    </a:xfrm>
                    <a:prstGeom prst="rect">
                      <a:avLst/>
                    </a:prstGeom>
                    <a:noFill/>
                    <a:ln w="9525">
                      <a:noFill/>
                      <a:headEnd/>
                      <a:tailEnd/>
                    </a:ln>
                  </pic:spPr>
                </pic:pic>
              </a:graphicData>
            </a:graphic>
          </wp:inline>
        </w:drawing>
      </w:r>
    </w:p>
    <w:p w14:paraId="0EF30C6D" w14:textId="77777777" w:rsidR="003B082A" w:rsidRDefault="00AF7F57">
      <w:pPr>
        <w:pStyle w:val="ImageCaption"/>
      </w:pPr>
      <w:r>
        <w:t xml:space="preserve">Açık </w:t>
      </w:r>
      <w:r>
        <w:t>ve kapalı dış sofa örnekleri olarak Bekir Gerçek ve Salih Türkmen evleri (Kuloğlu, 1994).</w:t>
      </w:r>
    </w:p>
    <w:p w14:paraId="0EF30C6E" w14:textId="77777777" w:rsidR="003B082A" w:rsidRDefault="00AF7F57">
      <w:pPr>
        <w:pStyle w:val="BodyText"/>
      </w:pPr>
      <w:r>
        <w:t>Geleneksel dokuda ve çevresinde bulunan mimari örnekler yapım dönemine göre bazı özelliklerinde farklılıklar göstermektedir. Ancak Fallmerayer (2011) Ortahisar konutl</w:t>
      </w:r>
      <w:r>
        <w:t>arı için Bizans’a bağlı Komnenos Hanedanlığı döneminden itibaren mimari üslup bakımından değişime uğramadığını hatta ölçü ve yönlenme gibi özelliklerinin de değişmediğini belirtmektedir. Yapı stoğu incelendiğinde bölgede Rum dönemi, Osmanlı dönemi, Cumhuri</w:t>
      </w:r>
      <w:r>
        <w:t>yet sonrası dönem olmak üzere üç döneme ait yapılara rastlanmaktadır. Rum ve Osmanlı dönemi yapıları birbirlerinden yapı malzemesi kullanımında ayrışmaktadır. Rum dönemi yapıların inşaasında yapı malzemesi olarak genellikle taş kullanılırken Osmanlı dönemi</w:t>
      </w:r>
      <w:r>
        <w:t xml:space="preserve"> yapılarında ağırlıklı olarak ahşap kullanılmıştır. Osmanlı dönemi ve önceki dönemlerin benzer özellikleri;</w:t>
      </w:r>
    </w:p>
    <w:p w14:paraId="0EF30C6F" w14:textId="77777777" w:rsidR="003B082A" w:rsidRDefault="00AF7F57">
      <w:pPr>
        <w:pStyle w:val="Compact"/>
        <w:numPr>
          <w:ilvl w:val="0"/>
          <w:numId w:val="15"/>
        </w:numPr>
      </w:pPr>
      <w:r>
        <w:t>Cephe;</w:t>
      </w:r>
    </w:p>
    <w:p w14:paraId="0EF30C70" w14:textId="77777777" w:rsidR="003B082A" w:rsidRDefault="00AF7F57">
      <w:pPr>
        <w:pStyle w:val="Compact"/>
        <w:numPr>
          <w:ilvl w:val="1"/>
          <w:numId w:val="16"/>
        </w:numPr>
      </w:pPr>
      <w:r>
        <w:t>Yapı cepheleri genel olarak yatayda ve düşeyde simetriktir,</w:t>
      </w:r>
    </w:p>
    <w:p w14:paraId="0EF30C71" w14:textId="77777777" w:rsidR="003B082A" w:rsidRDefault="00AF7F57">
      <w:pPr>
        <w:pStyle w:val="Compact"/>
        <w:numPr>
          <w:ilvl w:val="1"/>
          <w:numId w:val="16"/>
        </w:numPr>
      </w:pPr>
      <w:r>
        <w:t>Cephede köşe noktalarda düşey, kat aralarında yatay bantlar kullanılmıştır,</w:t>
      </w:r>
    </w:p>
    <w:p w14:paraId="0EF30C72" w14:textId="77777777" w:rsidR="003B082A" w:rsidRDefault="00AF7F57">
      <w:pPr>
        <w:pStyle w:val="Compact"/>
        <w:numPr>
          <w:ilvl w:val="1"/>
          <w:numId w:val="16"/>
        </w:numPr>
      </w:pPr>
      <w:r>
        <w:t>Cephede açık ve kapalı çıkmalar görülmektedir, bu çıkmalar iç mekanda bulunan oda veya sofa genişliğindedir,</w:t>
      </w:r>
    </w:p>
    <w:p w14:paraId="0EF30C73" w14:textId="77777777" w:rsidR="003B082A" w:rsidRDefault="00AF7F57">
      <w:pPr>
        <w:pStyle w:val="Compact"/>
        <w:numPr>
          <w:ilvl w:val="1"/>
          <w:numId w:val="16"/>
        </w:numPr>
      </w:pPr>
      <w:r>
        <w:t>Cepheler sokağa paraleldir,</w:t>
      </w:r>
    </w:p>
    <w:p w14:paraId="0EF30C74" w14:textId="77777777" w:rsidR="003B082A" w:rsidRDefault="00AF7F57">
      <w:pPr>
        <w:pStyle w:val="Compact"/>
        <w:numPr>
          <w:ilvl w:val="1"/>
          <w:numId w:val="16"/>
        </w:numPr>
      </w:pPr>
      <w:r>
        <w:t>Beşik çatı ve ağırlıkla kırma çatı tipi hak</w:t>
      </w:r>
      <w:r>
        <w:t>imdir,</w:t>
      </w:r>
    </w:p>
    <w:p w14:paraId="0EF30C75" w14:textId="77777777" w:rsidR="003B082A" w:rsidRDefault="00AF7F57">
      <w:pPr>
        <w:pStyle w:val="Compact"/>
        <w:numPr>
          <w:ilvl w:val="1"/>
          <w:numId w:val="16"/>
        </w:numPr>
      </w:pPr>
      <w:r>
        <w:t>Zemin katlar su basman seviyesinde yükseltilerek bodrum katların aydınlatılması için pencereler kullanılmaktadır,</w:t>
      </w:r>
    </w:p>
    <w:p w14:paraId="0EF30C76" w14:textId="77777777" w:rsidR="003B082A" w:rsidRDefault="00AF7F57">
      <w:pPr>
        <w:pStyle w:val="Compact"/>
        <w:numPr>
          <w:ilvl w:val="0"/>
          <w:numId w:val="15"/>
        </w:numPr>
      </w:pPr>
      <w:r>
        <w:t>Giriş;</w:t>
      </w:r>
    </w:p>
    <w:p w14:paraId="0EF30C77" w14:textId="77777777" w:rsidR="003B082A" w:rsidRDefault="00AF7F57">
      <w:pPr>
        <w:pStyle w:val="Compact"/>
        <w:numPr>
          <w:ilvl w:val="1"/>
          <w:numId w:val="17"/>
        </w:numPr>
      </w:pPr>
      <w:r>
        <w:t>Genellikle cephenin simetri ekseninde, diğer durumlarda yapının köşesine yakın bulunurlar,</w:t>
      </w:r>
    </w:p>
    <w:p w14:paraId="0EF30C78" w14:textId="77777777" w:rsidR="003B082A" w:rsidRDefault="00AF7F57">
      <w:pPr>
        <w:pStyle w:val="Compact"/>
        <w:numPr>
          <w:ilvl w:val="1"/>
          <w:numId w:val="17"/>
        </w:numPr>
      </w:pPr>
      <w:r>
        <w:t>Basamaklar ve hemen üzerindeki çıkmal</w:t>
      </w:r>
      <w:r>
        <w:t>ar ile vurgulanmışlardır,</w:t>
      </w:r>
    </w:p>
    <w:p w14:paraId="0EF30C79" w14:textId="77777777" w:rsidR="003B082A" w:rsidRDefault="00AF7F57">
      <w:pPr>
        <w:pStyle w:val="Compact"/>
        <w:numPr>
          <w:ilvl w:val="0"/>
          <w:numId w:val="15"/>
        </w:numPr>
      </w:pPr>
      <w:r>
        <w:t>Pencereler;</w:t>
      </w:r>
    </w:p>
    <w:p w14:paraId="0EF30C7A" w14:textId="77777777" w:rsidR="003B082A" w:rsidRDefault="00AF7F57">
      <w:pPr>
        <w:pStyle w:val="Compact"/>
        <w:numPr>
          <w:ilvl w:val="1"/>
          <w:numId w:val="18"/>
        </w:numPr>
      </w:pPr>
      <w:r>
        <w:t>Dikdörtgen formda ve düşey hatlıdırlar,</w:t>
      </w:r>
    </w:p>
    <w:p w14:paraId="0EF30C7B" w14:textId="77777777" w:rsidR="003B082A" w:rsidRDefault="00AF7F57">
      <w:pPr>
        <w:pStyle w:val="Compact"/>
        <w:numPr>
          <w:ilvl w:val="1"/>
          <w:numId w:val="18"/>
        </w:numPr>
      </w:pPr>
      <w:r>
        <w:t>Sokak cephesinde diğer cephelere göre daha çok pencere bulunmaktadır.</w:t>
      </w:r>
    </w:p>
    <w:p w14:paraId="0EF30C7C" w14:textId="77777777" w:rsidR="003B082A" w:rsidRDefault="00AF7F57">
      <w:pPr>
        <w:pStyle w:val="CaptionedFigure"/>
      </w:pPr>
      <w:r>
        <w:rPr>
          <w:noProof/>
        </w:rPr>
        <w:drawing>
          <wp:inline distT="0" distB="0" distL="0" distR="0" wp14:anchorId="0EF313BB" wp14:editId="0EF313BC">
            <wp:extent cx="4821936" cy="2307336"/>
            <wp:effectExtent l="0" t="0" r="0" b="0"/>
            <wp:docPr id="14" name="Picture" descr="Geleneksel konut cephesi örnekleri. Solda İsmail Taşkın evi sağda Mustafa Saltoğlu evi (Özen vd., 2009)."/>
            <wp:cNvGraphicFramePr/>
            <a:graphic xmlns:a="http://schemas.openxmlformats.org/drawingml/2006/main">
              <a:graphicData uri="http://schemas.openxmlformats.org/drawingml/2006/picture">
                <pic:pic xmlns:pic="http://schemas.openxmlformats.org/drawingml/2006/picture">
                  <pic:nvPicPr>
                    <pic:cNvPr id="0" name="Picture" descr="source/figures/KonutCepheleri.jpg"/>
                    <pic:cNvPicPr>
                      <a:picLocks noChangeAspect="1" noChangeArrowheads="1"/>
                    </pic:cNvPicPr>
                  </pic:nvPicPr>
                  <pic:blipFill>
                    <a:blip r:embed="rId20"/>
                    <a:stretch>
                      <a:fillRect/>
                    </a:stretch>
                  </pic:blipFill>
                  <pic:spPr bwMode="auto">
                    <a:xfrm>
                      <a:off x="0" y="0"/>
                      <a:ext cx="4821936" cy="2307336"/>
                    </a:xfrm>
                    <a:prstGeom prst="rect">
                      <a:avLst/>
                    </a:prstGeom>
                    <a:noFill/>
                    <a:ln w="9525">
                      <a:noFill/>
                      <a:headEnd/>
                      <a:tailEnd/>
                    </a:ln>
                  </pic:spPr>
                </pic:pic>
              </a:graphicData>
            </a:graphic>
          </wp:inline>
        </w:drawing>
      </w:r>
    </w:p>
    <w:p w14:paraId="0EF30C7D" w14:textId="77777777" w:rsidR="003B082A" w:rsidRDefault="00AF7F57">
      <w:pPr>
        <w:pStyle w:val="ImageCaption"/>
      </w:pPr>
      <w:r>
        <w:t>Geleneksel konut cephesi örnekleri. Solda İsmail Taşkın evi sağda Mustafa Saltoğlu evi (Özen vd., 2009).</w:t>
      </w:r>
    </w:p>
    <w:p w14:paraId="0EF30C7E" w14:textId="77777777" w:rsidR="003B082A" w:rsidRDefault="00AF7F57">
      <w:pPr>
        <w:pStyle w:val="BodyText"/>
      </w:pPr>
      <w:r>
        <w:t>C</w:t>
      </w:r>
      <w:r>
        <w:t>umhuriyet sonrası dönem yapıları kargir-yığma ve betonarme olarak inşaa edilmişlerdir (Kuloğlu, 1994). Osmanlı dönemi sonrası yapılan bu yapılar hızlı gelişen ekonomik, sosyal, teknolojik ve kültürel değişimlerin sonucu olarak geleneksel dokuya uyum sağlay</w:t>
      </w:r>
      <w:r>
        <w:t>amamıştır.</w:t>
      </w:r>
    </w:p>
    <w:p w14:paraId="0EF30C7F" w14:textId="77777777" w:rsidR="003B082A" w:rsidRDefault="00AF7F57">
      <w:pPr>
        <w:pStyle w:val="Heading2"/>
      </w:pPr>
      <w:bookmarkStart w:id="37" w:name="verilerin-toplanması"/>
      <w:bookmarkStart w:id="38" w:name="_Toc31025959"/>
      <w:r>
        <w:t>Verilerin Toplanması</w:t>
      </w:r>
      <w:bookmarkEnd w:id="37"/>
      <w:bookmarkEnd w:id="38"/>
    </w:p>
    <w:p w14:paraId="0EF30C80" w14:textId="77777777" w:rsidR="003B082A" w:rsidRDefault="00AF7F57">
      <w:pPr>
        <w:pStyle w:val="FirstParagraph"/>
      </w:pPr>
      <w:r>
        <w:t>Ortahisar geleneksel konutlarına ait bilgiler rölövelerden, akademik çalışmalardan ve alan üzerine yazılmış kitaplardan elde edilmiştir. Konutlara ait rölöveler iki arşivden derlenerek gramer için örneklem kümesi oluşturulmu</w:t>
      </w:r>
      <w:r>
        <w:t>ştur. Örneklem kümesi geleneksel Ortahisar konutlarının hepsini içermemektedir; ancak değişik özelliklere sahip yapıları barındırmaktadır.</w:t>
      </w:r>
    </w:p>
    <w:p w14:paraId="0EF30C81" w14:textId="77777777" w:rsidR="003B082A" w:rsidRDefault="00AF7F57">
      <w:pPr>
        <w:pStyle w:val="BodyText"/>
      </w:pPr>
      <w:r>
        <w:t>Çalışma alanı içerisinde 73 adet tescilli yapı bulunmaktadır. Bunlardan 25 adet tescilli yapının rölöveleri Trabzon Büyükşehir Belediyesi arşivlerinden ve Trabzon Rölöve ve Anıtlar Müdürlüğü arşivlerinden elde edilen veriler bir araya getirilerek derlenmiş</w:t>
      </w:r>
      <w:r>
        <w:t>tir. Ortahisar bölgesindeki tescilli yapılar ve rölövelerine ulaşılabilen tescilli yapılar şekil ’te gösterilmiştir. Arka planı koyu renkli olan yapılar rölövelerine ulaşılabilenleri ifade etmektedir.</w:t>
      </w:r>
    </w:p>
    <w:p w14:paraId="0EF30C82" w14:textId="77777777" w:rsidR="003B082A" w:rsidRDefault="00AF7F57">
      <w:pPr>
        <w:pStyle w:val="CaptionedFigure"/>
      </w:pPr>
      <w:r>
        <w:rPr>
          <w:noProof/>
        </w:rPr>
        <w:drawing>
          <wp:inline distT="0" distB="0" distL="0" distR="0" wp14:anchorId="0EF313BD" wp14:editId="0EF313BE">
            <wp:extent cx="3810000" cy="2540000"/>
            <wp:effectExtent l="0" t="0" r="0" b="0"/>
            <wp:docPr id="15" name="Picture" descr="Ortahisar bölgesi tescilli yapılarını gösteren vaziyet planı. "/>
            <wp:cNvGraphicFramePr/>
            <a:graphic xmlns:a="http://schemas.openxmlformats.org/drawingml/2006/main">
              <a:graphicData uri="http://schemas.openxmlformats.org/drawingml/2006/picture">
                <pic:pic xmlns:pic="http://schemas.openxmlformats.org/drawingml/2006/picture">
                  <pic:nvPicPr>
                    <pic:cNvPr id="0" name="Picture" descr="source/figures/vaziyetplanitescilli.pdf"/>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14:paraId="0EF30C83" w14:textId="77777777" w:rsidR="003B082A" w:rsidRDefault="00AF7F57">
      <w:pPr>
        <w:pStyle w:val="ImageCaption"/>
      </w:pPr>
      <w:r>
        <w:t>Ortahisar bölgesi tescilli yapılarını gösteren vaziye</w:t>
      </w:r>
      <w:r>
        <w:t xml:space="preserve">t planı. </w:t>
      </w:r>
    </w:p>
    <w:p w14:paraId="0EF30C84" w14:textId="77777777" w:rsidR="003B082A" w:rsidRDefault="00AF7F57">
      <w:pPr>
        <w:pStyle w:val="BodyText"/>
      </w:pPr>
      <w:r>
        <w:t>Trabzon Büyükşehir Belediyesi arşivlerinden Trabzon Büyükşehir Belediyesi ve Bimtaş A.Ş. tarafından 2012 yılında Ortahisar’da LIDAR teknolojisi kullanılarak yapılan çalışmadan bölgenin sokak silüetleri elde edilmiştir. Sokak silüetlerinden bazı y</w:t>
      </w:r>
      <w:r>
        <w:t>apıların sadece tek cepheleri elde edilebilmiş ve geri kalan cephelerinin rölövelerine ulaşılamamıştır. Bir kısmı ise tescilli olmasına rağmen geleneksel dokuyu yansıtmadığından dolayı çalışmaya katılmamıştır.</w:t>
      </w:r>
    </w:p>
    <w:p w14:paraId="0EF30C85" w14:textId="77777777" w:rsidR="003B082A" w:rsidRDefault="00AF7F57">
      <w:pPr>
        <w:pStyle w:val="CaptionedFigure"/>
      </w:pPr>
      <w:r>
        <w:rPr>
          <w:noProof/>
        </w:rPr>
        <w:drawing>
          <wp:inline distT="0" distB="0" distL="0" distR="0" wp14:anchorId="0EF313BF" wp14:editId="0EF313C0">
            <wp:extent cx="3810000" cy="2540000"/>
            <wp:effectExtent l="0" t="0" r="0" b="0"/>
            <wp:docPr id="16" name="Picture" descr="Grameri oluşturan yapı tiplerinin örneklem kümesi. "/>
            <wp:cNvGraphicFramePr/>
            <a:graphic xmlns:a="http://schemas.openxmlformats.org/drawingml/2006/main">
              <a:graphicData uri="http://schemas.openxmlformats.org/drawingml/2006/picture">
                <pic:pic xmlns:pic="http://schemas.openxmlformats.org/drawingml/2006/picture">
                  <pic:nvPicPr>
                    <pic:cNvPr id="0" name="Picture" descr="source/figures/Corpus.pdf"/>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14:paraId="0EF30C86" w14:textId="77777777" w:rsidR="003B082A" w:rsidRDefault="00AF7F57">
      <w:pPr>
        <w:pStyle w:val="ImageCaption"/>
      </w:pPr>
      <w:r>
        <w:t>Grameri oluşturan yapı tiplerinin örneklem k</w:t>
      </w:r>
      <w:r>
        <w:t xml:space="preserve">ümesi. </w:t>
      </w:r>
    </w:p>
    <w:p w14:paraId="0EF30C87" w14:textId="77777777" w:rsidR="003B082A" w:rsidRDefault="00AF7F57">
      <w:pPr>
        <w:pStyle w:val="BodyText"/>
      </w:pPr>
      <w:r>
        <w:t>Çalışma kapsamında incelenen 15 adet yapı 19. yüzyılın ikinci yarısı ve 20. yüzyılın ilk çeyreği arasındaki dönemde yapılmıştırlar. Bunlar arasından 118 ada 1 parsel ve 128 ada 10 parselde bulunan konutlar yakın tarihte betonarme olarak yeniden inş</w:t>
      </w:r>
      <w:r>
        <w:t>a edilmiş yapılardır.</w:t>
      </w:r>
    </w:p>
    <w:p w14:paraId="0EF30C88" w14:textId="77777777" w:rsidR="003B082A" w:rsidRDefault="00AF7F57">
      <w:pPr>
        <w:pStyle w:val="BodyText"/>
      </w:pPr>
      <w:r>
        <w:t>Örneklem kümesindeki yapılar şekil ’te yapı tipine göre sınıflandırılarak gösterilmiştir. Yapılar ilk olarak cephe tipine göre bir parçalı ve üç parçalı cepheye sahip olarak ikiye ayrılmaktadır. Yapıların bir parçalı ve üç parçalı cep</w:t>
      </w:r>
      <w:r>
        <w:t>heye göre sınıflandırılması ön ve arka cephelerindeki pencere dizilimi ve kapalı veya açık çıkmasına bağlı olarak gerçekleşmektedir. Ardından yapılar kat sayısına, çıkma tipine, giriş katlarına göre şekil içerisinde gruplandırılmıştır. Açık tonda taramalar</w:t>
      </w:r>
      <w:r>
        <w:t xml:space="preserve"> yapıların giriş katlarını ifade etmektedir.</w:t>
      </w:r>
    </w:p>
    <w:p w14:paraId="0EF30C89" w14:textId="77777777" w:rsidR="003B082A" w:rsidRDefault="00AF7F57">
      <w:pPr>
        <w:pStyle w:val="BodyText"/>
      </w:pPr>
      <w:r>
        <w:t>Yapılara ait rölöve çizimleri ve künye bilgileri her bir yapı için oluşturulan yapı bilgi formlarında düzenlenmiştirler. 110 ada 16 parselde bulunan yapıya ait örnek yapı bilgi formu şekil ’da gösterilmiştir. Ya</w:t>
      </w:r>
      <w:r>
        <w:t>pı bilgi formları ekler kısmında bulunmaktadır.</w:t>
      </w:r>
    </w:p>
    <w:p w14:paraId="0EF30C8A" w14:textId="77777777" w:rsidR="003B082A" w:rsidRDefault="00AF7F57">
      <w:pPr>
        <w:pStyle w:val="CaptionedFigure"/>
      </w:pPr>
      <w:r>
        <w:rPr>
          <w:noProof/>
        </w:rPr>
        <w:drawing>
          <wp:inline distT="0" distB="0" distL="0" distR="0" wp14:anchorId="0EF313C1" wp14:editId="0EF313C2">
            <wp:extent cx="3810000" cy="2540000"/>
            <wp:effectExtent l="0" t="0" r="0" b="0"/>
            <wp:docPr id="17" name="Picture" descr="Yapı bilgi formu örneği. "/>
            <wp:cNvGraphicFramePr/>
            <a:graphic xmlns:a="http://schemas.openxmlformats.org/drawingml/2006/main">
              <a:graphicData uri="http://schemas.openxmlformats.org/drawingml/2006/picture">
                <pic:pic xmlns:pic="http://schemas.openxmlformats.org/drawingml/2006/picture">
                  <pic:nvPicPr>
                    <pic:cNvPr id="0" name="Picture" descr="source/figures/BilgiFormlari/110-16.pdf"/>
                    <pic:cNvPicPr>
                      <a:picLocks noChangeAspect="1" noChangeArrowheads="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14:paraId="0EF30C8B" w14:textId="77777777" w:rsidR="003B082A" w:rsidRDefault="00AF7F57">
      <w:pPr>
        <w:pStyle w:val="ImageCaption"/>
      </w:pPr>
      <w:r>
        <w:t xml:space="preserve">Yapı bilgi formu örneği. </w:t>
      </w:r>
    </w:p>
    <w:p w14:paraId="0EF30C8C" w14:textId="77777777" w:rsidR="003B082A" w:rsidRDefault="00AF7F57">
      <w:pPr>
        <w:pStyle w:val="BodyText"/>
      </w:pPr>
      <w:r>
        <w:t xml:space="preserve">Düzenlenen rölöve verileri içerisinden gerekli ölçüler her eleman için dış hizaları temel alınarak ölçülmüştür. Örneğin pencere ve kapılar söveleri ile beraber tek bir ünite şeklinde ölçülerek hesaplara dahil edilmiştirler. 110 ada 16 parsel ve 39 parsele </w:t>
      </w:r>
      <w:r>
        <w:t>ait yapıların ön cephelerinin ölçülendirilmiş halleri şekil ’de gösterilmiştir. Elde edilen verilerin incelenmesinin ardından geleneksel konutlar hakkında ortaya çıkan önemli bilgiler bir sonraki bölümde ele alınarak vurgulanmıştır.</w:t>
      </w:r>
    </w:p>
    <w:p w14:paraId="0EF30C8D" w14:textId="77777777" w:rsidR="003B082A" w:rsidRDefault="00AF7F57">
      <w:pPr>
        <w:pStyle w:val="CaptionedFigure"/>
      </w:pPr>
      <w:r>
        <w:rPr>
          <w:noProof/>
        </w:rPr>
        <w:drawing>
          <wp:inline distT="0" distB="0" distL="0" distR="0" wp14:anchorId="0EF313C3" wp14:editId="0EF313C4">
            <wp:extent cx="3810000" cy="2540000"/>
            <wp:effectExtent l="0" t="0" r="0" b="0"/>
            <wp:docPr id="18" name="Picture" descr="110 ada 16 ve 39 parsellerdeki yapılara ait rölövelerin ölçülendirilmiş gösterimleri. "/>
            <wp:cNvGraphicFramePr/>
            <a:graphic xmlns:a="http://schemas.openxmlformats.org/drawingml/2006/main">
              <a:graphicData uri="http://schemas.openxmlformats.org/drawingml/2006/picture">
                <pic:pic xmlns:pic="http://schemas.openxmlformats.org/drawingml/2006/picture">
                  <pic:nvPicPr>
                    <pic:cNvPr id="0" name="Picture" descr="source/figures/RoloveOranlar.pdf"/>
                    <pic:cNvPicPr>
                      <a:picLocks noChangeAspect="1" noChangeArrowheads="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14:paraId="0EF30C8E" w14:textId="77777777" w:rsidR="003B082A" w:rsidRDefault="00AF7F57">
      <w:pPr>
        <w:pStyle w:val="ImageCaption"/>
      </w:pPr>
      <w:r>
        <w:t>110 ada 16 ve 39 pars</w:t>
      </w:r>
      <w:r>
        <w:t xml:space="preserve">ellerdeki yapılara ait rölövelerin ölçülendirilmiş gösterimleri. </w:t>
      </w:r>
    </w:p>
    <w:p w14:paraId="0EF30C8F" w14:textId="77777777" w:rsidR="003B082A" w:rsidRDefault="00AF7F57">
      <w:pPr>
        <w:pStyle w:val="Heading1"/>
      </w:pPr>
      <w:bookmarkStart w:id="39" w:name="bulgular-ve-irdelemeler"/>
      <w:bookmarkStart w:id="40" w:name="_Toc31025960"/>
      <w:r>
        <w:t>BULGULAR VE İRDELEMELER</w:t>
      </w:r>
      <w:bookmarkEnd w:id="39"/>
      <w:bookmarkEnd w:id="40"/>
    </w:p>
    <w:p w14:paraId="0EF30C90" w14:textId="77777777" w:rsidR="003B082A" w:rsidRDefault="00AF7F57">
      <w:pPr>
        <w:pStyle w:val="FirstParagraph"/>
      </w:pPr>
      <w:r>
        <w:t>Bu bölümde elde edilen rölöveler üzerinden yapılan analizler ve bunların CGA kodunun oluşturulmasındaki kullanımı anlatılmaktadır. CGA gramerinin oluşturulmasında sır</w:t>
      </w:r>
      <w:r>
        <w:t>asıyla binaların;</w:t>
      </w:r>
    </w:p>
    <w:p w14:paraId="0EF30C91" w14:textId="77777777" w:rsidR="003B082A" w:rsidRDefault="00AF7F57">
      <w:pPr>
        <w:pStyle w:val="Compact"/>
        <w:numPr>
          <w:ilvl w:val="0"/>
          <w:numId w:val="19"/>
        </w:numPr>
      </w:pPr>
      <w:r>
        <w:t>Taban alanları</w:t>
      </w:r>
    </w:p>
    <w:p w14:paraId="0EF30C92" w14:textId="77777777" w:rsidR="003B082A" w:rsidRDefault="00AF7F57">
      <w:pPr>
        <w:pStyle w:val="Compact"/>
        <w:numPr>
          <w:ilvl w:val="0"/>
          <w:numId w:val="19"/>
        </w:numPr>
      </w:pPr>
      <w:r>
        <w:t>Kat sayıları ve yükseklikleri</w:t>
      </w:r>
    </w:p>
    <w:p w14:paraId="0EF30C93" w14:textId="77777777" w:rsidR="003B082A" w:rsidRDefault="00AF7F57">
      <w:pPr>
        <w:pStyle w:val="Compact"/>
        <w:numPr>
          <w:ilvl w:val="0"/>
          <w:numId w:val="19"/>
        </w:numPr>
      </w:pPr>
      <w:r>
        <w:t>Cephe tipi</w:t>
      </w:r>
    </w:p>
    <w:p w14:paraId="0EF30C94" w14:textId="77777777" w:rsidR="003B082A" w:rsidRDefault="00AF7F57">
      <w:pPr>
        <w:pStyle w:val="Compact"/>
        <w:numPr>
          <w:ilvl w:val="0"/>
          <w:numId w:val="19"/>
        </w:numPr>
      </w:pPr>
      <w:r>
        <w:t>Cephe çıkmaları</w:t>
      </w:r>
    </w:p>
    <w:p w14:paraId="0EF30C95" w14:textId="77777777" w:rsidR="003B082A" w:rsidRDefault="00AF7F57">
      <w:pPr>
        <w:pStyle w:val="Compact"/>
        <w:numPr>
          <w:ilvl w:val="0"/>
          <w:numId w:val="19"/>
        </w:numPr>
      </w:pPr>
      <w:r>
        <w:t>Cephe elemanları</w:t>
      </w:r>
    </w:p>
    <w:p w14:paraId="0EF30C96" w14:textId="77777777" w:rsidR="003B082A" w:rsidRDefault="00AF7F57">
      <w:pPr>
        <w:pStyle w:val="Compact"/>
        <w:numPr>
          <w:ilvl w:val="0"/>
          <w:numId w:val="19"/>
        </w:numPr>
      </w:pPr>
      <w:r>
        <w:t>Çatı formu</w:t>
      </w:r>
    </w:p>
    <w:p w14:paraId="0EF30C97" w14:textId="77777777" w:rsidR="003B082A" w:rsidRDefault="00AF7F57">
      <w:pPr>
        <w:pStyle w:val="FirstParagraph"/>
      </w:pPr>
      <w:r>
        <w:t xml:space="preserve">analiz edilerek incelenmiştir. Bu analizlere ek olarak yapıların kütlesel formları gruplanarak analiz edilmiştir. Ardından bu formları ve </w:t>
      </w:r>
      <w:r>
        <w:t>türevlerini oluşturabilecek biçim grameri kuralları tanımlanmıştır. Bu kurallar CGA gramerine entegre edilerek kaba kütle üretimi sağlanmaya çalışılmıştır.</w:t>
      </w:r>
    </w:p>
    <w:p w14:paraId="0EF30C98" w14:textId="77777777" w:rsidR="003B082A" w:rsidRDefault="00AF7F57">
      <w:pPr>
        <w:pStyle w:val="BodyText"/>
      </w:pPr>
      <w:r>
        <w:t>Oluşturulan kütleler kat sayıları ve yükseklik oranlarına göre dilimlenerek katlar oluşturulmaktadır</w:t>
      </w:r>
      <w:r>
        <w:t>. Cephe karakteri analizi sonucunda ise oluşan katların panel parçalarına ayrılması sağlanmaktadır. Ardından cephe elemanları ve pencereler oranlarına göre panel içinde dilimlenerek yerleri belli edilmektedir.</w:t>
      </w:r>
    </w:p>
    <w:p w14:paraId="0EF30C99" w14:textId="77777777" w:rsidR="003B082A" w:rsidRDefault="00AF7F57">
      <w:pPr>
        <w:pStyle w:val="Heading2"/>
      </w:pPr>
      <w:bookmarkStart w:id="41" w:name="ortahisarın-mimari-dil-analizi-ve-biçim-"/>
      <w:bookmarkStart w:id="42" w:name="_Toc31025961"/>
      <w:r>
        <w:t>Ortahisar’ın Mimari Dil Analizi ve Biçim Grame</w:t>
      </w:r>
      <w:r>
        <w:t>ri</w:t>
      </w:r>
      <w:bookmarkEnd w:id="41"/>
      <w:bookmarkEnd w:id="42"/>
    </w:p>
    <w:p w14:paraId="0EF30C9A" w14:textId="77777777" w:rsidR="003B082A" w:rsidRDefault="00AF7F57">
      <w:pPr>
        <w:pStyle w:val="FirstParagraph"/>
      </w:pPr>
      <w:r>
        <w:t>Gramer kuralları iki boyutlu bina oturum alanı ve üç boyutlu bloklardan oluşmaktadır. CGA gramerinin başlangıcı bir parsel veya bina oturum alanının tanımlanması ile gerçekleşmektedir. Üç boyutlu bloklar kütlesel hacimlere karşılık gelmekte ve analiz-se</w:t>
      </w:r>
      <w:r>
        <w:t>ntez aşaması sonucunda elde edilen veriler ile parametreleştirilmektedir. Gramerin basitleştirilmesi açısından parametre değer verileri ayrıca tablolar ile açıklanmıştır.</w:t>
      </w:r>
    </w:p>
    <w:p w14:paraId="0EF30C9B" w14:textId="77777777" w:rsidR="003B082A" w:rsidRDefault="00AF7F57">
      <w:pPr>
        <w:pStyle w:val="BodyText"/>
      </w:pPr>
      <w:r>
        <w:t>Çalışmanın amacı geleneksel konutların oranlarını üretebilen tasarım altlığı oluştura</w:t>
      </w:r>
      <w:r>
        <w:t>bilmek olduğu için cephelerdeki bir kural tanımlamayan düzensizlikler göz ardı edilmiştir. Amaç birebir varolan yapıları üretmek değil onların oranlarını gösteren modeller üretebilmektir.</w:t>
      </w:r>
    </w:p>
    <w:p w14:paraId="0EF30C9C" w14:textId="77777777" w:rsidR="003B082A" w:rsidRDefault="00AF7F57">
      <w:pPr>
        <w:pStyle w:val="BodyText"/>
      </w:pPr>
      <w:r>
        <w:t>Analiz edilen yapıların kendi içlerinde ve birbirleri ile karşılaştı</w:t>
      </w:r>
      <w:r>
        <w:t>rılan yükseklik değerleri arasında bir korelasyon bulunamadığından yükseklikler zemin kat yüksekliği sabit alınarak orantılanmıştır.</w:t>
      </w:r>
    </w:p>
    <w:p w14:paraId="0EF30C9D" w14:textId="77777777" w:rsidR="003B082A" w:rsidRDefault="00AF7F57">
      <w:pPr>
        <w:pStyle w:val="Heading3"/>
      </w:pPr>
      <w:bookmarkStart w:id="43" w:name="yapı-taban-alanı"/>
      <w:bookmarkStart w:id="44" w:name="_Toc31025962"/>
      <w:r>
        <w:t>Yapı Taban Alanı</w:t>
      </w:r>
      <w:bookmarkEnd w:id="43"/>
      <w:bookmarkEnd w:id="44"/>
    </w:p>
    <w:p w14:paraId="0EF30C9E" w14:textId="77777777" w:rsidR="003B082A" w:rsidRDefault="00AF7F57">
      <w:pPr>
        <w:pStyle w:val="FirstParagraph"/>
      </w:pPr>
      <w:r>
        <w:t>Ortahisar geleneksel evleri sokağa göre paralel konumlanmaktadır. Yapıların giriş ve kapalı çıkmasının bul</w:t>
      </w:r>
      <w:r>
        <w:t>unduğu cephe sokağa doğru bakmaktadır. Kural 1 ve 2 başlangıç için verilen oturum alanını ve sokağın yönünü belirler (Şekil ). Kural 1 herhangi bir alanın bir noktasında oturum alanını konumlandırmak için kullanabileceğinden alan planlamasını mümkün kılmak</w:t>
      </w:r>
      <w:r>
        <w:t>tadır.</w:t>
      </w:r>
    </w:p>
    <w:p w14:paraId="0EF30C9F" w14:textId="77777777" w:rsidR="003B082A" w:rsidRDefault="00AF7F57">
      <w:pPr>
        <w:pStyle w:val="CaptionedFigure"/>
      </w:pPr>
      <w:r>
        <w:rPr>
          <w:noProof/>
        </w:rPr>
        <w:drawing>
          <wp:inline distT="0" distB="0" distL="0" distR="0" wp14:anchorId="0EF313C5" wp14:editId="0EF313C6">
            <wp:extent cx="3810000" cy="2540000"/>
            <wp:effectExtent l="0" t="0" r="0" b="0"/>
            <wp:docPr id="19" name="Picture" descr="Oturum alanı ve sokak yönünün tanımlanmasını gösteren kurallar. "/>
            <wp:cNvGraphicFramePr/>
            <a:graphic xmlns:a="http://schemas.openxmlformats.org/drawingml/2006/main">
              <a:graphicData uri="http://schemas.openxmlformats.org/drawingml/2006/picture">
                <pic:pic xmlns:pic="http://schemas.openxmlformats.org/drawingml/2006/picture">
                  <pic:nvPicPr>
                    <pic:cNvPr id="0" name="Picture" descr="source/figures/K1-K2.pdf"/>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0EF30CA0" w14:textId="77777777" w:rsidR="003B082A" w:rsidRDefault="00AF7F57">
      <w:pPr>
        <w:pStyle w:val="ImageCaption"/>
      </w:pPr>
      <w:r>
        <w:t xml:space="preserve">Oturum alanı ve sokak yönünün tanımlanmasını gösteren kurallar. </w:t>
      </w:r>
    </w:p>
    <w:p w14:paraId="0EF30CA1" w14:textId="77777777" w:rsidR="003B082A" w:rsidRDefault="00AF7F57">
      <w:pPr>
        <w:pStyle w:val="BodyText"/>
      </w:pPr>
      <w:r>
        <w:t>Seçilen Ortahisar evlerinin taban alanları incelendiğinde;</w:t>
      </w:r>
    </w:p>
    <w:p w14:paraId="0EF30CA2" w14:textId="77777777" w:rsidR="003B082A" w:rsidRDefault="00AF7F57">
      <w:pPr>
        <w:pStyle w:val="Compact"/>
        <w:numPr>
          <w:ilvl w:val="0"/>
          <w:numId w:val="20"/>
        </w:numPr>
      </w:pPr>
      <w:r>
        <w:t>En küçük yapı taban alanı : 50,38 m</w:t>
      </w:r>
      <w:r>
        <w:rPr>
          <w:vertAlign w:val="superscript"/>
        </w:rPr>
        <w:t>2</w:t>
      </w:r>
    </w:p>
    <w:p w14:paraId="0EF30CA3" w14:textId="77777777" w:rsidR="003B082A" w:rsidRDefault="00AF7F57">
      <w:pPr>
        <w:pStyle w:val="Compact"/>
        <w:numPr>
          <w:ilvl w:val="0"/>
          <w:numId w:val="20"/>
        </w:numPr>
      </w:pPr>
      <w:r>
        <w:t>En büyük yapı taban alanı : 315,67 m</w:t>
      </w:r>
      <w:r>
        <w:rPr>
          <w:vertAlign w:val="superscript"/>
        </w:rPr>
        <w:t>2</w:t>
      </w:r>
    </w:p>
    <w:p w14:paraId="0EF30CA4" w14:textId="77777777" w:rsidR="003B082A" w:rsidRDefault="00AF7F57">
      <w:pPr>
        <w:pStyle w:val="Compact"/>
        <w:numPr>
          <w:ilvl w:val="0"/>
          <w:numId w:val="20"/>
        </w:numPr>
      </w:pPr>
      <w:r>
        <w:t>En kısa kenar uzunluğu : 4,888 m</w:t>
      </w:r>
    </w:p>
    <w:p w14:paraId="0EF30CA5" w14:textId="77777777" w:rsidR="003B082A" w:rsidRDefault="00AF7F57">
      <w:pPr>
        <w:pStyle w:val="Compact"/>
        <w:numPr>
          <w:ilvl w:val="0"/>
          <w:numId w:val="20"/>
        </w:numPr>
      </w:pPr>
      <w:r>
        <w:t>En uzun kenar uzunluğu : 17,021 m</w:t>
      </w:r>
    </w:p>
    <w:p w14:paraId="0EF30CA6" w14:textId="77777777" w:rsidR="003B082A" w:rsidRDefault="00AF7F57">
      <w:pPr>
        <w:pStyle w:val="Compact"/>
        <w:numPr>
          <w:ilvl w:val="0"/>
          <w:numId w:val="20"/>
        </w:numPr>
      </w:pPr>
      <w:r>
        <w:t>Plan derinliğinin genişliğine oranının en küçük değeri 0,346 en büyük değeri 1,513</w:t>
      </w:r>
    </w:p>
    <w:p w14:paraId="0EF30CA7" w14:textId="77777777" w:rsidR="003B082A" w:rsidRDefault="00AF7F57">
      <w:pPr>
        <w:pStyle w:val="FirstParagraph"/>
      </w:pPr>
      <w:r>
        <w:t>oldukları bulunmuştur. Bulunan değerler CGA gramerine girdi olarak verilen taban alanlarının seçimi için kullanılmaktadır. Bu kısıtlar dışı</w:t>
      </w:r>
      <w:r>
        <w:t xml:space="preserve">nda olan girdilerde model oluşumu gerçekleşmemektir.  </w:t>
      </w:r>
    </w:p>
    <w:p w14:paraId="0EF30CA8" w14:textId="77777777" w:rsidR="003B082A" w:rsidRDefault="00AF7F57">
      <w:pPr>
        <w:pStyle w:val="TableCaption"/>
      </w:pPr>
      <w:r>
        <w:t xml:space="preserve">Seçilmiş Ortahisar evlerinin oturum alanları, ortalama derinlik ve ortalama genişlik değerleri tablosu. </w:t>
      </w:r>
    </w:p>
    <w:tbl>
      <w:tblPr>
        <w:tblStyle w:val="Table"/>
        <w:tblW w:w="0" w:type="pct"/>
        <w:tblLook w:val="07E0" w:firstRow="1" w:lastRow="1" w:firstColumn="1" w:lastColumn="1" w:noHBand="1" w:noVBand="1"/>
        <w:tblCaption w:val="Seçilmiş Ortahisar evlerinin oturum alanları, ortalama derinlik ve ortalama genişlik değerleri tablosu. "/>
      </w:tblPr>
      <w:tblGrid>
        <w:gridCol w:w="645"/>
        <w:gridCol w:w="914"/>
        <w:gridCol w:w="1609"/>
        <w:gridCol w:w="1595"/>
        <w:gridCol w:w="1389"/>
        <w:gridCol w:w="1546"/>
        <w:gridCol w:w="1546"/>
      </w:tblGrid>
      <w:tr w:rsidR="003B082A" w14:paraId="0EF30CB0" w14:textId="77777777">
        <w:tc>
          <w:tcPr>
            <w:tcW w:w="0" w:type="auto"/>
            <w:tcBorders>
              <w:bottom w:val="single" w:sz="0" w:space="0" w:color="auto"/>
            </w:tcBorders>
            <w:vAlign w:val="bottom"/>
          </w:tcPr>
          <w:p w14:paraId="0EF30CA9" w14:textId="77777777" w:rsidR="003B082A" w:rsidRDefault="00AF7F57">
            <w:pPr>
              <w:pStyle w:val="Compact"/>
              <w:jc w:val="right"/>
            </w:pPr>
            <w:r>
              <w:rPr>
                <w:b/>
              </w:rPr>
              <w:t>Ada</w:t>
            </w:r>
          </w:p>
        </w:tc>
        <w:tc>
          <w:tcPr>
            <w:tcW w:w="0" w:type="auto"/>
            <w:tcBorders>
              <w:bottom w:val="single" w:sz="0" w:space="0" w:color="auto"/>
            </w:tcBorders>
            <w:vAlign w:val="bottom"/>
          </w:tcPr>
          <w:p w14:paraId="0EF30CAA" w14:textId="77777777" w:rsidR="003B082A" w:rsidRDefault="00AF7F57">
            <w:pPr>
              <w:pStyle w:val="Compact"/>
              <w:jc w:val="right"/>
            </w:pPr>
            <w:r>
              <w:rPr>
                <w:b/>
              </w:rPr>
              <w:t>Parsel</w:t>
            </w:r>
          </w:p>
        </w:tc>
        <w:tc>
          <w:tcPr>
            <w:tcW w:w="0" w:type="auto"/>
            <w:tcBorders>
              <w:bottom w:val="single" w:sz="0" w:space="0" w:color="auto"/>
            </w:tcBorders>
            <w:vAlign w:val="bottom"/>
          </w:tcPr>
          <w:p w14:paraId="0EF30CAB" w14:textId="77777777" w:rsidR="003B082A" w:rsidRDefault="00AF7F57">
            <w:pPr>
              <w:pStyle w:val="Compact"/>
              <w:jc w:val="right"/>
            </w:pPr>
            <w:r>
              <w:rPr>
                <w:b/>
              </w:rPr>
              <w:t>Ort. Derinlik</w:t>
            </w:r>
          </w:p>
        </w:tc>
        <w:tc>
          <w:tcPr>
            <w:tcW w:w="0" w:type="auto"/>
            <w:tcBorders>
              <w:bottom w:val="single" w:sz="0" w:space="0" w:color="auto"/>
            </w:tcBorders>
            <w:vAlign w:val="bottom"/>
          </w:tcPr>
          <w:p w14:paraId="0EF30CAC" w14:textId="77777777" w:rsidR="003B082A" w:rsidRDefault="00AF7F57">
            <w:pPr>
              <w:pStyle w:val="Compact"/>
              <w:jc w:val="right"/>
            </w:pPr>
            <w:r>
              <w:rPr>
                <w:b/>
              </w:rPr>
              <w:t>Ort. Genişlik</w:t>
            </w:r>
          </w:p>
        </w:tc>
        <w:tc>
          <w:tcPr>
            <w:tcW w:w="0" w:type="auto"/>
            <w:tcBorders>
              <w:bottom w:val="single" w:sz="0" w:space="0" w:color="auto"/>
            </w:tcBorders>
            <w:vAlign w:val="bottom"/>
          </w:tcPr>
          <w:p w14:paraId="0EF30CAD" w14:textId="77777777" w:rsidR="003B082A" w:rsidRDefault="00AF7F57">
            <w:pPr>
              <w:pStyle w:val="Compact"/>
              <w:jc w:val="right"/>
            </w:pPr>
            <w:r>
              <w:rPr>
                <w:b/>
              </w:rPr>
              <w:t>Der. / Gen.</w:t>
            </w:r>
          </w:p>
        </w:tc>
        <w:tc>
          <w:tcPr>
            <w:tcW w:w="0" w:type="auto"/>
            <w:tcBorders>
              <w:bottom w:val="single" w:sz="0" w:space="0" w:color="auto"/>
            </w:tcBorders>
            <w:vAlign w:val="bottom"/>
          </w:tcPr>
          <w:p w14:paraId="0EF30CAE" w14:textId="77777777" w:rsidR="003B082A" w:rsidRDefault="00AF7F57">
            <w:pPr>
              <w:pStyle w:val="Compact"/>
              <w:jc w:val="right"/>
            </w:pPr>
            <w:r>
              <w:rPr>
                <w:b/>
              </w:rPr>
              <w:t>Taban Alanı</w:t>
            </w:r>
          </w:p>
        </w:tc>
        <w:tc>
          <w:tcPr>
            <w:tcW w:w="0" w:type="auto"/>
            <w:tcBorders>
              <w:bottom w:val="single" w:sz="0" w:space="0" w:color="auto"/>
            </w:tcBorders>
            <w:vAlign w:val="bottom"/>
          </w:tcPr>
          <w:p w14:paraId="0EF30CAF" w14:textId="77777777" w:rsidR="003B082A" w:rsidRDefault="00AF7F57">
            <w:pPr>
              <w:pStyle w:val="Compact"/>
              <w:jc w:val="right"/>
            </w:pPr>
            <w:r>
              <w:rPr>
                <w:b/>
              </w:rPr>
              <w:t>Parsel Alanı</w:t>
            </w:r>
          </w:p>
        </w:tc>
      </w:tr>
      <w:tr w:rsidR="003B082A" w14:paraId="0EF30CB8" w14:textId="77777777">
        <w:tc>
          <w:tcPr>
            <w:tcW w:w="0" w:type="auto"/>
          </w:tcPr>
          <w:p w14:paraId="0EF30CB1" w14:textId="77777777" w:rsidR="003B082A" w:rsidRDefault="00AF7F57">
            <w:pPr>
              <w:pStyle w:val="Compact"/>
              <w:jc w:val="right"/>
            </w:pPr>
            <w:r>
              <w:rPr>
                <w:b/>
              </w:rPr>
              <w:t>110</w:t>
            </w:r>
          </w:p>
        </w:tc>
        <w:tc>
          <w:tcPr>
            <w:tcW w:w="0" w:type="auto"/>
          </w:tcPr>
          <w:p w14:paraId="0EF30CB2" w14:textId="77777777" w:rsidR="003B082A" w:rsidRDefault="00AF7F57">
            <w:pPr>
              <w:pStyle w:val="Compact"/>
              <w:jc w:val="right"/>
            </w:pPr>
            <w:r>
              <w:rPr>
                <w:b/>
              </w:rPr>
              <w:t>16</w:t>
            </w:r>
          </w:p>
        </w:tc>
        <w:tc>
          <w:tcPr>
            <w:tcW w:w="0" w:type="auto"/>
          </w:tcPr>
          <w:p w14:paraId="0EF30CB3" w14:textId="77777777" w:rsidR="003B082A" w:rsidRDefault="00AF7F57">
            <w:pPr>
              <w:pStyle w:val="Compact"/>
              <w:jc w:val="right"/>
            </w:pPr>
            <w:r>
              <w:t>7,955 m</w:t>
            </w:r>
          </w:p>
        </w:tc>
        <w:tc>
          <w:tcPr>
            <w:tcW w:w="0" w:type="auto"/>
          </w:tcPr>
          <w:p w14:paraId="0EF30CB4" w14:textId="77777777" w:rsidR="003B082A" w:rsidRDefault="00AF7F57">
            <w:pPr>
              <w:pStyle w:val="Compact"/>
              <w:jc w:val="right"/>
            </w:pPr>
            <w:r>
              <w:t>12,628 m</w:t>
            </w:r>
          </w:p>
        </w:tc>
        <w:tc>
          <w:tcPr>
            <w:tcW w:w="0" w:type="auto"/>
          </w:tcPr>
          <w:p w14:paraId="0EF30CB5" w14:textId="77777777" w:rsidR="003B082A" w:rsidRDefault="00AF7F57">
            <w:pPr>
              <w:pStyle w:val="Compact"/>
              <w:jc w:val="right"/>
            </w:pPr>
            <w:r>
              <w:t>0,630</w:t>
            </w:r>
          </w:p>
        </w:tc>
        <w:tc>
          <w:tcPr>
            <w:tcW w:w="0" w:type="auto"/>
          </w:tcPr>
          <w:p w14:paraId="0EF30CB6" w14:textId="77777777" w:rsidR="003B082A" w:rsidRDefault="00AF7F57">
            <w:pPr>
              <w:pStyle w:val="Compact"/>
              <w:jc w:val="right"/>
            </w:pPr>
            <w:r>
              <w:t>100,43 m</w:t>
            </w:r>
            <w:r>
              <w:rPr>
                <w:vertAlign w:val="superscript"/>
              </w:rPr>
              <w:t>2</w:t>
            </w:r>
          </w:p>
        </w:tc>
        <w:tc>
          <w:tcPr>
            <w:tcW w:w="0" w:type="auto"/>
          </w:tcPr>
          <w:p w14:paraId="0EF30CB7" w14:textId="77777777" w:rsidR="003B082A" w:rsidRDefault="00AF7F57">
            <w:pPr>
              <w:pStyle w:val="Compact"/>
              <w:jc w:val="right"/>
            </w:pPr>
            <w:r>
              <w:t>191,09 m</w:t>
            </w:r>
            <w:r>
              <w:rPr>
                <w:vertAlign w:val="superscript"/>
              </w:rPr>
              <w:t>2</w:t>
            </w:r>
          </w:p>
        </w:tc>
      </w:tr>
      <w:tr w:rsidR="003B082A" w14:paraId="0EF30CC0" w14:textId="77777777">
        <w:tc>
          <w:tcPr>
            <w:tcW w:w="0" w:type="auto"/>
          </w:tcPr>
          <w:p w14:paraId="0EF30CB9" w14:textId="77777777" w:rsidR="003B082A" w:rsidRDefault="00AF7F57">
            <w:pPr>
              <w:pStyle w:val="Compact"/>
              <w:jc w:val="right"/>
            </w:pPr>
            <w:r>
              <w:rPr>
                <w:b/>
              </w:rPr>
              <w:t>110</w:t>
            </w:r>
          </w:p>
        </w:tc>
        <w:tc>
          <w:tcPr>
            <w:tcW w:w="0" w:type="auto"/>
          </w:tcPr>
          <w:p w14:paraId="0EF30CBA" w14:textId="77777777" w:rsidR="003B082A" w:rsidRDefault="00AF7F57">
            <w:pPr>
              <w:pStyle w:val="Compact"/>
              <w:jc w:val="right"/>
            </w:pPr>
            <w:r>
              <w:rPr>
                <w:b/>
              </w:rPr>
              <w:t>23</w:t>
            </w:r>
          </w:p>
        </w:tc>
        <w:tc>
          <w:tcPr>
            <w:tcW w:w="0" w:type="auto"/>
          </w:tcPr>
          <w:p w14:paraId="0EF30CBB" w14:textId="77777777" w:rsidR="003B082A" w:rsidRDefault="00AF7F57">
            <w:pPr>
              <w:pStyle w:val="Compact"/>
              <w:jc w:val="right"/>
            </w:pPr>
            <w:r>
              <w:t>5,012 m</w:t>
            </w:r>
          </w:p>
        </w:tc>
        <w:tc>
          <w:tcPr>
            <w:tcW w:w="0" w:type="auto"/>
          </w:tcPr>
          <w:p w14:paraId="0EF30CBC" w14:textId="77777777" w:rsidR="003B082A" w:rsidRDefault="00AF7F57">
            <w:pPr>
              <w:pStyle w:val="Compact"/>
              <w:jc w:val="right"/>
            </w:pPr>
            <w:r>
              <w:t>10,067 m</w:t>
            </w:r>
          </w:p>
        </w:tc>
        <w:tc>
          <w:tcPr>
            <w:tcW w:w="0" w:type="auto"/>
          </w:tcPr>
          <w:p w14:paraId="0EF30CBD" w14:textId="77777777" w:rsidR="003B082A" w:rsidRDefault="00AF7F57">
            <w:pPr>
              <w:pStyle w:val="Compact"/>
              <w:jc w:val="right"/>
            </w:pPr>
            <w:r>
              <w:t>0,498</w:t>
            </w:r>
          </w:p>
        </w:tc>
        <w:tc>
          <w:tcPr>
            <w:tcW w:w="0" w:type="auto"/>
          </w:tcPr>
          <w:p w14:paraId="0EF30CBE" w14:textId="77777777" w:rsidR="003B082A" w:rsidRDefault="00AF7F57">
            <w:pPr>
              <w:pStyle w:val="Compact"/>
              <w:jc w:val="right"/>
            </w:pPr>
            <w:r>
              <w:t>50,38 m</w:t>
            </w:r>
            <w:r>
              <w:rPr>
                <w:vertAlign w:val="superscript"/>
              </w:rPr>
              <w:t>2</w:t>
            </w:r>
          </w:p>
        </w:tc>
        <w:tc>
          <w:tcPr>
            <w:tcW w:w="0" w:type="auto"/>
          </w:tcPr>
          <w:p w14:paraId="0EF30CBF" w14:textId="77777777" w:rsidR="003B082A" w:rsidRDefault="00AF7F57">
            <w:pPr>
              <w:pStyle w:val="Compact"/>
              <w:jc w:val="right"/>
            </w:pPr>
            <w:r>
              <w:t>84,07 m</w:t>
            </w:r>
            <w:r>
              <w:rPr>
                <w:vertAlign w:val="superscript"/>
              </w:rPr>
              <w:t>2</w:t>
            </w:r>
          </w:p>
        </w:tc>
      </w:tr>
      <w:tr w:rsidR="003B082A" w14:paraId="0EF30CC8" w14:textId="77777777">
        <w:tc>
          <w:tcPr>
            <w:tcW w:w="0" w:type="auto"/>
          </w:tcPr>
          <w:p w14:paraId="0EF30CC1" w14:textId="77777777" w:rsidR="003B082A" w:rsidRDefault="00AF7F57">
            <w:pPr>
              <w:pStyle w:val="Compact"/>
              <w:jc w:val="right"/>
            </w:pPr>
            <w:r>
              <w:rPr>
                <w:b/>
              </w:rPr>
              <w:t>110</w:t>
            </w:r>
          </w:p>
        </w:tc>
        <w:tc>
          <w:tcPr>
            <w:tcW w:w="0" w:type="auto"/>
          </w:tcPr>
          <w:p w14:paraId="0EF30CC2" w14:textId="77777777" w:rsidR="003B082A" w:rsidRDefault="00AF7F57">
            <w:pPr>
              <w:pStyle w:val="Compact"/>
              <w:jc w:val="right"/>
            </w:pPr>
            <w:r>
              <w:rPr>
                <w:b/>
              </w:rPr>
              <w:t>39</w:t>
            </w:r>
          </w:p>
        </w:tc>
        <w:tc>
          <w:tcPr>
            <w:tcW w:w="0" w:type="auto"/>
          </w:tcPr>
          <w:p w14:paraId="0EF30CC3" w14:textId="77777777" w:rsidR="003B082A" w:rsidRDefault="00AF7F57">
            <w:pPr>
              <w:pStyle w:val="Compact"/>
              <w:jc w:val="right"/>
            </w:pPr>
            <w:r>
              <w:t>12,678 m</w:t>
            </w:r>
          </w:p>
        </w:tc>
        <w:tc>
          <w:tcPr>
            <w:tcW w:w="0" w:type="auto"/>
          </w:tcPr>
          <w:p w14:paraId="0EF30CC4" w14:textId="77777777" w:rsidR="003B082A" w:rsidRDefault="00AF7F57">
            <w:pPr>
              <w:pStyle w:val="Compact"/>
              <w:jc w:val="right"/>
            </w:pPr>
            <w:r>
              <w:t>16,048 m</w:t>
            </w:r>
          </w:p>
        </w:tc>
        <w:tc>
          <w:tcPr>
            <w:tcW w:w="0" w:type="auto"/>
          </w:tcPr>
          <w:p w14:paraId="0EF30CC5" w14:textId="77777777" w:rsidR="003B082A" w:rsidRDefault="00AF7F57">
            <w:pPr>
              <w:pStyle w:val="Compact"/>
              <w:jc w:val="right"/>
            </w:pPr>
            <w:r>
              <w:t>0,790</w:t>
            </w:r>
          </w:p>
        </w:tc>
        <w:tc>
          <w:tcPr>
            <w:tcW w:w="0" w:type="auto"/>
          </w:tcPr>
          <w:p w14:paraId="0EF30CC6" w14:textId="77777777" w:rsidR="003B082A" w:rsidRDefault="00AF7F57">
            <w:pPr>
              <w:pStyle w:val="Compact"/>
              <w:jc w:val="right"/>
            </w:pPr>
            <w:r>
              <w:t>194,83 m</w:t>
            </w:r>
            <w:r>
              <w:rPr>
                <w:vertAlign w:val="superscript"/>
              </w:rPr>
              <w:t>2</w:t>
            </w:r>
          </w:p>
        </w:tc>
        <w:tc>
          <w:tcPr>
            <w:tcW w:w="0" w:type="auto"/>
          </w:tcPr>
          <w:p w14:paraId="0EF30CC7" w14:textId="77777777" w:rsidR="003B082A" w:rsidRDefault="00AF7F57">
            <w:pPr>
              <w:pStyle w:val="Compact"/>
              <w:jc w:val="right"/>
            </w:pPr>
            <w:r>
              <w:t>890,45 m</w:t>
            </w:r>
            <w:r>
              <w:rPr>
                <w:vertAlign w:val="superscript"/>
              </w:rPr>
              <w:t>2</w:t>
            </w:r>
          </w:p>
        </w:tc>
      </w:tr>
      <w:tr w:rsidR="003B082A" w14:paraId="0EF30CD0" w14:textId="77777777">
        <w:tc>
          <w:tcPr>
            <w:tcW w:w="0" w:type="auto"/>
          </w:tcPr>
          <w:p w14:paraId="0EF30CC9" w14:textId="77777777" w:rsidR="003B082A" w:rsidRDefault="00AF7F57">
            <w:pPr>
              <w:pStyle w:val="Compact"/>
              <w:jc w:val="right"/>
            </w:pPr>
            <w:r>
              <w:rPr>
                <w:b/>
              </w:rPr>
              <w:t>110</w:t>
            </w:r>
          </w:p>
        </w:tc>
        <w:tc>
          <w:tcPr>
            <w:tcW w:w="0" w:type="auto"/>
          </w:tcPr>
          <w:p w14:paraId="0EF30CCA" w14:textId="77777777" w:rsidR="003B082A" w:rsidRDefault="00AF7F57">
            <w:pPr>
              <w:pStyle w:val="Compact"/>
              <w:jc w:val="right"/>
            </w:pPr>
            <w:r>
              <w:rPr>
                <w:b/>
              </w:rPr>
              <w:t>41</w:t>
            </w:r>
          </w:p>
        </w:tc>
        <w:tc>
          <w:tcPr>
            <w:tcW w:w="0" w:type="auto"/>
          </w:tcPr>
          <w:p w14:paraId="0EF30CCB" w14:textId="77777777" w:rsidR="003B082A" w:rsidRDefault="00AF7F57">
            <w:pPr>
              <w:pStyle w:val="Compact"/>
              <w:jc w:val="right"/>
            </w:pPr>
            <w:r>
              <w:t>8,528 m</w:t>
            </w:r>
          </w:p>
        </w:tc>
        <w:tc>
          <w:tcPr>
            <w:tcW w:w="0" w:type="auto"/>
          </w:tcPr>
          <w:p w14:paraId="0EF30CCC" w14:textId="77777777" w:rsidR="003B082A" w:rsidRDefault="00AF7F57">
            <w:pPr>
              <w:pStyle w:val="Compact"/>
              <w:jc w:val="right"/>
            </w:pPr>
            <w:r>
              <w:t>14,385 m</w:t>
            </w:r>
          </w:p>
        </w:tc>
        <w:tc>
          <w:tcPr>
            <w:tcW w:w="0" w:type="auto"/>
          </w:tcPr>
          <w:p w14:paraId="0EF30CCD" w14:textId="77777777" w:rsidR="003B082A" w:rsidRDefault="00AF7F57">
            <w:pPr>
              <w:pStyle w:val="Compact"/>
              <w:jc w:val="right"/>
            </w:pPr>
            <w:r>
              <w:t>0,593</w:t>
            </w:r>
          </w:p>
        </w:tc>
        <w:tc>
          <w:tcPr>
            <w:tcW w:w="0" w:type="auto"/>
          </w:tcPr>
          <w:p w14:paraId="0EF30CCE" w14:textId="77777777" w:rsidR="003B082A" w:rsidRDefault="00AF7F57">
            <w:pPr>
              <w:pStyle w:val="Compact"/>
              <w:jc w:val="right"/>
            </w:pPr>
            <w:r>
              <w:t>117,90 m</w:t>
            </w:r>
            <w:r>
              <w:rPr>
                <w:vertAlign w:val="superscript"/>
              </w:rPr>
              <w:t>2</w:t>
            </w:r>
          </w:p>
        </w:tc>
        <w:tc>
          <w:tcPr>
            <w:tcW w:w="0" w:type="auto"/>
          </w:tcPr>
          <w:p w14:paraId="0EF30CCF" w14:textId="77777777" w:rsidR="003B082A" w:rsidRDefault="00AF7F57">
            <w:pPr>
              <w:pStyle w:val="Compact"/>
              <w:jc w:val="right"/>
            </w:pPr>
            <w:r>
              <w:t>320,49 m</w:t>
            </w:r>
            <w:r>
              <w:rPr>
                <w:vertAlign w:val="superscript"/>
              </w:rPr>
              <w:t>2</w:t>
            </w:r>
          </w:p>
        </w:tc>
      </w:tr>
      <w:tr w:rsidR="003B082A" w14:paraId="0EF30CD8" w14:textId="77777777">
        <w:tc>
          <w:tcPr>
            <w:tcW w:w="0" w:type="auto"/>
          </w:tcPr>
          <w:p w14:paraId="0EF30CD1" w14:textId="77777777" w:rsidR="003B082A" w:rsidRDefault="00AF7F57">
            <w:pPr>
              <w:pStyle w:val="Compact"/>
              <w:jc w:val="right"/>
            </w:pPr>
            <w:r>
              <w:rPr>
                <w:b/>
              </w:rPr>
              <w:t>110</w:t>
            </w:r>
          </w:p>
        </w:tc>
        <w:tc>
          <w:tcPr>
            <w:tcW w:w="0" w:type="auto"/>
          </w:tcPr>
          <w:p w14:paraId="0EF30CD2" w14:textId="77777777" w:rsidR="003B082A" w:rsidRDefault="00AF7F57">
            <w:pPr>
              <w:pStyle w:val="Compact"/>
              <w:jc w:val="right"/>
            </w:pPr>
            <w:r>
              <w:rPr>
                <w:b/>
              </w:rPr>
              <w:t>43</w:t>
            </w:r>
          </w:p>
        </w:tc>
        <w:tc>
          <w:tcPr>
            <w:tcW w:w="0" w:type="auto"/>
          </w:tcPr>
          <w:p w14:paraId="0EF30CD3" w14:textId="77777777" w:rsidR="003B082A" w:rsidRDefault="00AF7F57">
            <w:pPr>
              <w:pStyle w:val="Compact"/>
              <w:jc w:val="right"/>
            </w:pPr>
            <w:r>
              <w:t>12,501 m</w:t>
            </w:r>
          </w:p>
        </w:tc>
        <w:tc>
          <w:tcPr>
            <w:tcW w:w="0" w:type="auto"/>
          </w:tcPr>
          <w:p w14:paraId="0EF30CD4" w14:textId="77777777" w:rsidR="003B082A" w:rsidRDefault="00AF7F57">
            <w:pPr>
              <w:pStyle w:val="Compact"/>
              <w:jc w:val="right"/>
            </w:pPr>
            <w:r>
              <w:t>8,320 m</w:t>
            </w:r>
          </w:p>
        </w:tc>
        <w:tc>
          <w:tcPr>
            <w:tcW w:w="0" w:type="auto"/>
          </w:tcPr>
          <w:p w14:paraId="0EF30CD5" w14:textId="77777777" w:rsidR="003B082A" w:rsidRDefault="00AF7F57">
            <w:pPr>
              <w:pStyle w:val="Compact"/>
              <w:jc w:val="right"/>
            </w:pPr>
            <w:r>
              <w:t>1,503</w:t>
            </w:r>
          </w:p>
        </w:tc>
        <w:tc>
          <w:tcPr>
            <w:tcW w:w="0" w:type="auto"/>
          </w:tcPr>
          <w:p w14:paraId="0EF30CD6" w14:textId="77777777" w:rsidR="003B082A" w:rsidRDefault="00AF7F57">
            <w:pPr>
              <w:pStyle w:val="Compact"/>
              <w:jc w:val="right"/>
            </w:pPr>
            <w:r>
              <w:t>110,31 m</w:t>
            </w:r>
            <w:r>
              <w:rPr>
                <w:vertAlign w:val="superscript"/>
              </w:rPr>
              <w:t>2</w:t>
            </w:r>
          </w:p>
        </w:tc>
        <w:tc>
          <w:tcPr>
            <w:tcW w:w="0" w:type="auto"/>
          </w:tcPr>
          <w:p w14:paraId="0EF30CD7" w14:textId="77777777" w:rsidR="003B082A" w:rsidRDefault="00AF7F57">
            <w:pPr>
              <w:pStyle w:val="Compact"/>
              <w:jc w:val="right"/>
            </w:pPr>
            <w:r>
              <w:t>124,59 m</w:t>
            </w:r>
            <w:r>
              <w:rPr>
                <w:vertAlign w:val="superscript"/>
              </w:rPr>
              <w:t>2</w:t>
            </w:r>
          </w:p>
        </w:tc>
      </w:tr>
      <w:tr w:rsidR="003B082A" w14:paraId="0EF30CE0" w14:textId="77777777">
        <w:tc>
          <w:tcPr>
            <w:tcW w:w="0" w:type="auto"/>
          </w:tcPr>
          <w:p w14:paraId="0EF30CD9" w14:textId="77777777" w:rsidR="003B082A" w:rsidRDefault="00AF7F57">
            <w:pPr>
              <w:pStyle w:val="Compact"/>
              <w:jc w:val="right"/>
            </w:pPr>
            <w:r>
              <w:rPr>
                <w:b/>
              </w:rPr>
              <w:t>110</w:t>
            </w:r>
          </w:p>
        </w:tc>
        <w:tc>
          <w:tcPr>
            <w:tcW w:w="0" w:type="auto"/>
          </w:tcPr>
          <w:p w14:paraId="0EF30CDA" w14:textId="77777777" w:rsidR="003B082A" w:rsidRDefault="00AF7F57">
            <w:pPr>
              <w:pStyle w:val="Compact"/>
              <w:jc w:val="right"/>
            </w:pPr>
            <w:r>
              <w:rPr>
                <w:b/>
              </w:rPr>
              <w:t>44</w:t>
            </w:r>
          </w:p>
        </w:tc>
        <w:tc>
          <w:tcPr>
            <w:tcW w:w="0" w:type="auto"/>
          </w:tcPr>
          <w:p w14:paraId="0EF30CDB" w14:textId="77777777" w:rsidR="003B082A" w:rsidRDefault="00AF7F57">
            <w:pPr>
              <w:pStyle w:val="Compact"/>
              <w:jc w:val="right"/>
            </w:pPr>
            <w:r>
              <w:t>10,284 m</w:t>
            </w:r>
          </w:p>
        </w:tc>
        <w:tc>
          <w:tcPr>
            <w:tcW w:w="0" w:type="auto"/>
          </w:tcPr>
          <w:p w14:paraId="0EF30CDC" w14:textId="77777777" w:rsidR="003B082A" w:rsidRDefault="00AF7F57">
            <w:pPr>
              <w:pStyle w:val="Compact"/>
              <w:jc w:val="right"/>
            </w:pPr>
            <w:r>
              <w:t>8,165 m</w:t>
            </w:r>
          </w:p>
        </w:tc>
        <w:tc>
          <w:tcPr>
            <w:tcW w:w="0" w:type="auto"/>
          </w:tcPr>
          <w:p w14:paraId="0EF30CDD" w14:textId="77777777" w:rsidR="003B082A" w:rsidRDefault="00AF7F57">
            <w:pPr>
              <w:pStyle w:val="Compact"/>
              <w:jc w:val="right"/>
            </w:pPr>
            <w:r>
              <w:t>1,259</w:t>
            </w:r>
          </w:p>
        </w:tc>
        <w:tc>
          <w:tcPr>
            <w:tcW w:w="0" w:type="auto"/>
          </w:tcPr>
          <w:p w14:paraId="0EF30CDE" w14:textId="77777777" w:rsidR="003B082A" w:rsidRDefault="00AF7F57">
            <w:pPr>
              <w:pStyle w:val="Compact"/>
              <w:jc w:val="right"/>
            </w:pPr>
            <w:r>
              <w:t>74,16 m</w:t>
            </w:r>
            <w:r>
              <w:rPr>
                <w:vertAlign w:val="superscript"/>
              </w:rPr>
              <w:t>2</w:t>
            </w:r>
          </w:p>
        </w:tc>
        <w:tc>
          <w:tcPr>
            <w:tcW w:w="0" w:type="auto"/>
          </w:tcPr>
          <w:p w14:paraId="0EF30CDF" w14:textId="77777777" w:rsidR="003B082A" w:rsidRDefault="00AF7F57">
            <w:pPr>
              <w:pStyle w:val="Compact"/>
              <w:jc w:val="right"/>
            </w:pPr>
            <w:r>
              <w:t>45,80 m</w:t>
            </w:r>
            <w:r>
              <w:rPr>
                <w:vertAlign w:val="superscript"/>
              </w:rPr>
              <w:t>2</w:t>
            </w:r>
          </w:p>
        </w:tc>
      </w:tr>
      <w:tr w:rsidR="003B082A" w14:paraId="0EF30CE8" w14:textId="77777777">
        <w:tc>
          <w:tcPr>
            <w:tcW w:w="0" w:type="auto"/>
          </w:tcPr>
          <w:p w14:paraId="0EF30CE1" w14:textId="77777777" w:rsidR="003B082A" w:rsidRDefault="00AF7F57">
            <w:pPr>
              <w:pStyle w:val="Compact"/>
              <w:jc w:val="right"/>
            </w:pPr>
            <w:r>
              <w:rPr>
                <w:b/>
              </w:rPr>
              <w:t>110</w:t>
            </w:r>
          </w:p>
        </w:tc>
        <w:tc>
          <w:tcPr>
            <w:tcW w:w="0" w:type="auto"/>
          </w:tcPr>
          <w:p w14:paraId="0EF30CE2" w14:textId="77777777" w:rsidR="003B082A" w:rsidRDefault="00AF7F57">
            <w:pPr>
              <w:pStyle w:val="Compact"/>
              <w:jc w:val="right"/>
            </w:pPr>
            <w:r>
              <w:rPr>
                <w:b/>
              </w:rPr>
              <w:t>131</w:t>
            </w:r>
          </w:p>
        </w:tc>
        <w:tc>
          <w:tcPr>
            <w:tcW w:w="0" w:type="auto"/>
          </w:tcPr>
          <w:p w14:paraId="0EF30CE3" w14:textId="77777777" w:rsidR="003B082A" w:rsidRDefault="00AF7F57">
            <w:pPr>
              <w:pStyle w:val="Compact"/>
              <w:jc w:val="right"/>
            </w:pPr>
            <w:r>
              <w:t>6,670 m</w:t>
            </w:r>
          </w:p>
        </w:tc>
        <w:tc>
          <w:tcPr>
            <w:tcW w:w="0" w:type="auto"/>
          </w:tcPr>
          <w:p w14:paraId="0EF30CE4" w14:textId="77777777" w:rsidR="003B082A" w:rsidRDefault="00AF7F57">
            <w:pPr>
              <w:pStyle w:val="Compact"/>
              <w:jc w:val="right"/>
            </w:pPr>
            <w:r>
              <w:t>13,247 m</w:t>
            </w:r>
          </w:p>
        </w:tc>
        <w:tc>
          <w:tcPr>
            <w:tcW w:w="0" w:type="auto"/>
          </w:tcPr>
          <w:p w14:paraId="0EF30CE5" w14:textId="77777777" w:rsidR="003B082A" w:rsidRDefault="00AF7F57">
            <w:pPr>
              <w:pStyle w:val="Compact"/>
              <w:jc w:val="right"/>
            </w:pPr>
            <w:r>
              <w:t>0,503</w:t>
            </w:r>
          </w:p>
        </w:tc>
        <w:tc>
          <w:tcPr>
            <w:tcW w:w="0" w:type="auto"/>
          </w:tcPr>
          <w:p w14:paraId="0EF30CE6" w14:textId="77777777" w:rsidR="003B082A" w:rsidRDefault="00AF7F57">
            <w:pPr>
              <w:pStyle w:val="Compact"/>
              <w:jc w:val="right"/>
            </w:pPr>
            <w:r>
              <w:t>93,91 m</w:t>
            </w:r>
            <w:r>
              <w:rPr>
                <w:vertAlign w:val="superscript"/>
              </w:rPr>
              <w:t>2</w:t>
            </w:r>
          </w:p>
        </w:tc>
        <w:tc>
          <w:tcPr>
            <w:tcW w:w="0" w:type="auto"/>
          </w:tcPr>
          <w:p w14:paraId="0EF30CE7" w14:textId="77777777" w:rsidR="003B082A" w:rsidRDefault="00AF7F57">
            <w:pPr>
              <w:pStyle w:val="Compact"/>
              <w:jc w:val="right"/>
            </w:pPr>
            <w:r>
              <w:t>1.639,41 m</w:t>
            </w:r>
            <w:r>
              <w:rPr>
                <w:vertAlign w:val="superscript"/>
              </w:rPr>
              <w:t>2</w:t>
            </w:r>
          </w:p>
        </w:tc>
      </w:tr>
      <w:tr w:rsidR="003B082A" w14:paraId="0EF30CF0" w14:textId="77777777">
        <w:tc>
          <w:tcPr>
            <w:tcW w:w="0" w:type="auto"/>
          </w:tcPr>
          <w:p w14:paraId="0EF30CE9" w14:textId="77777777" w:rsidR="003B082A" w:rsidRDefault="00AF7F57">
            <w:pPr>
              <w:pStyle w:val="Compact"/>
              <w:jc w:val="right"/>
            </w:pPr>
            <w:r>
              <w:rPr>
                <w:b/>
              </w:rPr>
              <w:t>114</w:t>
            </w:r>
          </w:p>
        </w:tc>
        <w:tc>
          <w:tcPr>
            <w:tcW w:w="0" w:type="auto"/>
          </w:tcPr>
          <w:p w14:paraId="0EF30CEA" w14:textId="77777777" w:rsidR="003B082A" w:rsidRDefault="00AF7F57">
            <w:pPr>
              <w:pStyle w:val="Compact"/>
              <w:jc w:val="right"/>
            </w:pPr>
            <w:r>
              <w:rPr>
                <w:b/>
              </w:rPr>
              <w:t>30</w:t>
            </w:r>
          </w:p>
        </w:tc>
        <w:tc>
          <w:tcPr>
            <w:tcW w:w="0" w:type="auto"/>
          </w:tcPr>
          <w:p w14:paraId="0EF30CEB" w14:textId="77777777" w:rsidR="003B082A" w:rsidRDefault="00AF7F57">
            <w:pPr>
              <w:pStyle w:val="Compact"/>
              <w:jc w:val="right"/>
            </w:pPr>
            <w:r>
              <w:t>10,975 m</w:t>
            </w:r>
          </w:p>
        </w:tc>
        <w:tc>
          <w:tcPr>
            <w:tcW w:w="0" w:type="auto"/>
          </w:tcPr>
          <w:p w14:paraId="0EF30CEC" w14:textId="77777777" w:rsidR="003B082A" w:rsidRDefault="00AF7F57">
            <w:pPr>
              <w:pStyle w:val="Compact"/>
              <w:jc w:val="right"/>
            </w:pPr>
            <w:r>
              <w:t>7,255 m</w:t>
            </w:r>
          </w:p>
        </w:tc>
        <w:tc>
          <w:tcPr>
            <w:tcW w:w="0" w:type="auto"/>
          </w:tcPr>
          <w:p w14:paraId="0EF30CED" w14:textId="77777777" w:rsidR="003B082A" w:rsidRDefault="00AF7F57">
            <w:pPr>
              <w:pStyle w:val="Compact"/>
              <w:jc w:val="right"/>
            </w:pPr>
            <w:r>
              <w:t>1,513</w:t>
            </w:r>
          </w:p>
        </w:tc>
        <w:tc>
          <w:tcPr>
            <w:tcW w:w="0" w:type="auto"/>
          </w:tcPr>
          <w:p w14:paraId="0EF30CEE" w14:textId="77777777" w:rsidR="003B082A" w:rsidRDefault="00AF7F57">
            <w:pPr>
              <w:pStyle w:val="Compact"/>
              <w:jc w:val="right"/>
            </w:pPr>
            <w:r>
              <w:t>100,23 m</w:t>
            </w:r>
            <w:r>
              <w:rPr>
                <w:vertAlign w:val="superscript"/>
              </w:rPr>
              <w:t>2</w:t>
            </w:r>
          </w:p>
        </w:tc>
        <w:tc>
          <w:tcPr>
            <w:tcW w:w="0" w:type="auto"/>
          </w:tcPr>
          <w:p w14:paraId="0EF30CEF" w14:textId="77777777" w:rsidR="003B082A" w:rsidRDefault="00AF7F57">
            <w:pPr>
              <w:pStyle w:val="Compact"/>
              <w:jc w:val="right"/>
            </w:pPr>
            <w:r>
              <w:t>131,28 m</w:t>
            </w:r>
            <w:r>
              <w:rPr>
                <w:vertAlign w:val="superscript"/>
              </w:rPr>
              <w:t>2</w:t>
            </w:r>
          </w:p>
        </w:tc>
      </w:tr>
      <w:tr w:rsidR="003B082A" w14:paraId="0EF30CF8" w14:textId="77777777">
        <w:tc>
          <w:tcPr>
            <w:tcW w:w="0" w:type="auto"/>
          </w:tcPr>
          <w:p w14:paraId="0EF30CF1" w14:textId="77777777" w:rsidR="003B082A" w:rsidRDefault="00AF7F57">
            <w:pPr>
              <w:pStyle w:val="Compact"/>
              <w:jc w:val="right"/>
            </w:pPr>
            <w:r>
              <w:rPr>
                <w:b/>
              </w:rPr>
              <w:t>118</w:t>
            </w:r>
          </w:p>
        </w:tc>
        <w:tc>
          <w:tcPr>
            <w:tcW w:w="0" w:type="auto"/>
          </w:tcPr>
          <w:p w14:paraId="0EF30CF2" w14:textId="77777777" w:rsidR="003B082A" w:rsidRDefault="00AF7F57">
            <w:pPr>
              <w:pStyle w:val="Compact"/>
              <w:jc w:val="right"/>
            </w:pPr>
            <w:r>
              <w:rPr>
                <w:b/>
              </w:rPr>
              <w:t>1</w:t>
            </w:r>
          </w:p>
        </w:tc>
        <w:tc>
          <w:tcPr>
            <w:tcW w:w="0" w:type="auto"/>
          </w:tcPr>
          <w:p w14:paraId="0EF30CF3" w14:textId="77777777" w:rsidR="003B082A" w:rsidRDefault="00AF7F57">
            <w:pPr>
              <w:pStyle w:val="Compact"/>
              <w:jc w:val="right"/>
            </w:pPr>
            <w:r>
              <w:t>9,208 m</w:t>
            </w:r>
          </w:p>
        </w:tc>
        <w:tc>
          <w:tcPr>
            <w:tcW w:w="0" w:type="auto"/>
          </w:tcPr>
          <w:p w14:paraId="0EF30CF4" w14:textId="77777777" w:rsidR="003B082A" w:rsidRDefault="00AF7F57">
            <w:pPr>
              <w:pStyle w:val="Compact"/>
              <w:jc w:val="right"/>
            </w:pPr>
            <w:r>
              <w:t>14,904 m</w:t>
            </w:r>
          </w:p>
        </w:tc>
        <w:tc>
          <w:tcPr>
            <w:tcW w:w="0" w:type="auto"/>
          </w:tcPr>
          <w:p w14:paraId="0EF30CF5" w14:textId="77777777" w:rsidR="003B082A" w:rsidRDefault="00AF7F57">
            <w:pPr>
              <w:pStyle w:val="Compact"/>
              <w:jc w:val="right"/>
            </w:pPr>
            <w:r>
              <w:t>0,618</w:t>
            </w:r>
          </w:p>
        </w:tc>
        <w:tc>
          <w:tcPr>
            <w:tcW w:w="0" w:type="auto"/>
          </w:tcPr>
          <w:p w14:paraId="0EF30CF6" w14:textId="77777777" w:rsidR="003B082A" w:rsidRDefault="00AF7F57">
            <w:pPr>
              <w:pStyle w:val="Compact"/>
              <w:jc w:val="right"/>
            </w:pPr>
            <w:r>
              <w:t>137,30 m</w:t>
            </w:r>
            <w:r>
              <w:rPr>
                <w:vertAlign w:val="superscript"/>
              </w:rPr>
              <w:t>2</w:t>
            </w:r>
          </w:p>
        </w:tc>
        <w:tc>
          <w:tcPr>
            <w:tcW w:w="0" w:type="auto"/>
          </w:tcPr>
          <w:p w14:paraId="0EF30CF7" w14:textId="77777777" w:rsidR="003B082A" w:rsidRDefault="00AF7F57">
            <w:pPr>
              <w:pStyle w:val="Compact"/>
              <w:jc w:val="right"/>
            </w:pPr>
            <w:r>
              <w:t>177,17 m</w:t>
            </w:r>
            <w:r>
              <w:rPr>
                <w:vertAlign w:val="superscript"/>
              </w:rPr>
              <w:t>2</w:t>
            </w:r>
          </w:p>
        </w:tc>
      </w:tr>
      <w:tr w:rsidR="003B082A" w14:paraId="0EF30D00" w14:textId="77777777">
        <w:tc>
          <w:tcPr>
            <w:tcW w:w="0" w:type="auto"/>
          </w:tcPr>
          <w:p w14:paraId="0EF30CF9" w14:textId="77777777" w:rsidR="003B082A" w:rsidRDefault="00AF7F57">
            <w:pPr>
              <w:pStyle w:val="Compact"/>
              <w:jc w:val="right"/>
            </w:pPr>
            <w:r>
              <w:rPr>
                <w:b/>
              </w:rPr>
              <w:t>127</w:t>
            </w:r>
          </w:p>
        </w:tc>
        <w:tc>
          <w:tcPr>
            <w:tcW w:w="0" w:type="auto"/>
          </w:tcPr>
          <w:p w14:paraId="0EF30CFA" w14:textId="77777777" w:rsidR="003B082A" w:rsidRDefault="00AF7F57">
            <w:pPr>
              <w:pStyle w:val="Compact"/>
              <w:jc w:val="right"/>
            </w:pPr>
            <w:r>
              <w:rPr>
                <w:b/>
              </w:rPr>
              <w:t>28</w:t>
            </w:r>
          </w:p>
        </w:tc>
        <w:tc>
          <w:tcPr>
            <w:tcW w:w="0" w:type="auto"/>
          </w:tcPr>
          <w:p w14:paraId="0EF30CFB" w14:textId="77777777" w:rsidR="003B082A" w:rsidRDefault="00AF7F57">
            <w:pPr>
              <w:pStyle w:val="Compact"/>
              <w:jc w:val="right"/>
            </w:pPr>
            <w:r>
              <w:t>8,473 m</w:t>
            </w:r>
          </w:p>
        </w:tc>
        <w:tc>
          <w:tcPr>
            <w:tcW w:w="0" w:type="auto"/>
          </w:tcPr>
          <w:p w14:paraId="0EF30CFC" w14:textId="77777777" w:rsidR="003B082A" w:rsidRDefault="00AF7F57">
            <w:pPr>
              <w:pStyle w:val="Compact"/>
              <w:jc w:val="right"/>
            </w:pPr>
            <w:r>
              <w:t>9,799 m</w:t>
            </w:r>
          </w:p>
        </w:tc>
        <w:tc>
          <w:tcPr>
            <w:tcW w:w="0" w:type="auto"/>
          </w:tcPr>
          <w:p w14:paraId="0EF30CFD" w14:textId="77777777" w:rsidR="003B082A" w:rsidRDefault="00AF7F57">
            <w:pPr>
              <w:pStyle w:val="Compact"/>
              <w:jc w:val="right"/>
            </w:pPr>
            <w:r>
              <w:t>0,865</w:t>
            </w:r>
          </w:p>
        </w:tc>
        <w:tc>
          <w:tcPr>
            <w:tcW w:w="0" w:type="auto"/>
          </w:tcPr>
          <w:p w14:paraId="0EF30CFE" w14:textId="77777777" w:rsidR="003B082A" w:rsidRDefault="00AF7F57">
            <w:pPr>
              <w:pStyle w:val="Compact"/>
              <w:jc w:val="right"/>
            </w:pPr>
            <w:r>
              <w:t>83,43 m</w:t>
            </w:r>
            <w:r>
              <w:rPr>
                <w:vertAlign w:val="superscript"/>
              </w:rPr>
              <w:t>2</w:t>
            </w:r>
          </w:p>
        </w:tc>
        <w:tc>
          <w:tcPr>
            <w:tcW w:w="0" w:type="auto"/>
          </w:tcPr>
          <w:p w14:paraId="0EF30CFF" w14:textId="77777777" w:rsidR="003B082A" w:rsidRDefault="00AF7F57">
            <w:pPr>
              <w:pStyle w:val="Compact"/>
              <w:jc w:val="right"/>
            </w:pPr>
            <w:r>
              <w:t>205,86 m</w:t>
            </w:r>
            <w:r>
              <w:rPr>
                <w:vertAlign w:val="superscript"/>
              </w:rPr>
              <w:t>2</w:t>
            </w:r>
          </w:p>
        </w:tc>
      </w:tr>
      <w:tr w:rsidR="003B082A" w14:paraId="0EF30D08" w14:textId="77777777">
        <w:tc>
          <w:tcPr>
            <w:tcW w:w="0" w:type="auto"/>
          </w:tcPr>
          <w:p w14:paraId="0EF30D01" w14:textId="77777777" w:rsidR="003B082A" w:rsidRDefault="00AF7F57">
            <w:pPr>
              <w:pStyle w:val="Compact"/>
              <w:jc w:val="right"/>
            </w:pPr>
            <w:r>
              <w:rPr>
                <w:b/>
              </w:rPr>
              <w:t>128</w:t>
            </w:r>
          </w:p>
        </w:tc>
        <w:tc>
          <w:tcPr>
            <w:tcW w:w="0" w:type="auto"/>
          </w:tcPr>
          <w:p w14:paraId="0EF30D02" w14:textId="77777777" w:rsidR="003B082A" w:rsidRDefault="00AF7F57">
            <w:pPr>
              <w:pStyle w:val="Compact"/>
              <w:jc w:val="right"/>
            </w:pPr>
            <w:r>
              <w:rPr>
                <w:b/>
              </w:rPr>
              <w:t>7</w:t>
            </w:r>
          </w:p>
        </w:tc>
        <w:tc>
          <w:tcPr>
            <w:tcW w:w="0" w:type="auto"/>
          </w:tcPr>
          <w:p w14:paraId="0EF30D03" w14:textId="77777777" w:rsidR="003B082A" w:rsidRDefault="00AF7F57">
            <w:pPr>
              <w:pStyle w:val="Compact"/>
              <w:jc w:val="right"/>
            </w:pPr>
            <w:r>
              <w:t>8,473 m</w:t>
            </w:r>
          </w:p>
        </w:tc>
        <w:tc>
          <w:tcPr>
            <w:tcW w:w="0" w:type="auto"/>
          </w:tcPr>
          <w:p w14:paraId="0EF30D04" w14:textId="77777777" w:rsidR="003B082A" w:rsidRDefault="00AF7F57">
            <w:pPr>
              <w:pStyle w:val="Compact"/>
              <w:jc w:val="right"/>
            </w:pPr>
            <w:r>
              <w:t>10,102 m</w:t>
            </w:r>
          </w:p>
        </w:tc>
        <w:tc>
          <w:tcPr>
            <w:tcW w:w="0" w:type="auto"/>
          </w:tcPr>
          <w:p w14:paraId="0EF30D05" w14:textId="77777777" w:rsidR="003B082A" w:rsidRDefault="00AF7F57">
            <w:pPr>
              <w:pStyle w:val="Compact"/>
              <w:jc w:val="right"/>
            </w:pPr>
            <w:r>
              <w:t>0,839</w:t>
            </w:r>
          </w:p>
        </w:tc>
        <w:tc>
          <w:tcPr>
            <w:tcW w:w="0" w:type="auto"/>
          </w:tcPr>
          <w:p w14:paraId="0EF30D06" w14:textId="77777777" w:rsidR="003B082A" w:rsidRDefault="00AF7F57">
            <w:pPr>
              <w:pStyle w:val="Compact"/>
              <w:jc w:val="right"/>
            </w:pPr>
            <w:r>
              <w:t>92,20 m</w:t>
            </w:r>
            <w:r>
              <w:rPr>
                <w:vertAlign w:val="superscript"/>
              </w:rPr>
              <w:t>2</w:t>
            </w:r>
          </w:p>
        </w:tc>
        <w:tc>
          <w:tcPr>
            <w:tcW w:w="0" w:type="auto"/>
          </w:tcPr>
          <w:p w14:paraId="0EF30D07" w14:textId="77777777" w:rsidR="003B082A" w:rsidRDefault="00AF7F57">
            <w:pPr>
              <w:pStyle w:val="Compact"/>
              <w:jc w:val="right"/>
            </w:pPr>
            <w:r>
              <w:t>180,38 m</w:t>
            </w:r>
            <w:r>
              <w:rPr>
                <w:vertAlign w:val="superscript"/>
              </w:rPr>
              <w:t>2</w:t>
            </w:r>
          </w:p>
        </w:tc>
      </w:tr>
      <w:tr w:rsidR="003B082A" w14:paraId="0EF30D10" w14:textId="77777777">
        <w:tc>
          <w:tcPr>
            <w:tcW w:w="0" w:type="auto"/>
          </w:tcPr>
          <w:p w14:paraId="0EF30D09" w14:textId="77777777" w:rsidR="003B082A" w:rsidRDefault="00AF7F57">
            <w:pPr>
              <w:pStyle w:val="Compact"/>
              <w:jc w:val="right"/>
            </w:pPr>
            <w:r>
              <w:rPr>
                <w:b/>
              </w:rPr>
              <w:t>128</w:t>
            </w:r>
          </w:p>
        </w:tc>
        <w:tc>
          <w:tcPr>
            <w:tcW w:w="0" w:type="auto"/>
          </w:tcPr>
          <w:p w14:paraId="0EF30D0A" w14:textId="77777777" w:rsidR="003B082A" w:rsidRDefault="00AF7F57">
            <w:pPr>
              <w:pStyle w:val="Compact"/>
              <w:jc w:val="right"/>
            </w:pPr>
            <w:r>
              <w:rPr>
                <w:b/>
              </w:rPr>
              <w:t>10</w:t>
            </w:r>
          </w:p>
        </w:tc>
        <w:tc>
          <w:tcPr>
            <w:tcW w:w="0" w:type="auto"/>
          </w:tcPr>
          <w:p w14:paraId="0EF30D0B" w14:textId="77777777" w:rsidR="003B082A" w:rsidRDefault="00AF7F57">
            <w:pPr>
              <w:pStyle w:val="Compact"/>
              <w:jc w:val="right"/>
            </w:pPr>
            <w:r>
              <w:t>4,888 m</w:t>
            </w:r>
          </w:p>
        </w:tc>
        <w:tc>
          <w:tcPr>
            <w:tcW w:w="0" w:type="auto"/>
          </w:tcPr>
          <w:p w14:paraId="0EF30D0C" w14:textId="77777777" w:rsidR="003B082A" w:rsidRDefault="00AF7F57">
            <w:pPr>
              <w:pStyle w:val="Compact"/>
              <w:jc w:val="right"/>
            </w:pPr>
            <w:r>
              <w:t>14,111 m</w:t>
            </w:r>
          </w:p>
        </w:tc>
        <w:tc>
          <w:tcPr>
            <w:tcW w:w="0" w:type="auto"/>
          </w:tcPr>
          <w:p w14:paraId="0EF30D0D" w14:textId="77777777" w:rsidR="003B082A" w:rsidRDefault="00AF7F57">
            <w:pPr>
              <w:pStyle w:val="Compact"/>
              <w:jc w:val="right"/>
            </w:pPr>
            <w:r>
              <w:t>0,346</w:t>
            </w:r>
          </w:p>
        </w:tc>
        <w:tc>
          <w:tcPr>
            <w:tcW w:w="0" w:type="auto"/>
          </w:tcPr>
          <w:p w14:paraId="0EF30D0E" w14:textId="77777777" w:rsidR="003B082A" w:rsidRDefault="00AF7F57">
            <w:pPr>
              <w:pStyle w:val="Compact"/>
              <w:jc w:val="right"/>
            </w:pPr>
            <w:r>
              <w:t>61,41 m</w:t>
            </w:r>
            <w:r>
              <w:rPr>
                <w:vertAlign w:val="superscript"/>
              </w:rPr>
              <w:t>2</w:t>
            </w:r>
          </w:p>
        </w:tc>
        <w:tc>
          <w:tcPr>
            <w:tcW w:w="0" w:type="auto"/>
          </w:tcPr>
          <w:p w14:paraId="0EF30D0F" w14:textId="77777777" w:rsidR="003B082A" w:rsidRDefault="00AF7F57">
            <w:pPr>
              <w:pStyle w:val="Compact"/>
              <w:jc w:val="right"/>
            </w:pPr>
            <w:r>
              <w:t>102,06 m</w:t>
            </w:r>
            <w:r>
              <w:rPr>
                <w:vertAlign w:val="superscript"/>
              </w:rPr>
              <w:t>2</w:t>
            </w:r>
          </w:p>
        </w:tc>
      </w:tr>
      <w:tr w:rsidR="003B082A" w14:paraId="0EF30D18" w14:textId="77777777">
        <w:tc>
          <w:tcPr>
            <w:tcW w:w="0" w:type="auto"/>
          </w:tcPr>
          <w:p w14:paraId="0EF30D11" w14:textId="77777777" w:rsidR="003B082A" w:rsidRDefault="00AF7F57">
            <w:pPr>
              <w:pStyle w:val="Compact"/>
              <w:jc w:val="right"/>
            </w:pPr>
            <w:r>
              <w:rPr>
                <w:b/>
              </w:rPr>
              <w:t>129</w:t>
            </w:r>
          </w:p>
        </w:tc>
        <w:tc>
          <w:tcPr>
            <w:tcW w:w="0" w:type="auto"/>
          </w:tcPr>
          <w:p w14:paraId="0EF30D12" w14:textId="77777777" w:rsidR="003B082A" w:rsidRDefault="00AF7F57">
            <w:pPr>
              <w:pStyle w:val="Compact"/>
              <w:jc w:val="right"/>
            </w:pPr>
            <w:r>
              <w:rPr>
                <w:b/>
              </w:rPr>
              <w:t>26</w:t>
            </w:r>
          </w:p>
        </w:tc>
        <w:tc>
          <w:tcPr>
            <w:tcW w:w="0" w:type="auto"/>
          </w:tcPr>
          <w:p w14:paraId="0EF30D13" w14:textId="77777777" w:rsidR="003B082A" w:rsidRDefault="00AF7F57">
            <w:pPr>
              <w:pStyle w:val="Compact"/>
              <w:jc w:val="right"/>
            </w:pPr>
            <w:r>
              <w:t>16,493 m</w:t>
            </w:r>
          </w:p>
        </w:tc>
        <w:tc>
          <w:tcPr>
            <w:tcW w:w="0" w:type="auto"/>
          </w:tcPr>
          <w:p w14:paraId="0EF30D14" w14:textId="77777777" w:rsidR="003B082A" w:rsidRDefault="00AF7F57">
            <w:pPr>
              <w:pStyle w:val="Compact"/>
              <w:jc w:val="right"/>
            </w:pPr>
            <w:r>
              <w:t>15,992 m</w:t>
            </w:r>
          </w:p>
        </w:tc>
        <w:tc>
          <w:tcPr>
            <w:tcW w:w="0" w:type="auto"/>
          </w:tcPr>
          <w:p w14:paraId="0EF30D15" w14:textId="77777777" w:rsidR="003B082A" w:rsidRDefault="00AF7F57">
            <w:pPr>
              <w:pStyle w:val="Compact"/>
              <w:jc w:val="right"/>
            </w:pPr>
            <w:r>
              <w:t>1,031</w:t>
            </w:r>
          </w:p>
        </w:tc>
        <w:tc>
          <w:tcPr>
            <w:tcW w:w="0" w:type="auto"/>
          </w:tcPr>
          <w:p w14:paraId="0EF30D16" w14:textId="77777777" w:rsidR="003B082A" w:rsidRDefault="00AF7F57">
            <w:pPr>
              <w:pStyle w:val="Compact"/>
              <w:jc w:val="right"/>
            </w:pPr>
            <w:r>
              <w:t>242,79 m</w:t>
            </w:r>
            <w:r>
              <w:rPr>
                <w:vertAlign w:val="superscript"/>
              </w:rPr>
              <w:t>2</w:t>
            </w:r>
          </w:p>
        </w:tc>
        <w:tc>
          <w:tcPr>
            <w:tcW w:w="0" w:type="auto"/>
          </w:tcPr>
          <w:p w14:paraId="0EF30D17" w14:textId="77777777" w:rsidR="003B082A" w:rsidRDefault="00AF7F57">
            <w:pPr>
              <w:pStyle w:val="Compact"/>
              <w:jc w:val="right"/>
            </w:pPr>
            <w:r>
              <w:t>203,24 m</w:t>
            </w:r>
            <w:r>
              <w:rPr>
                <w:vertAlign w:val="superscript"/>
              </w:rPr>
              <w:t>2</w:t>
            </w:r>
          </w:p>
        </w:tc>
      </w:tr>
      <w:tr w:rsidR="003B082A" w14:paraId="0EF30D20" w14:textId="77777777">
        <w:tc>
          <w:tcPr>
            <w:tcW w:w="0" w:type="auto"/>
          </w:tcPr>
          <w:p w14:paraId="0EF30D19" w14:textId="77777777" w:rsidR="003B082A" w:rsidRDefault="00AF7F57">
            <w:pPr>
              <w:pStyle w:val="Compact"/>
              <w:jc w:val="right"/>
            </w:pPr>
            <w:r>
              <w:rPr>
                <w:b/>
              </w:rPr>
              <w:t>888</w:t>
            </w:r>
          </w:p>
        </w:tc>
        <w:tc>
          <w:tcPr>
            <w:tcW w:w="0" w:type="auto"/>
          </w:tcPr>
          <w:p w14:paraId="0EF30D1A" w14:textId="77777777" w:rsidR="003B082A" w:rsidRDefault="00AF7F57">
            <w:pPr>
              <w:pStyle w:val="Compact"/>
              <w:jc w:val="right"/>
            </w:pPr>
            <w:r>
              <w:rPr>
                <w:b/>
              </w:rPr>
              <w:t>7</w:t>
            </w:r>
          </w:p>
        </w:tc>
        <w:tc>
          <w:tcPr>
            <w:tcW w:w="0" w:type="auto"/>
          </w:tcPr>
          <w:p w14:paraId="0EF30D1B" w14:textId="77777777" w:rsidR="003B082A" w:rsidRDefault="00AF7F57">
            <w:pPr>
              <w:pStyle w:val="Compact"/>
              <w:jc w:val="right"/>
            </w:pPr>
            <w:r>
              <w:t>15,746 m</w:t>
            </w:r>
          </w:p>
        </w:tc>
        <w:tc>
          <w:tcPr>
            <w:tcW w:w="0" w:type="auto"/>
          </w:tcPr>
          <w:p w14:paraId="0EF30D1C" w14:textId="77777777" w:rsidR="003B082A" w:rsidRDefault="00AF7F57">
            <w:pPr>
              <w:pStyle w:val="Compact"/>
              <w:jc w:val="right"/>
            </w:pPr>
            <w:r>
              <w:t>12,945 m</w:t>
            </w:r>
          </w:p>
        </w:tc>
        <w:tc>
          <w:tcPr>
            <w:tcW w:w="0" w:type="auto"/>
          </w:tcPr>
          <w:p w14:paraId="0EF30D1D" w14:textId="77777777" w:rsidR="003B082A" w:rsidRDefault="00AF7F57">
            <w:pPr>
              <w:pStyle w:val="Compact"/>
              <w:jc w:val="right"/>
            </w:pPr>
            <w:r>
              <w:t>1,216</w:t>
            </w:r>
          </w:p>
        </w:tc>
        <w:tc>
          <w:tcPr>
            <w:tcW w:w="0" w:type="auto"/>
          </w:tcPr>
          <w:p w14:paraId="0EF30D1E" w14:textId="77777777" w:rsidR="003B082A" w:rsidRDefault="00AF7F57">
            <w:pPr>
              <w:pStyle w:val="Compact"/>
              <w:jc w:val="right"/>
            </w:pPr>
            <w:r>
              <w:t>199,34 m</w:t>
            </w:r>
            <w:r>
              <w:rPr>
                <w:vertAlign w:val="superscript"/>
              </w:rPr>
              <w:t>2</w:t>
            </w:r>
          </w:p>
        </w:tc>
        <w:tc>
          <w:tcPr>
            <w:tcW w:w="0" w:type="auto"/>
          </w:tcPr>
          <w:p w14:paraId="0EF30D1F" w14:textId="77777777" w:rsidR="003B082A" w:rsidRDefault="00AF7F57">
            <w:pPr>
              <w:pStyle w:val="Compact"/>
              <w:jc w:val="right"/>
            </w:pPr>
            <w:r>
              <w:t>603,81 m</w:t>
            </w:r>
            <w:r>
              <w:rPr>
                <w:vertAlign w:val="superscript"/>
              </w:rPr>
              <w:t>2</w:t>
            </w:r>
          </w:p>
        </w:tc>
      </w:tr>
      <w:tr w:rsidR="003B082A" w14:paraId="0EF30D28" w14:textId="77777777">
        <w:tc>
          <w:tcPr>
            <w:tcW w:w="0" w:type="auto"/>
          </w:tcPr>
          <w:p w14:paraId="0EF30D21" w14:textId="77777777" w:rsidR="003B082A" w:rsidRDefault="00AF7F57">
            <w:pPr>
              <w:pStyle w:val="Compact"/>
              <w:jc w:val="right"/>
            </w:pPr>
            <w:r>
              <w:rPr>
                <w:b/>
              </w:rPr>
              <w:t>888</w:t>
            </w:r>
          </w:p>
        </w:tc>
        <w:tc>
          <w:tcPr>
            <w:tcW w:w="0" w:type="auto"/>
          </w:tcPr>
          <w:p w14:paraId="0EF30D22" w14:textId="77777777" w:rsidR="003B082A" w:rsidRDefault="00AF7F57">
            <w:pPr>
              <w:pStyle w:val="Compact"/>
              <w:jc w:val="right"/>
            </w:pPr>
            <w:r>
              <w:rPr>
                <w:b/>
              </w:rPr>
              <w:t>8</w:t>
            </w:r>
          </w:p>
        </w:tc>
        <w:tc>
          <w:tcPr>
            <w:tcW w:w="0" w:type="auto"/>
          </w:tcPr>
          <w:p w14:paraId="0EF30D23" w14:textId="77777777" w:rsidR="003B082A" w:rsidRDefault="00AF7F57">
            <w:pPr>
              <w:pStyle w:val="Compact"/>
              <w:jc w:val="right"/>
            </w:pPr>
            <w:r>
              <w:t>14,998 m</w:t>
            </w:r>
          </w:p>
        </w:tc>
        <w:tc>
          <w:tcPr>
            <w:tcW w:w="0" w:type="auto"/>
          </w:tcPr>
          <w:p w14:paraId="0EF30D24" w14:textId="77777777" w:rsidR="003B082A" w:rsidRDefault="00AF7F57">
            <w:pPr>
              <w:pStyle w:val="Compact"/>
              <w:jc w:val="right"/>
            </w:pPr>
            <w:r>
              <w:t>17,021 m</w:t>
            </w:r>
          </w:p>
        </w:tc>
        <w:tc>
          <w:tcPr>
            <w:tcW w:w="0" w:type="auto"/>
          </w:tcPr>
          <w:p w14:paraId="0EF30D25" w14:textId="77777777" w:rsidR="003B082A" w:rsidRDefault="00AF7F57">
            <w:pPr>
              <w:pStyle w:val="Compact"/>
              <w:jc w:val="right"/>
            </w:pPr>
            <w:r>
              <w:t>0,881</w:t>
            </w:r>
          </w:p>
        </w:tc>
        <w:tc>
          <w:tcPr>
            <w:tcW w:w="0" w:type="auto"/>
          </w:tcPr>
          <w:p w14:paraId="0EF30D26" w14:textId="77777777" w:rsidR="003B082A" w:rsidRDefault="00AF7F57">
            <w:pPr>
              <w:pStyle w:val="Compact"/>
              <w:jc w:val="right"/>
            </w:pPr>
            <w:r>
              <w:t>315,67 m</w:t>
            </w:r>
            <w:r>
              <w:rPr>
                <w:vertAlign w:val="superscript"/>
              </w:rPr>
              <w:t>2</w:t>
            </w:r>
          </w:p>
        </w:tc>
        <w:tc>
          <w:tcPr>
            <w:tcW w:w="0" w:type="auto"/>
          </w:tcPr>
          <w:p w14:paraId="0EF30D27" w14:textId="77777777" w:rsidR="003B082A" w:rsidRDefault="00AF7F57">
            <w:pPr>
              <w:pStyle w:val="Compact"/>
              <w:jc w:val="right"/>
            </w:pPr>
            <w:r>
              <w:t>879,21 m</w:t>
            </w:r>
            <w:r>
              <w:rPr>
                <w:vertAlign w:val="superscript"/>
              </w:rPr>
              <w:t>2</w:t>
            </w:r>
          </w:p>
        </w:tc>
      </w:tr>
    </w:tbl>
    <w:p w14:paraId="0EF30D29" w14:textId="77777777" w:rsidR="003B082A" w:rsidRDefault="00AF7F57">
      <w:pPr>
        <w:pStyle w:val="Heading3"/>
      </w:pPr>
      <w:bookmarkStart w:id="45" w:name="yapı-kat-sayısı-ve-yükseklikleri"/>
      <w:bookmarkStart w:id="46" w:name="_Toc31025963"/>
      <w:r>
        <w:t>Yapı Kat Sayısı ve Yükseklikleri</w:t>
      </w:r>
      <w:bookmarkEnd w:id="45"/>
      <w:bookmarkEnd w:id="46"/>
    </w:p>
    <w:p w14:paraId="0EF30D2A" w14:textId="77777777" w:rsidR="003B082A" w:rsidRDefault="00AF7F57">
      <w:pPr>
        <w:pStyle w:val="FirstParagraph"/>
      </w:pPr>
      <w:r>
        <w:t>Seçilmiş geleneksel konutlar kat sayısına göre iki katlı, çatı katı olan iki katlı, üç katlı, çatı katı olan üç katlı ve dört katlı yapılar olarak beş gruba ayrılmaktadırlar. Çatı katları yarım kat olarak hesap edilerek şek</w:t>
      </w:r>
      <w:r>
        <w:t>il ’de gösterilmiştir. Analiz edilen yapıların katlarına göre yüzdelerine bakıldığında %13,34’ü iki katlı, %6,67’sı çatı katı olan iki katlı, %33,34’sı üç katlı, %33,34’ü çatı katı olan üç katlı, %13,34’ü dört katlı yapılardır. Bu oranlar gramer içerisinde</w:t>
      </w:r>
      <w:r>
        <w:t xml:space="preserve"> eğer kat sayısı tercihi yapılmaz ise oluşturulacak yapıların oluşturulma oranlarını belirtmektedir.</w:t>
      </w:r>
    </w:p>
    <w:p w14:paraId="0EF30D2B" w14:textId="77777777" w:rsidR="003B082A" w:rsidRDefault="00AF7F57">
      <w:pPr>
        <w:pStyle w:val="CaptionedFigure"/>
      </w:pPr>
      <w:r>
        <w:rPr>
          <w:noProof/>
        </w:rPr>
        <w:drawing>
          <wp:inline distT="0" distB="0" distL="0" distR="0" wp14:anchorId="0EF313C7" wp14:editId="0EF313C8">
            <wp:extent cx="3810000" cy="2540000"/>
            <wp:effectExtent l="0" t="0" r="0" b="0"/>
            <wp:docPr id="20" name="Picture" descr="Kat sayısına göre gruplandırılmış Ortahisar evleri. "/>
            <wp:cNvGraphicFramePr/>
            <a:graphic xmlns:a="http://schemas.openxmlformats.org/drawingml/2006/main">
              <a:graphicData uri="http://schemas.openxmlformats.org/drawingml/2006/picture">
                <pic:pic xmlns:pic="http://schemas.openxmlformats.org/drawingml/2006/picture">
                  <pic:nvPicPr>
                    <pic:cNvPr id="0" name="Picture" descr="source/figures/katgruplandirma.pdf"/>
                    <pic:cNvPicPr>
                      <a:picLocks noChangeAspect="1" noChangeArrowheads="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14:paraId="0EF30D2C" w14:textId="77777777" w:rsidR="003B082A" w:rsidRDefault="00AF7F57">
      <w:pPr>
        <w:pStyle w:val="ImageCaption"/>
      </w:pPr>
      <w:r>
        <w:t xml:space="preserve">Kat sayısına göre gruplandırılmış Ortahisar evleri. </w:t>
      </w:r>
    </w:p>
    <w:p w14:paraId="0EF30D2D" w14:textId="77777777" w:rsidR="003B082A" w:rsidRDefault="00AF7F57">
      <w:pPr>
        <w:pStyle w:val="BodyText"/>
      </w:pPr>
      <w:r>
        <w:t xml:space="preserve">Tablo ’de yapı tipini belirleyen katların bulunma yüzdeleri gösterilmiştir. Analiz edilen Ortahisar </w:t>
      </w:r>
      <w:r>
        <w:t>evlerinin hepsinde zemin ve birinci kat bulunmaktadır. Buna ek olarak dört katlı yapılarda çatı katı oluşumu görülmemektedir. Üç katlı ve çatı katı bulunan yapıların %80’inde bodrum katı bulunurken %20’sinde bodrum kat yerine ikinci kat bulunmaktadır. Üç k</w:t>
      </w:r>
      <w:r>
        <w:t>atlı yapıların %60’ında bodrum kat bulunurken %40’ında bodrum kat yerine ikinci kat bulunmaktadır. Bu değerler yapı tipinin hangi kat tipleri ile oluşacağını belirlemektedir.</w:t>
      </w:r>
    </w:p>
    <w:p w14:paraId="0EF30D2E" w14:textId="77777777" w:rsidR="003B082A" w:rsidRDefault="00AF7F57">
      <w:pPr>
        <w:pStyle w:val="TableCaption"/>
      </w:pPr>
      <w:r>
        <w:t xml:space="preserve">Kat sayısına göre gruplandırılmış yapılarda katların bulunma yüzdeleri tablosu. </w:t>
      </w:r>
    </w:p>
    <w:tbl>
      <w:tblPr>
        <w:tblStyle w:val="Table"/>
        <w:tblW w:w="0" w:type="pct"/>
        <w:tblLook w:val="07E0" w:firstRow="1" w:lastRow="1" w:firstColumn="1" w:lastColumn="1" w:noHBand="1" w:noVBand="1"/>
        <w:tblCaption w:val="Kat sayısına göre gruplandırılmış yapılarda katların bulunma yüzdeleri tablosu. "/>
      </w:tblPr>
      <w:tblGrid>
        <w:gridCol w:w="1289"/>
        <w:gridCol w:w="1553"/>
        <w:gridCol w:w="1346"/>
        <w:gridCol w:w="1400"/>
        <w:gridCol w:w="1283"/>
        <w:gridCol w:w="1154"/>
      </w:tblGrid>
      <w:tr w:rsidR="003B082A" w14:paraId="0EF30D35" w14:textId="77777777">
        <w:tc>
          <w:tcPr>
            <w:tcW w:w="0" w:type="auto"/>
            <w:tcBorders>
              <w:bottom w:val="single" w:sz="0" w:space="0" w:color="auto"/>
            </w:tcBorders>
            <w:vAlign w:val="bottom"/>
          </w:tcPr>
          <w:p w14:paraId="0EF30D2F" w14:textId="77777777" w:rsidR="003B082A" w:rsidRDefault="00AF7F57">
            <w:pPr>
              <w:pStyle w:val="Compact"/>
              <w:jc w:val="right"/>
            </w:pPr>
            <w:r>
              <w:rPr>
                <w:b/>
              </w:rPr>
              <w:t>Kat Sayısı</w:t>
            </w:r>
          </w:p>
        </w:tc>
        <w:tc>
          <w:tcPr>
            <w:tcW w:w="0" w:type="auto"/>
            <w:tcBorders>
              <w:bottom w:val="single" w:sz="0" w:space="0" w:color="auto"/>
            </w:tcBorders>
            <w:vAlign w:val="bottom"/>
          </w:tcPr>
          <w:p w14:paraId="0EF30D30" w14:textId="77777777" w:rsidR="003B082A" w:rsidRDefault="00AF7F57">
            <w:pPr>
              <w:pStyle w:val="Compact"/>
              <w:jc w:val="right"/>
            </w:pPr>
            <w:r>
              <w:rPr>
                <w:b/>
              </w:rPr>
              <w:t>Bodrum Kat</w:t>
            </w:r>
          </w:p>
        </w:tc>
        <w:tc>
          <w:tcPr>
            <w:tcW w:w="0" w:type="auto"/>
            <w:tcBorders>
              <w:bottom w:val="single" w:sz="0" w:space="0" w:color="auto"/>
            </w:tcBorders>
            <w:vAlign w:val="bottom"/>
          </w:tcPr>
          <w:p w14:paraId="0EF30D31" w14:textId="77777777" w:rsidR="003B082A" w:rsidRDefault="00AF7F57">
            <w:pPr>
              <w:pStyle w:val="Compact"/>
              <w:jc w:val="right"/>
            </w:pPr>
            <w:r>
              <w:rPr>
                <w:b/>
              </w:rPr>
              <w:t>Zemin Kat</w:t>
            </w:r>
          </w:p>
        </w:tc>
        <w:tc>
          <w:tcPr>
            <w:tcW w:w="0" w:type="auto"/>
            <w:tcBorders>
              <w:bottom w:val="single" w:sz="0" w:space="0" w:color="auto"/>
            </w:tcBorders>
            <w:vAlign w:val="bottom"/>
          </w:tcPr>
          <w:p w14:paraId="0EF30D32" w14:textId="77777777" w:rsidR="003B082A" w:rsidRDefault="00AF7F57">
            <w:pPr>
              <w:pStyle w:val="Compact"/>
              <w:jc w:val="right"/>
            </w:pPr>
            <w:r>
              <w:rPr>
                <w:b/>
              </w:rPr>
              <w:t>Birinci Kat</w:t>
            </w:r>
          </w:p>
        </w:tc>
        <w:tc>
          <w:tcPr>
            <w:tcW w:w="0" w:type="auto"/>
            <w:tcBorders>
              <w:bottom w:val="single" w:sz="0" w:space="0" w:color="auto"/>
            </w:tcBorders>
            <w:vAlign w:val="bottom"/>
          </w:tcPr>
          <w:p w14:paraId="0EF30D33" w14:textId="77777777" w:rsidR="003B082A" w:rsidRDefault="00AF7F57">
            <w:pPr>
              <w:pStyle w:val="Compact"/>
              <w:jc w:val="right"/>
            </w:pPr>
            <w:r>
              <w:rPr>
                <w:b/>
              </w:rPr>
              <w:t>İkinci Kat</w:t>
            </w:r>
          </w:p>
        </w:tc>
        <w:tc>
          <w:tcPr>
            <w:tcW w:w="0" w:type="auto"/>
            <w:tcBorders>
              <w:bottom w:val="single" w:sz="0" w:space="0" w:color="auto"/>
            </w:tcBorders>
            <w:vAlign w:val="bottom"/>
          </w:tcPr>
          <w:p w14:paraId="0EF30D34" w14:textId="77777777" w:rsidR="003B082A" w:rsidRDefault="00AF7F57">
            <w:pPr>
              <w:pStyle w:val="Compact"/>
              <w:jc w:val="right"/>
            </w:pPr>
            <w:r>
              <w:rPr>
                <w:b/>
              </w:rPr>
              <w:t>Çatı Katı</w:t>
            </w:r>
          </w:p>
        </w:tc>
      </w:tr>
      <w:tr w:rsidR="003B082A" w14:paraId="0EF30D3C" w14:textId="77777777">
        <w:tc>
          <w:tcPr>
            <w:tcW w:w="0" w:type="auto"/>
          </w:tcPr>
          <w:p w14:paraId="0EF30D36" w14:textId="77777777" w:rsidR="003B082A" w:rsidRDefault="00AF7F57">
            <w:pPr>
              <w:pStyle w:val="Compact"/>
              <w:jc w:val="right"/>
            </w:pPr>
            <w:r>
              <w:rPr>
                <w:b/>
              </w:rPr>
              <w:t>4</w:t>
            </w:r>
          </w:p>
        </w:tc>
        <w:tc>
          <w:tcPr>
            <w:tcW w:w="0" w:type="auto"/>
          </w:tcPr>
          <w:p w14:paraId="0EF30D37" w14:textId="77777777" w:rsidR="003B082A" w:rsidRDefault="00AF7F57">
            <w:pPr>
              <w:pStyle w:val="Compact"/>
              <w:jc w:val="right"/>
            </w:pPr>
            <w:r>
              <w:t>100</w:t>
            </w:r>
          </w:p>
        </w:tc>
        <w:tc>
          <w:tcPr>
            <w:tcW w:w="0" w:type="auto"/>
          </w:tcPr>
          <w:p w14:paraId="0EF30D38" w14:textId="77777777" w:rsidR="003B082A" w:rsidRDefault="00AF7F57">
            <w:pPr>
              <w:pStyle w:val="Compact"/>
              <w:jc w:val="right"/>
            </w:pPr>
            <w:r>
              <w:t>100</w:t>
            </w:r>
          </w:p>
        </w:tc>
        <w:tc>
          <w:tcPr>
            <w:tcW w:w="0" w:type="auto"/>
          </w:tcPr>
          <w:p w14:paraId="0EF30D39" w14:textId="77777777" w:rsidR="003B082A" w:rsidRDefault="00AF7F57">
            <w:pPr>
              <w:pStyle w:val="Compact"/>
              <w:jc w:val="right"/>
            </w:pPr>
            <w:r>
              <w:t>100</w:t>
            </w:r>
          </w:p>
        </w:tc>
        <w:tc>
          <w:tcPr>
            <w:tcW w:w="0" w:type="auto"/>
          </w:tcPr>
          <w:p w14:paraId="0EF30D3A" w14:textId="77777777" w:rsidR="003B082A" w:rsidRDefault="00AF7F57">
            <w:pPr>
              <w:pStyle w:val="Compact"/>
              <w:jc w:val="right"/>
            </w:pPr>
            <w:r>
              <w:t>100</w:t>
            </w:r>
          </w:p>
        </w:tc>
        <w:tc>
          <w:tcPr>
            <w:tcW w:w="0" w:type="auto"/>
          </w:tcPr>
          <w:p w14:paraId="0EF30D3B" w14:textId="77777777" w:rsidR="003B082A" w:rsidRDefault="00AF7F57">
            <w:pPr>
              <w:pStyle w:val="Compact"/>
              <w:jc w:val="right"/>
            </w:pPr>
            <w:r>
              <w:t>0</w:t>
            </w:r>
          </w:p>
        </w:tc>
      </w:tr>
      <w:tr w:rsidR="003B082A" w14:paraId="0EF30D43" w14:textId="77777777">
        <w:tc>
          <w:tcPr>
            <w:tcW w:w="0" w:type="auto"/>
          </w:tcPr>
          <w:p w14:paraId="0EF30D3D" w14:textId="77777777" w:rsidR="003B082A" w:rsidRDefault="00AF7F57">
            <w:pPr>
              <w:pStyle w:val="Compact"/>
              <w:jc w:val="right"/>
            </w:pPr>
            <w:r>
              <w:rPr>
                <w:b/>
              </w:rPr>
              <w:t>3,5</w:t>
            </w:r>
          </w:p>
        </w:tc>
        <w:tc>
          <w:tcPr>
            <w:tcW w:w="0" w:type="auto"/>
          </w:tcPr>
          <w:p w14:paraId="0EF30D3E" w14:textId="77777777" w:rsidR="003B082A" w:rsidRDefault="00AF7F57">
            <w:pPr>
              <w:pStyle w:val="Compact"/>
              <w:jc w:val="right"/>
            </w:pPr>
            <w:r>
              <w:t>80</w:t>
            </w:r>
          </w:p>
        </w:tc>
        <w:tc>
          <w:tcPr>
            <w:tcW w:w="0" w:type="auto"/>
          </w:tcPr>
          <w:p w14:paraId="0EF30D3F" w14:textId="77777777" w:rsidR="003B082A" w:rsidRDefault="00AF7F57">
            <w:pPr>
              <w:pStyle w:val="Compact"/>
              <w:jc w:val="right"/>
            </w:pPr>
            <w:r>
              <w:t>100</w:t>
            </w:r>
          </w:p>
        </w:tc>
        <w:tc>
          <w:tcPr>
            <w:tcW w:w="0" w:type="auto"/>
          </w:tcPr>
          <w:p w14:paraId="0EF30D40" w14:textId="77777777" w:rsidR="003B082A" w:rsidRDefault="00AF7F57">
            <w:pPr>
              <w:pStyle w:val="Compact"/>
              <w:jc w:val="right"/>
            </w:pPr>
            <w:r>
              <w:t>100</w:t>
            </w:r>
          </w:p>
        </w:tc>
        <w:tc>
          <w:tcPr>
            <w:tcW w:w="0" w:type="auto"/>
          </w:tcPr>
          <w:p w14:paraId="0EF30D41" w14:textId="77777777" w:rsidR="003B082A" w:rsidRDefault="00AF7F57">
            <w:pPr>
              <w:pStyle w:val="Compact"/>
              <w:jc w:val="right"/>
            </w:pPr>
            <w:r>
              <w:t>20</w:t>
            </w:r>
          </w:p>
        </w:tc>
        <w:tc>
          <w:tcPr>
            <w:tcW w:w="0" w:type="auto"/>
          </w:tcPr>
          <w:p w14:paraId="0EF30D42" w14:textId="77777777" w:rsidR="003B082A" w:rsidRDefault="00AF7F57">
            <w:pPr>
              <w:pStyle w:val="Compact"/>
              <w:jc w:val="right"/>
            </w:pPr>
            <w:r>
              <w:t>100</w:t>
            </w:r>
          </w:p>
        </w:tc>
      </w:tr>
      <w:tr w:rsidR="003B082A" w14:paraId="0EF30D4A" w14:textId="77777777">
        <w:tc>
          <w:tcPr>
            <w:tcW w:w="0" w:type="auto"/>
          </w:tcPr>
          <w:p w14:paraId="0EF30D44" w14:textId="77777777" w:rsidR="003B082A" w:rsidRDefault="00AF7F57">
            <w:pPr>
              <w:pStyle w:val="Compact"/>
              <w:jc w:val="right"/>
            </w:pPr>
            <w:r>
              <w:rPr>
                <w:b/>
              </w:rPr>
              <w:t>3</w:t>
            </w:r>
          </w:p>
        </w:tc>
        <w:tc>
          <w:tcPr>
            <w:tcW w:w="0" w:type="auto"/>
          </w:tcPr>
          <w:p w14:paraId="0EF30D45" w14:textId="77777777" w:rsidR="003B082A" w:rsidRDefault="00AF7F57">
            <w:pPr>
              <w:pStyle w:val="Compact"/>
              <w:jc w:val="right"/>
            </w:pPr>
            <w:r>
              <w:t>60</w:t>
            </w:r>
          </w:p>
        </w:tc>
        <w:tc>
          <w:tcPr>
            <w:tcW w:w="0" w:type="auto"/>
          </w:tcPr>
          <w:p w14:paraId="0EF30D46" w14:textId="77777777" w:rsidR="003B082A" w:rsidRDefault="00AF7F57">
            <w:pPr>
              <w:pStyle w:val="Compact"/>
              <w:jc w:val="right"/>
            </w:pPr>
            <w:r>
              <w:t>100</w:t>
            </w:r>
          </w:p>
        </w:tc>
        <w:tc>
          <w:tcPr>
            <w:tcW w:w="0" w:type="auto"/>
          </w:tcPr>
          <w:p w14:paraId="0EF30D47" w14:textId="77777777" w:rsidR="003B082A" w:rsidRDefault="00AF7F57">
            <w:pPr>
              <w:pStyle w:val="Compact"/>
              <w:jc w:val="right"/>
            </w:pPr>
            <w:r>
              <w:t>100</w:t>
            </w:r>
          </w:p>
        </w:tc>
        <w:tc>
          <w:tcPr>
            <w:tcW w:w="0" w:type="auto"/>
          </w:tcPr>
          <w:p w14:paraId="0EF30D48" w14:textId="77777777" w:rsidR="003B082A" w:rsidRDefault="00AF7F57">
            <w:pPr>
              <w:pStyle w:val="Compact"/>
              <w:jc w:val="right"/>
            </w:pPr>
            <w:r>
              <w:t>40</w:t>
            </w:r>
          </w:p>
        </w:tc>
        <w:tc>
          <w:tcPr>
            <w:tcW w:w="0" w:type="auto"/>
          </w:tcPr>
          <w:p w14:paraId="0EF30D49" w14:textId="77777777" w:rsidR="003B082A" w:rsidRDefault="00AF7F57">
            <w:pPr>
              <w:pStyle w:val="Compact"/>
              <w:jc w:val="right"/>
            </w:pPr>
            <w:r>
              <w:t>0</w:t>
            </w:r>
          </w:p>
        </w:tc>
      </w:tr>
      <w:tr w:rsidR="003B082A" w14:paraId="0EF30D51" w14:textId="77777777">
        <w:tc>
          <w:tcPr>
            <w:tcW w:w="0" w:type="auto"/>
          </w:tcPr>
          <w:p w14:paraId="0EF30D4B" w14:textId="77777777" w:rsidR="003B082A" w:rsidRDefault="00AF7F57">
            <w:pPr>
              <w:pStyle w:val="Compact"/>
              <w:jc w:val="right"/>
            </w:pPr>
            <w:r>
              <w:rPr>
                <w:b/>
              </w:rPr>
              <w:t>2,5</w:t>
            </w:r>
          </w:p>
        </w:tc>
        <w:tc>
          <w:tcPr>
            <w:tcW w:w="0" w:type="auto"/>
          </w:tcPr>
          <w:p w14:paraId="0EF30D4C" w14:textId="77777777" w:rsidR="003B082A" w:rsidRDefault="00AF7F57">
            <w:pPr>
              <w:pStyle w:val="Compact"/>
              <w:jc w:val="right"/>
            </w:pPr>
            <w:r>
              <w:t>0</w:t>
            </w:r>
          </w:p>
        </w:tc>
        <w:tc>
          <w:tcPr>
            <w:tcW w:w="0" w:type="auto"/>
          </w:tcPr>
          <w:p w14:paraId="0EF30D4D" w14:textId="77777777" w:rsidR="003B082A" w:rsidRDefault="00AF7F57">
            <w:pPr>
              <w:pStyle w:val="Compact"/>
              <w:jc w:val="right"/>
            </w:pPr>
            <w:r>
              <w:t>100</w:t>
            </w:r>
          </w:p>
        </w:tc>
        <w:tc>
          <w:tcPr>
            <w:tcW w:w="0" w:type="auto"/>
          </w:tcPr>
          <w:p w14:paraId="0EF30D4E" w14:textId="77777777" w:rsidR="003B082A" w:rsidRDefault="00AF7F57">
            <w:pPr>
              <w:pStyle w:val="Compact"/>
              <w:jc w:val="right"/>
            </w:pPr>
            <w:r>
              <w:t>100</w:t>
            </w:r>
          </w:p>
        </w:tc>
        <w:tc>
          <w:tcPr>
            <w:tcW w:w="0" w:type="auto"/>
          </w:tcPr>
          <w:p w14:paraId="0EF30D4F" w14:textId="77777777" w:rsidR="003B082A" w:rsidRDefault="00AF7F57">
            <w:pPr>
              <w:pStyle w:val="Compact"/>
              <w:jc w:val="right"/>
            </w:pPr>
            <w:r>
              <w:t>0</w:t>
            </w:r>
          </w:p>
        </w:tc>
        <w:tc>
          <w:tcPr>
            <w:tcW w:w="0" w:type="auto"/>
          </w:tcPr>
          <w:p w14:paraId="0EF30D50" w14:textId="77777777" w:rsidR="003B082A" w:rsidRDefault="00AF7F57">
            <w:pPr>
              <w:pStyle w:val="Compact"/>
              <w:jc w:val="right"/>
            </w:pPr>
            <w:r>
              <w:t>100</w:t>
            </w:r>
          </w:p>
        </w:tc>
      </w:tr>
      <w:tr w:rsidR="003B082A" w14:paraId="0EF30D58" w14:textId="77777777">
        <w:tc>
          <w:tcPr>
            <w:tcW w:w="0" w:type="auto"/>
          </w:tcPr>
          <w:p w14:paraId="0EF30D52" w14:textId="77777777" w:rsidR="003B082A" w:rsidRDefault="00AF7F57">
            <w:pPr>
              <w:pStyle w:val="Compact"/>
              <w:jc w:val="right"/>
            </w:pPr>
            <w:r>
              <w:rPr>
                <w:b/>
              </w:rPr>
              <w:t>2</w:t>
            </w:r>
          </w:p>
        </w:tc>
        <w:tc>
          <w:tcPr>
            <w:tcW w:w="0" w:type="auto"/>
          </w:tcPr>
          <w:p w14:paraId="0EF30D53" w14:textId="77777777" w:rsidR="003B082A" w:rsidRDefault="00AF7F57">
            <w:pPr>
              <w:pStyle w:val="Compact"/>
              <w:jc w:val="right"/>
            </w:pPr>
            <w:r>
              <w:t>0</w:t>
            </w:r>
          </w:p>
        </w:tc>
        <w:tc>
          <w:tcPr>
            <w:tcW w:w="0" w:type="auto"/>
          </w:tcPr>
          <w:p w14:paraId="0EF30D54" w14:textId="77777777" w:rsidR="003B082A" w:rsidRDefault="00AF7F57">
            <w:pPr>
              <w:pStyle w:val="Compact"/>
              <w:jc w:val="right"/>
            </w:pPr>
            <w:r>
              <w:t>100</w:t>
            </w:r>
          </w:p>
        </w:tc>
        <w:tc>
          <w:tcPr>
            <w:tcW w:w="0" w:type="auto"/>
          </w:tcPr>
          <w:p w14:paraId="0EF30D55" w14:textId="77777777" w:rsidR="003B082A" w:rsidRDefault="00AF7F57">
            <w:pPr>
              <w:pStyle w:val="Compact"/>
              <w:jc w:val="right"/>
            </w:pPr>
            <w:r>
              <w:t>100</w:t>
            </w:r>
          </w:p>
        </w:tc>
        <w:tc>
          <w:tcPr>
            <w:tcW w:w="0" w:type="auto"/>
          </w:tcPr>
          <w:p w14:paraId="0EF30D56" w14:textId="77777777" w:rsidR="003B082A" w:rsidRDefault="00AF7F57">
            <w:pPr>
              <w:pStyle w:val="Compact"/>
              <w:jc w:val="right"/>
            </w:pPr>
            <w:r>
              <w:t>0</w:t>
            </w:r>
          </w:p>
        </w:tc>
        <w:tc>
          <w:tcPr>
            <w:tcW w:w="0" w:type="auto"/>
          </w:tcPr>
          <w:p w14:paraId="0EF30D57" w14:textId="77777777" w:rsidR="003B082A" w:rsidRDefault="00AF7F57">
            <w:pPr>
              <w:pStyle w:val="Compact"/>
              <w:jc w:val="right"/>
            </w:pPr>
            <w:r>
              <w:t>0</w:t>
            </w:r>
          </w:p>
        </w:tc>
      </w:tr>
    </w:tbl>
    <w:p w14:paraId="0EF30D59" w14:textId="77777777" w:rsidR="003B082A" w:rsidRDefault="00AF7F57">
      <w:pPr>
        <w:pStyle w:val="BodyText"/>
      </w:pPr>
      <w:r>
        <w:t>Oturum alanı ve sokak yönü ilk iki kural ile belirlendikten sonra bahsedilen oranlar ile beraber yapı tipi oluşturulmaktadır. Yapı katlarının oluşumu K3’ten K9’a kadar olan gramer kuralları ile tanımlanmaktadır (Şekil ). Bütün Ortahisar geleneksel konutlar</w:t>
      </w:r>
      <w:r>
        <w:t>ında zemin kat ve birinci kat bulunduğundan ötürü K4 kuralı yapılar için çekirdek birimi oluşturmaktadır. K6, K7 ve K8 de görülen koyu gri tarama mevcut katın üzerine tam kat gelemeyeceğini belirtmektedir. Katlar birbiri üzerine eklenirken dış sınırları ay</w:t>
      </w:r>
      <w:r>
        <w:t>nı olacak şekilde kurallarda işlenmiştir. Sadece K8 kuralında, 110 ada 131 parsel ve 118 ada 1 parselde görüleceği üzere, diğer kurallardan ayrı olarak birinci katın üzerine gelen ikinci kat sınırları arka cephe kısmı hariç olmak üzere üç yandanda büyümekt</w:t>
      </w:r>
      <w:r>
        <w:t>edir (Şekil ).</w:t>
      </w:r>
    </w:p>
    <w:p w14:paraId="0EF30D5A" w14:textId="77777777" w:rsidR="003B082A" w:rsidRDefault="00AF7F57">
      <w:pPr>
        <w:pStyle w:val="CaptionedFigure"/>
      </w:pPr>
      <w:r>
        <w:rPr>
          <w:noProof/>
        </w:rPr>
        <w:drawing>
          <wp:inline distT="0" distB="0" distL="0" distR="0" wp14:anchorId="0EF313C9" wp14:editId="0EF313CA">
            <wp:extent cx="3810000" cy="2540000"/>
            <wp:effectExtent l="0" t="0" r="0" b="0"/>
            <wp:docPr id="21" name="Picture" descr="Kat oluşumlarını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3-K8.pdf"/>
                    <pic:cNvPicPr>
                      <a:picLocks noChangeAspect="1" noChangeArrowheads="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14:paraId="0EF30D5B" w14:textId="77777777" w:rsidR="003B082A" w:rsidRDefault="00AF7F57">
      <w:pPr>
        <w:pStyle w:val="ImageCaption"/>
      </w:pPr>
      <w:r>
        <w:t xml:space="preserve">Kat oluşumlarını gösteren gramer kuralları. </w:t>
      </w:r>
    </w:p>
    <w:p w14:paraId="0EF30D5C" w14:textId="77777777" w:rsidR="003B082A" w:rsidRDefault="00AF7F57">
      <w:pPr>
        <w:pStyle w:val="CaptionedFigure"/>
      </w:pPr>
      <w:r>
        <w:rPr>
          <w:noProof/>
        </w:rPr>
        <w:drawing>
          <wp:inline distT="0" distB="0" distL="0" distR="0" wp14:anchorId="0EF313CB" wp14:editId="0EF313CC">
            <wp:extent cx="5334000" cy="3546542"/>
            <wp:effectExtent l="0" t="0" r="0" b="0"/>
            <wp:docPr id="22" name="Picture" descr="110 ada 131 parselde bulunan yapıya ait görsel. "/>
            <wp:cNvGraphicFramePr/>
            <a:graphic xmlns:a="http://schemas.openxmlformats.org/drawingml/2006/main">
              <a:graphicData uri="http://schemas.openxmlformats.org/drawingml/2006/picture">
                <pic:pic xmlns:pic="http://schemas.openxmlformats.org/drawingml/2006/picture">
                  <pic:nvPicPr>
                    <pic:cNvPr id="0" name="Picture" descr="source/figures/110-131.jpg"/>
                    <pic:cNvPicPr>
                      <a:picLocks noChangeAspect="1" noChangeArrowheads="1"/>
                    </pic:cNvPicPr>
                  </pic:nvPicPr>
                  <pic:blipFill>
                    <a:blip r:embed="rId28"/>
                    <a:stretch>
                      <a:fillRect/>
                    </a:stretch>
                  </pic:blipFill>
                  <pic:spPr bwMode="auto">
                    <a:xfrm>
                      <a:off x="0" y="0"/>
                      <a:ext cx="5334000" cy="3546542"/>
                    </a:xfrm>
                    <a:prstGeom prst="rect">
                      <a:avLst/>
                    </a:prstGeom>
                    <a:noFill/>
                    <a:ln w="9525">
                      <a:noFill/>
                      <a:headEnd/>
                      <a:tailEnd/>
                    </a:ln>
                  </pic:spPr>
                </pic:pic>
              </a:graphicData>
            </a:graphic>
          </wp:inline>
        </w:drawing>
      </w:r>
    </w:p>
    <w:p w14:paraId="0EF30D5D" w14:textId="77777777" w:rsidR="003B082A" w:rsidRDefault="00AF7F57">
      <w:pPr>
        <w:pStyle w:val="ImageCaption"/>
      </w:pPr>
      <w:r>
        <w:t xml:space="preserve">110 ada 131 parselde bulunan yapıya ait görsel. </w:t>
      </w:r>
    </w:p>
    <w:p w14:paraId="0EF30D5E" w14:textId="77777777" w:rsidR="003B082A" w:rsidRDefault="00AF7F57">
      <w:pPr>
        <w:pStyle w:val="BodyText"/>
      </w:pPr>
      <w:r>
        <w:t>K3 kuralındaki hg yükseklik değeri yapı tipine göre en küçük ve en büyük yükseklikler arasından bir değer almaktadır. Örneğin iki katlı bir yap</w:t>
      </w:r>
      <w:r>
        <w:t>ı tipi tablo ’e bakılarak en küçük 4.305 ile en büyük 4.682 arasından bir değer verilerek zemin kat üretilmektedir. Diğer kurallardaki yükseklik parametreleri tablodaki yapı tipine karşılık gelen en küçük ve en büyük oranlar arasından bir değer ile çarpıla</w:t>
      </w:r>
      <w:r>
        <w:t>rak elde edilmektedir. Tablo  incelendiğinde yapıların bodrum kat yüksekliklerinin zemin kat yüksekliklerine göre daha az olduğu, birinci ve ikinci kat yüksekliklerinin ise yakın değerler aldığı görülmektedir. Yapılara ait gerçek kat yükseklikleri tablo ’t</w:t>
      </w:r>
      <w:r>
        <w:t>e gösterilmiştir. Çatı katı üç parçalı cepheye sahip yapılarda görüldüğü ve kapalı çıkmalara göre biçimlendiği için cephe çıkmaları kurallarından sonra gerçekleşmektedir.</w:t>
      </w:r>
    </w:p>
    <w:p w14:paraId="0EF30D5F" w14:textId="77777777" w:rsidR="003B082A" w:rsidRDefault="00AF7F57">
      <w:pPr>
        <w:pStyle w:val="TableCaption"/>
      </w:pPr>
      <w:r>
        <w:t xml:space="preserve">Kat sayısına göre gruplandırılmış kat oranları tablosu. </w:t>
      </w:r>
    </w:p>
    <w:tbl>
      <w:tblPr>
        <w:tblStyle w:val="Table"/>
        <w:tblW w:w="5000" w:type="pct"/>
        <w:tblLook w:val="07E0" w:firstRow="1" w:lastRow="1" w:firstColumn="1" w:lastColumn="1" w:noHBand="1" w:noVBand="1"/>
        <w:tblCaption w:val="Kat sayısına göre gruplandırılmış kat oranları tablosu. "/>
      </w:tblPr>
      <w:tblGrid>
        <w:gridCol w:w="556"/>
        <w:gridCol w:w="645"/>
        <w:gridCol w:w="914"/>
        <w:gridCol w:w="1108"/>
        <w:gridCol w:w="1778"/>
        <w:gridCol w:w="1625"/>
        <w:gridCol w:w="1544"/>
        <w:gridCol w:w="1452"/>
      </w:tblGrid>
      <w:tr w:rsidR="003B082A" w14:paraId="0EF30D68" w14:textId="77777777">
        <w:tc>
          <w:tcPr>
            <w:tcW w:w="0" w:type="auto"/>
            <w:tcBorders>
              <w:bottom w:val="single" w:sz="0" w:space="0" w:color="auto"/>
            </w:tcBorders>
            <w:vAlign w:val="bottom"/>
          </w:tcPr>
          <w:p w14:paraId="0EF30D60" w14:textId="77777777" w:rsidR="003B082A" w:rsidRDefault="003B082A">
            <w:pPr>
              <w:pStyle w:val="Compact"/>
            </w:pPr>
          </w:p>
        </w:tc>
        <w:tc>
          <w:tcPr>
            <w:tcW w:w="0" w:type="auto"/>
            <w:tcBorders>
              <w:bottom w:val="single" w:sz="0" w:space="0" w:color="auto"/>
            </w:tcBorders>
            <w:vAlign w:val="bottom"/>
          </w:tcPr>
          <w:p w14:paraId="0EF30D61" w14:textId="77777777" w:rsidR="003B082A" w:rsidRDefault="00AF7F57">
            <w:pPr>
              <w:pStyle w:val="Compact"/>
              <w:jc w:val="right"/>
            </w:pPr>
            <w:r>
              <w:rPr>
                <w:b/>
              </w:rPr>
              <w:t>Ada</w:t>
            </w:r>
          </w:p>
        </w:tc>
        <w:tc>
          <w:tcPr>
            <w:tcW w:w="0" w:type="auto"/>
            <w:tcBorders>
              <w:bottom w:val="single" w:sz="0" w:space="0" w:color="auto"/>
            </w:tcBorders>
            <w:vAlign w:val="bottom"/>
          </w:tcPr>
          <w:p w14:paraId="0EF30D62" w14:textId="77777777" w:rsidR="003B082A" w:rsidRDefault="00AF7F57">
            <w:pPr>
              <w:pStyle w:val="Compact"/>
              <w:jc w:val="right"/>
            </w:pPr>
            <w:r>
              <w:rPr>
                <w:b/>
              </w:rPr>
              <w:t>Parsel</w:t>
            </w:r>
          </w:p>
        </w:tc>
        <w:tc>
          <w:tcPr>
            <w:tcW w:w="0" w:type="auto"/>
            <w:tcBorders>
              <w:bottom w:val="single" w:sz="0" w:space="0" w:color="auto"/>
            </w:tcBorders>
            <w:vAlign w:val="bottom"/>
          </w:tcPr>
          <w:p w14:paraId="0EF30D63" w14:textId="77777777" w:rsidR="003B082A" w:rsidRDefault="00AF7F57">
            <w:pPr>
              <w:pStyle w:val="Compact"/>
              <w:jc w:val="right"/>
            </w:pPr>
            <w:r>
              <w:rPr>
                <w:b/>
              </w:rPr>
              <w:t>Zemin Kat</w:t>
            </w:r>
          </w:p>
        </w:tc>
        <w:tc>
          <w:tcPr>
            <w:tcW w:w="0" w:type="auto"/>
            <w:tcBorders>
              <w:bottom w:val="single" w:sz="0" w:space="0" w:color="auto"/>
            </w:tcBorders>
            <w:vAlign w:val="bottom"/>
          </w:tcPr>
          <w:p w14:paraId="0EF30D64" w14:textId="77777777" w:rsidR="003B082A" w:rsidRDefault="00AF7F57">
            <w:pPr>
              <w:pStyle w:val="Compact"/>
              <w:jc w:val="right"/>
            </w:pPr>
            <w:r>
              <w:rPr>
                <w:b/>
              </w:rPr>
              <w:t>Bodrum</w:t>
            </w:r>
            <w:r>
              <w:rPr>
                <w:b/>
              </w:rPr>
              <w:t xml:space="preserve"> K. / Zemin K.</w:t>
            </w:r>
          </w:p>
        </w:tc>
        <w:tc>
          <w:tcPr>
            <w:tcW w:w="0" w:type="auto"/>
            <w:tcBorders>
              <w:bottom w:val="single" w:sz="0" w:space="0" w:color="auto"/>
            </w:tcBorders>
            <w:vAlign w:val="bottom"/>
          </w:tcPr>
          <w:p w14:paraId="0EF30D65" w14:textId="77777777" w:rsidR="003B082A" w:rsidRDefault="00AF7F57">
            <w:pPr>
              <w:pStyle w:val="Compact"/>
              <w:jc w:val="right"/>
            </w:pPr>
            <w:r>
              <w:rPr>
                <w:b/>
              </w:rPr>
              <w:t>Birinci K. / Zemin K.</w:t>
            </w:r>
          </w:p>
        </w:tc>
        <w:tc>
          <w:tcPr>
            <w:tcW w:w="0" w:type="auto"/>
            <w:tcBorders>
              <w:bottom w:val="single" w:sz="0" w:space="0" w:color="auto"/>
            </w:tcBorders>
            <w:vAlign w:val="bottom"/>
          </w:tcPr>
          <w:p w14:paraId="0EF30D66" w14:textId="77777777" w:rsidR="003B082A" w:rsidRDefault="00AF7F57">
            <w:pPr>
              <w:pStyle w:val="Compact"/>
              <w:jc w:val="right"/>
            </w:pPr>
            <w:r>
              <w:rPr>
                <w:b/>
              </w:rPr>
              <w:t>İkinci K. / Zemin K.</w:t>
            </w:r>
          </w:p>
        </w:tc>
        <w:tc>
          <w:tcPr>
            <w:tcW w:w="0" w:type="auto"/>
            <w:tcBorders>
              <w:bottom w:val="single" w:sz="0" w:space="0" w:color="auto"/>
            </w:tcBorders>
            <w:vAlign w:val="bottom"/>
          </w:tcPr>
          <w:p w14:paraId="0EF30D67" w14:textId="77777777" w:rsidR="003B082A" w:rsidRDefault="00AF7F57">
            <w:pPr>
              <w:pStyle w:val="Compact"/>
              <w:jc w:val="right"/>
            </w:pPr>
            <w:r>
              <w:rPr>
                <w:b/>
              </w:rPr>
              <w:t>Çatı K. / Zemin K.</w:t>
            </w:r>
          </w:p>
        </w:tc>
      </w:tr>
      <w:tr w:rsidR="003B082A" w14:paraId="0EF30D71" w14:textId="77777777">
        <w:tc>
          <w:tcPr>
            <w:tcW w:w="0" w:type="auto"/>
          </w:tcPr>
          <w:p w14:paraId="0EF30D69" w14:textId="77777777" w:rsidR="003B082A" w:rsidRDefault="00AF7F57">
            <w:pPr>
              <w:pStyle w:val="Compact"/>
            </w:pPr>
            <w:r>
              <w:rPr>
                <w:b/>
              </w:rPr>
              <w:t>4</w:t>
            </w:r>
          </w:p>
        </w:tc>
        <w:tc>
          <w:tcPr>
            <w:tcW w:w="0" w:type="auto"/>
          </w:tcPr>
          <w:p w14:paraId="0EF30D6A" w14:textId="77777777" w:rsidR="003B082A" w:rsidRDefault="003B082A">
            <w:pPr>
              <w:pStyle w:val="Compact"/>
            </w:pPr>
          </w:p>
        </w:tc>
        <w:tc>
          <w:tcPr>
            <w:tcW w:w="0" w:type="auto"/>
          </w:tcPr>
          <w:p w14:paraId="0EF30D6B" w14:textId="77777777" w:rsidR="003B082A" w:rsidRDefault="003B082A">
            <w:pPr>
              <w:pStyle w:val="Compact"/>
            </w:pPr>
          </w:p>
        </w:tc>
        <w:tc>
          <w:tcPr>
            <w:tcW w:w="0" w:type="auto"/>
          </w:tcPr>
          <w:p w14:paraId="0EF30D6C" w14:textId="77777777" w:rsidR="003B082A" w:rsidRDefault="003B082A">
            <w:pPr>
              <w:pStyle w:val="Compact"/>
            </w:pPr>
          </w:p>
        </w:tc>
        <w:tc>
          <w:tcPr>
            <w:tcW w:w="0" w:type="auto"/>
          </w:tcPr>
          <w:p w14:paraId="0EF30D6D" w14:textId="77777777" w:rsidR="003B082A" w:rsidRDefault="003B082A">
            <w:pPr>
              <w:pStyle w:val="Compact"/>
            </w:pPr>
          </w:p>
        </w:tc>
        <w:tc>
          <w:tcPr>
            <w:tcW w:w="0" w:type="auto"/>
          </w:tcPr>
          <w:p w14:paraId="0EF30D6E" w14:textId="77777777" w:rsidR="003B082A" w:rsidRDefault="003B082A">
            <w:pPr>
              <w:pStyle w:val="Compact"/>
            </w:pPr>
          </w:p>
        </w:tc>
        <w:tc>
          <w:tcPr>
            <w:tcW w:w="0" w:type="auto"/>
          </w:tcPr>
          <w:p w14:paraId="0EF30D6F" w14:textId="77777777" w:rsidR="003B082A" w:rsidRDefault="003B082A">
            <w:pPr>
              <w:pStyle w:val="Compact"/>
            </w:pPr>
          </w:p>
        </w:tc>
        <w:tc>
          <w:tcPr>
            <w:tcW w:w="0" w:type="auto"/>
          </w:tcPr>
          <w:p w14:paraId="0EF30D70" w14:textId="77777777" w:rsidR="003B082A" w:rsidRDefault="003B082A">
            <w:pPr>
              <w:pStyle w:val="Compact"/>
            </w:pPr>
          </w:p>
        </w:tc>
      </w:tr>
      <w:tr w:rsidR="003B082A" w14:paraId="0EF30D7A" w14:textId="77777777">
        <w:tc>
          <w:tcPr>
            <w:tcW w:w="0" w:type="auto"/>
          </w:tcPr>
          <w:p w14:paraId="0EF30D72" w14:textId="77777777" w:rsidR="003B082A" w:rsidRDefault="003B082A">
            <w:pPr>
              <w:pStyle w:val="Compact"/>
            </w:pPr>
          </w:p>
        </w:tc>
        <w:tc>
          <w:tcPr>
            <w:tcW w:w="0" w:type="auto"/>
          </w:tcPr>
          <w:p w14:paraId="0EF30D73" w14:textId="77777777" w:rsidR="003B082A" w:rsidRDefault="00AF7F57">
            <w:pPr>
              <w:pStyle w:val="Compact"/>
              <w:jc w:val="right"/>
            </w:pPr>
            <w:r>
              <w:rPr>
                <w:b/>
              </w:rPr>
              <w:t>118</w:t>
            </w:r>
          </w:p>
        </w:tc>
        <w:tc>
          <w:tcPr>
            <w:tcW w:w="0" w:type="auto"/>
          </w:tcPr>
          <w:p w14:paraId="0EF30D74" w14:textId="77777777" w:rsidR="003B082A" w:rsidRDefault="00AF7F57">
            <w:pPr>
              <w:pStyle w:val="Compact"/>
              <w:jc w:val="right"/>
            </w:pPr>
            <w:r>
              <w:rPr>
                <w:b/>
              </w:rPr>
              <w:t>1</w:t>
            </w:r>
          </w:p>
        </w:tc>
        <w:tc>
          <w:tcPr>
            <w:tcW w:w="0" w:type="auto"/>
          </w:tcPr>
          <w:p w14:paraId="0EF30D75" w14:textId="77777777" w:rsidR="003B082A" w:rsidRDefault="00AF7F57">
            <w:pPr>
              <w:pStyle w:val="Compact"/>
              <w:jc w:val="right"/>
            </w:pPr>
            <w:r>
              <w:t>3,733 m</w:t>
            </w:r>
          </w:p>
        </w:tc>
        <w:tc>
          <w:tcPr>
            <w:tcW w:w="0" w:type="auto"/>
          </w:tcPr>
          <w:p w14:paraId="0EF30D76" w14:textId="77777777" w:rsidR="003B082A" w:rsidRDefault="00AF7F57">
            <w:pPr>
              <w:pStyle w:val="Compact"/>
              <w:jc w:val="right"/>
            </w:pPr>
            <w:r>
              <w:t>0,635</w:t>
            </w:r>
          </w:p>
        </w:tc>
        <w:tc>
          <w:tcPr>
            <w:tcW w:w="0" w:type="auto"/>
          </w:tcPr>
          <w:p w14:paraId="0EF30D77" w14:textId="77777777" w:rsidR="003B082A" w:rsidRDefault="00AF7F57">
            <w:pPr>
              <w:pStyle w:val="Compact"/>
              <w:jc w:val="right"/>
            </w:pPr>
            <w:r>
              <w:t>0,889</w:t>
            </w:r>
          </w:p>
        </w:tc>
        <w:tc>
          <w:tcPr>
            <w:tcW w:w="0" w:type="auto"/>
          </w:tcPr>
          <w:p w14:paraId="0EF30D78" w14:textId="77777777" w:rsidR="003B082A" w:rsidRDefault="00AF7F57">
            <w:pPr>
              <w:pStyle w:val="Compact"/>
              <w:jc w:val="right"/>
            </w:pPr>
            <w:r>
              <w:t>1,007</w:t>
            </w:r>
          </w:p>
        </w:tc>
        <w:tc>
          <w:tcPr>
            <w:tcW w:w="0" w:type="auto"/>
          </w:tcPr>
          <w:p w14:paraId="0EF30D79" w14:textId="77777777" w:rsidR="003B082A" w:rsidRDefault="003B082A">
            <w:pPr>
              <w:pStyle w:val="Compact"/>
            </w:pPr>
          </w:p>
        </w:tc>
      </w:tr>
      <w:tr w:rsidR="003B082A" w14:paraId="0EF30D83" w14:textId="77777777">
        <w:tc>
          <w:tcPr>
            <w:tcW w:w="0" w:type="auto"/>
          </w:tcPr>
          <w:p w14:paraId="0EF30D7B" w14:textId="77777777" w:rsidR="003B082A" w:rsidRDefault="003B082A">
            <w:pPr>
              <w:pStyle w:val="Compact"/>
            </w:pPr>
          </w:p>
        </w:tc>
        <w:tc>
          <w:tcPr>
            <w:tcW w:w="0" w:type="auto"/>
          </w:tcPr>
          <w:p w14:paraId="0EF30D7C" w14:textId="77777777" w:rsidR="003B082A" w:rsidRDefault="00AF7F57">
            <w:pPr>
              <w:pStyle w:val="Compact"/>
              <w:jc w:val="right"/>
            </w:pPr>
            <w:r>
              <w:rPr>
                <w:b/>
              </w:rPr>
              <w:t>128</w:t>
            </w:r>
          </w:p>
        </w:tc>
        <w:tc>
          <w:tcPr>
            <w:tcW w:w="0" w:type="auto"/>
          </w:tcPr>
          <w:p w14:paraId="0EF30D7D" w14:textId="77777777" w:rsidR="003B082A" w:rsidRDefault="00AF7F57">
            <w:pPr>
              <w:pStyle w:val="Compact"/>
              <w:jc w:val="right"/>
            </w:pPr>
            <w:r>
              <w:rPr>
                <w:b/>
              </w:rPr>
              <w:t>10</w:t>
            </w:r>
          </w:p>
        </w:tc>
        <w:tc>
          <w:tcPr>
            <w:tcW w:w="0" w:type="auto"/>
          </w:tcPr>
          <w:p w14:paraId="0EF30D7E" w14:textId="77777777" w:rsidR="003B082A" w:rsidRDefault="00AF7F57">
            <w:pPr>
              <w:pStyle w:val="Compact"/>
              <w:jc w:val="right"/>
            </w:pPr>
            <w:r>
              <w:t>4,046 m</w:t>
            </w:r>
          </w:p>
        </w:tc>
        <w:tc>
          <w:tcPr>
            <w:tcW w:w="0" w:type="auto"/>
          </w:tcPr>
          <w:p w14:paraId="0EF30D7F" w14:textId="77777777" w:rsidR="003B082A" w:rsidRDefault="00AF7F57">
            <w:pPr>
              <w:pStyle w:val="Compact"/>
              <w:jc w:val="right"/>
            </w:pPr>
            <w:r>
              <w:t>0,603</w:t>
            </w:r>
          </w:p>
        </w:tc>
        <w:tc>
          <w:tcPr>
            <w:tcW w:w="0" w:type="auto"/>
          </w:tcPr>
          <w:p w14:paraId="0EF30D80" w14:textId="77777777" w:rsidR="003B082A" w:rsidRDefault="00AF7F57">
            <w:pPr>
              <w:pStyle w:val="Compact"/>
              <w:jc w:val="right"/>
            </w:pPr>
            <w:r>
              <w:t>0,802</w:t>
            </w:r>
          </w:p>
        </w:tc>
        <w:tc>
          <w:tcPr>
            <w:tcW w:w="0" w:type="auto"/>
          </w:tcPr>
          <w:p w14:paraId="0EF30D81" w14:textId="77777777" w:rsidR="003B082A" w:rsidRDefault="00AF7F57">
            <w:pPr>
              <w:pStyle w:val="Compact"/>
              <w:jc w:val="right"/>
            </w:pPr>
            <w:r>
              <w:t>0,801</w:t>
            </w:r>
          </w:p>
        </w:tc>
        <w:tc>
          <w:tcPr>
            <w:tcW w:w="0" w:type="auto"/>
          </w:tcPr>
          <w:p w14:paraId="0EF30D82" w14:textId="77777777" w:rsidR="003B082A" w:rsidRDefault="003B082A">
            <w:pPr>
              <w:pStyle w:val="Compact"/>
            </w:pPr>
          </w:p>
        </w:tc>
      </w:tr>
      <w:tr w:rsidR="003B082A" w14:paraId="0EF30D8C" w14:textId="77777777">
        <w:tc>
          <w:tcPr>
            <w:tcW w:w="0" w:type="auto"/>
          </w:tcPr>
          <w:p w14:paraId="0EF30D84" w14:textId="77777777" w:rsidR="003B082A" w:rsidRDefault="00AF7F57">
            <w:pPr>
              <w:pStyle w:val="Compact"/>
            </w:pPr>
            <w:r>
              <w:rPr>
                <w:b/>
              </w:rPr>
              <w:t>3,5</w:t>
            </w:r>
          </w:p>
        </w:tc>
        <w:tc>
          <w:tcPr>
            <w:tcW w:w="0" w:type="auto"/>
          </w:tcPr>
          <w:p w14:paraId="0EF30D85" w14:textId="77777777" w:rsidR="003B082A" w:rsidRDefault="003B082A">
            <w:pPr>
              <w:pStyle w:val="Compact"/>
            </w:pPr>
          </w:p>
        </w:tc>
        <w:tc>
          <w:tcPr>
            <w:tcW w:w="0" w:type="auto"/>
          </w:tcPr>
          <w:p w14:paraId="0EF30D86" w14:textId="77777777" w:rsidR="003B082A" w:rsidRDefault="003B082A">
            <w:pPr>
              <w:pStyle w:val="Compact"/>
            </w:pPr>
          </w:p>
        </w:tc>
        <w:tc>
          <w:tcPr>
            <w:tcW w:w="0" w:type="auto"/>
          </w:tcPr>
          <w:p w14:paraId="0EF30D87" w14:textId="77777777" w:rsidR="003B082A" w:rsidRDefault="003B082A">
            <w:pPr>
              <w:pStyle w:val="Compact"/>
            </w:pPr>
          </w:p>
        </w:tc>
        <w:tc>
          <w:tcPr>
            <w:tcW w:w="0" w:type="auto"/>
          </w:tcPr>
          <w:p w14:paraId="0EF30D88" w14:textId="77777777" w:rsidR="003B082A" w:rsidRDefault="003B082A">
            <w:pPr>
              <w:pStyle w:val="Compact"/>
            </w:pPr>
          </w:p>
        </w:tc>
        <w:tc>
          <w:tcPr>
            <w:tcW w:w="0" w:type="auto"/>
          </w:tcPr>
          <w:p w14:paraId="0EF30D89" w14:textId="77777777" w:rsidR="003B082A" w:rsidRDefault="003B082A">
            <w:pPr>
              <w:pStyle w:val="Compact"/>
            </w:pPr>
          </w:p>
        </w:tc>
        <w:tc>
          <w:tcPr>
            <w:tcW w:w="0" w:type="auto"/>
          </w:tcPr>
          <w:p w14:paraId="0EF30D8A" w14:textId="77777777" w:rsidR="003B082A" w:rsidRDefault="003B082A">
            <w:pPr>
              <w:pStyle w:val="Compact"/>
            </w:pPr>
          </w:p>
        </w:tc>
        <w:tc>
          <w:tcPr>
            <w:tcW w:w="0" w:type="auto"/>
          </w:tcPr>
          <w:p w14:paraId="0EF30D8B" w14:textId="77777777" w:rsidR="003B082A" w:rsidRDefault="003B082A">
            <w:pPr>
              <w:pStyle w:val="Compact"/>
            </w:pPr>
          </w:p>
        </w:tc>
      </w:tr>
      <w:tr w:rsidR="003B082A" w14:paraId="0EF30D95" w14:textId="77777777">
        <w:tc>
          <w:tcPr>
            <w:tcW w:w="0" w:type="auto"/>
          </w:tcPr>
          <w:p w14:paraId="0EF30D8D" w14:textId="77777777" w:rsidR="003B082A" w:rsidRDefault="003B082A">
            <w:pPr>
              <w:pStyle w:val="Compact"/>
            </w:pPr>
          </w:p>
        </w:tc>
        <w:tc>
          <w:tcPr>
            <w:tcW w:w="0" w:type="auto"/>
          </w:tcPr>
          <w:p w14:paraId="0EF30D8E" w14:textId="77777777" w:rsidR="003B082A" w:rsidRDefault="00AF7F57">
            <w:pPr>
              <w:pStyle w:val="Compact"/>
              <w:jc w:val="right"/>
            </w:pPr>
            <w:r>
              <w:rPr>
                <w:b/>
              </w:rPr>
              <w:t>110</w:t>
            </w:r>
          </w:p>
        </w:tc>
        <w:tc>
          <w:tcPr>
            <w:tcW w:w="0" w:type="auto"/>
          </w:tcPr>
          <w:p w14:paraId="0EF30D8F" w14:textId="77777777" w:rsidR="003B082A" w:rsidRDefault="00AF7F57">
            <w:pPr>
              <w:pStyle w:val="Compact"/>
              <w:jc w:val="right"/>
            </w:pPr>
            <w:r>
              <w:rPr>
                <w:b/>
              </w:rPr>
              <w:t>16</w:t>
            </w:r>
          </w:p>
        </w:tc>
        <w:tc>
          <w:tcPr>
            <w:tcW w:w="0" w:type="auto"/>
          </w:tcPr>
          <w:p w14:paraId="0EF30D90" w14:textId="77777777" w:rsidR="003B082A" w:rsidRDefault="00AF7F57">
            <w:pPr>
              <w:pStyle w:val="Compact"/>
              <w:jc w:val="right"/>
            </w:pPr>
            <w:r>
              <w:t>3,706 m</w:t>
            </w:r>
          </w:p>
        </w:tc>
        <w:tc>
          <w:tcPr>
            <w:tcW w:w="0" w:type="auto"/>
          </w:tcPr>
          <w:p w14:paraId="0EF30D91" w14:textId="77777777" w:rsidR="003B082A" w:rsidRDefault="00AF7F57">
            <w:pPr>
              <w:pStyle w:val="Compact"/>
              <w:jc w:val="right"/>
            </w:pPr>
            <w:r>
              <w:t>0,875</w:t>
            </w:r>
          </w:p>
        </w:tc>
        <w:tc>
          <w:tcPr>
            <w:tcW w:w="0" w:type="auto"/>
          </w:tcPr>
          <w:p w14:paraId="0EF30D92" w14:textId="77777777" w:rsidR="003B082A" w:rsidRDefault="00AF7F57">
            <w:pPr>
              <w:pStyle w:val="Compact"/>
              <w:jc w:val="right"/>
            </w:pPr>
            <w:r>
              <w:t>1,085</w:t>
            </w:r>
          </w:p>
        </w:tc>
        <w:tc>
          <w:tcPr>
            <w:tcW w:w="0" w:type="auto"/>
          </w:tcPr>
          <w:p w14:paraId="0EF30D93" w14:textId="77777777" w:rsidR="003B082A" w:rsidRDefault="003B082A">
            <w:pPr>
              <w:pStyle w:val="Compact"/>
            </w:pPr>
          </w:p>
        </w:tc>
        <w:tc>
          <w:tcPr>
            <w:tcW w:w="0" w:type="auto"/>
          </w:tcPr>
          <w:p w14:paraId="0EF30D94" w14:textId="77777777" w:rsidR="003B082A" w:rsidRDefault="00AF7F57">
            <w:pPr>
              <w:pStyle w:val="Compact"/>
              <w:jc w:val="right"/>
            </w:pPr>
            <w:r>
              <w:t>0,897</w:t>
            </w:r>
          </w:p>
        </w:tc>
      </w:tr>
      <w:tr w:rsidR="003B082A" w14:paraId="0EF30D9E" w14:textId="77777777">
        <w:tc>
          <w:tcPr>
            <w:tcW w:w="0" w:type="auto"/>
          </w:tcPr>
          <w:p w14:paraId="0EF30D96" w14:textId="77777777" w:rsidR="003B082A" w:rsidRDefault="003B082A">
            <w:pPr>
              <w:pStyle w:val="Compact"/>
            </w:pPr>
          </w:p>
        </w:tc>
        <w:tc>
          <w:tcPr>
            <w:tcW w:w="0" w:type="auto"/>
          </w:tcPr>
          <w:p w14:paraId="0EF30D97" w14:textId="77777777" w:rsidR="003B082A" w:rsidRDefault="00AF7F57">
            <w:pPr>
              <w:pStyle w:val="Compact"/>
              <w:jc w:val="right"/>
            </w:pPr>
            <w:r>
              <w:rPr>
                <w:b/>
              </w:rPr>
              <w:t>110</w:t>
            </w:r>
          </w:p>
        </w:tc>
        <w:tc>
          <w:tcPr>
            <w:tcW w:w="0" w:type="auto"/>
          </w:tcPr>
          <w:p w14:paraId="0EF30D98" w14:textId="77777777" w:rsidR="003B082A" w:rsidRDefault="00AF7F57">
            <w:pPr>
              <w:pStyle w:val="Compact"/>
              <w:jc w:val="right"/>
            </w:pPr>
            <w:r>
              <w:rPr>
                <w:b/>
              </w:rPr>
              <w:t>39</w:t>
            </w:r>
          </w:p>
        </w:tc>
        <w:tc>
          <w:tcPr>
            <w:tcW w:w="0" w:type="auto"/>
          </w:tcPr>
          <w:p w14:paraId="0EF30D99" w14:textId="77777777" w:rsidR="003B082A" w:rsidRDefault="00AF7F57">
            <w:pPr>
              <w:pStyle w:val="Compact"/>
              <w:jc w:val="right"/>
            </w:pPr>
            <w:r>
              <w:t>4,180 m</w:t>
            </w:r>
          </w:p>
        </w:tc>
        <w:tc>
          <w:tcPr>
            <w:tcW w:w="0" w:type="auto"/>
          </w:tcPr>
          <w:p w14:paraId="0EF30D9A" w14:textId="77777777" w:rsidR="003B082A" w:rsidRDefault="00AF7F57">
            <w:pPr>
              <w:pStyle w:val="Compact"/>
              <w:jc w:val="right"/>
            </w:pPr>
            <w:r>
              <w:t>0,463</w:t>
            </w:r>
          </w:p>
        </w:tc>
        <w:tc>
          <w:tcPr>
            <w:tcW w:w="0" w:type="auto"/>
          </w:tcPr>
          <w:p w14:paraId="0EF30D9B" w14:textId="77777777" w:rsidR="003B082A" w:rsidRDefault="00AF7F57">
            <w:pPr>
              <w:pStyle w:val="Compact"/>
              <w:jc w:val="right"/>
            </w:pPr>
            <w:r>
              <w:t>0,979</w:t>
            </w:r>
          </w:p>
        </w:tc>
        <w:tc>
          <w:tcPr>
            <w:tcW w:w="0" w:type="auto"/>
          </w:tcPr>
          <w:p w14:paraId="0EF30D9C" w14:textId="77777777" w:rsidR="003B082A" w:rsidRDefault="003B082A">
            <w:pPr>
              <w:pStyle w:val="Compact"/>
            </w:pPr>
          </w:p>
        </w:tc>
        <w:tc>
          <w:tcPr>
            <w:tcW w:w="0" w:type="auto"/>
          </w:tcPr>
          <w:p w14:paraId="0EF30D9D" w14:textId="77777777" w:rsidR="003B082A" w:rsidRDefault="00AF7F57">
            <w:pPr>
              <w:pStyle w:val="Compact"/>
              <w:jc w:val="right"/>
            </w:pPr>
            <w:r>
              <w:t>0,575</w:t>
            </w:r>
          </w:p>
        </w:tc>
      </w:tr>
      <w:tr w:rsidR="003B082A" w14:paraId="0EF30DA7" w14:textId="77777777">
        <w:tc>
          <w:tcPr>
            <w:tcW w:w="0" w:type="auto"/>
          </w:tcPr>
          <w:p w14:paraId="0EF30D9F" w14:textId="77777777" w:rsidR="003B082A" w:rsidRDefault="003B082A">
            <w:pPr>
              <w:pStyle w:val="Compact"/>
            </w:pPr>
          </w:p>
        </w:tc>
        <w:tc>
          <w:tcPr>
            <w:tcW w:w="0" w:type="auto"/>
          </w:tcPr>
          <w:p w14:paraId="0EF30DA0" w14:textId="77777777" w:rsidR="003B082A" w:rsidRDefault="00AF7F57">
            <w:pPr>
              <w:pStyle w:val="Compact"/>
              <w:jc w:val="right"/>
            </w:pPr>
            <w:r>
              <w:rPr>
                <w:b/>
              </w:rPr>
              <w:t>110</w:t>
            </w:r>
          </w:p>
        </w:tc>
        <w:tc>
          <w:tcPr>
            <w:tcW w:w="0" w:type="auto"/>
          </w:tcPr>
          <w:p w14:paraId="0EF30DA1" w14:textId="77777777" w:rsidR="003B082A" w:rsidRDefault="00AF7F57">
            <w:pPr>
              <w:pStyle w:val="Compact"/>
              <w:jc w:val="right"/>
            </w:pPr>
            <w:r>
              <w:rPr>
                <w:b/>
              </w:rPr>
              <w:t>41</w:t>
            </w:r>
          </w:p>
        </w:tc>
        <w:tc>
          <w:tcPr>
            <w:tcW w:w="0" w:type="auto"/>
          </w:tcPr>
          <w:p w14:paraId="0EF30DA2" w14:textId="77777777" w:rsidR="003B082A" w:rsidRDefault="00AF7F57">
            <w:pPr>
              <w:pStyle w:val="Compact"/>
              <w:jc w:val="right"/>
            </w:pPr>
            <w:r>
              <w:t>3,693 m</w:t>
            </w:r>
          </w:p>
        </w:tc>
        <w:tc>
          <w:tcPr>
            <w:tcW w:w="0" w:type="auto"/>
          </w:tcPr>
          <w:p w14:paraId="0EF30DA3" w14:textId="77777777" w:rsidR="003B082A" w:rsidRDefault="00AF7F57">
            <w:pPr>
              <w:pStyle w:val="Compact"/>
              <w:jc w:val="right"/>
            </w:pPr>
            <w:r>
              <w:t>0,494</w:t>
            </w:r>
          </w:p>
        </w:tc>
        <w:tc>
          <w:tcPr>
            <w:tcW w:w="0" w:type="auto"/>
          </w:tcPr>
          <w:p w14:paraId="0EF30DA4" w14:textId="77777777" w:rsidR="003B082A" w:rsidRDefault="00AF7F57">
            <w:pPr>
              <w:pStyle w:val="Compact"/>
              <w:jc w:val="right"/>
            </w:pPr>
            <w:r>
              <w:t>1,106</w:t>
            </w:r>
          </w:p>
        </w:tc>
        <w:tc>
          <w:tcPr>
            <w:tcW w:w="0" w:type="auto"/>
          </w:tcPr>
          <w:p w14:paraId="0EF30DA5" w14:textId="77777777" w:rsidR="003B082A" w:rsidRDefault="003B082A">
            <w:pPr>
              <w:pStyle w:val="Compact"/>
            </w:pPr>
          </w:p>
        </w:tc>
        <w:tc>
          <w:tcPr>
            <w:tcW w:w="0" w:type="auto"/>
          </w:tcPr>
          <w:p w14:paraId="0EF30DA6" w14:textId="77777777" w:rsidR="003B082A" w:rsidRDefault="00AF7F57">
            <w:pPr>
              <w:pStyle w:val="Compact"/>
              <w:jc w:val="right"/>
            </w:pPr>
            <w:r>
              <w:t>0,632</w:t>
            </w:r>
          </w:p>
        </w:tc>
      </w:tr>
      <w:tr w:rsidR="003B082A" w14:paraId="0EF30DB0" w14:textId="77777777">
        <w:tc>
          <w:tcPr>
            <w:tcW w:w="0" w:type="auto"/>
          </w:tcPr>
          <w:p w14:paraId="0EF30DA8" w14:textId="77777777" w:rsidR="003B082A" w:rsidRDefault="003B082A">
            <w:pPr>
              <w:pStyle w:val="Compact"/>
            </w:pPr>
          </w:p>
        </w:tc>
        <w:tc>
          <w:tcPr>
            <w:tcW w:w="0" w:type="auto"/>
          </w:tcPr>
          <w:p w14:paraId="0EF30DA9" w14:textId="77777777" w:rsidR="003B082A" w:rsidRDefault="00AF7F57">
            <w:pPr>
              <w:pStyle w:val="Compact"/>
              <w:jc w:val="right"/>
            </w:pPr>
            <w:r>
              <w:rPr>
                <w:b/>
              </w:rPr>
              <w:t>110</w:t>
            </w:r>
          </w:p>
        </w:tc>
        <w:tc>
          <w:tcPr>
            <w:tcW w:w="0" w:type="auto"/>
          </w:tcPr>
          <w:p w14:paraId="0EF30DAA" w14:textId="77777777" w:rsidR="003B082A" w:rsidRDefault="00AF7F57">
            <w:pPr>
              <w:pStyle w:val="Compact"/>
              <w:jc w:val="right"/>
            </w:pPr>
            <w:r>
              <w:rPr>
                <w:b/>
              </w:rPr>
              <w:t>131</w:t>
            </w:r>
          </w:p>
        </w:tc>
        <w:tc>
          <w:tcPr>
            <w:tcW w:w="0" w:type="auto"/>
          </w:tcPr>
          <w:p w14:paraId="0EF30DAB" w14:textId="77777777" w:rsidR="003B082A" w:rsidRDefault="00AF7F57">
            <w:pPr>
              <w:pStyle w:val="Compact"/>
              <w:jc w:val="right"/>
            </w:pPr>
            <w:r>
              <w:t>2,766 m</w:t>
            </w:r>
          </w:p>
        </w:tc>
        <w:tc>
          <w:tcPr>
            <w:tcW w:w="0" w:type="auto"/>
          </w:tcPr>
          <w:p w14:paraId="0EF30DAC" w14:textId="77777777" w:rsidR="003B082A" w:rsidRDefault="003B082A">
            <w:pPr>
              <w:pStyle w:val="Compact"/>
            </w:pPr>
          </w:p>
        </w:tc>
        <w:tc>
          <w:tcPr>
            <w:tcW w:w="0" w:type="auto"/>
          </w:tcPr>
          <w:p w14:paraId="0EF30DAD" w14:textId="77777777" w:rsidR="003B082A" w:rsidRDefault="00AF7F57">
            <w:pPr>
              <w:pStyle w:val="Compact"/>
              <w:jc w:val="right"/>
            </w:pPr>
            <w:r>
              <w:t>1,167</w:t>
            </w:r>
          </w:p>
        </w:tc>
        <w:tc>
          <w:tcPr>
            <w:tcW w:w="0" w:type="auto"/>
          </w:tcPr>
          <w:p w14:paraId="0EF30DAE" w14:textId="77777777" w:rsidR="003B082A" w:rsidRDefault="00AF7F57">
            <w:pPr>
              <w:pStyle w:val="Compact"/>
              <w:jc w:val="right"/>
            </w:pPr>
            <w:r>
              <w:t>1,210</w:t>
            </w:r>
          </w:p>
        </w:tc>
        <w:tc>
          <w:tcPr>
            <w:tcW w:w="0" w:type="auto"/>
          </w:tcPr>
          <w:p w14:paraId="0EF30DAF" w14:textId="77777777" w:rsidR="003B082A" w:rsidRDefault="00AF7F57">
            <w:pPr>
              <w:pStyle w:val="Compact"/>
              <w:jc w:val="right"/>
            </w:pPr>
            <w:r>
              <w:t>0,921</w:t>
            </w:r>
          </w:p>
        </w:tc>
      </w:tr>
      <w:tr w:rsidR="003B082A" w14:paraId="0EF30DB9" w14:textId="77777777">
        <w:tc>
          <w:tcPr>
            <w:tcW w:w="0" w:type="auto"/>
          </w:tcPr>
          <w:p w14:paraId="0EF30DB1" w14:textId="77777777" w:rsidR="003B082A" w:rsidRDefault="003B082A">
            <w:pPr>
              <w:pStyle w:val="Compact"/>
            </w:pPr>
          </w:p>
        </w:tc>
        <w:tc>
          <w:tcPr>
            <w:tcW w:w="0" w:type="auto"/>
          </w:tcPr>
          <w:p w14:paraId="0EF30DB2" w14:textId="77777777" w:rsidR="003B082A" w:rsidRDefault="00AF7F57">
            <w:pPr>
              <w:pStyle w:val="Compact"/>
              <w:jc w:val="right"/>
            </w:pPr>
            <w:r>
              <w:rPr>
                <w:b/>
              </w:rPr>
              <w:t>129</w:t>
            </w:r>
          </w:p>
        </w:tc>
        <w:tc>
          <w:tcPr>
            <w:tcW w:w="0" w:type="auto"/>
          </w:tcPr>
          <w:p w14:paraId="0EF30DB3" w14:textId="77777777" w:rsidR="003B082A" w:rsidRDefault="00AF7F57">
            <w:pPr>
              <w:pStyle w:val="Compact"/>
              <w:jc w:val="right"/>
            </w:pPr>
            <w:r>
              <w:rPr>
                <w:b/>
              </w:rPr>
              <w:t>26</w:t>
            </w:r>
          </w:p>
        </w:tc>
        <w:tc>
          <w:tcPr>
            <w:tcW w:w="0" w:type="auto"/>
          </w:tcPr>
          <w:p w14:paraId="0EF30DB4" w14:textId="77777777" w:rsidR="003B082A" w:rsidRDefault="00AF7F57">
            <w:pPr>
              <w:pStyle w:val="Compact"/>
              <w:jc w:val="right"/>
            </w:pPr>
            <w:r>
              <w:t>3,443 m</w:t>
            </w:r>
          </w:p>
        </w:tc>
        <w:tc>
          <w:tcPr>
            <w:tcW w:w="0" w:type="auto"/>
          </w:tcPr>
          <w:p w14:paraId="0EF30DB5" w14:textId="77777777" w:rsidR="003B082A" w:rsidRDefault="00AF7F57">
            <w:pPr>
              <w:pStyle w:val="Compact"/>
              <w:jc w:val="right"/>
            </w:pPr>
            <w:r>
              <w:t>0,581</w:t>
            </w:r>
          </w:p>
        </w:tc>
        <w:tc>
          <w:tcPr>
            <w:tcW w:w="0" w:type="auto"/>
          </w:tcPr>
          <w:p w14:paraId="0EF30DB6" w14:textId="77777777" w:rsidR="003B082A" w:rsidRDefault="00AF7F57">
            <w:pPr>
              <w:pStyle w:val="Compact"/>
              <w:jc w:val="right"/>
            </w:pPr>
            <w:r>
              <w:t>0,937</w:t>
            </w:r>
          </w:p>
        </w:tc>
        <w:tc>
          <w:tcPr>
            <w:tcW w:w="0" w:type="auto"/>
          </w:tcPr>
          <w:p w14:paraId="0EF30DB7" w14:textId="77777777" w:rsidR="003B082A" w:rsidRDefault="003B082A">
            <w:pPr>
              <w:pStyle w:val="Compact"/>
            </w:pPr>
          </w:p>
        </w:tc>
        <w:tc>
          <w:tcPr>
            <w:tcW w:w="0" w:type="auto"/>
          </w:tcPr>
          <w:p w14:paraId="0EF30DB8" w14:textId="77777777" w:rsidR="003B082A" w:rsidRDefault="00AF7F57">
            <w:pPr>
              <w:pStyle w:val="Compact"/>
              <w:jc w:val="right"/>
            </w:pPr>
            <w:r>
              <w:t>0,946</w:t>
            </w:r>
          </w:p>
        </w:tc>
      </w:tr>
      <w:tr w:rsidR="003B082A" w14:paraId="0EF30DC2" w14:textId="77777777">
        <w:tc>
          <w:tcPr>
            <w:tcW w:w="0" w:type="auto"/>
          </w:tcPr>
          <w:p w14:paraId="0EF30DBA" w14:textId="77777777" w:rsidR="003B082A" w:rsidRDefault="00AF7F57">
            <w:pPr>
              <w:pStyle w:val="Compact"/>
            </w:pPr>
            <w:r>
              <w:rPr>
                <w:b/>
              </w:rPr>
              <w:t>3</w:t>
            </w:r>
          </w:p>
        </w:tc>
        <w:tc>
          <w:tcPr>
            <w:tcW w:w="0" w:type="auto"/>
          </w:tcPr>
          <w:p w14:paraId="0EF30DBB" w14:textId="77777777" w:rsidR="003B082A" w:rsidRDefault="003B082A">
            <w:pPr>
              <w:pStyle w:val="Compact"/>
            </w:pPr>
          </w:p>
        </w:tc>
        <w:tc>
          <w:tcPr>
            <w:tcW w:w="0" w:type="auto"/>
          </w:tcPr>
          <w:p w14:paraId="0EF30DBC" w14:textId="77777777" w:rsidR="003B082A" w:rsidRDefault="003B082A">
            <w:pPr>
              <w:pStyle w:val="Compact"/>
            </w:pPr>
          </w:p>
        </w:tc>
        <w:tc>
          <w:tcPr>
            <w:tcW w:w="0" w:type="auto"/>
          </w:tcPr>
          <w:p w14:paraId="0EF30DBD" w14:textId="77777777" w:rsidR="003B082A" w:rsidRDefault="003B082A">
            <w:pPr>
              <w:pStyle w:val="Compact"/>
            </w:pPr>
          </w:p>
        </w:tc>
        <w:tc>
          <w:tcPr>
            <w:tcW w:w="0" w:type="auto"/>
          </w:tcPr>
          <w:p w14:paraId="0EF30DBE" w14:textId="77777777" w:rsidR="003B082A" w:rsidRDefault="003B082A">
            <w:pPr>
              <w:pStyle w:val="Compact"/>
            </w:pPr>
          </w:p>
        </w:tc>
        <w:tc>
          <w:tcPr>
            <w:tcW w:w="0" w:type="auto"/>
          </w:tcPr>
          <w:p w14:paraId="0EF30DBF" w14:textId="77777777" w:rsidR="003B082A" w:rsidRDefault="003B082A">
            <w:pPr>
              <w:pStyle w:val="Compact"/>
            </w:pPr>
          </w:p>
        </w:tc>
        <w:tc>
          <w:tcPr>
            <w:tcW w:w="0" w:type="auto"/>
          </w:tcPr>
          <w:p w14:paraId="0EF30DC0" w14:textId="77777777" w:rsidR="003B082A" w:rsidRDefault="003B082A">
            <w:pPr>
              <w:pStyle w:val="Compact"/>
            </w:pPr>
          </w:p>
        </w:tc>
        <w:tc>
          <w:tcPr>
            <w:tcW w:w="0" w:type="auto"/>
          </w:tcPr>
          <w:p w14:paraId="0EF30DC1" w14:textId="77777777" w:rsidR="003B082A" w:rsidRDefault="003B082A">
            <w:pPr>
              <w:pStyle w:val="Compact"/>
            </w:pPr>
          </w:p>
        </w:tc>
      </w:tr>
      <w:tr w:rsidR="003B082A" w14:paraId="0EF30DCB" w14:textId="77777777">
        <w:tc>
          <w:tcPr>
            <w:tcW w:w="0" w:type="auto"/>
          </w:tcPr>
          <w:p w14:paraId="0EF30DC3" w14:textId="77777777" w:rsidR="003B082A" w:rsidRDefault="003B082A">
            <w:pPr>
              <w:pStyle w:val="Compact"/>
            </w:pPr>
          </w:p>
        </w:tc>
        <w:tc>
          <w:tcPr>
            <w:tcW w:w="0" w:type="auto"/>
          </w:tcPr>
          <w:p w14:paraId="0EF30DC4" w14:textId="77777777" w:rsidR="003B082A" w:rsidRDefault="00AF7F57">
            <w:pPr>
              <w:pStyle w:val="Compact"/>
              <w:jc w:val="right"/>
            </w:pPr>
            <w:r>
              <w:rPr>
                <w:b/>
              </w:rPr>
              <w:t>110</w:t>
            </w:r>
          </w:p>
        </w:tc>
        <w:tc>
          <w:tcPr>
            <w:tcW w:w="0" w:type="auto"/>
          </w:tcPr>
          <w:p w14:paraId="0EF30DC5" w14:textId="77777777" w:rsidR="003B082A" w:rsidRDefault="00AF7F57">
            <w:pPr>
              <w:pStyle w:val="Compact"/>
              <w:jc w:val="right"/>
            </w:pPr>
            <w:r>
              <w:rPr>
                <w:b/>
              </w:rPr>
              <w:t>23</w:t>
            </w:r>
          </w:p>
        </w:tc>
        <w:tc>
          <w:tcPr>
            <w:tcW w:w="0" w:type="auto"/>
          </w:tcPr>
          <w:p w14:paraId="0EF30DC6" w14:textId="77777777" w:rsidR="003B082A" w:rsidRDefault="00AF7F57">
            <w:pPr>
              <w:pStyle w:val="Compact"/>
              <w:jc w:val="right"/>
            </w:pPr>
            <w:r>
              <w:t>3,112 m</w:t>
            </w:r>
          </w:p>
        </w:tc>
        <w:tc>
          <w:tcPr>
            <w:tcW w:w="0" w:type="auto"/>
          </w:tcPr>
          <w:p w14:paraId="0EF30DC7" w14:textId="77777777" w:rsidR="003B082A" w:rsidRDefault="00AF7F57">
            <w:pPr>
              <w:pStyle w:val="Compact"/>
              <w:jc w:val="right"/>
            </w:pPr>
            <w:r>
              <w:t>0,563</w:t>
            </w:r>
          </w:p>
        </w:tc>
        <w:tc>
          <w:tcPr>
            <w:tcW w:w="0" w:type="auto"/>
          </w:tcPr>
          <w:p w14:paraId="0EF30DC8" w14:textId="77777777" w:rsidR="003B082A" w:rsidRDefault="00AF7F57">
            <w:pPr>
              <w:pStyle w:val="Compact"/>
              <w:jc w:val="right"/>
            </w:pPr>
            <w:r>
              <w:t>1,025</w:t>
            </w:r>
          </w:p>
        </w:tc>
        <w:tc>
          <w:tcPr>
            <w:tcW w:w="0" w:type="auto"/>
          </w:tcPr>
          <w:p w14:paraId="0EF30DC9" w14:textId="77777777" w:rsidR="003B082A" w:rsidRDefault="003B082A">
            <w:pPr>
              <w:pStyle w:val="Compact"/>
            </w:pPr>
          </w:p>
        </w:tc>
        <w:tc>
          <w:tcPr>
            <w:tcW w:w="0" w:type="auto"/>
          </w:tcPr>
          <w:p w14:paraId="0EF30DCA" w14:textId="77777777" w:rsidR="003B082A" w:rsidRDefault="003B082A">
            <w:pPr>
              <w:pStyle w:val="Compact"/>
            </w:pPr>
          </w:p>
        </w:tc>
      </w:tr>
      <w:tr w:rsidR="003B082A" w14:paraId="0EF30DD4" w14:textId="77777777">
        <w:tc>
          <w:tcPr>
            <w:tcW w:w="0" w:type="auto"/>
          </w:tcPr>
          <w:p w14:paraId="0EF30DCC" w14:textId="77777777" w:rsidR="003B082A" w:rsidRDefault="003B082A">
            <w:pPr>
              <w:pStyle w:val="Compact"/>
            </w:pPr>
          </w:p>
        </w:tc>
        <w:tc>
          <w:tcPr>
            <w:tcW w:w="0" w:type="auto"/>
          </w:tcPr>
          <w:p w14:paraId="0EF30DCD" w14:textId="77777777" w:rsidR="003B082A" w:rsidRDefault="00AF7F57">
            <w:pPr>
              <w:pStyle w:val="Compact"/>
              <w:jc w:val="right"/>
            </w:pPr>
            <w:r>
              <w:rPr>
                <w:b/>
              </w:rPr>
              <w:t>110</w:t>
            </w:r>
          </w:p>
        </w:tc>
        <w:tc>
          <w:tcPr>
            <w:tcW w:w="0" w:type="auto"/>
          </w:tcPr>
          <w:p w14:paraId="0EF30DCE" w14:textId="77777777" w:rsidR="003B082A" w:rsidRDefault="00AF7F57">
            <w:pPr>
              <w:pStyle w:val="Compact"/>
              <w:jc w:val="right"/>
            </w:pPr>
            <w:r>
              <w:rPr>
                <w:b/>
              </w:rPr>
              <w:t>44</w:t>
            </w:r>
          </w:p>
        </w:tc>
        <w:tc>
          <w:tcPr>
            <w:tcW w:w="0" w:type="auto"/>
          </w:tcPr>
          <w:p w14:paraId="0EF30DCF" w14:textId="77777777" w:rsidR="003B082A" w:rsidRDefault="00AF7F57">
            <w:pPr>
              <w:pStyle w:val="Compact"/>
              <w:jc w:val="right"/>
            </w:pPr>
            <w:r>
              <w:t>4,663 m</w:t>
            </w:r>
          </w:p>
        </w:tc>
        <w:tc>
          <w:tcPr>
            <w:tcW w:w="0" w:type="auto"/>
          </w:tcPr>
          <w:p w14:paraId="0EF30DD0" w14:textId="77777777" w:rsidR="003B082A" w:rsidRDefault="003B082A">
            <w:pPr>
              <w:pStyle w:val="Compact"/>
            </w:pPr>
          </w:p>
        </w:tc>
        <w:tc>
          <w:tcPr>
            <w:tcW w:w="0" w:type="auto"/>
          </w:tcPr>
          <w:p w14:paraId="0EF30DD1" w14:textId="77777777" w:rsidR="003B082A" w:rsidRDefault="00AF7F57">
            <w:pPr>
              <w:pStyle w:val="Compact"/>
              <w:jc w:val="right"/>
            </w:pPr>
            <w:r>
              <w:t>0,629</w:t>
            </w:r>
          </w:p>
        </w:tc>
        <w:tc>
          <w:tcPr>
            <w:tcW w:w="0" w:type="auto"/>
          </w:tcPr>
          <w:p w14:paraId="0EF30DD2" w14:textId="77777777" w:rsidR="003B082A" w:rsidRDefault="00AF7F57">
            <w:pPr>
              <w:pStyle w:val="Compact"/>
              <w:jc w:val="right"/>
            </w:pPr>
            <w:r>
              <w:t>0,625</w:t>
            </w:r>
          </w:p>
        </w:tc>
        <w:tc>
          <w:tcPr>
            <w:tcW w:w="0" w:type="auto"/>
          </w:tcPr>
          <w:p w14:paraId="0EF30DD3" w14:textId="77777777" w:rsidR="003B082A" w:rsidRDefault="003B082A">
            <w:pPr>
              <w:pStyle w:val="Compact"/>
            </w:pPr>
          </w:p>
        </w:tc>
      </w:tr>
      <w:tr w:rsidR="003B082A" w14:paraId="0EF30DDD" w14:textId="77777777">
        <w:tc>
          <w:tcPr>
            <w:tcW w:w="0" w:type="auto"/>
          </w:tcPr>
          <w:p w14:paraId="0EF30DD5" w14:textId="77777777" w:rsidR="003B082A" w:rsidRDefault="003B082A">
            <w:pPr>
              <w:pStyle w:val="Compact"/>
            </w:pPr>
          </w:p>
        </w:tc>
        <w:tc>
          <w:tcPr>
            <w:tcW w:w="0" w:type="auto"/>
          </w:tcPr>
          <w:p w14:paraId="0EF30DD6" w14:textId="77777777" w:rsidR="003B082A" w:rsidRDefault="00AF7F57">
            <w:pPr>
              <w:pStyle w:val="Compact"/>
              <w:jc w:val="right"/>
            </w:pPr>
            <w:r>
              <w:rPr>
                <w:b/>
              </w:rPr>
              <w:t>114</w:t>
            </w:r>
          </w:p>
        </w:tc>
        <w:tc>
          <w:tcPr>
            <w:tcW w:w="0" w:type="auto"/>
          </w:tcPr>
          <w:p w14:paraId="0EF30DD7" w14:textId="77777777" w:rsidR="003B082A" w:rsidRDefault="00AF7F57">
            <w:pPr>
              <w:pStyle w:val="Compact"/>
              <w:jc w:val="right"/>
            </w:pPr>
            <w:r>
              <w:rPr>
                <w:b/>
              </w:rPr>
              <w:t>30</w:t>
            </w:r>
          </w:p>
        </w:tc>
        <w:tc>
          <w:tcPr>
            <w:tcW w:w="0" w:type="auto"/>
          </w:tcPr>
          <w:p w14:paraId="0EF30DD8" w14:textId="77777777" w:rsidR="003B082A" w:rsidRDefault="00AF7F57">
            <w:pPr>
              <w:pStyle w:val="Compact"/>
              <w:jc w:val="right"/>
            </w:pPr>
            <w:r>
              <w:t>3,524 m</w:t>
            </w:r>
          </w:p>
        </w:tc>
        <w:tc>
          <w:tcPr>
            <w:tcW w:w="0" w:type="auto"/>
          </w:tcPr>
          <w:p w14:paraId="0EF30DD9" w14:textId="77777777" w:rsidR="003B082A" w:rsidRDefault="00AF7F57">
            <w:pPr>
              <w:pStyle w:val="Compact"/>
              <w:jc w:val="right"/>
            </w:pPr>
            <w:r>
              <w:t>0,836</w:t>
            </w:r>
          </w:p>
        </w:tc>
        <w:tc>
          <w:tcPr>
            <w:tcW w:w="0" w:type="auto"/>
          </w:tcPr>
          <w:p w14:paraId="0EF30DDA" w14:textId="77777777" w:rsidR="003B082A" w:rsidRDefault="00AF7F57">
            <w:pPr>
              <w:pStyle w:val="Compact"/>
              <w:jc w:val="right"/>
            </w:pPr>
            <w:r>
              <w:t>0,923</w:t>
            </w:r>
          </w:p>
        </w:tc>
        <w:tc>
          <w:tcPr>
            <w:tcW w:w="0" w:type="auto"/>
          </w:tcPr>
          <w:p w14:paraId="0EF30DDB" w14:textId="77777777" w:rsidR="003B082A" w:rsidRDefault="003B082A">
            <w:pPr>
              <w:pStyle w:val="Compact"/>
            </w:pPr>
          </w:p>
        </w:tc>
        <w:tc>
          <w:tcPr>
            <w:tcW w:w="0" w:type="auto"/>
          </w:tcPr>
          <w:p w14:paraId="0EF30DDC" w14:textId="77777777" w:rsidR="003B082A" w:rsidRDefault="003B082A">
            <w:pPr>
              <w:pStyle w:val="Compact"/>
            </w:pPr>
          </w:p>
        </w:tc>
      </w:tr>
      <w:tr w:rsidR="003B082A" w14:paraId="0EF30DE6" w14:textId="77777777">
        <w:tc>
          <w:tcPr>
            <w:tcW w:w="0" w:type="auto"/>
          </w:tcPr>
          <w:p w14:paraId="0EF30DDE" w14:textId="77777777" w:rsidR="003B082A" w:rsidRDefault="003B082A">
            <w:pPr>
              <w:pStyle w:val="Compact"/>
            </w:pPr>
          </w:p>
        </w:tc>
        <w:tc>
          <w:tcPr>
            <w:tcW w:w="0" w:type="auto"/>
          </w:tcPr>
          <w:p w14:paraId="0EF30DDF" w14:textId="77777777" w:rsidR="003B082A" w:rsidRDefault="00AF7F57">
            <w:pPr>
              <w:pStyle w:val="Compact"/>
              <w:jc w:val="right"/>
            </w:pPr>
            <w:r>
              <w:rPr>
                <w:b/>
              </w:rPr>
              <w:t>128</w:t>
            </w:r>
          </w:p>
        </w:tc>
        <w:tc>
          <w:tcPr>
            <w:tcW w:w="0" w:type="auto"/>
          </w:tcPr>
          <w:p w14:paraId="0EF30DE0" w14:textId="77777777" w:rsidR="003B082A" w:rsidRDefault="00AF7F57">
            <w:pPr>
              <w:pStyle w:val="Compact"/>
              <w:jc w:val="right"/>
            </w:pPr>
            <w:r>
              <w:rPr>
                <w:b/>
              </w:rPr>
              <w:t>7</w:t>
            </w:r>
          </w:p>
        </w:tc>
        <w:tc>
          <w:tcPr>
            <w:tcW w:w="0" w:type="auto"/>
          </w:tcPr>
          <w:p w14:paraId="0EF30DE1" w14:textId="77777777" w:rsidR="003B082A" w:rsidRDefault="00AF7F57">
            <w:pPr>
              <w:pStyle w:val="Compact"/>
              <w:jc w:val="right"/>
            </w:pPr>
            <w:r>
              <w:t>4,057 m</w:t>
            </w:r>
          </w:p>
        </w:tc>
        <w:tc>
          <w:tcPr>
            <w:tcW w:w="0" w:type="auto"/>
          </w:tcPr>
          <w:p w14:paraId="0EF30DE2" w14:textId="77777777" w:rsidR="003B082A" w:rsidRDefault="00AF7F57">
            <w:pPr>
              <w:pStyle w:val="Compact"/>
              <w:jc w:val="right"/>
            </w:pPr>
            <w:r>
              <w:t>0,599</w:t>
            </w:r>
          </w:p>
        </w:tc>
        <w:tc>
          <w:tcPr>
            <w:tcW w:w="0" w:type="auto"/>
          </w:tcPr>
          <w:p w14:paraId="0EF30DE3" w14:textId="77777777" w:rsidR="003B082A" w:rsidRDefault="00AF7F57">
            <w:pPr>
              <w:pStyle w:val="Compact"/>
              <w:jc w:val="right"/>
            </w:pPr>
            <w:r>
              <w:t>0,938</w:t>
            </w:r>
          </w:p>
        </w:tc>
        <w:tc>
          <w:tcPr>
            <w:tcW w:w="0" w:type="auto"/>
          </w:tcPr>
          <w:p w14:paraId="0EF30DE4" w14:textId="77777777" w:rsidR="003B082A" w:rsidRDefault="003B082A">
            <w:pPr>
              <w:pStyle w:val="Compact"/>
            </w:pPr>
          </w:p>
        </w:tc>
        <w:tc>
          <w:tcPr>
            <w:tcW w:w="0" w:type="auto"/>
          </w:tcPr>
          <w:p w14:paraId="0EF30DE5" w14:textId="77777777" w:rsidR="003B082A" w:rsidRDefault="003B082A">
            <w:pPr>
              <w:pStyle w:val="Compact"/>
            </w:pPr>
          </w:p>
        </w:tc>
      </w:tr>
      <w:tr w:rsidR="003B082A" w14:paraId="0EF30DEF" w14:textId="77777777">
        <w:tc>
          <w:tcPr>
            <w:tcW w:w="0" w:type="auto"/>
          </w:tcPr>
          <w:p w14:paraId="0EF30DE7" w14:textId="77777777" w:rsidR="003B082A" w:rsidRDefault="003B082A">
            <w:pPr>
              <w:pStyle w:val="Compact"/>
            </w:pPr>
          </w:p>
        </w:tc>
        <w:tc>
          <w:tcPr>
            <w:tcW w:w="0" w:type="auto"/>
          </w:tcPr>
          <w:p w14:paraId="0EF30DE8" w14:textId="77777777" w:rsidR="003B082A" w:rsidRDefault="00AF7F57">
            <w:pPr>
              <w:pStyle w:val="Compact"/>
              <w:jc w:val="right"/>
            </w:pPr>
            <w:r>
              <w:rPr>
                <w:b/>
              </w:rPr>
              <w:t>888</w:t>
            </w:r>
          </w:p>
        </w:tc>
        <w:tc>
          <w:tcPr>
            <w:tcW w:w="0" w:type="auto"/>
          </w:tcPr>
          <w:p w14:paraId="0EF30DE9" w14:textId="77777777" w:rsidR="003B082A" w:rsidRDefault="00AF7F57">
            <w:pPr>
              <w:pStyle w:val="Compact"/>
              <w:jc w:val="right"/>
            </w:pPr>
            <w:r>
              <w:rPr>
                <w:b/>
              </w:rPr>
              <w:t>8</w:t>
            </w:r>
          </w:p>
        </w:tc>
        <w:tc>
          <w:tcPr>
            <w:tcW w:w="0" w:type="auto"/>
          </w:tcPr>
          <w:p w14:paraId="0EF30DEA" w14:textId="77777777" w:rsidR="003B082A" w:rsidRDefault="00AF7F57">
            <w:pPr>
              <w:pStyle w:val="Compact"/>
              <w:jc w:val="right"/>
            </w:pPr>
            <w:r>
              <w:t>4,227 m</w:t>
            </w:r>
          </w:p>
        </w:tc>
        <w:tc>
          <w:tcPr>
            <w:tcW w:w="0" w:type="auto"/>
          </w:tcPr>
          <w:p w14:paraId="0EF30DEB" w14:textId="77777777" w:rsidR="003B082A" w:rsidRDefault="003B082A">
            <w:pPr>
              <w:pStyle w:val="Compact"/>
            </w:pPr>
          </w:p>
        </w:tc>
        <w:tc>
          <w:tcPr>
            <w:tcW w:w="0" w:type="auto"/>
          </w:tcPr>
          <w:p w14:paraId="0EF30DEC" w14:textId="77777777" w:rsidR="003B082A" w:rsidRDefault="00AF7F57">
            <w:pPr>
              <w:pStyle w:val="Compact"/>
              <w:jc w:val="right"/>
            </w:pPr>
            <w:r>
              <w:t>0,962</w:t>
            </w:r>
          </w:p>
        </w:tc>
        <w:tc>
          <w:tcPr>
            <w:tcW w:w="0" w:type="auto"/>
          </w:tcPr>
          <w:p w14:paraId="0EF30DED" w14:textId="77777777" w:rsidR="003B082A" w:rsidRDefault="00AF7F57">
            <w:pPr>
              <w:pStyle w:val="Compact"/>
              <w:jc w:val="right"/>
            </w:pPr>
            <w:r>
              <w:t>1,087</w:t>
            </w:r>
          </w:p>
        </w:tc>
        <w:tc>
          <w:tcPr>
            <w:tcW w:w="0" w:type="auto"/>
          </w:tcPr>
          <w:p w14:paraId="0EF30DEE" w14:textId="77777777" w:rsidR="003B082A" w:rsidRDefault="003B082A">
            <w:pPr>
              <w:pStyle w:val="Compact"/>
            </w:pPr>
          </w:p>
        </w:tc>
      </w:tr>
      <w:tr w:rsidR="003B082A" w14:paraId="0EF30DF8" w14:textId="77777777">
        <w:tc>
          <w:tcPr>
            <w:tcW w:w="0" w:type="auto"/>
          </w:tcPr>
          <w:p w14:paraId="0EF30DF0" w14:textId="77777777" w:rsidR="003B082A" w:rsidRDefault="00AF7F57">
            <w:pPr>
              <w:pStyle w:val="Compact"/>
            </w:pPr>
            <w:r>
              <w:rPr>
                <w:b/>
              </w:rPr>
              <w:t>2,5</w:t>
            </w:r>
          </w:p>
        </w:tc>
        <w:tc>
          <w:tcPr>
            <w:tcW w:w="0" w:type="auto"/>
          </w:tcPr>
          <w:p w14:paraId="0EF30DF1" w14:textId="77777777" w:rsidR="003B082A" w:rsidRDefault="003B082A">
            <w:pPr>
              <w:pStyle w:val="Compact"/>
            </w:pPr>
          </w:p>
        </w:tc>
        <w:tc>
          <w:tcPr>
            <w:tcW w:w="0" w:type="auto"/>
          </w:tcPr>
          <w:p w14:paraId="0EF30DF2" w14:textId="77777777" w:rsidR="003B082A" w:rsidRDefault="003B082A">
            <w:pPr>
              <w:pStyle w:val="Compact"/>
            </w:pPr>
          </w:p>
        </w:tc>
        <w:tc>
          <w:tcPr>
            <w:tcW w:w="0" w:type="auto"/>
          </w:tcPr>
          <w:p w14:paraId="0EF30DF3" w14:textId="77777777" w:rsidR="003B082A" w:rsidRDefault="003B082A">
            <w:pPr>
              <w:pStyle w:val="Compact"/>
            </w:pPr>
          </w:p>
        </w:tc>
        <w:tc>
          <w:tcPr>
            <w:tcW w:w="0" w:type="auto"/>
          </w:tcPr>
          <w:p w14:paraId="0EF30DF4" w14:textId="77777777" w:rsidR="003B082A" w:rsidRDefault="003B082A">
            <w:pPr>
              <w:pStyle w:val="Compact"/>
            </w:pPr>
          </w:p>
        </w:tc>
        <w:tc>
          <w:tcPr>
            <w:tcW w:w="0" w:type="auto"/>
          </w:tcPr>
          <w:p w14:paraId="0EF30DF5" w14:textId="77777777" w:rsidR="003B082A" w:rsidRDefault="003B082A">
            <w:pPr>
              <w:pStyle w:val="Compact"/>
            </w:pPr>
          </w:p>
        </w:tc>
        <w:tc>
          <w:tcPr>
            <w:tcW w:w="0" w:type="auto"/>
          </w:tcPr>
          <w:p w14:paraId="0EF30DF6" w14:textId="77777777" w:rsidR="003B082A" w:rsidRDefault="003B082A">
            <w:pPr>
              <w:pStyle w:val="Compact"/>
            </w:pPr>
          </w:p>
        </w:tc>
        <w:tc>
          <w:tcPr>
            <w:tcW w:w="0" w:type="auto"/>
          </w:tcPr>
          <w:p w14:paraId="0EF30DF7" w14:textId="77777777" w:rsidR="003B082A" w:rsidRDefault="003B082A">
            <w:pPr>
              <w:pStyle w:val="Compact"/>
            </w:pPr>
          </w:p>
        </w:tc>
      </w:tr>
      <w:tr w:rsidR="003B082A" w14:paraId="0EF30E01" w14:textId="77777777">
        <w:tc>
          <w:tcPr>
            <w:tcW w:w="0" w:type="auto"/>
          </w:tcPr>
          <w:p w14:paraId="0EF30DF9" w14:textId="77777777" w:rsidR="003B082A" w:rsidRDefault="003B082A">
            <w:pPr>
              <w:pStyle w:val="Compact"/>
            </w:pPr>
          </w:p>
        </w:tc>
        <w:tc>
          <w:tcPr>
            <w:tcW w:w="0" w:type="auto"/>
          </w:tcPr>
          <w:p w14:paraId="0EF30DFA" w14:textId="77777777" w:rsidR="003B082A" w:rsidRDefault="00AF7F57">
            <w:pPr>
              <w:pStyle w:val="Compact"/>
              <w:jc w:val="right"/>
            </w:pPr>
            <w:r>
              <w:rPr>
                <w:b/>
              </w:rPr>
              <w:t>127</w:t>
            </w:r>
          </w:p>
        </w:tc>
        <w:tc>
          <w:tcPr>
            <w:tcW w:w="0" w:type="auto"/>
          </w:tcPr>
          <w:p w14:paraId="0EF30DFB" w14:textId="77777777" w:rsidR="003B082A" w:rsidRDefault="00AF7F57">
            <w:pPr>
              <w:pStyle w:val="Compact"/>
              <w:jc w:val="right"/>
            </w:pPr>
            <w:r>
              <w:rPr>
                <w:b/>
              </w:rPr>
              <w:t>28</w:t>
            </w:r>
          </w:p>
        </w:tc>
        <w:tc>
          <w:tcPr>
            <w:tcW w:w="0" w:type="auto"/>
          </w:tcPr>
          <w:p w14:paraId="0EF30DFC" w14:textId="77777777" w:rsidR="003B082A" w:rsidRDefault="00AF7F57">
            <w:pPr>
              <w:pStyle w:val="Compact"/>
              <w:jc w:val="right"/>
            </w:pPr>
            <w:r>
              <w:t>2,897 m</w:t>
            </w:r>
          </w:p>
        </w:tc>
        <w:tc>
          <w:tcPr>
            <w:tcW w:w="0" w:type="auto"/>
          </w:tcPr>
          <w:p w14:paraId="0EF30DFD" w14:textId="77777777" w:rsidR="003B082A" w:rsidRDefault="003B082A">
            <w:pPr>
              <w:pStyle w:val="Compact"/>
            </w:pPr>
          </w:p>
        </w:tc>
        <w:tc>
          <w:tcPr>
            <w:tcW w:w="0" w:type="auto"/>
          </w:tcPr>
          <w:p w14:paraId="0EF30DFE" w14:textId="77777777" w:rsidR="003B082A" w:rsidRDefault="00AF7F57">
            <w:pPr>
              <w:pStyle w:val="Compact"/>
              <w:jc w:val="right"/>
            </w:pPr>
            <w:r>
              <w:t>1,325</w:t>
            </w:r>
          </w:p>
        </w:tc>
        <w:tc>
          <w:tcPr>
            <w:tcW w:w="0" w:type="auto"/>
          </w:tcPr>
          <w:p w14:paraId="0EF30DFF" w14:textId="77777777" w:rsidR="003B082A" w:rsidRDefault="003B082A">
            <w:pPr>
              <w:pStyle w:val="Compact"/>
            </w:pPr>
          </w:p>
        </w:tc>
        <w:tc>
          <w:tcPr>
            <w:tcW w:w="0" w:type="auto"/>
          </w:tcPr>
          <w:p w14:paraId="0EF30E00" w14:textId="77777777" w:rsidR="003B082A" w:rsidRDefault="00AF7F57">
            <w:pPr>
              <w:pStyle w:val="Compact"/>
              <w:jc w:val="right"/>
            </w:pPr>
            <w:r>
              <w:t>0,991</w:t>
            </w:r>
          </w:p>
        </w:tc>
      </w:tr>
      <w:tr w:rsidR="003B082A" w14:paraId="0EF30E0A" w14:textId="77777777">
        <w:tc>
          <w:tcPr>
            <w:tcW w:w="0" w:type="auto"/>
          </w:tcPr>
          <w:p w14:paraId="0EF30E02" w14:textId="77777777" w:rsidR="003B082A" w:rsidRDefault="00AF7F57">
            <w:pPr>
              <w:pStyle w:val="Compact"/>
            </w:pPr>
            <w:r>
              <w:rPr>
                <w:b/>
              </w:rPr>
              <w:t>2</w:t>
            </w:r>
          </w:p>
        </w:tc>
        <w:tc>
          <w:tcPr>
            <w:tcW w:w="0" w:type="auto"/>
          </w:tcPr>
          <w:p w14:paraId="0EF30E03" w14:textId="77777777" w:rsidR="003B082A" w:rsidRDefault="003B082A">
            <w:pPr>
              <w:pStyle w:val="Compact"/>
            </w:pPr>
          </w:p>
        </w:tc>
        <w:tc>
          <w:tcPr>
            <w:tcW w:w="0" w:type="auto"/>
          </w:tcPr>
          <w:p w14:paraId="0EF30E04" w14:textId="77777777" w:rsidR="003B082A" w:rsidRDefault="003B082A">
            <w:pPr>
              <w:pStyle w:val="Compact"/>
            </w:pPr>
          </w:p>
        </w:tc>
        <w:tc>
          <w:tcPr>
            <w:tcW w:w="0" w:type="auto"/>
          </w:tcPr>
          <w:p w14:paraId="0EF30E05" w14:textId="77777777" w:rsidR="003B082A" w:rsidRDefault="003B082A">
            <w:pPr>
              <w:pStyle w:val="Compact"/>
            </w:pPr>
          </w:p>
        </w:tc>
        <w:tc>
          <w:tcPr>
            <w:tcW w:w="0" w:type="auto"/>
          </w:tcPr>
          <w:p w14:paraId="0EF30E06" w14:textId="77777777" w:rsidR="003B082A" w:rsidRDefault="003B082A">
            <w:pPr>
              <w:pStyle w:val="Compact"/>
            </w:pPr>
          </w:p>
        </w:tc>
        <w:tc>
          <w:tcPr>
            <w:tcW w:w="0" w:type="auto"/>
          </w:tcPr>
          <w:p w14:paraId="0EF30E07" w14:textId="77777777" w:rsidR="003B082A" w:rsidRDefault="003B082A">
            <w:pPr>
              <w:pStyle w:val="Compact"/>
            </w:pPr>
          </w:p>
        </w:tc>
        <w:tc>
          <w:tcPr>
            <w:tcW w:w="0" w:type="auto"/>
          </w:tcPr>
          <w:p w14:paraId="0EF30E08" w14:textId="77777777" w:rsidR="003B082A" w:rsidRDefault="003B082A">
            <w:pPr>
              <w:pStyle w:val="Compact"/>
            </w:pPr>
          </w:p>
        </w:tc>
        <w:tc>
          <w:tcPr>
            <w:tcW w:w="0" w:type="auto"/>
          </w:tcPr>
          <w:p w14:paraId="0EF30E09" w14:textId="77777777" w:rsidR="003B082A" w:rsidRDefault="003B082A">
            <w:pPr>
              <w:pStyle w:val="Compact"/>
            </w:pPr>
          </w:p>
        </w:tc>
      </w:tr>
      <w:tr w:rsidR="003B082A" w14:paraId="0EF30E13" w14:textId="77777777">
        <w:tc>
          <w:tcPr>
            <w:tcW w:w="0" w:type="auto"/>
          </w:tcPr>
          <w:p w14:paraId="0EF30E0B" w14:textId="77777777" w:rsidR="003B082A" w:rsidRDefault="003B082A">
            <w:pPr>
              <w:pStyle w:val="Compact"/>
            </w:pPr>
          </w:p>
        </w:tc>
        <w:tc>
          <w:tcPr>
            <w:tcW w:w="0" w:type="auto"/>
          </w:tcPr>
          <w:p w14:paraId="0EF30E0C" w14:textId="77777777" w:rsidR="003B082A" w:rsidRDefault="00AF7F57">
            <w:pPr>
              <w:pStyle w:val="Compact"/>
              <w:jc w:val="right"/>
            </w:pPr>
            <w:r>
              <w:rPr>
                <w:b/>
              </w:rPr>
              <w:t>110</w:t>
            </w:r>
          </w:p>
        </w:tc>
        <w:tc>
          <w:tcPr>
            <w:tcW w:w="0" w:type="auto"/>
          </w:tcPr>
          <w:p w14:paraId="0EF30E0D" w14:textId="77777777" w:rsidR="003B082A" w:rsidRDefault="00AF7F57">
            <w:pPr>
              <w:pStyle w:val="Compact"/>
              <w:jc w:val="right"/>
            </w:pPr>
            <w:r>
              <w:rPr>
                <w:b/>
              </w:rPr>
              <w:t>43</w:t>
            </w:r>
          </w:p>
        </w:tc>
        <w:tc>
          <w:tcPr>
            <w:tcW w:w="0" w:type="auto"/>
          </w:tcPr>
          <w:p w14:paraId="0EF30E0E" w14:textId="77777777" w:rsidR="003B082A" w:rsidRDefault="00AF7F57">
            <w:pPr>
              <w:pStyle w:val="Compact"/>
              <w:jc w:val="right"/>
            </w:pPr>
            <w:r>
              <w:t>4,305 m</w:t>
            </w:r>
          </w:p>
        </w:tc>
        <w:tc>
          <w:tcPr>
            <w:tcW w:w="0" w:type="auto"/>
          </w:tcPr>
          <w:p w14:paraId="0EF30E0F" w14:textId="77777777" w:rsidR="003B082A" w:rsidRDefault="003B082A">
            <w:pPr>
              <w:pStyle w:val="Compact"/>
            </w:pPr>
          </w:p>
        </w:tc>
        <w:tc>
          <w:tcPr>
            <w:tcW w:w="0" w:type="auto"/>
          </w:tcPr>
          <w:p w14:paraId="0EF30E10" w14:textId="77777777" w:rsidR="003B082A" w:rsidRDefault="00AF7F57">
            <w:pPr>
              <w:pStyle w:val="Compact"/>
              <w:jc w:val="right"/>
            </w:pPr>
            <w:r>
              <w:t>0,963</w:t>
            </w:r>
          </w:p>
        </w:tc>
        <w:tc>
          <w:tcPr>
            <w:tcW w:w="0" w:type="auto"/>
          </w:tcPr>
          <w:p w14:paraId="0EF30E11" w14:textId="77777777" w:rsidR="003B082A" w:rsidRDefault="003B082A">
            <w:pPr>
              <w:pStyle w:val="Compact"/>
            </w:pPr>
          </w:p>
        </w:tc>
        <w:tc>
          <w:tcPr>
            <w:tcW w:w="0" w:type="auto"/>
          </w:tcPr>
          <w:p w14:paraId="0EF30E12" w14:textId="77777777" w:rsidR="003B082A" w:rsidRDefault="003B082A">
            <w:pPr>
              <w:pStyle w:val="Compact"/>
            </w:pPr>
          </w:p>
        </w:tc>
      </w:tr>
      <w:tr w:rsidR="003B082A" w14:paraId="0EF30E1C" w14:textId="77777777">
        <w:tc>
          <w:tcPr>
            <w:tcW w:w="0" w:type="auto"/>
          </w:tcPr>
          <w:p w14:paraId="0EF30E14" w14:textId="77777777" w:rsidR="003B082A" w:rsidRDefault="003B082A">
            <w:pPr>
              <w:pStyle w:val="Compact"/>
            </w:pPr>
          </w:p>
        </w:tc>
        <w:tc>
          <w:tcPr>
            <w:tcW w:w="0" w:type="auto"/>
          </w:tcPr>
          <w:p w14:paraId="0EF30E15" w14:textId="77777777" w:rsidR="003B082A" w:rsidRDefault="00AF7F57">
            <w:pPr>
              <w:pStyle w:val="Compact"/>
              <w:jc w:val="right"/>
            </w:pPr>
            <w:r>
              <w:rPr>
                <w:b/>
              </w:rPr>
              <w:t>888</w:t>
            </w:r>
          </w:p>
        </w:tc>
        <w:tc>
          <w:tcPr>
            <w:tcW w:w="0" w:type="auto"/>
          </w:tcPr>
          <w:p w14:paraId="0EF30E16" w14:textId="77777777" w:rsidR="003B082A" w:rsidRDefault="00AF7F57">
            <w:pPr>
              <w:pStyle w:val="Compact"/>
              <w:jc w:val="right"/>
            </w:pPr>
            <w:r>
              <w:rPr>
                <w:b/>
              </w:rPr>
              <w:t>7</w:t>
            </w:r>
          </w:p>
        </w:tc>
        <w:tc>
          <w:tcPr>
            <w:tcW w:w="0" w:type="auto"/>
          </w:tcPr>
          <w:p w14:paraId="0EF30E17" w14:textId="77777777" w:rsidR="003B082A" w:rsidRDefault="00AF7F57">
            <w:pPr>
              <w:pStyle w:val="Compact"/>
              <w:jc w:val="right"/>
            </w:pPr>
            <w:r>
              <w:t>4,682 m</w:t>
            </w:r>
          </w:p>
        </w:tc>
        <w:tc>
          <w:tcPr>
            <w:tcW w:w="0" w:type="auto"/>
          </w:tcPr>
          <w:p w14:paraId="0EF30E18" w14:textId="77777777" w:rsidR="003B082A" w:rsidRDefault="003B082A">
            <w:pPr>
              <w:pStyle w:val="Compact"/>
            </w:pPr>
          </w:p>
        </w:tc>
        <w:tc>
          <w:tcPr>
            <w:tcW w:w="0" w:type="auto"/>
          </w:tcPr>
          <w:p w14:paraId="0EF30E19" w14:textId="77777777" w:rsidR="003B082A" w:rsidRDefault="00AF7F57">
            <w:pPr>
              <w:pStyle w:val="Compact"/>
              <w:jc w:val="right"/>
            </w:pPr>
            <w:r>
              <w:t>0,818</w:t>
            </w:r>
          </w:p>
        </w:tc>
        <w:tc>
          <w:tcPr>
            <w:tcW w:w="0" w:type="auto"/>
          </w:tcPr>
          <w:p w14:paraId="0EF30E1A" w14:textId="77777777" w:rsidR="003B082A" w:rsidRDefault="003B082A">
            <w:pPr>
              <w:pStyle w:val="Compact"/>
            </w:pPr>
          </w:p>
        </w:tc>
        <w:tc>
          <w:tcPr>
            <w:tcW w:w="0" w:type="auto"/>
          </w:tcPr>
          <w:p w14:paraId="0EF30E1B" w14:textId="77777777" w:rsidR="003B082A" w:rsidRDefault="003B082A">
            <w:pPr>
              <w:pStyle w:val="Compact"/>
            </w:pPr>
          </w:p>
        </w:tc>
      </w:tr>
    </w:tbl>
    <w:p w14:paraId="0EF30E1D" w14:textId="77777777" w:rsidR="003B082A" w:rsidRDefault="00AF7F57">
      <w:pPr>
        <w:pStyle w:val="TableCaption"/>
      </w:pPr>
      <w:r>
        <w:t xml:space="preserve">Kat yükseklikleri tablosu. </w:t>
      </w:r>
    </w:p>
    <w:tbl>
      <w:tblPr>
        <w:tblStyle w:val="Table"/>
        <w:tblW w:w="0" w:type="pct"/>
        <w:tblLook w:val="07E0" w:firstRow="1" w:lastRow="1" w:firstColumn="1" w:lastColumn="1" w:noHBand="1" w:noVBand="1"/>
        <w:tblCaption w:val="Kat yükseklikleri tablosu. "/>
      </w:tblPr>
      <w:tblGrid>
        <w:gridCol w:w="645"/>
        <w:gridCol w:w="914"/>
        <w:gridCol w:w="1553"/>
        <w:gridCol w:w="1346"/>
        <w:gridCol w:w="1400"/>
        <w:gridCol w:w="1283"/>
        <w:gridCol w:w="1154"/>
      </w:tblGrid>
      <w:tr w:rsidR="003B082A" w14:paraId="0EF30E25" w14:textId="77777777">
        <w:tc>
          <w:tcPr>
            <w:tcW w:w="0" w:type="auto"/>
            <w:tcBorders>
              <w:bottom w:val="single" w:sz="0" w:space="0" w:color="auto"/>
            </w:tcBorders>
            <w:vAlign w:val="bottom"/>
          </w:tcPr>
          <w:p w14:paraId="0EF30E1E" w14:textId="77777777" w:rsidR="003B082A" w:rsidRDefault="00AF7F57">
            <w:pPr>
              <w:pStyle w:val="Compact"/>
              <w:jc w:val="right"/>
            </w:pPr>
            <w:r>
              <w:rPr>
                <w:b/>
              </w:rPr>
              <w:t>Ada</w:t>
            </w:r>
          </w:p>
        </w:tc>
        <w:tc>
          <w:tcPr>
            <w:tcW w:w="0" w:type="auto"/>
            <w:tcBorders>
              <w:bottom w:val="single" w:sz="0" w:space="0" w:color="auto"/>
            </w:tcBorders>
            <w:vAlign w:val="bottom"/>
          </w:tcPr>
          <w:p w14:paraId="0EF30E1F" w14:textId="77777777" w:rsidR="003B082A" w:rsidRDefault="00AF7F57">
            <w:pPr>
              <w:pStyle w:val="Compact"/>
              <w:jc w:val="right"/>
            </w:pPr>
            <w:r>
              <w:rPr>
                <w:b/>
              </w:rPr>
              <w:t>Parsel</w:t>
            </w:r>
          </w:p>
        </w:tc>
        <w:tc>
          <w:tcPr>
            <w:tcW w:w="0" w:type="auto"/>
            <w:tcBorders>
              <w:bottom w:val="single" w:sz="0" w:space="0" w:color="auto"/>
            </w:tcBorders>
            <w:vAlign w:val="bottom"/>
          </w:tcPr>
          <w:p w14:paraId="0EF30E20" w14:textId="77777777" w:rsidR="003B082A" w:rsidRDefault="00AF7F57">
            <w:pPr>
              <w:pStyle w:val="Compact"/>
              <w:jc w:val="right"/>
            </w:pPr>
            <w:r>
              <w:rPr>
                <w:b/>
              </w:rPr>
              <w:t>Bodrum Kat</w:t>
            </w:r>
          </w:p>
        </w:tc>
        <w:tc>
          <w:tcPr>
            <w:tcW w:w="0" w:type="auto"/>
            <w:tcBorders>
              <w:bottom w:val="single" w:sz="0" w:space="0" w:color="auto"/>
            </w:tcBorders>
            <w:vAlign w:val="bottom"/>
          </w:tcPr>
          <w:p w14:paraId="0EF30E21" w14:textId="77777777" w:rsidR="003B082A" w:rsidRDefault="00AF7F57">
            <w:pPr>
              <w:pStyle w:val="Compact"/>
              <w:jc w:val="right"/>
            </w:pPr>
            <w:r>
              <w:rPr>
                <w:b/>
              </w:rPr>
              <w:t>Zemin Kat</w:t>
            </w:r>
          </w:p>
        </w:tc>
        <w:tc>
          <w:tcPr>
            <w:tcW w:w="0" w:type="auto"/>
            <w:tcBorders>
              <w:bottom w:val="single" w:sz="0" w:space="0" w:color="auto"/>
            </w:tcBorders>
            <w:vAlign w:val="bottom"/>
          </w:tcPr>
          <w:p w14:paraId="0EF30E22" w14:textId="77777777" w:rsidR="003B082A" w:rsidRDefault="00AF7F57">
            <w:pPr>
              <w:pStyle w:val="Compact"/>
              <w:jc w:val="right"/>
            </w:pPr>
            <w:r>
              <w:rPr>
                <w:b/>
              </w:rPr>
              <w:t>Birinci Kat</w:t>
            </w:r>
          </w:p>
        </w:tc>
        <w:tc>
          <w:tcPr>
            <w:tcW w:w="0" w:type="auto"/>
            <w:tcBorders>
              <w:bottom w:val="single" w:sz="0" w:space="0" w:color="auto"/>
            </w:tcBorders>
            <w:vAlign w:val="bottom"/>
          </w:tcPr>
          <w:p w14:paraId="0EF30E23" w14:textId="77777777" w:rsidR="003B082A" w:rsidRDefault="00AF7F57">
            <w:pPr>
              <w:pStyle w:val="Compact"/>
              <w:jc w:val="right"/>
            </w:pPr>
            <w:r>
              <w:rPr>
                <w:b/>
              </w:rPr>
              <w:t>İkinci Kat</w:t>
            </w:r>
          </w:p>
        </w:tc>
        <w:tc>
          <w:tcPr>
            <w:tcW w:w="0" w:type="auto"/>
            <w:tcBorders>
              <w:bottom w:val="single" w:sz="0" w:space="0" w:color="auto"/>
            </w:tcBorders>
            <w:vAlign w:val="bottom"/>
          </w:tcPr>
          <w:p w14:paraId="0EF30E24" w14:textId="77777777" w:rsidR="003B082A" w:rsidRDefault="00AF7F57">
            <w:pPr>
              <w:pStyle w:val="Compact"/>
              <w:jc w:val="right"/>
            </w:pPr>
            <w:r>
              <w:rPr>
                <w:b/>
              </w:rPr>
              <w:t>Çatı Katı</w:t>
            </w:r>
          </w:p>
        </w:tc>
      </w:tr>
      <w:tr w:rsidR="003B082A" w14:paraId="0EF30E2D" w14:textId="77777777">
        <w:tc>
          <w:tcPr>
            <w:tcW w:w="0" w:type="auto"/>
          </w:tcPr>
          <w:p w14:paraId="0EF30E26" w14:textId="77777777" w:rsidR="003B082A" w:rsidRDefault="00AF7F57">
            <w:pPr>
              <w:pStyle w:val="Compact"/>
              <w:jc w:val="right"/>
            </w:pPr>
            <w:r>
              <w:rPr>
                <w:b/>
              </w:rPr>
              <w:t>118</w:t>
            </w:r>
          </w:p>
        </w:tc>
        <w:tc>
          <w:tcPr>
            <w:tcW w:w="0" w:type="auto"/>
          </w:tcPr>
          <w:p w14:paraId="0EF30E27" w14:textId="77777777" w:rsidR="003B082A" w:rsidRDefault="00AF7F57">
            <w:pPr>
              <w:pStyle w:val="Compact"/>
              <w:jc w:val="right"/>
            </w:pPr>
            <w:r>
              <w:rPr>
                <w:b/>
              </w:rPr>
              <w:t>1</w:t>
            </w:r>
          </w:p>
        </w:tc>
        <w:tc>
          <w:tcPr>
            <w:tcW w:w="0" w:type="auto"/>
          </w:tcPr>
          <w:p w14:paraId="0EF30E28" w14:textId="77777777" w:rsidR="003B082A" w:rsidRDefault="00AF7F57">
            <w:pPr>
              <w:pStyle w:val="Compact"/>
              <w:jc w:val="right"/>
            </w:pPr>
            <w:r>
              <w:t>2,369 m</w:t>
            </w:r>
          </w:p>
        </w:tc>
        <w:tc>
          <w:tcPr>
            <w:tcW w:w="0" w:type="auto"/>
          </w:tcPr>
          <w:p w14:paraId="0EF30E29" w14:textId="77777777" w:rsidR="003B082A" w:rsidRDefault="00AF7F57">
            <w:pPr>
              <w:pStyle w:val="Compact"/>
              <w:jc w:val="right"/>
            </w:pPr>
            <w:r>
              <w:t>3,733 m</w:t>
            </w:r>
          </w:p>
        </w:tc>
        <w:tc>
          <w:tcPr>
            <w:tcW w:w="0" w:type="auto"/>
          </w:tcPr>
          <w:p w14:paraId="0EF30E2A" w14:textId="77777777" w:rsidR="003B082A" w:rsidRDefault="00AF7F57">
            <w:pPr>
              <w:pStyle w:val="Compact"/>
              <w:jc w:val="right"/>
            </w:pPr>
            <w:r>
              <w:t>3,318 m</w:t>
            </w:r>
          </w:p>
        </w:tc>
        <w:tc>
          <w:tcPr>
            <w:tcW w:w="0" w:type="auto"/>
          </w:tcPr>
          <w:p w14:paraId="0EF30E2B" w14:textId="77777777" w:rsidR="003B082A" w:rsidRDefault="00AF7F57">
            <w:pPr>
              <w:pStyle w:val="Compact"/>
              <w:jc w:val="right"/>
            </w:pPr>
            <w:r>
              <w:t>3,760 m</w:t>
            </w:r>
          </w:p>
        </w:tc>
        <w:tc>
          <w:tcPr>
            <w:tcW w:w="0" w:type="auto"/>
          </w:tcPr>
          <w:p w14:paraId="0EF30E2C" w14:textId="77777777" w:rsidR="003B082A" w:rsidRDefault="003B082A">
            <w:pPr>
              <w:pStyle w:val="Compact"/>
            </w:pPr>
          </w:p>
        </w:tc>
      </w:tr>
      <w:tr w:rsidR="003B082A" w14:paraId="0EF30E35" w14:textId="77777777">
        <w:tc>
          <w:tcPr>
            <w:tcW w:w="0" w:type="auto"/>
          </w:tcPr>
          <w:p w14:paraId="0EF30E2E" w14:textId="77777777" w:rsidR="003B082A" w:rsidRDefault="00AF7F57">
            <w:pPr>
              <w:pStyle w:val="Compact"/>
              <w:jc w:val="right"/>
            </w:pPr>
            <w:r>
              <w:rPr>
                <w:b/>
              </w:rPr>
              <w:t>128</w:t>
            </w:r>
          </w:p>
        </w:tc>
        <w:tc>
          <w:tcPr>
            <w:tcW w:w="0" w:type="auto"/>
          </w:tcPr>
          <w:p w14:paraId="0EF30E2F" w14:textId="77777777" w:rsidR="003B082A" w:rsidRDefault="00AF7F57">
            <w:pPr>
              <w:pStyle w:val="Compact"/>
              <w:jc w:val="right"/>
            </w:pPr>
            <w:r>
              <w:rPr>
                <w:b/>
              </w:rPr>
              <w:t>10</w:t>
            </w:r>
          </w:p>
        </w:tc>
        <w:tc>
          <w:tcPr>
            <w:tcW w:w="0" w:type="auto"/>
          </w:tcPr>
          <w:p w14:paraId="0EF30E30" w14:textId="77777777" w:rsidR="003B082A" w:rsidRDefault="00AF7F57">
            <w:pPr>
              <w:pStyle w:val="Compact"/>
              <w:jc w:val="right"/>
            </w:pPr>
            <w:r>
              <w:t>2,441 m</w:t>
            </w:r>
          </w:p>
        </w:tc>
        <w:tc>
          <w:tcPr>
            <w:tcW w:w="0" w:type="auto"/>
          </w:tcPr>
          <w:p w14:paraId="0EF30E31" w14:textId="77777777" w:rsidR="003B082A" w:rsidRDefault="00AF7F57">
            <w:pPr>
              <w:pStyle w:val="Compact"/>
              <w:jc w:val="right"/>
            </w:pPr>
            <w:r>
              <w:t>4,046 m</w:t>
            </w:r>
          </w:p>
        </w:tc>
        <w:tc>
          <w:tcPr>
            <w:tcW w:w="0" w:type="auto"/>
          </w:tcPr>
          <w:p w14:paraId="0EF30E32" w14:textId="77777777" w:rsidR="003B082A" w:rsidRDefault="00AF7F57">
            <w:pPr>
              <w:pStyle w:val="Compact"/>
              <w:jc w:val="right"/>
            </w:pPr>
            <w:r>
              <w:t>3,247 m</w:t>
            </w:r>
          </w:p>
        </w:tc>
        <w:tc>
          <w:tcPr>
            <w:tcW w:w="0" w:type="auto"/>
          </w:tcPr>
          <w:p w14:paraId="0EF30E33" w14:textId="77777777" w:rsidR="003B082A" w:rsidRDefault="00AF7F57">
            <w:pPr>
              <w:pStyle w:val="Compact"/>
              <w:jc w:val="right"/>
            </w:pPr>
            <w:r>
              <w:t>3,239 m</w:t>
            </w:r>
          </w:p>
        </w:tc>
        <w:tc>
          <w:tcPr>
            <w:tcW w:w="0" w:type="auto"/>
          </w:tcPr>
          <w:p w14:paraId="0EF30E34" w14:textId="77777777" w:rsidR="003B082A" w:rsidRDefault="003B082A">
            <w:pPr>
              <w:pStyle w:val="Compact"/>
            </w:pPr>
          </w:p>
        </w:tc>
      </w:tr>
      <w:tr w:rsidR="003B082A" w14:paraId="0EF30E3D" w14:textId="77777777">
        <w:tc>
          <w:tcPr>
            <w:tcW w:w="0" w:type="auto"/>
          </w:tcPr>
          <w:p w14:paraId="0EF30E36" w14:textId="77777777" w:rsidR="003B082A" w:rsidRDefault="00AF7F57">
            <w:pPr>
              <w:pStyle w:val="Compact"/>
              <w:jc w:val="right"/>
            </w:pPr>
            <w:r>
              <w:rPr>
                <w:b/>
              </w:rPr>
              <w:t>110</w:t>
            </w:r>
          </w:p>
        </w:tc>
        <w:tc>
          <w:tcPr>
            <w:tcW w:w="0" w:type="auto"/>
          </w:tcPr>
          <w:p w14:paraId="0EF30E37" w14:textId="77777777" w:rsidR="003B082A" w:rsidRDefault="00AF7F57">
            <w:pPr>
              <w:pStyle w:val="Compact"/>
              <w:jc w:val="right"/>
            </w:pPr>
            <w:r>
              <w:rPr>
                <w:b/>
              </w:rPr>
              <w:t>16</w:t>
            </w:r>
          </w:p>
        </w:tc>
        <w:tc>
          <w:tcPr>
            <w:tcW w:w="0" w:type="auto"/>
          </w:tcPr>
          <w:p w14:paraId="0EF30E38" w14:textId="77777777" w:rsidR="003B082A" w:rsidRDefault="00AF7F57">
            <w:pPr>
              <w:pStyle w:val="Compact"/>
              <w:jc w:val="right"/>
            </w:pPr>
            <w:r>
              <w:t>3,242 m</w:t>
            </w:r>
          </w:p>
        </w:tc>
        <w:tc>
          <w:tcPr>
            <w:tcW w:w="0" w:type="auto"/>
          </w:tcPr>
          <w:p w14:paraId="0EF30E39" w14:textId="77777777" w:rsidR="003B082A" w:rsidRDefault="00AF7F57">
            <w:pPr>
              <w:pStyle w:val="Compact"/>
              <w:jc w:val="right"/>
            </w:pPr>
            <w:r>
              <w:t>3,706 m</w:t>
            </w:r>
          </w:p>
        </w:tc>
        <w:tc>
          <w:tcPr>
            <w:tcW w:w="0" w:type="auto"/>
          </w:tcPr>
          <w:p w14:paraId="0EF30E3A" w14:textId="77777777" w:rsidR="003B082A" w:rsidRDefault="00AF7F57">
            <w:pPr>
              <w:pStyle w:val="Compact"/>
              <w:jc w:val="right"/>
            </w:pPr>
            <w:r>
              <w:t>4,021 m</w:t>
            </w:r>
          </w:p>
        </w:tc>
        <w:tc>
          <w:tcPr>
            <w:tcW w:w="0" w:type="auto"/>
          </w:tcPr>
          <w:p w14:paraId="0EF30E3B" w14:textId="77777777" w:rsidR="003B082A" w:rsidRDefault="003B082A">
            <w:pPr>
              <w:pStyle w:val="Compact"/>
            </w:pPr>
          </w:p>
        </w:tc>
        <w:tc>
          <w:tcPr>
            <w:tcW w:w="0" w:type="auto"/>
          </w:tcPr>
          <w:p w14:paraId="0EF30E3C" w14:textId="77777777" w:rsidR="003B082A" w:rsidRDefault="00AF7F57">
            <w:pPr>
              <w:pStyle w:val="Compact"/>
              <w:jc w:val="right"/>
            </w:pPr>
            <w:r>
              <w:t>3,325 m</w:t>
            </w:r>
          </w:p>
        </w:tc>
      </w:tr>
      <w:tr w:rsidR="003B082A" w14:paraId="0EF30E45" w14:textId="77777777">
        <w:tc>
          <w:tcPr>
            <w:tcW w:w="0" w:type="auto"/>
          </w:tcPr>
          <w:p w14:paraId="0EF30E3E" w14:textId="77777777" w:rsidR="003B082A" w:rsidRDefault="00AF7F57">
            <w:pPr>
              <w:pStyle w:val="Compact"/>
              <w:jc w:val="right"/>
            </w:pPr>
            <w:r>
              <w:rPr>
                <w:b/>
              </w:rPr>
              <w:t>110</w:t>
            </w:r>
          </w:p>
        </w:tc>
        <w:tc>
          <w:tcPr>
            <w:tcW w:w="0" w:type="auto"/>
          </w:tcPr>
          <w:p w14:paraId="0EF30E3F" w14:textId="77777777" w:rsidR="003B082A" w:rsidRDefault="00AF7F57">
            <w:pPr>
              <w:pStyle w:val="Compact"/>
              <w:jc w:val="right"/>
            </w:pPr>
            <w:r>
              <w:rPr>
                <w:b/>
              </w:rPr>
              <w:t>39</w:t>
            </w:r>
          </w:p>
        </w:tc>
        <w:tc>
          <w:tcPr>
            <w:tcW w:w="0" w:type="auto"/>
          </w:tcPr>
          <w:p w14:paraId="0EF30E40" w14:textId="77777777" w:rsidR="003B082A" w:rsidRDefault="00AF7F57">
            <w:pPr>
              <w:pStyle w:val="Compact"/>
              <w:jc w:val="right"/>
            </w:pPr>
            <w:r>
              <w:t>1,935 m</w:t>
            </w:r>
          </w:p>
        </w:tc>
        <w:tc>
          <w:tcPr>
            <w:tcW w:w="0" w:type="auto"/>
          </w:tcPr>
          <w:p w14:paraId="0EF30E41" w14:textId="77777777" w:rsidR="003B082A" w:rsidRDefault="00AF7F57">
            <w:pPr>
              <w:pStyle w:val="Compact"/>
              <w:jc w:val="right"/>
            </w:pPr>
            <w:r>
              <w:t>4,180 m</w:t>
            </w:r>
          </w:p>
        </w:tc>
        <w:tc>
          <w:tcPr>
            <w:tcW w:w="0" w:type="auto"/>
          </w:tcPr>
          <w:p w14:paraId="0EF30E42" w14:textId="77777777" w:rsidR="003B082A" w:rsidRDefault="00AF7F57">
            <w:pPr>
              <w:pStyle w:val="Compact"/>
              <w:jc w:val="right"/>
            </w:pPr>
            <w:r>
              <w:t>4,093 m</w:t>
            </w:r>
          </w:p>
        </w:tc>
        <w:tc>
          <w:tcPr>
            <w:tcW w:w="0" w:type="auto"/>
          </w:tcPr>
          <w:p w14:paraId="0EF30E43" w14:textId="77777777" w:rsidR="003B082A" w:rsidRDefault="003B082A">
            <w:pPr>
              <w:pStyle w:val="Compact"/>
            </w:pPr>
          </w:p>
        </w:tc>
        <w:tc>
          <w:tcPr>
            <w:tcW w:w="0" w:type="auto"/>
          </w:tcPr>
          <w:p w14:paraId="0EF30E44" w14:textId="77777777" w:rsidR="003B082A" w:rsidRDefault="00AF7F57">
            <w:pPr>
              <w:pStyle w:val="Compact"/>
              <w:jc w:val="right"/>
            </w:pPr>
            <w:r>
              <w:t>2,402 m</w:t>
            </w:r>
          </w:p>
        </w:tc>
      </w:tr>
      <w:tr w:rsidR="003B082A" w14:paraId="0EF30E4D" w14:textId="77777777">
        <w:tc>
          <w:tcPr>
            <w:tcW w:w="0" w:type="auto"/>
          </w:tcPr>
          <w:p w14:paraId="0EF30E46" w14:textId="77777777" w:rsidR="003B082A" w:rsidRDefault="00AF7F57">
            <w:pPr>
              <w:pStyle w:val="Compact"/>
              <w:jc w:val="right"/>
            </w:pPr>
            <w:r>
              <w:rPr>
                <w:b/>
              </w:rPr>
              <w:t>110</w:t>
            </w:r>
          </w:p>
        </w:tc>
        <w:tc>
          <w:tcPr>
            <w:tcW w:w="0" w:type="auto"/>
          </w:tcPr>
          <w:p w14:paraId="0EF30E47" w14:textId="77777777" w:rsidR="003B082A" w:rsidRDefault="00AF7F57">
            <w:pPr>
              <w:pStyle w:val="Compact"/>
              <w:jc w:val="right"/>
            </w:pPr>
            <w:r>
              <w:rPr>
                <w:b/>
              </w:rPr>
              <w:t>41</w:t>
            </w:r>
          </w:p>
        </w:tc>
        <w:tc>
          <w:tcPr>
            <w:tcW w:w="0" w:type="auto"/>
          </w:tcPr>
          <w:p w14:paraId="0EF30E48" w14:textId="77777777" w:rsidR="003B082A" w:rsidRDefault="00AF7F57">
            <w:pPr>
              <w:pStyle w:val="Compact"/>
              <w:jc w:val="right"/>
            </w:pPr>
            <w:r>
              <w:t>1,823 m</w:t>
            </w:r>
          </w:p>
        </w:tc>
        <w:tc>
          <w:tcPr>
            <w:tcW w:w="0" w:type="auto"/>
          </w:tcPr>
          <w:p w14:paraId="0EF30E49" w14:textId="77777777" w:rsidR="003B082A" w:rsidRDefault="00AF7F57">
            <w:pPr>
              <w:pStyle w:val="Compact"/>
              <w:jc w:val="right"/>
            </w:pPr>
            <w:r>
              <w:t>3,693 m</w:t>
            </w:r>
          </w:p>
        </w:tc>
        <w:tc>
          <w:tcPr>
            <w:tcW w:w="0" w:type="auto"/>
          </w:tcPr>
          <w:p w14:paraId="0EF30E4A" w14:textId="77777777" w:rsidR="003B082A" w:rsidRDefault="00AF7F57">
            <w:pPr>
              <w:pStyle w:val="Compact"/>
              <w:jc w:val="right"/>
            </w:pPr>
            <w:r>
              <w:t>4,083 m</w:t>
            </w:r>
          </w:p>
        </w:tc>
        <w:tc>
          <w:tcPr>
            <w:tcW w:w="0" w:type="auto"/>
          </w:tcPr>
          <w:p w14:paraId="0EF30E4B" w14:textId="77777777" w:rsidR="003B082A" w:rsidRDefault="003B082A">
            <w:pPr>
              <w:pStyle w:val="Compact"/>
            </w:pPr>
          </w:p>
        </w:tc>
        <w:tc>
          <w:tcPr>
            <w:tcW w:w="0" w:type="auto"/>
          </w:tcPr>
          <w:p w14:paraId="0EF30E4C" w14:textId="77777777" w:rsidR="003B082A" w:rsidRDefault="00AF7F57">
            <w:pPr>
              <w:pStyle w:val="Compact"/>
              <w:jc w:val="right"/>
            </w:pPr>
            <w:r>
              <w:t>2,334 m</w:t>
            </w:r>
          </w:p>
        </w:tc>
      </w:tr>
      <w:tr w:rsidR="003B082A" w14:paraId="0EF30E55" w14:textId="77777777">
        <w:tc>
          <w:tcPr>
            <w:tcW w:w="0" w:type="auto"/>
          </w:tcPr>
          <w:p w14:paraId="0EF30E4E" w14:textId="77777777" w:rsidR="003B082A" w:rsidRDefault="00AF7F57">
            <w:pPr>
              <w:pStyle w:val="Compact"/>
              <w:jc w:val="right"/>
            </w:pPr>
            <w:r>
              <w:rPr>
                <w:b/>
              </w:rPr>
              <w:t>110</w:t>
            </w:r>
          </w:p>
        </w:tc>
        <w:tc>
          <w:tcPr>
            <w:tcW w:w="0" w:type="auto"/>
          </w:tcPr>
          <w:p w14:paraId="0EF30E4F" w14:textId="77777777" w:rsidR="003B082A" w:rsidRDefault="00AF7F57">
            <w:pPr>
              <w:pStyle w:val="Compact"/>
              <w:jc w:val="right"/>
            </w:pPr>
            <w:r>
              <w:rPr>
                <w:b/>
              </w:rPr>
              <w:t>131</w:t>
            </w:r>
          </w:p>
        </w:tc>
        <w:tc>
          <w:tcPr>
            <w:tcW w:w="0" w:type="auto"/>
          </w:tcPr>
          <w:p w14:paraId="0EF30E50" w14:textId="77777777" w:rsidR="003B082A" w:rsidRDefault="003B082A">
            <w:pPr>
              <w:pStyle w:val="Compact"/>
            </w:pPr>
          </w:p>
        </w:tc>
        <w:tc>
          <w:tcPr>
            <w:tcW w:w="0" w:type="auto"/>
          </w:tcPr>
          <w:p w14:paraId="0EF30E51" w14:textId="77777777" w:rsidR="003B082A" w:rsidRDefault="00AF7F57">
            <w:pPr>
              <w:pStyle w:val="Compact"/>
              <w:jc w:val="right"/>
            </w:pPr>
            <w:r>
              <w:t>2,766 m</w:t>
            </w:r>
          </w:p>
        </w:tc>
        <w:tc>
          <w:tcPr>
            <w:tcW w:w="0" w:type="auto"/>
          </w:tcPr>
          <w:p w14:paraId="0EF30E52" w14:textId="77777777" w:rsidR="003B082A" w:rsidRDefault="00AF7F57">
            <w:pPr>
              <w:pStyle w:val="Compact"/>
              <w:jc w:val="right"/>
            </w:pPr>
            <w:r>
              <w:t>3,229 m</w:t>
            </w:r>
          </w:p>
        </w:tc>
        <w:tc>
          <w:tcPr>
            <w:tcW w:w="0" w:type="auto"/>
          </w:tcPr>
          <w:p w14:paraId="0EF30E53" w14:textId="77777777" w:rsidR="003B082A" w:rsidRDefault="00AF7F57">
            <w:pPr>
              <w:pStyle w:val="Compact"/>
              <w:jc w:val="right"/>
            </w:pPr>
            <w:r>
              <w:t>3,348 m</w:t>
            </w:r>
          </w:p>
        </w:tc>
        <w:tc>
          <w:tcPr>
            <w:tcW w:w="0" w:type="auto"/>
          </w:tcPr>
          <w:p w14:paraId="0EF30E54" w14:textId="77777777" w:rsidR="003B082A" w:rsidRDefault="00AF7F57">
            <w:pPr>
              <w:pStyle w:val="Compact"/>
              <w:jc w:val="right"/>
            </w:pPr>
            <w:r>
              <w:t>2,547 m</w:t>
            </w:r>
          </w:p>
        </w:tc>
      </w:tr>
      <w:tr w:rsidR="003B082A" w14:paraId="0EF30E5D" w14:textId="77777777">
        <w:tc>
          <w:tcPr>
            <w:tcW w:w="0" w:type="auto"/>
          </w:tcPr>
          <w:p w14:paraId="0EF30E56" w14:textId="77777777" w:rsidR="003B082A" w:rsidRDefault="00AF7F57">
            <w:pPr>
              <w:pStyle w:val="Compact"/>
              <w:jc w:val="right"/>
            </w:pPr>
            <w:r>
              <w:rPr>
                <w:b/>
              </w:rPr>
              <w:t>129</w:t>
            </w:r>
          </w:p>
        </w:tc>
        <w:tc>
          <w:tcPr>
            <w:tcW w:w="0" w:type="auto"/>
          </w:tcPr>
          <w:p w14:paraId="0EF30E57" w14:textId="77777777" w:rsidR="003B082A" w:rsidRDefault="00AF7F57">
            <w:pPr>
              <w:pStyle w:val="Compact"/>
              <w:jc w:val="right"/>
            </w:pPr>
            <w:r>
              <w:rPr>
                <w:b/>
              </w:rPr>
              <w:t>26</w:t>
            </w:r>
          </w:p>
        </w:tc>
        <w:tc>
          <w:tcPr>
            <w:tcW w:w="0" w:type="auto"/>
          </w:tcPr>
          <w:p w14:paraId="0EF30E58" w14:textId="77777777" w:rsidR="003B082A" w:rsidRDefault="00AF7F57">
            <w:pPr>
              <w:pStyle w:val="Compact"/>
              <w:jc w:val="right"/>
            </w:pPr>
            <w:r>
              <w:t>2,002 m</w:t>
            </w:r>
          </w:p>
        </w:tc>
        <w:tc>
          <w:tcPr>
            <w:tcW w:w="0" w:type="auto"/>
          </w:tcPr>
          <w:p w14:paraId="0EF30E59" w14:textId="77777777" w:rsidR="003B082A" w:rsidRDefault="00AF7F57">
            <w:pPr>
              <w:pStyle w:val="Compact"/>
              <w:jc w:val="right"/>
            </w:pPr>
            <w:r>
              <w:t>3,443 m</w:t>
            </w:r>
          </w:p>
        </w:tc>
        <w:tc>
          <w:tcPr>
            <w:tcW w:w="0" w:type="auto"/>
          </w:tcPr>
          <w:p w14:paraId="0EF30E5A" w14:textId="77777777" w:rsidR="003B082A" w:rsidRDefault="00AF7F57">
            <w:pPr>
              <w:pStyle w:val="Compact"/>
              <w:jc w:val="right"/>
            </w:pPr>
            <w:r>
              <w:t>3,226 m</w:t>
            </w:r>
          </w:p>
        </w:tc>
        <w:tc>
          <w:tcPr>
            <w:tcW w:w="0" w:type="auto"/>
          </w:tcPr>
          <w:p w14:paraId="0EF30E5B" w14:textId="77777777" w:rsidR="003B082A" w:rsidRDefault="003B082A">
            <w:pPr>
              <w:pStyle w:val="Compact"/>
            </w:pPr>
          </w:p>
        </w:tc>
        <w:tc>
          <w:tcPr>
            <w:tcW w:w="0" w:type="auto"/>
          </w:tcPr>
          <w:p w14:paraId="0EF30E5C" w14:textId="77777777" w:rsidR="003B082A" w:rsidRDefault="00AF7F57">
            <w:pPr>
              <w:pStyle w:val="Compact"/>
              <w:jc w:val="right"/>
            </w:pPr>
            <w:r>
              <w:t>3,258 m</w:t>
            </w:r>
          </w:p>
        </w:tc>
      </w:tr>
      <w:tr w:rsidR="003B082A" w14:paraId="0EF30E65" w14:textId="77777777">
        <w:tc>
          <w:tcPr>
            <w:tcW w:w="0" w:type="auto"/>
          </w:tcPr>
          <w:p w14:paraId="0EF30E5E" w14:textId="77777777" w:rsidR="003B082A" w:rsidRDefault="00AF7F57">
            <w:pPr>
              <w:pStyle w:val="Compact"/>
              <w:jc w:val="right"/>
            </w:pPr>
            <w:r>
              <w:rPr>
                <w:b/>
              </w:rPr>
              <w:t>110</w:t>
            </w:r>
          </w:p>
        </w:tc>
        <w:tc>
          <w:tcPr>
            <w:tcW w:w="0" w:type="auto"/>
          </w:tcPr>
          <w:p w14:paraId="0EF30E5F" w14:textId="77777777" w:rsidR="003B082A" w:rsidRDefault="00AF7F57">
            <w:pPr>
              <w:pStyle w:val="Compact"/>
              <w:jc w:val="right"/>
            </w:pPr>
            <w:r>
              <w:rPr>
                <w:b/>
              </w:rPr>
              <w:t>23</w:t>
            </w:r>
          </w:p>
        </w:tc>
        <w:tc>
          <w:tcPr>
            <w:tcW w:w="0" w:type="auto"/>
          </w:tcPr>
          <w:p w14:paraId="0EF30E60" w14:textId="77777777" w:rsidR="003B082A" w:rsidRDefault="00AF7F57">
            <w:pPr>
              <w:pStyle w:val="Compact"/>
              <w:jc w:val="right"/>
            </w:pPr>
            <w:r>
              <w:t>1,752 m</w:t>
            </w:r>
          </w:p>
        </w:tc>
        <w:tc>
          <w:tcPr>
            <w:tcW w:w="0" w:type="auto"/>
          </w:tcPr>
          <w:p w14:paraId="0EF30E61" w14:textId="77777777" w:rsidR="003B082A" w:rsidRDefault="00AF7F57">
            <w:pPr>
              <w:pStyle w:val="Compact"/>
              <w:jc w:val="right"/>
            </w:pPr>
            <w:r>
              <w:t>3,112 m</w:t>
            </w:r>
          </w:p>
        </w:tc>
        <w:tc>
          <w:tcPr>
            <w:tcW w:w="0" w:type="auto"/>
          </w:tcPr>
          <w:p w14:paraId="0EF30E62" w14:textId="77777777" w:rsidR="003B082A" w:rsidRDefault="00AF7F57">
            <w:pPr>
              <w:pStyle w:val="Compact"/>
              <w:jc w:val="right"/>
            </w:pPr>
            <w:r>
              <w:t>3,189 m</w:t>
            </w:r>
          </w:p>
        </w:tc>
        <w:tc>
          <w:tcPr>
            <w:tcW w:w="0" w:type="auto"/>
          </w:tcPr>
          <w:p w14:paraId="0EF30E63" w14:textId="77777777" w:rsidR="003B082A" w:rsidRDefault="003B082A">
            <w:pPr>
              <w:pStyle w:val="Compact"/>
            </w:pPr>
          </w:p>
        </w:tc>
        <w:tc>
          <w:tcPr>
            <w:tcW w:w="0" w:type="auto"/>
          </w:tcPr>
          <w:p w14:paraId="0EF30E64" w14:textId="77777777" w:rsidR="003B082A" w:rsidRDefault="003B082A">
            <w:pPr>
              <w:pStyle w:val="Compact"/>
            </w:pPr>
          </w:p>
        </w:tc>
      </w:tr>
      <w:tr w:rsidR="003B082A" w14:paraId="0EF30E6D" w14:textId="77777777">
        <w:tc>
          <w:tcPr>
            <w:tcW w:w="0" w:type="auto"/>
          </w:tcPr>
          <w:p w14:paraId="0EF30E66" w14:textId="77777777" w:rsidR="003B082A" w:rsidRDefault="00AF7F57">
            <w:pPr>
              <w:pStyle w:val="Compact"/>
              <w:jc w:val="right"/>
            </w:pPr>
            <w:r>
              <w:rPr>
                <w:b/>
              </w:rPr>
              <w:t>110</w:t>
            </w:r>
          </w:p>
        </w:tc>
        <w:tc>
          <w:tcPr>
            <w:tcW w:w="0" w:type="auto"/>
          </w:tcPr>
          <w:p w14:paraId="0EF30E67" w14:textId="77777777" w:rsidR="003B082A" w:rsidRDefault="00AF7F57">
            <w:pPr>
              <w:pStyle w:val="Compact"/>
              <w:jc w:val="right"/>
            </w:pPr>
            <w:r>
              <w:rPr>
                <w:b/>
              </w:rPr>
              <w:t>44</w:t>
            </w:r>
          </w:p>
        </w:tc>
        <w:tc>
          <w:tcPr>
            <w:tcW w:w="0" w:type="auto"/>
          </w:tcPr>
          <w:p w14:paraId="0EF30E68" w14:textId="77777777" w:rsidR="003B082A" w:rsidRDefault="00AF7F57">
            <w:pPr>
              <w:pStyle w:val="Compact"/>
              <w:jc w:val="right"/>
            </w:pPr>
            <w:r>
              <w:t>2,783 m</w:t>
            </w:r>
          </w:p>
        </w:tc>
        <w:tc>
          <w:tcPr>
            <w:tcW w:w="0" w:type="auto"/>
          </w:tcPr>
          <w:p w14:paraId="0EF30E69" w14:textId="77777777" w:rsidR="003B082A" w:rsidRDefault="00AF7F57">
            <w:pPr>
              <w:pStyle w:val="Compact"/>
              <w:jc w:val="right"/>
            </w:pPr>
            <w:r>
              <w:t>4,663 m</w:t>
            </w:r>
          </w:p>
        </w:tc>
        <w:tc>
          <w:tcPr>
            <w:tcW w:w="0" w:type="auto"/>
          </w:tcPr>
          <w:p w14:paraId="0EF30E6A" w14:textId="77777777" w:rsidR="003B082A" w:rsidRDefault="00AF7F57">
            <w:pPr>
              <w:pStyle w:val="Compact"/>
              <w:jc w:val="right"/>
            </w:pPr>
            <w:r>
              <w:t>2,933 m</w:t>
            </w:r>
          </w:p>
        </w:tc>
        <w:tc>
          <w:tcPr>
            <w:tcW w:w="0" w:type="auto"/>
          </w:tcPr>
          <w:p w14:paraId="0EF30E6B" w14:textId="77777777" w:rsidR="003B082A" w:rsidRDefault="00AF7F57">
            <w:pPr>
              <w:pStyle w:val="Compact"/>
              <w:jc w:val="right"/>
            </w:pPr>
            <w:r>
              <w:t>2,913 m</w:t>
            </w:r>
          </w:p>
        </w:tc>
        <w:tc>
          <w:tcPr>
            <w:tcW w:w="0" w:type="auto"/>
          </w:tcPr>
          <w:p w14:paraId="0EF30E6C" w14:textId="77777777" w:rsidR="003B082A" w:rsidRDefault="003B082A">
            <w:pPr>
              <w:pStyle w:val="Compact"/>
            </w:pPr>
          </w:p>
        </w:tc>
      </w:tr>
      <w:tr w:rsidR="003B082A" w14:paraId="0EF30E75" w14:textId="77777777">
        <w:tc>
          <w:tcPr>
            <w:tcW w:w="0" w:type="auto"/>
          </w:tcPr>
          <w:p w14:paraId="0EF30E6E" w14:textId="77777777" w:rsidR="003B082A" w:rsidRDefault="00AF7F57">
            <w:pPr>
              <w:pStyle w:val="Compact"/>
              <w:jc w:val="right"/>
            </w:pPr>
            <w:r>
              <w:rPr>
                <w:b/>
              </w:rPr>
              <w:t>114</w:t>
            </w:r>
          </w:p>
        </w:tc>
        <w:tc>
          <w:tcPr>
            <w:tcW w:w="0" w:type="auto"/>
          </w:tcPr>
          <w:p w14:paraId="0EF30E6F" w14:textId="77777777" w:rsidR="003B082A" w:rsidRDefault="00AF7F57">
            <w:pPr>
              <w:pStyle w:val="Compact"/>
              <w:jc w:val="right"/>
            </w:pPr>
            <w:r>
              <w:rPr>
                <w:b/>
              </w:rPr>
              <w:t>30</w:t>
            </w:r>
          </w:p>
        </w:tc>
        <w:tc>
          <w:tcPr>
            <w:tcW w:w="0" w:type="auto"/>
          </w:tcPr>
          <w:p w14:paraId="0EF30E70" w14:textId="77777777" w:rsidR="003B082A" w:rsidRDefault="00AF7F57">
            <w:pPr>
              <w:pStyle w:val="Compact"/>
              <w:jc w:val="right"/>
            </w:pPr>
            <w:r>
              <w:t>2,946 m</w:t>
            </w:r>
          </w:p>
        </w:tc>
        <w:tc>
          <w:tcPr>
            <w:tcW w:w="0" w:type="auto"/>
          </w:tcPr>
          <w:p w14:paraId="0EF30E71" w14:textId="77777777" w:rsidR="003B082A" w:rsidRDefault="00AF7F57">
            <w:pPr>
              <w:pStyle w:val="Compact"/>
              <w:jc w:val="right"/>
            </w:pPr>
            <w:r>
              <w:t>3,524 m</w:t>
            </w:r>
          </w:p>
        </w:tc>
        <w:tc>
          <w:tcPr>
            <w:tcW w:w="0" w:type="auto"/>
          </w:tcPr>
          <w:p w14:paraId="0EF30E72" w14:textId="77777777" w:rsidR="003B082A" w:rsidRDefault="00AF7F57">
            <w:pPr>
              <w:pStyle w:val="Compact"/>
              <w:jc w:val="right"/>
            </w:pPr>
            <w:r>
              <w:t>3,252 m</w:t>
            </w:r>
          </w:p>
        </w:tc>
        <w:tc>
          <w:tcPr>
            <w:tcW w:w="0" w:type="auto"/>
          </w:tcPr>
          <w:p w14:paraId="0EF30E73" w14:textId="77777777" w:rsidR="003B082A" w:rsidRDefault="003B082A">
            <w:pPr>
              <w:pStyle w:val="Compact"/>
            </w:pPr>
          </w:p>
        </w:tc>
        <w:tc>
          <w:tcPr>
            <w:tcW w:w="0" w:type="auto"/>
          </w:tcPr>
          <w:p w14:paraId="0EF30E74" w14:textId="77777777" w:rsidR="003B082A" w:rsidRDefault="003B082A">
            <w:pPr>
              <w:pStyle w:val="Compact"/>
            </w:pPr>
          </w:p>
        </w:tc>
      </w:tr>
      <w:tr w:rsidR="003B082A" w14:paraId="0EF30E7D" w14:textId="77777777">
        <w:tc>
          <w:tcPr>
            <w:tcW w:w="0" w:type="auto"/>
          </w:tcPr>
          <w:p w14:paraId="0EF30E76" w14:textId="77777777" w:rsidR="003B082A" w:rsidRDefault="00AF7F57">
            <w:pPr>
              <w:pStyle w:val="Compact"/>
              <w:jc w:val="right"/>
            </w:pPr>
            <w:r>
              <w:rPr>
                <w:b/>
              </w:rPr>
              <w:t>128</w:t>
            </w:r>
          </w:p>
        </w:tc>
        <w:tc>
          <w:tcPr>
            <w:tcW w:w="0" w:type="auto"/>
          </w:tcPr>
          <w:p w14:paraId="0EF30E77" w14:textId="77777777" w:rsidR="003B082A" w:rsidRDefault="00AF7F57">
            <w:pPr>
              <w:pStyle w:val="Compact"/>
              <w:jc w:val="right"/>
            </w:pPr>
            <w:r>
              <w:rPr>
                <w:b/>
              </w:rPr>
              <w:t>7</w:t>
            </w:r>
          </w:p>
        </w:tc>
        <w:tc>
          <w:tcPr>
            <w:tcW w:w="0" w:type="auto"/>
          </w:tcPr>
          <w:p w14:paraId="0EF30E78" w14:textId="77777777" w:rsidR="003B082A" w:rsidRDefault="00AF7F57">
            <w:pPr>
              <w:pStyle w:val="Compact"/>
              <w:jc w:val="right"/>
            </w:pPr>
            <w:r>
              <w:t>2,431 m</w:t>
            </w:r>
          </w:p>
        </w:tc>
        <w:tc>
          <w:tcPr>
            <w:tcW w:w="0" w:type="auto"/>
          </w:tcPr>
          <w:p w14:paraId="0EF30E79" w14:textId="77777777" w:rsidR="003B082A" w:rsidRDefault="00AF7F57">
            <w:pPr>
              <w:pStyle w:val="Compact"/>
              <w:jc w:val="right"/>
            </w:pPr>
            <w:r>
              <w:t>4,057 m</w:t>
            </w:r>
          </w:p>
        </w:tc>
        <w:tc>
          <w:tcPr>
            <w:tcW w:w="0" w:type="auto"/>
          </w:tcPr>
          <w:p w14:paraId="0EF30E7A" w14:textId="77777777" w:rsidR="003B082A" w:rsidRDefault="00AF7F57">
            <w:pPr>
              <w:pStyle w:val="Compact"/>
              <w:jc w:val="right"/>
            </w:pPr>
            <w:r>
              <w:t>3,807 m</w:t>
            </w:r>
          </w:p>
        </w:tc>
        <w:tc>
          <w:tcPr>
            <w:tcW w:w="0" w:type="auto"/>
          </w:tcPr>
          <w:p w14:paraId="0EF30E7B" w14:textId="77777777" w:rsidR="003B082A" w:rsidRDefault="003B082A">
            <w:pPr>
              <w:pStyle w:val="Compact"/>
            </w:pPr>
          </w:p>
        </w:tc>
        <w:tc>
          <w:tcPr>
            <w:tcW w:w="0" w:type="auto"/>
          </w:tcPr>
          <w:p w14:paraId="0EF30E7C" w14:textId="77777777" w:rsidR="003B082A" w:rsidRDefault="003B082A">
            <w:pPr>
              <w:pStyle w:val="Compact"/>
            </w:pPr>
          </w:p>
        </w:tc>
      </w:tr>
      <w:tr w:rsidR="003B082A" w14:paraId="0EF30E85" w14:textId="77777777">
        <w:tc>
          <w:tcPr>
            <w:tcW w:w="0" w:type="auto"/>
          </w:tcPr>
          <w:p w14:paraId="0EF30E7E" w14:textId="77777777" w:rsidR="003B082A" w:rsidRDefault="00AF7F57">
            <w:pPr>
              <w:pStyle w:val="Compact"/>
              <w:jc w:val="right"/>
            </w:pPr>
            <w:r>
              <w:rPr>
                <w:b/>
              </w:rPr>
              <w:t>888</w:t>
            </w:r>
          </w:p>
        </w:tc>
        <w:tc>
          <w:tcPr>
            <w:tcW w:w="0" w:type="auto"/>
          </w:tcPr>
          <w:p w14:paraId="0EF30E7F" w14:textId="77777777" w:rsidR="003B082A" w:rsidRDefault="00AF7F57">
            <w:pPr>
              <w:pStyle w:val="Compact"/>
              <w:jc w:val="right"/>
            </w:pPr>
            <w:r>
              <w:rPr>
                <w:b/>
              </w:rPr>
              <w:t>8</w:t>
            </w:r>
          </w:p>
        </w:tc>
        <w:tc>
          <w:tcPr>
            <w:tcW w:w="0" w:type="auto"/>
          </w:tcPr>
          <w:p w14:paraId="0EF30E80" w14:textId="77777777" w:rsidR="003B082A" w:rsidRDefault="003B082A">
            <w:pPr>
              <w:pStyle w:val="Compact"/>
            </w:pPr>
          </w:p>
        </w:tc>
        <w:tc>
          <w:tcPr>
            <w:tcW w:w="0" w:type="auto"/>
          </w:tcPr>
          <w:p w14:paraId="0EF30E81" w14:textId="77777777" w:rsidR="003B082A" w:rsidRDefault="00AF7F57">
            <w:pPr>
              <w:pStyle w:val="Compact"/>
              <w:jc w:val="right"/>
            </w:pPr>
            <w:r>
              <w:t>4,227 m</w:t>
            </w:r>
          </w:p>
        </w:tc>
        <w:tc>
          <w:tcPr>
            <w:tcW w:w="0" w:type="auto"/>
          </w:tcPr>
          <w:p w14:paraId="0EF30E82" w14:textId="77777777" w:rsidR="003B082A" w:rsidRDefault="00AF7F57">
            <w:pPr>
              <w:pStyle w:val="Compact"/>
              <w:jc w:val="right"/>
            </w:pPr>
            <w:r>
              <w:t>4,065 m</w:t>
            </w:r>
          </w:p>
        </w:tc>
        <w:tc>
          <w:tcPr>
            <w:tcW w:w="0" w:type="auto"/>
          </w:tcPr>
          <w:p w14:paraId="0EF30E83" w14:textId="77777777" w:rsidR="003B082A" w:rsidRDefault="00AF7F57">
            <w:pPr>
              <w:pStyle w:val="Compact"/>
              <w:jc w:val="right"/>
            </w:pPr>
            <w:r>
              <w:t>4,595 m</w:t>
            </w:r>
          </w:p>
        </w:tc>
        <w:tc>
          <w:tcPr>
            <w:tcW w:w="0" w:type="auto"/>
          </w:tcPr>
          <w:p w14:paraId="0EF30E84" w14:textId="77777777" w:rsidR="003B082A" w:rsidRDefault="003B082A">
            <w:pPr>
              <w:pStyle w:val="Compact"/>
            </w:pPr>
          </w:p>
        </w:tc>
      </w:tr>
      <w:tr w:rsidR="003B082A" w14:paraId="0EF30E8D" w14:textId="77777777">
        <w:tc>
          <w:tcPr>
            <w:tcW w:w="0" w:type="auto"/>
          </w:tcPr>
          <w:p w14:paraId="0EF30E86" w14:textId="77777777" w:rsidR="003B082A" w:rsidRDefault="00AF7F57">
            <w:pPr>
              <w:pStyle w:val="Compact"/>
              <w:jc w:val="right"/>
            </w:pPr>
            <w:r>
              <w:rPr>
                <w:b/>
              </w:rPr>
              <w:t>127</w:t>
            </w:r>
          </w:p>
        </w:tc>
        <w:tc>
          <w:tcPr>
            <w:tcW w:w="0" w:type="auto"/>
          </w:tcPr>
          <w:p w14:paraId="0EF30E87" w14:textId="77777777" w:rsidR="003B082A" w:rsidRDefault="00AF7F57">
            <w:pPr>
              <w:pStyle w:val="Compact"/>
              <w:jc w:val="right"/>
            </w:pPr>
            <w:r>
              <w:rPr>
                <w:b/>
              </w:rPr>
              <w:t>28</w:t>
            </w:r>
          </w:p>
        </w:tc>
        <w:tc>
          <w:tcPr>
            <w:tcW w:w="0" w:type="auto"/>
          </w:tcPr>
          <w:p w14:paraId="0EF30E88" w14:textId="77777777" w:rsidR="003B082A" w:rsidRDefault="003B082A">
            <w:pPr>
              <w:pStyle w:val="Compact"/>
            </w:pPr>
          </w:p>
        </w:tc>
        <w:tc>
          <w:tcPr>
            <w:tcW w:w="0" w:type="auto"/>
          </w:tcPr>
          <w:p w14:paraId="0EF30E89" w14:textId="77777777" w:rsidR="003B082A" w:rsidRDefault="00AF7F57">
            <w:pPr>
              <w:pStyle w:val="Compact"/>
              <w:jc w:val="right"/>
            </w:pPr>
            <w:r>
              <w:t>2,897 m</w:t>
            </w:r>
          </w:p>
        </w:tc>
        <w:tc>
          <w:tcPr>
            <w:tcW w:w="0" w:type="auto"/>
          </w:tcPr>
          <w:p w14:paraId="0EF30E8A" w14:textId="77777777" w:rsidR="003B082A" w:rsidRDefault="00AF7F57">
            <w:pPr>
              <w:pStyle w:val="Compact"/>
              <w:jc w:val="right"/>
            </w:pPr>
            <w:r>
              <w:t>3,840 m</w:t>
            </w:r>
          </w:p>
        </w:tc>
        <w:tc>
          <w:tcPr>
            <w:tcW w:w="0" w:type="auto"/>
          </w:tcPr>
          <w:p w14:paraId="0EF30E8B" w14:textId="77777777" w:rsidR="003B082A" w:rsidRDefault="003B082A">
            <w:pPr>
              <w:pStyle w:val="Compact"/>
            </w:pPr>
          </w:p>
        </w:tc>
        <w:tc>
          <w:tcPr>
            <w:tcW w:w="0" w:type="auto"/>
          </w:tcPr>
          <w:p w14:paraId="0EF30E8C" w14:textId="77777777" w:rsidR="003B082A" w:rsidRDefault="00AF7F57">
            <w:pPr>
              <w:pStyle w:val="Compact"/>
              <w:jc w:val="right"/>
            </w:pPr>
            <w:r>
              <w:t>2,871 m</w:t>
            </w:r>
          </w:p>
        </w:tc>
      </w:tr>
      <w:tr w:rsidR="003B082A" w14:paraId="0EF30E95" w14:textId="77777777">
        <w:tc>
          <w:tcPr>
            <w:tcW w:w="0" w:type="auto"/>
          </w:tcPr>
          <w:p w14:paraId="0EF30E8E" w14:textId="77777777" w:rsidR="003B082A" w:rsidRDefault="00AF7F57">
            <w:pPr>
              <w:pStyle w:val="Compact"/>
              <w:jc w:val="right"/>
            </w:pPr>
            <w:r>
              <w:rPr>
                <w:b/>
              </w:rPr>
              <w:t>110</w:t>
            </w:r>
          </w:p>
        </w:tc>
        <w:tc>
          <w:tcPr>
            <w:tcW w:w="0" w:type="auto"/>
          </w:tcPr>
          <w:p w14:paraId="0EF30E8F" w14:textId="77777777" w:rsidR="003B082A" w:rsidRDefault="00AF7F57">
            <w:pPr>
              <w:pStyle w:val="Compact"/>
              <w:jc w:val="right"/>
            </w:pPr>
            <w:r>
              <w:rPr>
                <w:b/>
              </w:rPr>
              <w:t>43</w:t>
            </w:r>
          </w:p>
        </w:tc>
        <w:tc>
          <w:tcPr>
            <w:tcW w:w="0" w:type="auto"/>
          </w:tcPr>
          <w:p w14:paraId="0EF30E90" w14:textId="77777777" w:rsidR="003B082A" w:rsidRDefault="003B082A">
            <w:pPr>
              <w:pStyle w:val="Compact"/>
            </w:pPr>
          </w:p>
        </w:tc>
        <w:tc>
          <w:tcPr>
            <w:tcW w:w="0" w:type="auto"/>
          </w:tcPr>
          <w:p w14:paraId="0EF30E91" w14:textId="77777777" w:rsidR="003B082A" w:rsidRDefault="00AF7F57">
            <w:pPr>
              <w:pStyle w:val="Compact"/>
              <w:jc w:val="right"/>
            </w:pPr>
            <w:r>
              <w:t>4,305 m</w:t>
            </w:r>
          </w:p>
        </w:tc>
        <w:tc>
          <w:tcPr>
            <w:tcW w:w="0" w:type="auto"/>
          </w:tcPr>
          <w:p w14:paraId="0EF30E92" w14:textId="77777777" w:rsidR="003B082A" w:rsidRDefault="00AF7F57">
            <w:pPr>
              <w:pStyle w:val="Compact"/>
              <w:jc w:val="right"/>
            </w:pPr>
            <w:r>
              <w:t>4,147 m</w:t>
            </w:r>
          </w:p>
        </w:tc>
        <w:tc>
          <w:tcPr>
            <w:tcW w:w="0" w:type="auto"/>
          </w:tcPr>
          <w:p w14:paraId="0EF30E93" w14:textId="77777777" w:rsidR="003B082A" w:rsidRDefault="003B082A">
            <w:pPr>
              <w:pStyle w:val="Compact"/>
            </w:pPr>
          </w:p>
        </w:tc>
        <w:tc>
          <w:tcPr>
            <w:tcW w:w="0" w:type="auto"/>
          </w:tcPr>
          <w:p w14:paraId="0EF30E94" w14:textId="77777777" w:rsidR="003B082A" w:rsidRDefault="003B082A">
            <w:pPr>
              <w:pStyle w:val="Compact"/>
            </w:pPr>
          </w:p>
        </w:tc>
      </w:tr>
      <w:tr w:rsidR="003B082A" w14:paraId="0EF30E9D" w14:textId="77777777">
        <w:tc>
          <w:tcPr>
            <w:tcW w:w="0" w:type="auto"/>
          </w:tcPr>
          <w:p w14:paraId="0EF30E96" w14:textId="77777777" w:rsidR="003B082A" w:rsidRDefault="00AF7F57">
            <w:pPr>
              <w:pStyle w:val="Compact"/>
              <w:jc w:val="right"/>
            </w:pPr>
            <w:r>
              <w:rPr>
                <w:b/>
              </w:rPr>
              <w:t>888</w:t>
            </w:r>
          </w:p>
        </w:tc>
        <w:tc>
          <w:tcPr>
            <w:tcW w:w="0" w:type="auto"/>
          </w:tcPr>
          <w:p w14:paraId="0EF30E97" w14:textId="77777777" w:rsidR="003B082A" w:rsidRDefault="00AF7F57">
            <w:pPr>
              <w:pStyle w:val="Compact"/>
              <w:jc w:val="right"/>
            </w:pPr>
            <w:r>
              <w:rPr>
                <w:b/>
              </w:rPr>
              <w:t>7</w:t>
            </w:r>
          </w:p>
        </w:tc>
        <w:tc>
          <w:tcPr>
            <w:tcW w:w="0" w:type="auto"/>
          </w:tcPr>
          <w:p w14:paraId="0EF30E98" w14:textId="77777777" w:rsidR="003B082A" w:rsidRDefault="003B082A">
            <w:pPr>
              <w:pStyle w:val="Compact"/>
            </w:pPr>
          </w:p>
        </w:tc>
        <w:tc>
          <w:tcPr>
            <w:tcW w:w="0" w:type="auto"/>
          </w:tcPr>
          <w:p w14:paraId="0EF30E99" w14:textId="77777777" w:rsidR="003B082A" w:rsidRDefault="00AF7F57">
            <w:pPr>
              <w:pStyle w:val="Compact"/>
              <w:jc w:val="right"/>
            </w:pPr>
            <w:r>
              <w:t>4,682 m</w:t>
            </w:r>
          </w:p>
        </w:tc>
        <w:tc>
          <w:tcPr>
            <w:tcW w:w="0" w:type="auto"/>
          </w:tcPr>
          <w:p w14:paraId="0EF30E9A" w14:textId="77777777" w:rsidR="003B082A" w:rsidRDefault="00AF7F57">
            <w:pPr>
              <w:pStyle w:val="Compact"/>
              <w:jc w:val="right"/>
            </w:pPr>
            <w:r>
              <w:t>3,828 m</w:t>
            </w:r>
          </w:p>
        </w:tc>
        <w:tc>
          <w:tcPr>
            <w:tcW w:w="0" w:type="auto"/>
          </w:tcPr>
          <w:p w14:paraId="0EF30E9B" w14:textId="77777777" w:rsidR="003B082A" w:rsidRDefault="003B082A">
            <w:pPr>
              <w:pStyle w:val="Compact"/>
            </w:pPr>
          </w:p>
        </w:tc>
        <w:tc>
          <w:tcPr>
            <w:tcW w:w="0" w:type="auto"/>
          </w:tcPr>
          <w:p w14:paraId="0EF30E9C" w14:textId="77777777" w:rsidR="003B082A" w:rsidRDefault="003B082A">
            <w:pPr>
              <w:pStyle w:val="Compact"/>
            </w:pPr>
          </w:p>
        </w:tc>
      </w:tr>
    </w:tbl>
    <w:p w14:paraId="0EF30E9E" w14:textId="77777777" w:rsidR="003B082A" w:rsidRDefault="00AF7F57">
      <w:pPr>
        <w:pStyle w:val="Heading3"/>
      </w:pPr>
      <w:bookmarkStart w:id="47" w:name="cephe-tipi"/>
      <w:bookmarkStart w:id="48" w:name="_Toc31025964"/>
      <w:r>
        <w:t>Cephe Tipi</w:t>
      </w:r>
      <w:bookmarkEnd w:id="47"/>
      <w:bookmarkEnd w:id="48"/>
    </w:p>
    <w:p w14:paraId="0EF30E9F" w14:textId="77777777" w:rsidR="003B082A" w:rsidRDefault="00AF7F57">
      <w:pPr>
        <w:pStyle w:val="FirstParagraph"/>
      </w:pPr>
      <w:r>
        <w:t>İncelenen Ortahisar geleneksel dokusu üç parçalı ve tek parçalı cephesi olan yapılar olarak iki gruba ayrılmaktadır (Şekil ). Tek parçalı cepheye sahip yapılar şekil ’da tanımlanan cephe panelleri kuralları ile oluşumuna devam etmekte</w:t>
      </w:r>
      <w:r>
        <w:t>dir. Üç parçalı cepheye sahip yapıların oluşumunu gösteren bölümlenme kuralları şekil ’te gösterilmiştir. Kurallardaki kesikli çizgiler bölümlenme hatlarını belirtmektedirler. Yapılar ön cephesinde gösterdiği üç veya tek parçalı cephe tipini arka cephesind</w:t>
      </w:r>
      <w:r>
        <w:t>e de göstermektedir. K9 kuralı zemin kattaki, K10 kuralı birinci kattaki cephe bölümlenmesini tanımlamaktadır. K11 üzerine tam kat gelmeyen birinci veya ikinci kat cephesinin bölümlenmesini tanımlamaktadır. K12 kuralı ise bodrum kat cephesinin bölümlenmesi</w:t>
      </w:r>
      <w:r>
        <w:t>ni göstermektedir.</w:t>
      </w:r>
    </w:p>
    <w:p w14:paraId="0EF30EA0" w14:textId="77777777" w:rsidR="003B082A" w:rsidRDefault="00AF7F57">
      <w:pPr>
        <w:pStyle w:val="CaptionedFigure"/>
      </w:pPr>
      <w:r>
        <w:rPr>
          <w:noProof/>
        </w:rPr>
        <w:drawing>
          <wp:inline distT="0" distB="0" distL="0" distR="0" wp14:anchorId="0EF313CD" wp14:editId="0EF313CE">
            <wp:extent cx="3810000" cy="2540000"/>
            <wp:effectExtent l="0" t="0" r="0" b="0"/>
            <wp:docPr id="23" name="Picture" descr="Üç parçalı cephe tipi oluşumunu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9-K12.pdf"/>
                    <pic:cNvPicPr>
                      <a:picLocks noChangeAspect="1" noChangeArrowheads="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14:paraId="0EF30EA1" w14:textId="77777777" w:rsidR="003B082A" w:rsidRDefault="00AF7F57">
      <w:pPr>
        <w:pStyle w:val="ImageCaption"/>
      </w:pPr>
      <w:r>
        <w:t xml:space="preserve">Üç parçalı cephe tipi oluşumunu gösteren gramer kuralları. </w:t>
      </w:r>
    </w:p>
    <w:p w14:paraId="0EF30EA2" w14:textId="77777777" w:rsidR="003B082A" w:rsidRDefault="00AF7F57">
      <w:pPr>
        <w:pStyle w:val="BodyText"/>
      </w:pPr>
      <w:r>
        <w:t>Cephe tipini belirleyen bir başka koşul ise yapıların taban alanından gelmektedir. İncelenen yapıların taban alanı 100 m</w:t>
      </w:r>
      <w:r>
        <w:rPr>
          <w:vertAlign w:val="superscript"/>
        </w:rPr>
        <w:t>2</w:t>
      </w:r>
      <w:r>
        <w:t xml:space="preserve"> üzerinde olanlar üç parçalı cepheye, 100 m</w:t>
      </w:r>
      <w:r>
        <w:rPr>
          <w:vertAlign w:val="superscript"/>
        </w:rPr>
        <w:t>2</w:t>
      </w:r>
      <w:r>
        <w:t xml:space="preserve"> altında o</w:t>
      </w:r>
      <w:r>
        <w:t>lan yapıların 75%’i üç parçalı ve geri kalanı tek parçalı cepheye sahip oldukları belirlenmiştir. Üç parçalı cephelerde sağ ve sol parçaların genişlikleri bir kaç santimetre farklarla birbirlerinden farklılaşmaktadır. Bu farklılaşma gramer içerisinde göz a</w:t>
      </w:r>
      <w:r>
        <w:t>rdı edilmiştir. Sağ ve sol cephe parçalarının orta cephe parçasına göre oranı yapılarda 0,909 ile 1,165 arasında değişmektedir (Tablo ). Bu küçük ölçü farklarına rağmen bütün yapılar cephe merkezinden geçen zahiri aksa göre simetriktirler.</w:t>
      </w:r>
    </w:p>
    <w:p w14:paraId="0EF30EA3" w14:textId="77777777" w:rsidR="003B082A" w:rsidRDefault="00AF7F57">
      <w:pPr>
        <w:pStyle w:val="CaptionedFigure"/>
      </w:pPr>
      <w:r>
        <w:rPr>
          <w:noProof/>
        </w:rPr>
        <w:drawing>
          <wp:inline distT="0" distB="0" distL="0" distR="0" wp14:anchorId="0EF313CF" wp14:editId="0EF313D0">
            <wp:extent cx="3810000" cy="2540000"/>
            <wp:effectExtent l="0" t="0" r="0" b="0"/>
            <wp:docPr id="24" name="Picture" descr="Ortahisar evlerinin cephe kurgusuna göre gruplandırılması. Sol tarafta 3 parçalı ve sağ tarafta 1 parçalı cephe düzenleri. "/>
            <wp:cNvGraphicFramePr/>
            <a:graphic xmlns:a="http://schemas.openxmlformats.org/drawingml/2006/main">
              <a:graphicData uri="http://schemas.openxmlformats.org/drawingml/2006/picture">
                <pic:pic xmlns:pic="http://schemas.openxmlformats.org/drawingml/2006/picture">
                  <pic:nvPicPr>
                    <pic:cNvPr id="0" name="Picture" descr="source/figures/cephegruplandirma.pdf"/>
                    <pic:cNvPicPr>
                      <a:picLocks noChangeAspect="1" noChangeArrowheads="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14:paraId="0EF30EA4" w14:textId="77777777" w:rsidR="003B082A" w:rsidRDefault="00AF7F57">
      <w:pPr>
        <w:pStyle w:val="ImageCaption"/>
      </w:pPr>
      <w:r>
        <w:t>Ortahisar evle</w:t>
      </w:r>
      <w:r>
        <w:t xml:space="preserve">rinin cephe kurgusuna göre gruplandırılması. Sol tarafta 3 parçalı ve sağ tarafta 1 parçalı cephe düzenleri. </w:t>
      </w:r>
    </w:p>
    <w:p w14:paraId="0EF30EA5" w14:textId="77777777" w:rsidR="003B082A" w:rsidRDefault="00AF7F57">
      <w:pPr>
        <w:pStyle w:val="TableCaption"/>
      </w:pPr>
      <w:r>
        <w:t xml:space="preserve">Ortahisar evlerinin cephe parçalarının genişlik oranları analizi tablosu. </w:t>
      </w:r>
    </w:p>
    <w:tbl>
      <w:tblPr>
        <w:tblStyle w:val="Table"/>
        <w:tblW w:w="0" w:type="pct"/>
        <w:tblLook w:val="07E0" w:firstRow="1" w:lastRow="1" w:firstColumn="1" w:lastColumn="1" w:noHBand="1" w:noVBand="1"/>
        <w:tblCaption w:val="Ortahisar evlerinin cephe parçalarının genişlik oranları analizi tablosu. "/>
      </w:tblPr>
      <w:tblGrid>
        <w:gridCol w:w="1188"/>
        <w:gridCol w:w="645"/>
        <w:gridCol w:w="914"/>
        <w:gridCol w:w="1050"/>
        <w:gridCol w:w="1050"/>
        <w:gridCol w:w="1050"/>
        <w:gridCol w:w="1271"/>
        <w:gridCol w:w="1314"/>
      </w:tblGrid>
      <w:tr w:rsidR="003B082A" w14:paraId="0EF30EAE" w14:textId="77777777">
        <w:tc>
          <w:tcPr>
            <w:tcW w:w="0" w:type="auto"/>
            <w:tcBorders>
              <w:bottom w:val="single" w:sz="0" w:space="0" w:color="auto"/>
            </w:tcBorders>
            <w:vAlign w:val="bottom"/>
          </w:tcPr>
          <w:p w14:paraId="0EF30EA6" w14:textId="77777777" w:rsidR="003B082A" w:rsidRDefault="003B082A">
            <w:pPr>
              <w:pStyle w:val="Compact"/>
            </w:pPr>
          </w:p>
        </w:tc>
        <w:tc>
          <w:tcPr>
            <w:tcW w:w="0" w:type="auto"/>
            <w:tcBorders>
              <w:bottom w:val="single" w:sz="0" w:space="0" w:color="auto"/>
            </w:tcBorders>
            <w:vAlign w:val="bottom"/>
          </w:tcPr>
          <w:p w14:paraId="0EF30EA7" w14:textId="77777777" w:rsidR="003B082A" w:rsidRDefault="00AF7F57">
            <w:pPr>
              <w:pStyle w:val="Compact"/>
              <w:jc w:val="right"/>
            </w:pPr>
            <w:r>
              <w:rPr>
                <w:b/>
              </w:rPr>
              <w:t>Ada</w:t>
            </w:r>
          </w:p>
        </w:tc>
        <w:tc>
          <w:tcPr>
            <w:tcW w:w="0" w:type="auto"/>
            <w:tcBorders>
              <w:bottom w:val="single" w:sz="0" w:space="0" w:color="auto"/>
            </w:tcBorders>
            <w:vAlign w:val="bottom"/>
          </w:tcPr>
          <w:p w14:paraId="0EF30EA8" w14:textId="77777777" w:rsidR="003B082A" w:rsidRDefault="00AF7F57">
            <w:pPr>
              <w:pStyle w:val="Compact"/>
              <w:jc w:val="right"/>
            </w:pPr>
            <w:r>
              <w:rPr>
                <w:b/>
              </w:rPr>
              <w:t>Parsel</w:t>
            </w:r>
          </w:p>
        </w:tc>
        <w:tc>
          <w:tcPr>
            <w:tcW w:w="0" w:type="auto"/>
            <w:tcBorders>
              <w:bottom w:val="single" w:sz="0" w:space="0" w:color="auto"/>
            </w:tcBorders>
            <w:vAlign w:val="bottom"/>
          </w:tcPr>
          <w:p w14:paraId="0EF30EA9" w14:textId="77777777" w:rsidR="003B082A" w:rsidRDefault="00AF7F57">
            <w:pPr>
              <w:pStyle w:val="Compact"/>
              <w:jc w:val="right"/>
            </w:pPr>
            <w:r>
              <w:rPr>
                <w:b/>
              </w:rPr>
              <w:t>Sol</w:t>
            </w:r>
          </w:p>
        </w:tc>
        <w:tc>
          <w:tcPr>
            <w:tcW w:w="0" w:type="auto"/>
            <w:tcBorders>
              <w:bottom w:val="single" w:sz="0" w:space="0" w:color="auto"/>
            </w:tcBorders>
            <w:vAlign w:val="bottom"/>
          </w:tcPr>
          <w:p w14:paraId="0EF30EAA" w14:textId="77777777" w:rsidR="003B082A" w:rsidRDefault="00AF7F57">
            <w:pPr>
              <w:pStyle w:val="Compact"/>
              <w:jc w:val="right"/>
            </w:pPr>
            <w:r>
              <w:rPr>
                <w:b/>
              </w:rPr>
              <w:t>Orta</w:t>
            </w:r>
          </w:p>
        </w:tc>
        <w:tc>
          <w:tcPr>
            <w:tcW w:w="0" w:type="auto"/>
            <w:tcBorders>
              <w:bottom w:val="single" w:sz="0" w:space="0" w:color="auto"/>
            </w:tcBorders>
            <w:vAlign w:val="bottom"/>
          </w:tcPr>
          <w:p w14:paraId="0EF30EAB" w14:textId="77777777" w:rsidR="003B082A" w:rsidRDefault="00AF7F57">
            <w:pPr>
              <w:pStyle w:val="Compact"/>
              <w:jc w:val="right"/>
            </w:pPr>
            <w:r>
              <w:rPr>
                <w:b/>
              </w:rPr>
              <w:t>Sağ</w:t>
            </w:r>
          </w:p>
        </w:tc>
        <w:tc>
          <w:tcPr>
            <w:tcW w:w="0" w:type="auto"/>
            <w:tcBorders>
              <w:bottom w:val="single" w:sz="0" w:space="0" w:color="auto"/>
            </w:tcBorders>
            <w:vAlign w:val="bottom"/>
          </w:tcPr>
          <w:p w14:paraId="0EF30EAC" w14:textId="77777777" w:rsidR="003B082A" w:rsidRDefault="00AF7F57">
            <w:pPr>
              <w:pStyle w:val="Compact"/>
              <w:jc w:val="right"/>
            </w:pPr>
            <w:r>
              <w:rPr>
                <w:b/>
              </w:rPr>
              <w:t>Sol / Orta</w:t>
            </w:r>
          </w:p>
        </w:tc>
        <w:tc>
          <w:tcPr>
            <w:tcW w:w="0" w:type="auto"/>
            <w:tcBorders>
              <w:bottom w:val="single" w:sz="0" w:space="0" w:color="auto"/>
            </w:tcBorders>
            <w:vAlign w:val="bottom"/>
          </w:tcPr>
          <w:p w14:paraId="0EF30EAD" w14:textId="77777777" w:rsidR="003B082A" w:rsidRDefault="00AF7F57">
            <w:pPr>
              <w:pStyle w:val="Compact"/>
              <w:jc w:val="right"/>
            </w:pPr>
            <w:r>
              <w:rPr>
                <w:b/>
              </w:rPr>
              <w:t>Sağ / Orta</w:t>
            </w:r>
          </w:p>
        </w:tc>
      </w:tr>
      <w:tr w:rsidR="003B082A" w14:paraId="0EF30EB7" w14:textId="77777777">
        <w:tc>
          <w:tcPr>
            <w:tcW w:w="0" w:type="auto"/>
          </w:tcPr>
          <w:p w14:paraId="0EF30EAF" w14:textId="77777777" w:rsidR="003B082A" w:rsidRDefault="00AF7F57">
            <w:pPr>
              <w:pStyle w:val="Compact"/>
            </w:pPr>
            <w:r>
              <w:rPr>
                <w:b/>
              </w:rPr>
              <w:t>3 Parçalı</w:t>
            </w:r>
          </w:p>
        </w:tc>
        <w:tc>
          <w:tcPr>
            <w:tcW w:w="0" w:type="auto"/>
          </w:tcPr>
          <w:p w14:paraId="0EF30EB0" w14:textId="77777777" w:rsidR="003B082A" w:rsidRDefault="003B082A">
            <w:pPr>
              <w:pStyle w:val="Compact"/>
            </w:pPr>
          </w:p>
        </w:tc>
        <w:tc>
          <w:tcPr>
            <w:tcW w:w="0" w:type="auto"/>
          </w:tcPr>
          <w:p w14:paraId="0EF30EB1" w14:textId="77777777" w:rsidR="003B082A" w:rsidRDefault="003B082A">
            <w:pPr>
              <w:pStyle w:val="Compact"/>
            </w:pPr>
          </w:p>
        </w:tc>
        <w:tc>
          <w:tcPr>
            <w:tcW w:w="0" w:type="auto"/>
          </w:tcPr>
          <w:p w14:paraId="0EF30EB2" w14:textId="77777777" w:rsidR="003B082A" w:rsidRDefault="003B082A">
            <w:pPr>
              <w:pStyle w:val="Compact"/>
            </w:pPr>
          </w:p>
        </w:tc>
        <w:tc>
          <w:tcPr>
            <w:tcW w:w="0" w:type="auto"/>
          </w:tcPr>
          <w:p w14:paraId="0EF30EB3" w14:textId="77777777" w:rsidR="003B082A" w:rsidRDefault="003B082A">
            <w:pPr>
              <w:pStyle w:val="Compact"/>
            </w:pPr>
          </w:p>
        </w:tc>
        <w:tc>
          <w:tcPr>
            <w:tcW w:w="0" w:type="auto"/>
          </w:tcPr>
          <w:p w14:paraId="0EF30EB4" w14:textId="77777777" w:rsidR="003B082A" w:rsidRDefault="003B082A">
            <w:pPr>
              <w:pStyle w:val="Compact"/>
            </w:pPr>
          </w:p>
        </w:tc>
        <w:tc>
          <w:tcPr>
            <w:tcW w:w="0" w:type="auto"/>
          </w:tcPr>
          <w:p w14:paraId="0EF30EB5" w14:textId="77777777" w:rsidR="003B082A" w:rsidRDefault="003B082A">
            <w:pPr>
              <w:pStyle w:val="Compact"/>
            </w:pPr>
          </w:p>
        </w:tc>
        <w:tc>
          <w:tcPr>
            <w:tcW w:w="0" w:type="auto"/>
          </w:tcPr>
          <w:p w14:paraId="0EF30EB6" w14:textId="77777777" w:rsidR="003B082A" w:rsidRDefault="003B082A">
            <w:pPr>
              <w:pStyle w:val="Compact"/>
            </w:pPr>
          </w:p>
        </w:tc>
      </w:tr>
      <w:tr w:rsidR="003B082A" w14:paraId="0EF30EC0" w14:textId="77777777">
        <w:tc>
          <w:tcPr>
            <w:tcW w:w="0" w:type="auto"/>
          </w:tcPr>
          <w:p w14:paraId="0EF30EB8" w14:textId="77777777" w:rsidR="003B082A" w:rsidRDefault="003B082A">
            <w:pPr>
              <w:pStyle w:val="Compact"/>
            </w:pPr>
          </w:p>
        </w:tc>
        <w:tc>
          <w:tcPr>
            <w:tcW w:w="0" w:type="auto"/>
          </w:tcPr>
          <w:p w14:paraId="0EF30EB9" w14:textId="77777777" w:rsidR="003B082A" w:rsidRDefault="00AF7F57">
            <w:pPr>
              <w:pStyle w:val="Compact"/>
              <w:jc w:val="right"/>
            </w:pPr>
            <w:r>
              <w:rPr>
                <w:b/>
              </w:rPr>
              <w:t>118</w:t>
            </w:r>
          </w:p>
        </w:tc>
        <w:tc>
          <w:tcPr>
            <w:tcW w:w="0" w:type="auto"/>
          </w:tcPr>
          <w:p w14:paraId="0EF30EBA" w14:textId="77777777" w:rsidR="003B082A" w:rsidRDefault="00AF7F57">
            <w:pPr>
              <w:pStyle w:val="Compact"/>
              <w:jc w:val="right"/>
            </w:pPr>
            <w:r>
              <w:rPr>
                <w:b/>
              </w:rPr>
              <w:t>1</w:t>
            </w:r>
          </w:p>
        </w:tc>
        <w:tc>
          <w:tcPr>
            <w:tcW w:w="0" w:type="auto"/>
          </w:tcPr>
          <w:p w14:paraId="0EF30EBB" w14:textId="77777777" w:rsidR="003B082A" w:rsidRDefault="00AF7F57">
            <w:pPr>
              <w:pStyle w:val="Compact"/>
              <w:jc w:val="right"/>
            </w:pPr>
            <w:r>
              <w:t>5,180 m</w:t>
            </w:r>
          </w:p>
        </w:tc>
        <w:tc>
          <w:tcPr>
            <w:tcW w:w="0" w:type="auto"/>
          </w:tcPr>
          <w:p w14:paraId="0EF30EBC" w14:textId="77777777" w:rsidR="003B082A" w:rsidRDefault="00AF7F57">
            <w:pPr>
              <w:pStyle w:val="Compact"/>
              <w:jc w:val="right"/>
            </w:pPr>
            <w:r>
              <w:t>4,480 m</w:t>
            </w:r>
          </w:p>
        </w:tc>
        <w:tc>
          <w:tcPr>
            <w:tcW w:w="0" w:type="auto"/>
          </w:tcPr>
          <w:p w14:paraId="0EF30EBD" w14:textId="77777777" w:rsidR="003B082A" w:rsidRDefault="00AF7F57">
            <w:pPr>
              <w:pStyle w:val="Compact"/>
              <w:jc w:val="right"/>
            </w:pPr>
            <w:r>
              <w:t>5,220 m</w:t>
            </w:r>
          </w:p>
        </w:tc>
        <w:tc>
          <w:tcPr>
            <w:tcW w:w="0" w:type="auto"/>
          </w:tcPr>
          <w:p w14:paraId="0EF30EBE" w14:textId="77777777" w:rsidR="003B082A" w:rsidRDefault="00AF7F57">
            <w:pPr>
              <w:pStyle w:val="Compact"/>
              <w:jc w:val="right"/>
            </w:pPr>
            <w:r>
              <w:t>1,156</w:t>
            </w:r>
          </w:p>
        </w:tc>
        <w:tc>
          <w:tcPr>
            <w:tcW w:w="0" w:type="auto"/>
          </w:tcPr>
          <w:p w14:paraId="0EF30EBF" w14:textId="77777777" w:rsidR="003B082A" w:rsidRDefault="00AF7F57">
            <w:pPr>
              <w:pStyle w:val="Compact"/>
              <w:jc w:val="right"/>
            </w:pPr>
            <w:r>
              <w:t>1,165</w:t>
            </w:r>
          </w:p>
        </w:tc>
      </w:tr>
      <w:tr w:rsidR="003B082A" w14:paraId="0EF30EC9" w14:textId="77777777">
        <w:tc>
          <w:tcPr>
            <w:tcW w:w="0" w:type="auto"/>
          </w:tcPr>
          <w:p w14:paraId="0EF30EC1" w14:textId="77777777" w:rsidR="003B082A" w:rsidRDefault="003B082A">
            <w:pPr>
              <w:pStyle w:val="Compact"/>
            </w:pPr>
          </w:p>
        </w:tc>
        <w:tc>
          <w:tcPr>
            <w:tcW w:w="0" w:type="auto"/>
          </w:tcPr>
          <w:p w14:paraId="0EF30EC2" w14:textId="77777777" w:rsidR="003B082A" w:rsidRDefault="00AF7F57">
            <w:pPr>
              <w:pStyle w:val="Compact"/>
              <w:jc w:val="right"/>
            </w:pPr>
            <w:r>
              <w:rPr>
                <w:b/>
              </w:rPr>
              <w:t>128</w:t>
            </w:r>
          </w:p>
        </w:tc>
        <w:tc>
          <w:tcPr>
            <w:tcW w:w="0" w:type="auto"/>
          </w:tcPr>
          <w:p w14:paraId="0EF30EC3" w14:textId="77777777" w:rsidR="003B082A" w:rsidRDefault="00AF7F57">
            <w:pPr>
              <w:pStyle w:val="Compact"/>
              <w:jc w:val="right"/>
            </w:pPr>
            <w:r>
              <w:rPr>
                <w:b/>
              </w:rPr>
              <w:t>10</w:t>
            </w:r>
          </w:p>
        </w:tc>
        <w:tc>
          <w:tcPr>
            <w:tcW w:w="0" w:type="auto"/>
          </w:tcPr>
          <w:p w14:paraId="0EF30EC4" w14:textId="77777777" w:rsidR="003B082A" w:rsidRDefault="00AF7F57">
            <w:pPr>
              <w:pStyle w:val="Compact"/>
              <w:jc w:val="right"/>
            </w:pPr>
            <w:r>
              <w:t>4,580 m</w:t>
            </w:r>
          </w:p>
        </w:tc>
        <w:tc>
          <w:tcPr>
            <w:tcW w:w="0" w:type="auto"/>
          </w:tcPr>
          <w:p w14:paraId="0EF30EC5" w14:textId="77777777" w:rsidR="003B082A" w:rsidRDefault="00AF7F57">
            <w:pPr>
              <w:pStyle w:val="Compact"/>
              <w:jc w:val="right"/>
            </w:pPr>
            <w:r>
              <w:t>4,740 m</w:t>
            </w:r>
          </w:p>
        </w:tc>
        <w:tc>
          <w:tcPr>
            <w:tcW w:w="0" w:type="auto"/>
          </w:tcPr>
          <w:p w14:paraId="0EF30EC6" w14:textId="77777777" w:rsidR="003B082A" w:rsidRDefault="00AF7F57">
            <w:pPr>
              <w:pStyle w:val="Compact"/>
              <w:jc w:val="right"/>
            </w:pPr>
            <w:r>
              <w:t>4,600 m</w:t>
            </w:r>
          </w:p>
        </w:tc>
        <w:tc>
          <w:tcPr>
            <w:tcW w:w="0" w:type="auto"/>
          </w:tcPr>
          <w:p w14:paraId="0EF30EC7" w14:textId="77777777" w:rsidR="003B082A" w:rsidRDefault="00AF7F57">
            <w:pPr>
              <w:pStyle w:val="Compact"/>
              <w:jc w:val="right"/>
            </w:pPr>
            <w:r>
              <w:t>0,966</w:t>
            </w:r>
          </w:p>
        </w:tc>
        <w:tc>
          <w:tcPr>
            <w:tcW w:w="0" w:type="auto"/>
          </w:tcPr>
          <w:p w14:paraId="0EF30EC8" w14:textId="77777777" w:rsidR="003B082A" w:rsidRDefault="00AF7F57">
            <w:pPr>
              <w:pStyle w:val="Compact"/>
              <w:jc w:val="right"/>
            </w:pPr>
            <w:r>
              <w:t>0,970</w:t>
            </w:r>
          </w:p>
        </w:tc>
      </w:tr>
      <w:tr w:rsidR="003B082A" w14:paraId="0EF30ED2" w14:textId="77777777">
        <w:tc>
          <w:tcPr>
            <w:tcW w:w="0" w:type="auto"/>
          </w:tcPr>
          <w:p w14:paraId="0EF30ECA" w14:textId="77777777" w:rsidR="003B082A" w:rsidRDefault="003B082A">
            <w:pPr>
              <w:pStyle w:val="Compact"/>
            </w:pPr>
          </w:p>
        </w:tc>
        <w:tc>
          <w:tcPr>
            <w:tcW w:w="0" w:type="auto"/>
          </w:tcPr>
          <w:p w14:paraId="0EF30ECB" w14:textId="77777777" w:rsidR="003B082A" w:rsidRDefault="00AF7F57">
            <w:pPr>
              <w:pStyle w:val="Compact"/>
              <w:jc w:val="right"/>
            </w:pPr>
            <w:r>
              <w:rPr>
                <w:b/>
              </w:rPr>
              <w:t>110</w:t>
            </w:r>
          </w:p>
        </w:tc>
        <w:tc>
          <w:tcPr>
            <w:tcW w:w="0" w:type="auto"/>
          </w:tcPr>
          <w:p w14:paraId="0EF30ECC" w14:textId="77777777" w:rsidR="003B082A" w:rsidRDefault="00AF7F57">
            <w:pPr>
              <w:pStyle w:val="Compact"/>
              <w:jc w:val="right"/>
            </w:pPr>
            <w:r>
              <w:rPr>
                <w:b/>
              </w:rPr>
              <w:t>16</w:t>
            </w:r>
          </w:p>
        </w:tc>
        <w:tc>
          <w:tcPr>
            <w:tcW w:w="0" w:type="auto"/>
          </w:tcPr>
          <w:p w14:paraId="0EF30ECD" w14:textId="77777777" w:rsidR="003B082A" w:rsidRDefault="00AF7F57">
            <w:pPr>
              <w:pStyle w:val="Compact"/>
              <w:jc w:val="right"/>
            </w:pPr>
            <w:r>
              <w:t>4,280 m</w:t>
            </w:r>
          </w:p>
        </w:tc>
        <w:tc>
          <w:tcPr>
            <w:tcW w:w="0" w:type="auto"/>
          </w:tcPr>
          <w:p w14:paraId="0EF30ECE" w14:textId="77777777" w:rsidR="003B082A" w:rsidRDefault="00AF7F57">
            <w:pPr>
              <w:pStyle w:val="Compact"/>
              <w:jc w:val="right"/>
            </w:pPr>
            <w:r>
              <w:t>4,710 m</w:t>
            </w:r>
          </w:p>
        </w:tc>
        <w:tc>
          <w:tcPr>
            <w:tcW w:w="0" w:type="auto"/>
          </w:tcPr>
          <w:p w14:paraId="0EF30ECF" w14:textId="77777777" w:rsidR="003B082A" w:rsidRDefault="00AF7F57">
            <w:pPr>
              <w:pStyle w:val="Compact"/>
              <w:jc w:val="right"/>
            </w:pPr>
            <w:r>
              <w:t>4,420 m</w:t>
            </w:r>
          </w:p>
        </w:tc>
        <w:tc>
          <w:tcPr>
            <w:tcW w:w="0" w:type="auto"/>
          </w:tcPr>
          <w:p w14:paraId="0EF30ED0" w14:textId="77777777" w:rsidR="003B082A" w:rsidRDefault="00AF7F57">
            <w:pPr>
              <w:pStyle w:val="Compact"/>
              <w:jc w:val="right"/>
            </w:pPr>
            <w:r>
              <w:t>0,909</w:t>
            </w:r>
          </w:p>
        </w:tc>
        <w:tc>
          <w:tcPr>
            <w:tcW w:w="0" w:type="auto"/>
          </w:tcPr>
          <w:p w14:paraId="0EF30ED1" w14:textId="77777777" w:rsidR="003B082A" w:rsidRDefault="00AF7F57">
            <w:pPr>
              <w:pStyle w:val="Compact"/>
              <w:jc w:val="right"/>
            </w:pPr>
            <w:r>
              <w:t>0,938</w:t>
            </w:r>
          </w:p>
        </w:tc>
      </w:tr>
      <w:tr w:rsidR="003B082A" w14:paraId="0EF30EDB" w14:textId="77777777">
        <w:tc>
          <w:tcPr>
            <w:tcW w:w="0" w:type="auto"/>
          </w:tcPr>
          <w:p w14:paraId="0EF30ED3" w14:textId="77777777" w:rsidR="003B082A" w:rsidRDefault="003B082A">
            <w:pPr>
              <w:pStyle w:val="Compact"/>
            </w:pPr>
          </w:p>
        </w:tc>
        <w:tc>
          <w:tcPr>
            <w:tcW w:w="0" w:type="auto"/>
          </w:tcPr>
          <w:p w14:paraId="0EF30ED4" w14:textId="77777777" w:rsidR="003B082A" w:rsidRDefault="00AF7F57">
            <w:pPr>
              <w:pStyle w:val="Compact"/>
              <w:jc w:val="right"/>
            </w:pPr>
            <w:r>
              <w:rPr>
                <w:b/>
              </w:rPr>
              <w:t>110</w:t>
            </w:r>
          </w:p>
        </w:tc>
        <w:tc>
          <w:tcPr>
            <w:tcW w:w="0" w:type="auto"/>
          </w:tcPr>
          <w:p w14:paraId="0EF30ED5" w14:textId="77777777" w:rsidR="003B082A" w:rsidRDefault="00AF7F57">
            <w:pPr>
              <w:pStyle w:val="Compact"/>
              <w:jc w:val="right"/>
            </w:pPr>
            <w:r>
              <w:rPr>
                <w:b/>
              </w:rPr>
              <w:t>39</w:t>
            </w:r>
          </w:p>
        </w:tc>
        <w:tc>
          <w:tcPr>
            <w:tcW w:w="0" w:type="auto"/>
          </w:tcPr>
          <w:p w14:paraId="0EF30ED6" w14:textId="77777777" w:rsidR="003B082A" w:rsidRDefault="00AF7F57">
            <w:pPr>
              <w:pStyle w:val="Compact"/>
              <w:jc w:val="right"/>
            </w:pPr>
            <w:r>
              <w:t>5,230 m</w:t>
            </w:r>
          </w:p>
        </w:tc>
        <w:tc>
          <w:tcPr>
            <w:tcW w:w="0" w:type="auto"/>
          </w:tcPr>
          <w:p w14:paraId="0EF30ED7" w14:textId="77777777" w:rsidR="003B082A" w:rsidRDefault="00AF7F57">
            <w:pPr>
              <w:pStyle w:val="Compact"/>
              <w:jc w:val="right"/>
            </w:pPr>
            <w:r>
              <w:t>4,960 m</w:t>
            </w:r>
          </w:p>
        </w:tc>
        <w:tc>
          <w:tcPr>
            <w:tcW w:w="0" w:type="auto"/>
          </w:tcPr>
          <w:p w14:paraId="0EF30ED8" w14:textId="77777777" w:rsidR="003B082A" w:rsidRDefault="00AF7F57">
            <w:pPr>
              <w:pStyle w:val="Compact"/>
              <w:jc w:val="right"/>
            </w:pPr>
            <w:r>
              <w:t>5,320 m</w:t>
            </w:r>
          </w:p>
        </w:tc>
        <w:tc>
          <w:tcPr>
            <w:tcW w:w="0" w:type="auto"/>
          </w:tcPr>
          <w:p w14:paraId="0EF30ED9" w14:textId="77777777" w:rsidR="003B082A" w:rsidRDefault="00AF7F57">
            <w:pPr>
              <w:pStyle w:val="Compact"/>
              <w:jc w:val="right"/>
            </w:pPr>
            <w:r>
              <w:t>1,054</w:t>
            </w:r>
          </w:p>
        </w:tc>
        <w:tc>
          <w:tcPr>
            <w:tcW w:w="0" w:type="auto"/>
          </w:tcPr>
          <w:p w14:paraId="0EF30EDA" w14:textId="77777777" w:rsidR="003B082A" w:rsidRDefault="00AF7F57">
            <w:pPr>
              <w:pStyle w:val="Compact"/>
              <w:jc w:val="right"/>
            </w:pPr>
            <w:r>
              <w:t>1,073</w:t>
            </w:r>
          </w:p>
        </w:tc>
      </w:tr>
      <w:tr w:rsidR="003B082A" w14:paraId="0EF30EE4" w14:textId="77777777">
        <w:tc>
          <w:tcPr>
            <w:tcW w:w="0" w:type="auto"/>
          </w:tcPr>
          <w:p w14:paraId="0EF30EDC" w14:textId="77777777" w:rsidR="003B082A" w:rsidRDefault="003B082A">
            <w:pPr>
              <w:pStyle w:val="Compact"/>
            </w:pPr>
          </w:p>
        </w:tc>
        <w:tc>
          <w:tcPr>
            <w:tcW w:w="0" w:type="auto"/>
          </w:tcPr>
          <w:p w14:paraId="0EF30EDD" w14:textId="77777777" w:rsidR="003B082A" w:rsidRDefault="00AF7F57">
            <w:pPr>
              <w:pStyle w:val="Compact"/>
              <w:jc w:val="right"/>
            </w:pPr>
            <w:r>
              <w:rPr>
                <w:b/>
              </w:rPr>
              <w:t>110</w:t>
            </w:r>
          </w:p>
        </w:tc>
        <w:tc>
          <w:tcPr>
            <w:tcW w:w="0" w:type="auto"/>
          </w:tcPr>
          <w:p w14:paraId="0EF30EDE" w14:textId="77777777" w:rsidR="003B082A" w:rsidRDefault="00AF7F57">
            <w:pPr>
              <w:pStyle w:val="Compact"/>
              <w:jc w:val="right"/>
            </w:pPr>
            <w:r>
              <w:rPr>
                <w:b/>
              </w:rPr>
              <w:t>41</w:t>
            </w:r>
          </w:p>
        </w:tc>
        <w:tc>
          <w:tcPr>
            <w:tcW w:w="0" w:type="auto"/>
          </w:tcPr>
          <w:p w14:paraId="0EF30EDF" w14:textId="77777777" w:rsidR="003B082A" w:rsidRDefault="00AF7F57">
            <w:pPr>
              <w:pStyle w:val="Compact"/>
              <w:jc w:val="right"/>
            </w:pPr>
            <w:r>
              <w:t>5,360 m</w:t>
            </w:r>
          </w:p>
        </w:tc>
        <w:tc>
          <w:tcPr>
            <w:tcW w:w="0" w:type="auto"/>
          </w:tcPr>
          <w:p w14:paraId="0EF30EE0" w14:textId="77777777" w:rsidR="003B082A" w:rsidRDefault="00AF7F57">
            <w:pPr>
              <w:pStyle w:val="Compact"/>
              <w:jc w:val="right"/>
            </w:pPr>
            <w:r>
              <w:t>3,750 m</w:t>
            </w:r>
          </w:p>
        </w:tc>
        <w:tc>
          <w:tcPr>
            <w:tcW w:w="0" w:type="auto"/>
          </w:tcPr>
          <w:p w14:paraId="0EF30EE1" w14:textId="77777777" w:rsidR="003B082A" w:rsidRDefault="00AF7F57">
            <w:pPr>
              <w:pStyle w:val="Compact"/>
              <w:jc w:val="right"/>
            </w:pPr>
            <w:r>
              <w:t>5,320 m</w:t>
            </w:r>
          </w:p>
        </w:tc>
        <w:tc>
          <w:tcPr>
            <w:tcW w:w="0" w:type="auto"/>
          </w:tcPr>
          <w:p w14:paraId="0EF30EE2" w14:textId="77777777" w:rsidR="003B082A" w:rsidRDefault="00AF7F57">
            <w:pPr>
              <w:pStyle w:val="Compact"/>
              <w:jc w:val="right"/>
            </w:pPr>
            <w:r>
              <w:t>1,429</w:t>
            </w:r>
          </w:p>
        </w:tc>
        <w:tc>
          <w:tcPr>
            <w:tcW w:w="0" w:type="auto"/>
          </w:tcPr>
          <w:p w14:paraId="0EF30EE3" w14:textId="77777777" w:rsidR="003B082A" w:rsidRDefault="00AF7F57">
            <w:pPr>
              <w:pStyle w:val="Compact"/>
              <w:jc w:val="right"/>
            </w:pPr>
            <w:r>
              <w:t>1,419</w:t>
            </w:r>
          </w:p>
        </w:tc>
      </w:tr>
      <w:tr w:rsidR="003B082A" w14:paraId="0EF30EED" w14:textId="77777777">
        <w:tc>
          <w:tcPr>
            <w:tcW w:w="0" w:type="auto"/>
          </w:tcPr>
          <w:p w14:paraId="0EF30EE5" w14:textId="77777777" w:rsidR="003B082A" w:rsidRDefault="003B082A">
            <w:pPr>
              <w:pStyle w:val="Compact"/>
            </w:pPr>
          </w:p>
        </w:tc>
        <w:tc>
          <w:tcPr>
            <w:tcW w:w="0" w:type="auto"/>
          </w:tcPr>
          <w:p w14:paraId="0EF30EE6" w14:textId="77777777" w:rsidR="003B082A" w:rsidRDefault="00AF7F57">
            <w:pPr>
              <w:pStyle w:val="Compact"/>
              <w:jc w:val="right"/>
            </w:pPr>
            <w:r>
              <w:rPr>
                <w:b/>
              </w:rPr>
              <w:t>110</w:t>
            </w:r>
          </w:p>
        </w:tc>
        <w:tc>
          <w:tcPr>
            <w:tcW w:w="0" w:type="auto"/>
          </w:tcPr>
          <w:p w14:paraId="0EF30EE7" w14:textId="77777777" w:rsidR="003B082A" w:rsidRDefault="00AF7F57">
            <w:pPr>
              <w:pStyle w:val="Compact"/>
              <w:jc w:val="right"/>
            </w:pPr>
            <w:r>
              <w:rPr>
                <w:b/>
              </w:rPr>
              <w:t>131</w:t>
            </w:r>
          </w:p>
        </w:tc>
        <w:tc>
          <w:tcPr>
            <w:tcW w:w="0" w:type="auto"/>
          </w:tcPr>
          <w:p w14:paraId="0EF30EE8" w14:textId="77777777" w:rsidR="003B082A" w:rsidRDefault="00AF7F57">
            <w:pPr>
              <w:pStyle w:val="Compact"/>
              <w:jc w:val="right"/>
            </w:pPr>
            <w:r>
              <w:t>4,470 m</w:t>
            </w:r>
          </w:p>
        </w:tc>
        <w:tc>
          <w:tcPr>
            <w:tcW w:w="0" w:type="auto"/>
          </w:tcPr>
          <w:p w14:paraId="0EF30EE9" w14:textId="77777777" w:rsidR="003B082A" w:rsidRDefault="00AF7F57">
            <w:pPr>
              <w:pStyle w:val="Compact"/>
              <w:jc w:val="right"/>
            </w:pPr>
            <w:r>
              <w:t>4,090 m</w:t>
            </w:r>
          </w:p>
        </w:tc>
        <w:tc>
          <w:tcPr>
            <w:tcW w:w="0" w:type="auto"/>
          </w:tcPr>
          <w:p w14:paraId="0EF30EEA" w14:textId="77777777" w:rsidR="003B082A" w:rsidRDefault="00AF7F57">
            <w:pPr>
              <w:pStyle w:val="Compact"/>
              <w:jc w:val="right"/>
            </w:pPr>
            <w:r>
              <w:t>4,680 m</w:t>
            </w:r>
          </w:p>
        </w:tc>
        <w:tc>
          <w:tcPr>
            <w:tcW w:w="0" w:type="auto"/>
          </w:tcPr>
          <w:p w14:paraId="0EF30EEB" w14:textId="77777777" w:rsidR="003B082A" w:rsidRDefault="00AF7F57">
            <w:pPr>
              <w:pStyle w:val="Compact"/>
              <w:jc w:val="right"/>
            </w:pPr>
            <w:r>
              <w:t>1,093</w:t>
            </w:r>
          </w:p>
        </w:tc>
        <w:tc>
          <w:tcPr>
            <w:tcW w:w="0" w:type="auto"/>
          </w:tcPr>
          <w:p w14:paraId="0EF30EEC" w14:textId="77777777" w:rsidR="003B082A" w:rsidRDefault="00AF7F57">
            <w:pPr>
              <w:pStyle w:val="Compact"/>
              <w:jc w:val="right"/>
            </w:pPr>
            <w:r>
              <w:t>1,144</w:t>
            </w:r>
          </w:p>
        </w:tc>
      </w:tr>
      <w:tr w:rsidR="003B082A" w14:paraId="0EF30EF6" w14:textId="77777777">
        <w:tc>
          <w:tcPr>
            <w:tcW w:w="0" w:type="auto"/>
          </w:tcPr>
          <w:p w14:paraId="0EF30EEE" w14:textId="77777777" w:rsidR="003B082A" w:rsidRDefault="003B082A">
            <w:pPr>
              <w:pStyle w:val="Compact"/>
            </w:pPr>
          </w:p>
        </w:tc>
        <w:tc>
          <w:tcPr>
            <w:tcW w:w="0" w:type="auto"/>
          </w:tcPr>
          <w:p w14:paraId="0EF30EEF" w14:textId="77777777" w:rsidR="003B082A" w:rsidRDefault="00AF7F57">
            <w:pPr>
              <w:pStyle w:val="Compact"/>
              <w:jc w:val="right"/>
            </w:pPr>
            <w:r>
              <w:rPr>
                <w:b/>
              </w:rPr>
              <w:t>129</w:t>
            </w:r>
          </w:p>
        </w:tc>
        <w:tc>
          <w:tcPr>
            <w:tcW w:w="0" w:type="auto"/>
          </w:tcPr>
          <w:p w14:paraId="0EF30EF0" w14:textId="77777777" w:rsidR="003B082A" w:rsidRDefault="00AF7F57">
            <w:pPr>
              <w:pStyle w:val="Compact"/>
              <w:jc w:val="right"/>
            </w:pPr>
            <w:r>
              <w:rPr>
                <w:b/>
              </w:rPr>
              <w:t>26</w:t>
            </w:r>
          </w:p>
        </w:tc>
        <w:tc>
          <w:tcPr>
            <w:tcW w:w="0" w:type="auto"/>
          </w:tcPr>
          <w:p w14:paraId="0EF30EF1" w14:textId="77777777" w:rsidR="003B082A" w:rsidRDefault="00AF7F57">
            <w:pPr>
              <w:pStyle w:val="Compact"/>
              <w:jc w:val="right"/>
            </w:pPr>
            <w:r>
              <w:t>5,020 m</w:t>
            </w:r>
          </w:p>
        </w:tc>
        <w:tc>
          <w:tcPr>
            <w:tcW w:w="0" w:type="auto"/>
          </w:tcPr>
          <w:p w14:paraId="0EF30EF2" w14:textId="77777777" w:rsidR="003B082A" w:rsidRDefault="00AF7F57">
            <w:pPr>
              <w:pStyle w:val="Compact"/>
              <w:jc w:val="right"/>
            </w:pPr>
            <w:r>
              <w:t>5,340 m</w:t>
            </w:r>
          </w:p>
        </w:tc>
        <w:tc>
          <w:tcPr>
            <w:tcW w:w="0" w:type="auto"/>
          </w:tcPr>
          <w:p w14:paraId="0EF30EF3" w14:textId="77777777" w:rsidR="003B082A" w:rsidRDefault="00AF7F57">
            <w:pPr>
              <w:pStyle w:val="Compact"/>
              <w:jc w:val="right"/>
            </w:pPr>
            <w:r>
              <w:t>4,960 m</w:t>
            </w:r>
          </w:p>
        </w:tc>
        <w:tc>
          <w:tcPr>
            <w:tcW w:w="0" w:type="auto"/>
          </w:tcPr>
          <w:p w14:paraId="0EF30EF4" w14:textId="77777777" w:rsidR="003B082A" w:rsidRDefault="00AF7F57">
            <w:pPr>
              <w:pStyle w:val="Compact"/>
              <w:jc w:val="right"/>
            </w:pPr>
            <w:r>
              <w:t>0,940</w:t>
            </w:r>
          </w:p>
        </w:tc>
        <w:tc>
          <w:tcPr>
            <w:tcW w:w="0" w:type="auto"/>
          </w:tcPr>
          <w:p w14:paraId="0EF30EF5" w14:textId="77777777" w:rsidR="003B082A" w:rsidRDefault="00AF7F57">
            <w:pPr>
              <w:pStyle w:val="Compact"/>
              <w:jc w:val="right"/>
            </w:pPr>
            <w:r>
              <w:t>0,929</w:t>
            </w:r>
          </w:p>
        </w:tc>
      </w:tr>
      <w:tr w:rsidR="003B082A" w14:paraId="0EF30EFF" w14:textId="77777777">
        <w:tc>
          <w:tcPr>
            <w:tcW w:w="0" w:type="auto"/>
          </w:tcPr>
          <w:p w14:paraId="0EF30EF7" w14:textId="77777777" w:rsidR="003B082A" w:rsidRDefault="003B082A">
            <w:pPr>
              <w:pStyle w:val="Compact"/>
            </w:pPr>
          </w:p>
        </w:tc>
        <w:tc>
          <w:tcPr>
            <w:tcW w:w="0" w:type="auto"/>
          </w:tcPr>
          <w:p w14:paraId="0EF30EF8" w14:textId="77777777" w:rsidR="003B082A" w:rsidRDefault="00AF7F57">
            <w:pPr>
              <w:pStyle w:val="Compact"/>
              <w:jc w:val="right"/>
            </w:pPr>
            <w:r>
              <w:rPr>
                <w:b/>
              </w:rPr>
              <w:t>888</w:t>
            </w:r>
          </w:p>
        </w:tc>
        <w:tc>
          <w:tcPr>
            <w:tcW w:w="0" w:type="auto"/>
          </w:tcPr>
          <w:p w14:paraId="0EF30EF9" w14:textId="77777777" w:rsidR="003B082A" w:rsidRDefault="00AF7F57">
            <w:pPr>
              <w:pStyle w:val="Compact"/>
              <w:jc w:val="right"/>
            </w:pPr>
            <w:r>
              <w:rPr>
                <w:b/>
              </w:rPr>
              <w:t>8</w:t>
            </w:r>
          </w:p>
        </w:tc>
        <w:tc>
          <w:tcPr>
            <w:tcW w:w="0" w:type="auto"/>
          </w:tcPr>
          <w:p w14:paraId="0EF30EFA" w14:textId="77777777" w:rsidR="003B082A" w:rsidRDefault="00AF7F57">
            <w:pPr>
              <w:pStyle w:val="Compact"/>
              <w:jc w:val="right"/>
            </w:pPr>
            <w:r>
              <w:t>6,420 m</w:t>
            </w:r>
          </w:p>
        </w:tc>
        <w:tc>
          <w:tcPr>
            <w:tcW w:w="0" w:type="auto"/>
          </w:tcPr>
          <w:p w14:paraId="0EF30EFB" w14:textId="77777777" w:rsidR="003B082A" w:rsidRDefault="00AF7F57">
            <w:pPr>
              <w:pStyle w:val="Compact"/>
              <w:jc w:val="right"/>
            </w:pPr>
            <w:r>
              <w:t>6,160 m</w:t>
            </w:r>
          </w:p>
        </w:tc>
        <w:tc>
          <w:tcPr>
            <w:tcW w:w="0" w:type="auto"/>
          </w:tcPr>
          <w:p w14:paraId="0EF30EFC" w14:textId="77777777" w:rsidR="003B082A" w:rsidRDefault="00AF7F57">
            <w:pPr>
              <w:pStyle w:val="Compact"/>
              <w:jc w:val="right"/>
            </w:pPr>
            <w:r>
              <w:t>6,480 m</w:t>
            </w:r>
          </w:p>
        </w:tc>
        <w:tc>
          <w:tcPr>
            <w:tcW w:w="0" w:type="auto"/>
          </w:tcPr>
          <w:p w14:paraId="0EF30EFD" w14:textId="77777777" w:rsidR="003B082A" w:rsidRDefault="00AF7F57">
            <w:pPr>
              <w:pStyle w:val="Compact"/>
              <w:jc w:val="right"/>
            </w:pPr>
            <w:r>
              <w:t>1,042</w:t>
            </w:r>
          </w:p>
        </w:tc>
        <w:tc>
          <w:tcPr>
            <w:tcW w:w="0" w:type="auto"/>
          </w:tcPr>
          <w:p w14:paraId="0EF30EFE" w14:textId="77777777" w:rsidR="003B082A" w:rsidRDefault="00AF7F57">
            <w:pPr>
              <w:pStyle w:val="Compact"/>
              <w:jc w:val="right"/>
            </w:pPr>
            <w:r>
              <w:t>1,052</w:t>
            </w:r>
          </w:p>
        </w:tc>
      </w:tr>
      <w:tr w:rsidR="003B082A" w14:paraId="0EF30F08" w14:textId="77777777">
        <w:tc>
          <w:tcPr>
            <w:tcW w:w="0" w:type="auto"/>
          </w:tcPr>
          <w:p w14:paraId="0EF30F00" w14:textId="77777777" w:rsidR="003B082A" w:rsidRDefault="003B082A">
            <w:pPr>
              <w:pStyle w:val="Compact"/>
            </w:pPr>
          </w:p>
        </w:tc>
        <w:tc>
          <w:tcPr>
            <w:tcW w:w="0" w:type="auto"/>
          </w:tcPr>
          <w:p w14:paraId="0EF30F01" w14:textId="77777777" w:rsidR="003B082A" w:rsidRDefault="00AF7F57">
            <w:pPr>
              <w:pStyle w:val="Compact"/>
              <w:jc w:val="right"/>
            </w:pPr>
            <w:r>
              <w:rPr>
                <w:b/>
              </w:rPr>
              <w:t>127</w:t>
            </w:r>
          </w:p>
        </w:tc>
        <w:tc>
          <w:tcPr>
            <w:tcW w:w="0" w:type="auto"/>
          </w:tcPr>
          <w:p w14:paraId="0EF30F02" w14:textId="77777777" w:rsidR="003B082A" w:rsidRDefault="00AF7F57">
            <w:pPr>
              <w:pStyle w:val="Compact"/>
              <w:jc w:val="right"/>
            </w:pPr>
            <w:r>
              <w:rPr>
                <w:b/>
              </w:rPr>
              <w:t>28</w:t>
            </w:r>
          </w:p>
        </w:tc>
        <w:tc>
          <w:tcPr>
            <w:tcW w:w="0" w:type="auto"/>
          </w:tcPr>
          <w:p w14:paraId="0EF30F03" w14:textId="77777777" w:rsidR="003B082A" w:rsidRDefault="00AF7F57">
            <w:pPr>
              <w:pStyle w:val="Compact"/>
              <w:jc w:val="right"/>
            </w:pPr>
            <w:r>
              <w:t>3,370 m</w:t>
            </w:r>
          </w:p>
        </w:tc>
        <w:tc>
          <w:tcPr>
            <w:tcW w:w="0" w:type="auto"/>
          </w:tcPr>
          <w:p w14:paraId="0EF30F04" w14:textId="77777777" w:rsidR="003B082A" w:rsidRDefault="00AF7F57">
            <w:pPr>
              <w:pStyle w:val="Compact"/>
              <w:jc w:val="right"/>
            </w:pPr>
            <w:r>
              <w:t>3,110 m</w:t>
            </w:r>
          </w:p>
        </w:tc>
        <w:tc>
          <w:tcPr>
            <w:tcW w:w="0" w:type="auto"/>
          </w:tcPr>
          <w:p w14:paraId="0EF30F05" w14:textId="77777777" w:rsidR="003B082A" w:rsidRDefault="00AF7F57">
            <w:pPr>
              <w:pStyle w:val="Compact"/>
              <w:jc w:val="right"/>
            </w:pPr>
            <w:r>
              <w:t>3,260 m</w:t>
            </w:r>
          </w:p>
        </w:tc>
        <w:tc>
          <w:tcPr>
            <w:tcW w:w="0" w:type="auto"/>
          </w:tcPr>
          <w:p w14:paraId="0EF30F06" w14:textId="77777777" w:rsidR="003B082A" w:rsidRDefault="00AF7F57">
            <w:pPr>
              <w:pStyle w:val="Compact"/>
              <w:jc w:val="right"/>
            </w:pPr>
            <w:r>
              <w:t>1,084</w:t>
            </w:r>
          </w:p>
        </w:tc>
        <w:tc>
          <w:tcPr>
            <w:tcW w:w="0" w:type="auto"/>
          </w:tcPr>
          <w:p w14:paraId="0EF30F07" w14:textId="77777777" w:rsidR="003B082A" w:rsidRDefault="00AF7F57">
            <w:pPr>
              <w:pStyle w:val="Compact"/>
              <w:jc w:val="right"/>
            </w:pPr>
            <w:r>
              <w:t>1,048</w:t>
            </w:r>
          </w:p>
        </w:tc>
      </w:tr>
      <w:tr w:rsidR="003B082A" w14:paraId="0EF30F11" w14:textId="77777777">
        <w:tc>
          <w:tcPr>
            <w:tcW w:w="0" w:type="auto"/>
          </w:tcPr>
          <w:p w14:paraId="0EF30F09" w14:textId="77777777" w:rsidR="003B082A" w:rsidRDefault="003B082A">
            <w:pPr>
              <w:pStyle w:val="Compact"/>
            </w:pPr>
          </w:p>
        </w:tc>
        <w:tc>
          <w:tcPr>
            <w:tcW w:w="0" w:type="auto"/>
          </w:tcPr>
          <w:p w14:paraId="0EF30F0A" w14:textId="77777777" w:rsidR="003B082A" w:rsidRDefault="00AF7F57">
            <w:pPr>
              <w:pStyle w:val="Compact"/>
              <w:jc w:val="right"/>
            </w:pPr>
            <w:r>
              <w:rPr>
                <w:b/>
              </w:rPr>
              <w:t>110</w:t>
            </w:r>
          </w:p>
        </w:tc>
        <w:tc>
          <w:tcPr>
            <w:tcW w:w="0" w:type="auto"/>
          </w:tcPr>
          <w:p w14:paraId="0EF30F0B" w14:textId="77777777" w:rsidR="003B082A" w:rsidRDefault="00AF7F57">
            <w:pPr>
              <w:pStyle w:val="Compact"/>
              <w:jc w:val="right"/>
            </w:pPr>
            <w:r>
              <w:rPr>
                <w:b/>
              </w:rPr>
              <w:t>23</w:t>
            </w:r>
          </w:p>
        </w:tc>
        <w:tc>
          <w:tcPr>
            <w:tcW w:w="0" w:type="auto"/>
          </w:tcPr>
          <w:p w14:paraId="0EF30F0C" w14:textId="77777777" w:rsidR="003B082A" w:rsidRDefault="00AF7F57">
            <w:pPr>
              <w:pStyle w:val="Compact"/>
              <w:jc w:val="right"/>
            </w:pPr>
            <w:r>
              <w:t>3,470 m</w:t>
            </w:r>
          </w:p>
        </w:tc>
        <w:tc>
          <w:tcPr>
            <w:tcW w:w="0" w:type="auto"/>
          </w:tcPr>
          <w:p w14:paraId="0EF30F0D" w14:textId="77777777" w:rsidR="003B082A" w:rsidRDefault="00AF7F57">
            <w:pPr>
              <w:pStyle w:val="Compact"/>
              <w:jc w:val="right"/>
            </w:pPr>
            <w:r>
              <w:t>2,990 m</w:t>
            </w:r>
          </w:p>
        </w:tc>
        <w:tc>
          <w:tcPr>
            <w:tcW w:w="0" w:type="auto"/>
          </w:tcPr>
          <w:p w14:paraId="0EF30F0E" w14:textId="77777777" w:rsidR="003B082A" w:rsidRDefault="00AF7F57">
            <w:pPr>
              <w:pStyle w:val="Compact"/>
              <w:jc w:val="right"/>
            </w:pPr>
            <w:r>
              <w:t>3,600 m</w:t>
            </w:r>
          </w:p>
        </w:tc>
        <w:tc>
          <w:tcPr>
            <w:tcW w:w="0" w:type="auto"/>
          </w:tcPr>
          <w:p w14:paraId="0EF30F0F" w14:textId="77777777" w:rsidR="003B082A" w:rsidRDefault="00AF7F57">
            <w:pPr>
              <w:pStyle w:val="Compact"/>
              <w:jc w:val="right"/>
            </w:pPr>
            <w:r>
              <w:t>1,161</w:t>
            </w:r>
          </w:p>
        </w:tc>
        <w:tc>
          <w:tcPr>
            <w:tcW w:w="0" w:type="auto"/>
          </w:tcPr>
          <w:p w14:paraId="0EF30F10" w14:textId="77777777" w:rsidR="003B082A" w:rsidRDefault="00AF7F57">
            <w:pPr>
              <w:pStyle w:val="Compact"/>
              <w:jc w:val="right"/>
            </w:pPr>
            <w:r>
              <w:t>1,204</w:t>
            </w:r>
          </w:p>
        </w:tc>
      </w:tr>
      <w:tr w:rsidR="003B082A" w14:paraId="0EF30F1A" w14:textId="77777777">
        <w:tc>
          <w:tcPr>
            <w:tcW w:w="0" w:type="auto"/>
          </w:tcPr>
          <w:p w14:paraId="0EF30F12" w14:textId="77777777" w:rsidR="003B082A" w:rsidRDefault="003B082A">
            <w:pPr>
              <w:pStyle w:val="Compact"/>
            </w:pPr>
          </w:p>
        </w:tc>
        <w:tc>
          <w:tcPr>
            <w:tcW w:w="0" w:type="auto"/>
          </w:tcPr>
          <w:p w14:paraId="0EF30F13" w14:textId="77777777" w:rsidR="003B082A" w:rsidRDefault="00AF7F57">
            <w:pPr>
              <w:pStyle w:val="Compact"/>
              <w:jc w:val="right"/>
            </w:pPr>
            <w:r>
              <w:rPr>
                <w:b/>
              </w:rPr>
              <w:t>110</w:t>
            </w:r>
          </w:p>
        </w:tc>
        <w:tc>
          <w:tcPr>
            <w:tcW w:w="0" w:type="auto"/>
          </w:tcPr>
          <w:p w14:paraId="0EF30F14" w14:textId="77777777" w:rsidR="003B082A" w:rsidRDefault="00AF7F57">
            <w:pPr>
              <w:pStyle w:val="Compact"/>
              <w:jc w:val="right"/>
            </w:pPr>
            <w:r>
              <w:rPr>
                <w:b/>
              </w:rPr>
              <w:t>43</w:t>
            </w:r>
          </w:p>
        </w:tc>
        <w:tc>
          <w:tcPr>
            <w:tcW w:w="0" w:type="auto"/>
          </w:tcPr>
          <w:p w14:paraId="0EF30F15" w14:textId="77777777" w:rsidR="003B082A" w:rsidRDefault="00AF7F57">
            <w:pPr>
              <w:pStyle w:val="Compact"/>
              <w:jc w:val="right"/>
            </w:pPr>
            <w:r>
              <w:t>3,960 m</w:t>
            </w:r>
          </w:p>
        </w:tc>
        <w:tc>
          <w:tcPr>
            <w:tcW w:w="0" w:type="auto"/>
          </w:tcPr>
          <w:p w14:paraId="0EF30F16" w14:textId="77777777" w:rsidR="003B082A" w:rsidRDefault="00AF7F57">
            <w:pPr>
              <w:pStyle w:val="Compact"/>
              <w:jc w:val="right"/>
            </w:pPr>
            <w:r>
              <w:t>3,960 m</w:t>
            </w:r>
          </w:p>
        </w:tc>
        <w:tc>
          <w:tcPr>
            <w:tcW w:w="0" w:type="auto"/>
          </w:tcPr>
          <w:p w14:paraId="0EF30F17" w14:textId="77777777" w:rsidR="003B082A" w:rsidRDefault="00AF7F57">
            <w:pPr>
              <w:pStyle w:val="Compact"/>
              <w:jc w:val="right"/>
            </w:pPr>
            <w:r>
              <w:t>3,960 m</w:t>
            </w:r>
          </w:p>
        </w:tc>
        <w:tc>
          <w:tcPr>
            <w:tcW w:w="0" w:type="auto"/>
          </w:tcPr>
          <w:p w14:paraId="0EF30F18" w14:textId="77777777" w:rsidR="003B082A" w:rsidRDefault="00AF7F57">
            <w:pPr>
              <w:pStyle w:val="Compact"/>
              <w:jc w:val="right"/>
            </w:pPr>
            <w:r>
              <w:t>1,000</w:t>
            </w:r>
          </w:p>
        </w:tc>
        <w:tc>
          <w:tcPr>
            <w:tcW w:w="0" w:type="auto"/>
          </w:tcPr>
          <w:p w14:paraId="0EF30F19" w14:textId="77777777" w:rsidR="003B082A" w:rsidRDefault="00AF7F57">
            <w:pPr>
              <w:pStyle w:val="Compact"/>
              <w:jc w:val="right"/>
            </w:pPr>
            <w:r>
              <w:t>1,000</w:t>
            </w:r>
          </w:p>
        </w:tc>
      </w:tr>
      <w:tr w:rsidR="003B082A" w14:paraId="0EF30F23" w14:textId="77777777">
        <w:tc>
          <w:tcPr>
            <w:tcW w:w="0" w:type="auto"/>
          </w:tcPr>
          <w:p w14:paraId="0EF30F1B" w14:textId="77777777" w:rsidR="003B082A" w:rsidRDefault="003B082A">
            <w:pPr>
              <w:pStyle w:val="Compact"/>
            </w:pPr>
          </w:p>
        </w:tc>
        <w:tc>
          <w:tcPr>
            <w:tcW w:w="0" w:type="auto"/>
          </w:tcPr>
          <w:p w14:paraId="0EF30F1C" w14:textId="77777777" w:rsidR="003B082A" w:rsidRDefault="00AF7F57">
            <w:pPr>
              <w:pStyle w:val="Compact"/>
              <w:jc w:val="right"/>
            </w:pPr>
            <w:r>
              <w:rPr>
                <w:b/>
              </w:rPr>
              <w:t>888</w:t>
            </w:r>
          </w:p>
        </w:tc>
        <w:tc>
          <w:tcPr>
            <w:tcW w:w="0" w:type="auto"/>
          </w:tcPr>
          <w:p w14:paraId="0EF30F1D" w14:textId="77777777" w:rsidR="003B082A" w:rsidRDefault="00AF7F57">
            <w:pPr>
              <w:pStyle w:val="Compact"/>
              <w:jc w:val="right"/>
            </w:pPr>
            <w:r>
              <w:rPr>
                <w:b/>
              </w:rPr>
              <w:t>7</w:t>
            </w:r>
          </w:p>
        </w:tc>
        <w:tc>
          <w:tcPr>
            <w:tcW w:w="0" w:type="auto"/>
          </w:tcPr>
          <w:p w14:paraId="0EF30F1E" w14:textId="77777777" w:rsidR="003B082A" w:rsidRDefault="00AF7F57">
            <w:pPr>
              <w:pStyle w:val="Compact"/>
              <w:jc w:val="right"/>
            </w:pPr>
            <w:r>
              <w:t>5,220 m</w:t>
            </w:r>
          </w:p>
        </w:tc>
        <w:tc>
          <w:tcPr>
            <w:tcW w:w="0" w:type="auto"/>
          </w:tcPr>
          <w:p w14:paraId="0EF30F1F" w14:textId="77777777" w:rsidR="003B082A" w:rsidRDefault="00AF7F57">
            <w:pPr>
              <w:pStyle w:val="Compact"/>
              <w:jc w:val="right"/>
            </w:pPr>
            <w:r>
              <w:t>3,550 m</w:t>
            </w:r>
          </w:p>
        </w:tc>
        <w:tc>
          <w:tcPr>
            <w:tcW w:w="0" w:type="auto"/>
          </w:tcPr>
          <w:p w14:paraId="0EF30F20" w14:textId="77777777" w:rsidR="003B082A" w:rsidRDefault="00AF7F57">
            <w:pPr>
              <w:pStyle w:val="Compact"/>
              <w:jc w:val="right"/>
            </w:pPr>
            <w:r>
              <w:t>4,660 m</w:t>
            </w:r>
          </w:p>
        </w:tc>
        <w:tc>
          <w:tcPr>
            <w:tcW w:w="0" w:type="auto"/>
          </w:tcPr>
          <w:p w14:paraId="0EF30F21" w14:textId="77777777" w:rsidR="003B082A" w:rsidRDefault="00AF7F57">
            <w:pPr>
              <w:pStyle w:val="Compact"/>
              <w:jc w:val="right"/>
            </w:pPr>
            <w:r>
              <w:t>1,470</w:t>
            </w:r>
          </w:p>
        </w:tc>
        <w:tc>
          <w:tcPr>
            <w:tcW w:w="0" w:type="auto"/>
          </w:tcPr>
          <w:p w14:paraId="0EF30F22" w14:textId="77777777" w:rsidR="003B082A" w:rsidRDefault="00AF7F57">
            <w:pPr>
              <w:pStyle w:val="Compact"/>
              <w:jc w:val="right"/>
            </w:pPr>
            <w:r>
              <w:t>1,313</w:t>
            </w:r>
          </w:p>
        </w:tc>
      </w:tr>
      <w:tr w:rsidR="003B082A" w14:paraId="0EF30F2C" w14:textId="77777777">
        <w:tc>
          <w:tcPr>
            <w:tcW w:w="0" w:type="auto"/>
          </w:tcPr>
          <w:p w14:paraId="0EF30F24" w14:textId="77777777" w:rsidR="003B082A" w:rsidRDefault="00AF7F57">
            <w:pPr>
              <w:pStyle w:val="Compact"/>
            </w:pPr>
            <w:r>
              <w:rPr>
                <w:b/>
              </w:rPr>
              <w:t>1 Parçalı</w:t>
            </w:r>
          </w:p>
        </w:tc>
        <w:tc>
          <w:tcPr>
            <w:tcW w:w="0" w:type="auto"/>
          </w:tcPr>
          <w:p w14:paraId="0EF30F25" w14:textId="77777777" w:rsidR="003B082A" w:rsidRDefault="003B082A">
            <w:pPr>
              <w:pStyle w:val="Compact"/>
            </w:pPr>
          </w:p>
        </w:tc>
        <w:tc>
          <w:tcPr>
            <w:tcW w:w="0" w:type="auto"/>
          </w:tcPr>
          <w:p w14:paraId="0EF30F26" w14:textId="77777777" w:rsidR="003B082A" w:rsidRDefault="003B082A">
            <w:pPr>
              <w:pStyle w:val="Compact"/>
            </w:pPr>
          </w:p>
        </w:tc>
        <w:tc>
          <w:tcPr>
            <w:tcW w:w="0" w:type="auto"/>
          </w:tcPr>
          <w:p w14:paraId="0EF30F27" w14:textId="77777777" w:rsidR="003B082A" w:rsidRDefault="003B082A">
            <w:pPr>
              <w:pStyle w:val="Compact"/>
            </w:pPr>
          </w:p>
        </w:tc>
        <w:tc>
          <w:tcPr>
            <w:tcW w:w="0" w:type="auto"/>
          </w:tcPr>
          <w:p w14:paraId="0EF30F28" w14:textId="77777777" w:rsidR="003B082A" w:rsidRDefault="003B082A">
            <w:pPr>
              <w:pStyle w:val="Compact"/>
            </w:pPr>
          </w:p>
        </w:tc>
        <w:tc>
          <w:tcPr>
            <w:tcW w:w="0" w:type="auto"/>
          </w:tcPr>
          <w:p w14:paraId="0EF30F29" w14:textId="77777777" w:rsidR="003B082A" w:rsidRDefault="003B082A">
            <w:pPr>
              <w:pStyle w:val="Compact"/>
            </w:pPr>
          </w:p>
        </w:tc>
        <w:tc>
          <w:tcPr>
            <w:tcW w:w="0" w:type="auto"/>
          </w:tcPr>
          <w:p w14:paraId="0EF30F2A" w14:textId="77777777" w:rsidR="003B082A" w:rsidRDefault="003B082A">
            <w:pPr>
              <w:pStyle w:val="Compact"/>
            </w:pPr>
          </w:p>
        </w:tc>
        <w:tc>
          <w:tcPr>
            <w:tcW w:w="0" w:type="auto"/>
          </w:tcPr>
          <w:p w14:paraId="0EF30F2B" w14:textId="77777777" w:rsidR="003B082A" w:rsidRDefault="003B082A">
            <w:pPr>
              <w:pStyle w:val="Compact"/>
            </w:pPr>
          </w:p>
        </w:tc>
      </w:tr>
      <w:tr w:rsidR="003B082A" w14:paraId="0EF30F35" w14:textId="77777777">
        <w:tc>
          <w:tcPr>
            <w:tcW w:w="0" w:type="auto"/>
          </w:tcPr>
          <w:p w14:paraId="0EF30F2D" w14:textId="77777777" w:rsidR="003B082A" w:rsidRDefault="003B082A">
            <w:pPr>
              <w:pStyle w:val="Compact"/>
            </w:pPr>
          </w:p>
        </w:tc>
        <w:tc>
          <w:tcPr>
            <w:tcW w:w="0" w:type="auto"/>
          </w:tcPr>
          <w:p w14:paraId="0EF30F2E" w14:textId="77777777" w:rsidR="003B082A" w:rsidRDefault="00AF7F57">
            <w:pPr>
              <w:pStyle w:val="Compact"/>
              <w:jc w:val="right"/>
            </w:pPr>
            <w:r>
              <w:rPr>
                <w:b/>
              </w:rPr>
              <w:t>110</w:t>
            </w:r>
          </w:p>
        </w:tc>
        <w:tc>
          <w:tcPr>
            <w:tcW w:w="0" w:type="auto"/>
          </w:tcPr>
          <w:p w14:paraId="0EF30F2F" w14:textId="77777777" w:rsidR="003B082A" w:rsidRDefault="00AF7F57">
            <w:pPr>
              <w:pStyle w:val="Compact"/>
              <w:jc w:val="right"/>
            </w:pPr>
            <w:r>
              <w:rPr>
                <w:b/>
              </w:rPr>
              <w:t>44</w:t>
            </w:r>
          </w:p>
        </w:tc>
        <w:tc>
          <w:tcPr>
            <w:tcW w:w="0" w:type="auto"/>
          </w:tcPr>
          <w:p w14:paraId="0EF30F30" w14:textId="77777777" w:rsidR="003B082A" w:rsidRDefault="00AF7F57">
            <w:pPr>
              <w:pStyle w:val="Compact"/>
              <w:jc w:val="right"/>
            </w:pPr>
            <w:r>
              <w:t>7,160 m</w:t>
            </w:r>
          </w:p>
        </w:tc>
        <w:tc>
          <w:tcPr>
            <w:tcW w:w="0" w:type="auto"/>
          </w:tcPr>
          <w:p w14:paraId="0EF30F31" w14:textId="77777777" w:rsidR="003B082A" w:rsidRDefault="003B082A">
            <w:pPr>
              <w:pStyle w:val="Compact"/>
            </w:pPr>
          </w:p>
        </w:tc>
        <w:tc>
          <w:tcPr>
            <w:tcW w:w="0" w:type="auto"/>
          </w:tcPr>
          <w:p w14:paraId="0EF30F32" w14:textId="77777777" w:rsidR="003B082A" w:rsidRDefault="003B082A">
            <w:pPr>
              <w:pStyle w:val="Compact"/>
            </w:pPr>
          </w:p>
        </w:tc>
        <w:tc>
          <w:tcPr>
            <w:tcW w:w="0" w:type="auto"/>
          </w:tcPr>
          <w:p w14:paraId="0EF30F33" w14:textId="77777777" w:rsidR="003B082A" w:rsidRDefault="003B082A">
            <w:pPr>
              <w:pStyle w:val="Compact"/>
            </w:pPr>
          </w:p>
        </w:tc>
        <w:tc>
          <w:tcPr>
            <w:tcW w:w="0" w:type="auto"/>
          </w:tcPr>
          <w:p w14:paraId="0EF30F34" w14:textId="77777777" w:rsidR="003B082A" w:rsidRDefault="003B082A">
            <w:pPr>
              <w:pStyle w:val="Compact"/>
            </w:pPr>
          </w:p>
        </w:tc>
      </w:tr>
      <w:tr w:rsidR="003B082A" w14:paraId="0EF30F3E" w14:textId="77777777">
        <w:tc>
          <w:tcPr>
            <w:tcW w:w="0" w:type="auto"/>
          </w:tcPr>
          <w:p w14:paraId="0EF30F36" w14:textId="77777777" w:rsidR="003B082A" w:rsidRDefault="003B082A">
            <w:pPr>
              <w:pStyle w:val="Compact"/>
            </w:pPr>
          </w:p>
        </w:tc>
        <w:tc>
          <w:tcPr>
            <w:tcW w:w="0" w:type="auto"/>
          </w:tcPr>
          <w:p w14:paraId="0EF30F37" w14:textId="77777777" w:rsidR="003B082A" w:rsidRDefault="00AF7F57">
            <w:pPr>
              <w:pStyle w:val="Compact"/>
              <w:jc w:val="right"/>
            </w:pPr>
            <w:r>
              <w:rPr>
                <w:b/>
              </w:rPr>
              <w:t>114</w:t>
            </w:r>
          </w:p>
        </w:tc>
        <w:tc>
          <w:tcPr>
            <w:tcW w:w="0" w:type="auto"/>
          </w:tcPr>
          <w:p w14:paraId="0EF30F38" w14:textId="77777777" w:rsidR="003B082A" w:rsidRDefault="00AF7F57">
            <w:pPr>
              <w:pStyle w:val="Compact"/>
              <w:jc w:val="right"/>
            </w:pPr>
            <w:r>
              <w:rPr>
                <w:b/>
              </w:rPr>
              <w:t>30</w:t>
            </w:r>
          </w:p>
        </w:tc>
        <w:tc>
          <w:tcPr>
            <w:tcW w:w="0" w:type="auto"/>
          </w:tcPr>
          <w:p w14:paraId="0EF30F39" w14:textId="77777777" w:rsidR="003B082A" w:rsidRDefault="00AF7F57">
            <w:pPr>
              <w:pStyle w:val="Compact"/>
              <w:jc w:val="right"/>
            </w:pPr>
            <w:r>
              <w:t>8,850 m</w:t>
            </w:r>
          </w:p>
        </w:tc>
        <w:tc>
          <w:tcPr>
            <w:tcW w:w="0" w:type="auto"/>
          </w:tcPr>
          <w:p w14:paraId="0EF30F3A" w14:textId="77777777" w:rsidR="003B082A" w:rsidRDefault="003B082A">
            <w:pPr>
              <w:pStyle w:val="Compact"/>
            </w:pPr>
          </w:p>
        </w:tc>
        <w:tc>
          <w:tcPr>
            <w:tcW w:w="0" w:type="auto"/>
          </w:tcPr>
          <w:p w14:paraId="0EF30F3B" w14:textId="77777777" w:rsidR="003B082A" w:rsidRDefault="003B082A">
            <w:pPr>
              <w:pStyle w:val="Compact"/>
            </w:pPr>
          </w:p>
        </w:tc>
        <w:tc>
          <w:tcPr>
            <w:tcW w:w="0" w:type="auto"/>
          </w:tcPr>
          <w:p w14:paraId="0EF30F3C" w14:textId="77777777" w:rsidR="003B082A" w:rsidRDefault="003B082A">
            <w:pPr>
              <w:pStyle w:val="Compact"/>
            </w:pPr>
          </w:p>
        </w:tc>
        <w:tc>
          <w:tcPr>
            <w:tcW w:w="0" w:type="auto"/>
          </w:tcPr>
          <w:p w14:paraId="0EF30F3D" w14:textId="77777777" w:rsidR="003B082A" w:rsidRDefault="003B082A">
            <w:pPr>
              <w:pStyle w:val="Compact"/>
            </w:pPr>
          </w:p>
        </w:tc>
      </w:tr>
      <w:tr w:rsidR="003B082A" w14:paraId="0EF30F47" w14:textId="77777777">
        <w:tc>
          <w:tcPr>
            <w:tcW w:w="0" w:type="auto"/>
          </w:tcPr>
          <w:p w14:paraId="0EF30F3F" w14:textId="77777777" w:rsidR="003B082A" w:rsidRDefault="003B082A">
            <w:pPr>
              <w:pStyle w:val="Compact"/>
            </w:pPr>
          </w:p>
        </w:tc>
        <w:tc>
          <w:tcPr>
            <w:tcW w:w="0" w:type="auto"/>
          </w:tcPr>
          <w:p w14:paraId="0EF30F40" w14:textId="77777777" w:rsidR="003B082A" w:rsidRDefault="00AF7F57">
            <w:pPr>
              <w:pStyle w:val="Compact"/>
              <w:jc w:val="right"/>
            </w:pPr>
            <w:r>
              <w:rPr>
                <w:b/>
              </w:rPr>
              <w:t>128</w:t>
            </w:r>
          </w:p>
        </w:tc>
        <w:tc>
          <w:tcPr>
            <w:tcW w:w="0" w:type="auto"/>
          </w:tcPr>
          <w:p w14:paraId="0EF30F41" w14:textId="77777777" w:rsidR="003B082A" w:rsidRDefault="00AF7F57">
            <w:pPr>
              <w:pStyle w:val="Compact"/>
              <w:jc w:val="right"/>
            </w:pPr>
            <w:r>
              <w:rPr>
                <w:b/>
              </w:rPr>
              <w:t>7</w:t>
            </w:r>
          </w:p>
        </w:tc>
        <w:tc>
          <w:tcPr>
            <w:tcW w:w="0" w:type="auto"/>
          </w:tcPr>
          <w:p w14:paraId="0EF30F42" w14:textId="77777777" w:rsidR="003B082A" w:rsidRDefault="00AF7F57">
            <w:pPr>
              <w:pStyle w:val="Compact"/>
              <w:jc w:val="right"/>
            </w:pPr>
            <w:r>
              <w:t>9,930 m</w:t>
            </w:r>
          </w:p>
        </w:tc>
        <w:tc>
          <w:tcPr>
            <w:tcW w:w="0" w:type="auto"/>
          </w:tcPr>
          <w:p w14:paraId="0EF30F43" w14:textId="77777777" w:rsidR="003B082A" w:rsidRDefault="003B082A">
            <w:pPr>
              <w:pStyle w:val="Compact"/>
            </w:pPr>
          </w:p>
        </w:tc>
        <w:tc>
          <w:tcPr>
            <w:tcW w:w="0" w:type="auto"/>
          </w:tcPr>
          <w:p w14:paraId="0EF30F44" w14:textId="77777777" w:rsidR="003B082A" w:rsidRDefault="003B082A">
            <w:pPr>
              <w:pStyle w:val="Compact"/>
            </w:pPr>
          </w:p>
        </w:tc>
        <w:tc>
          <w:tcPr>
            <w:tcW w:w="0" w:type="auto"/>
          </w:tcPr>
          <w:p w14:paraId="0EF30F45" w14:textId="77777777" w:rsidR="003B082A" w:rsidRDefault="003B082A">
            <w:pPr>
              <w:pStyle w:val="Compact"/>
            </w:pPr>
          </w:p>
        </w:tc>
        <w:tc>
          <w:tcPr>
            <w:tcW w:w="0" w:type="auto"/>
          </w:tcPr>
          <w:p w14:paraId="0EF30F46" w14:textId="77777777" w:rsidR="003B082A" w:rsidRDefault="003B082A">
            <w:pPr>
              <w:pStyle w:val="Compact"/>
            </w:pPr>
          </w:p>
        </w:tc>
      </w:tr>
    </w:tbl>
    <w:p w14:paraId="0EF30F48" w14:textId="77777777" w:rsidR="003B082A" w:rsidRDefault="00AF7F57">
      <w:pPr>
        <w:pStyle w:val="Heading3"/>
      </w:pPr>
      <w:bookmarkStart w:id="49" w:name="cephe-çıkmaları"/>
      <w:bookmarkStart w:id="50" w:name="_Toc31025965"/>
      <w:r>
        <w:t>Cephe Çıkmaları</w:t>
      </w:r>
      <w:bookmarkEnd w:id="49"/>
      <w:bookmarkEnd w:id="50"/>
    </w:p>
    <w:p w14:paraId="0EF30F49" w14:textId="77777777" w:rsidR="003B082A" w:rsidRDefault="00AF7F57">
      <w:pPr>
        <w:pStyle w:val="FirstParagraph"/>
      </w:pPr>
      <w:r>
        <w:t>İncelenen geleneksel dokuda açık ve kapalı çıkmalara rastlanmaktadır. Kapalı çıkmalar sokak yönünde ve ön cephede bulunmaktayken, açık çıkmalar arka cephede bulunmaktadır. Açık çıkmalar sadece kapalı çıkması ve çatı katı bulunan üç katlı (110 ada 39, 41 ve</w:t>
      </w:r>
      <w:r>
        <w:t xml:space="preserve"> 131 parseller ile tanımlı) yapılarda görülmektedir. Bu yapılarda rastlanan açık çıkma derinliğinin kapalı çıkma derinliğine oranı %60’tır. 110 ada 39 parselde bulunan yapının ön cephesinin zemin katında birinci katındaki kapalı çıkması gibi bir çıkma bulu</w:t>
      </w:r>
      <w:r>
        <w:t>nmaktadır, ancak bir rüzgarlık gibi işlevlenen bu eleman ön kısmı açık bulunduğundan dolayı bir kapalı çıkma olarak değerlendirilmemiştir.</w:t>
      </w:r>
    </w:p>
    <w:p w14:paraId="0EF30F4A" w14:textId="77777777" w:rsidR="003B082A" w:rsidRDefault="00AF7F57">
      <w:pPr>
        <w:pStyle w:val="CaptionedFigure"/>
      </w:pPr>
      <w:r>
        <w:rPr>
          <w:noProof/>
        </w:rPr>
        <w:drawing>
          <wp:inline distT="0" distB="0" distL="0" distR="0" wp14:anchorId="0EF313D1" wp14:editId="0EF313D2">
            <wp:extent cx="5334000" cy="3574829"/>
            <wp:effectExtent l="0" t="0" r="0" b="0"/>
            <wp:docPr id="25" name="Picture" descr="110 ada 131 parseldeki (solda) yapıdaki kapalı çıkma ve 110 ada 39 parseldeki (sağda) yapıdaki arka cephesinde bulunan açık çıkma. "/>
            <wp:cNvGraphicFramePr/>
            <a:graphic xmlns:a="http://schemas.openxmlformats.org/drawingml/2006/main">
              <a:graphicData uri="http://schemas.openxmlformats.org/drawingml/2006/picture">
                <pic:pic xmlns:pic="http://schemas.openxmlformats.org/drawingml/2006/picture">
                  <pic:nvPicPr>
                    <pic:cNvPr id="0" name="Picture" descr="source/figures/110-39.jpg"/>
                    <pic:cNvPicPr>
                      <a:picLocks noChangeAspect="1" noChangeArrowheads="1"/>
                    </pic:cNvPicPr>
                  </pic:nvPicPr>
                  <pic:blipFill>
                    <a:blip r:embed="rId31"/>
                    <a:stretch>
                      <a:fillRect/>
                    </a:stretch>
                  </pic:blipFill>
                  <pic:spPr bwMode="auto">
                    <a:xfrm>
                      <a:off x="0" y="0"/>
                      <a:ext cx="5334000" cy="3574829"/>
                    </a:xfrm>
                    <a:prstGeom prst="rect">
                      <a:avLst/>
                    </a:prstGeom>
                    <a:noFill/>
                    <a:ln w="9525">
                      <a:noFill/>
                      <a:headEnd/>
                      <a:tailEnd/>
                    </a:ln>
                  </pic:spPr>
                </pic:pic>
              </a:graphicData>
            </a:graphic>
          </wp:inline>
        </w:drawing>
      </w:r>
    </w:p>
    <w:p w14:paraId="0EF30F4B" w14:textId="77777777" w:rsidR="003B082A" w:rsidRDefault="00AF7F57">
      <w:pPr>
        <w:pStyle w:val="ImageCaption"/>
      </w:pPr>
      <w:r>
        <w:t>110 ada 131 parseldeki (solda) yapıdaki kapalı çıkma ve 110 ada 39 parseldeki (sağda) yapıdaki arka cephesinde bulu</w:t>
      </w:r>
      <w:r>
        <w:t xml:space="preserve">nan açık çıkma. </w:t>
      </w:r>
    </w:p>
    <w:p w14:paraId="0EF30F4C" w14:textId="77777777" w:rsidR="003B082A" w:rsidRDefault="00AF7F57">
      <w:pPr>
        <w:pStyle w:val="BodyText"/>
      </w:pPr>
      <w:r>
        <w:t>Tek parçalı cepheye sahip yapılarda açık veya kapalı çıkmaya rastlanmamaktadır. Genel olarak yapıların %43,75’inde, sadece üç parçalı cepheye sahip olanların %58,33’ünde kapalı çıkma bulunmaktadır. Üç parçalı cephe karakteri gösteren yapıl</w:t>
      </w:r>
      <w:r>
        <w:t xml:space="preserve">arda kapalı çıkması olan orta parça genişliği en az 2,99 metredir. Kapalı çıkmaların genişliğinin derinliğine oranı 2,107 ve 2,696 değişmekteyken, bir yapı bu oranın çok altında 1,270 değeri alırken bir yapı da çok üstünde kalarak 3,247 oranını almaktadır </w:t>
      </w:r>
      <w:r>
        <w:t>(Tablo ). Çatı katı kapalı çıkmaları bir alt katında bulunan kapalı çıkmanın derinlik ve genişlik uzunluklarını almaktadırlar. Ayrıca bodrum katı olan yapılarda giriş sahanlığı birinci katta bulunan kapalı çıkma mesafesi kadar dışarı çıkmaktadır. K8 kuralı</w:t>
      </w:r>
      <w:r>
        <w:t>nda açıklanan 110 ada 131 parsel ve 118 ada 1 parselde bulunan yapıların ikinci katları arka cepheleri harici diğer cephelerde dışarı çıkma yapmaktadır. Bu yapıların ikinci katlarında bulunan kapalı çıkmalar bir alt kat kapalı çıkmasına göre hem derinlik h</w:t>
      </w:r>
      <w:r>
        <w:t>emde genişlik olarak ikinci kattaki çıkma mesafesi kadar büyümektedir.</w:t>
      </w:r>
    </w:p>
    <w:p w14:paraId="0EF30F4D" w14:textId="77777777" w:rsidR="003B082A" w:rsidRDefault="00AF7F57">
      <w:pPr>
        <w:pStyle w:val="CaptionedFigure"/>
      </w:pPr>
      <w:r>
        <w:rPr>
          <w:noProof/>
        </w:rPr>
        <w:drawing>
          <wp:inline distT="0" distB="0" distL="0" distR="0" wp14:anchorId="0EF313D3" wp14:editId="0EF313D4">
            <wp:extent cx="3810000" cy="2540000"/>
            <wp:effectExtent l="0" t="0" r="0" b="0"/>
            <wp:docPr id="26" name="Picture" descr="Cephe çıkmalarının oluşumlarını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13-K17.pdf"/>
                    <pic:cNvPicPr>
                      <a:picLocks noChangeAspect="1" noChangeArrowheads="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14:paraId="0EF30F4E" w14:textId="77777777" w:rsidR="003B082A" w:rsidRDefault="00AF7F57">
      <w:pPr>
        <w:pStyle w:val="ImageCaption"/>
      </w:pPr>
      <w:r>
        <w:t xml:space="preserve">Cephe çıkmalarının oluşumlarını gösteren gramer kuralları. </w:t>
      </w:r>
    </w:p>
    <w:p w14:paraId="0EF30F4F" w14:textId="77777777" w:rsidR="003B082A" w:rsidRDefault="00AF7F57">
      <w:pPr>
        <w:pStyle w:val="BodyText"/>
      </w:pPr>
      <w:r>
        <w:t>Şekil ’deki kurallar sokak yönünü gösteren üçgen sembol tarafında kapalı çıkma ve arka cephede açık çıkma oluşumunu tanımla</w:t>
      </w:r>
      <w:r>
        <w:t xml:space="preserve">maktadır. Kapalı çıkmaları tanımlayan kurallar bir yapı için katlar arası ilişkili olarak kurallarda tanımlı katların tamamına uygulanmaktadır veya hiç birine uygulanmaktadır. K13, K14 ve K15 kuralları ya hep beraber ardı sıra uygulanmaktadır veya hiçbiri </w:t>
      </w:r>
      <w:r>
        <w:t>uygulanmamaktadır. K13 birinci kat, K14 kuralı üzerine tam kat gelmeyen birinci kat veya ikinci kat, K15 kuralı ise bodrum kat kapalı çıkmalarının oluşumunu göstermektedir. K17 kuralı üzerine tam kat gelmeyen katların arka cephesindeki açık çıkmayı gösterm</w:t>
      </w:r>
      <w:r>
        <w:t>ektedir. K16 kuralı ise sadece 128 ada 10 parselde bulunan yapıda görülen, birinci ve ikinci katta oluşan kapalı çıkmaya ek olarak birinci katta ön cephenin yan parçalarının ilave olarak kapalı çıkmanın %41,31’i kadar öne çıkmasını tanımlamaktadır.</w:t>
      </w:r>
    </w:p>
    <w:p w14:paraId="0EF30F50" w14:textId="77777777" w:rsidR="003B082A" w:rsidRDefault="00AF7F57">
      <w:pPr>
        <w:pStyle w:val="TableCaption"/>
      </w:pPr>
      <w:r>
        <w:t xml:space="preserve">Kapalı </w:t>
      </w:r>
      <w:r>
        <w:t xml:space="preserve">çıkmaların derinlik ölçüleri ve genişlik-derinlik oranı tablosu. </w:t>
      </w:r>
    </w:p>
    <w:tbl>
      <w:tblPr>
        <w:tblStyle w:val="Table"/>
        <w:tblW w:w="0" w:type="pct"/>
        <w:tblLook w:val="07E0" w:firstRow="1" w:lastRow="1" w:firstColumn="1" w:lastColumn="1" w:noHBand="1" w:noVBand="1"/>
        <w:tblCaption w:val="Kapalı çıkmaların derinlik ölçüleri ve genişlik-derinlik oranı tablosu. "/>
      </w:tblPr>
      <w:tblGrid>
        <w:gridCol w:w="645"/>
        <w:gridCol w:w="914"/>
        <w:gridCol w:w="1346"/>
        <w:gridCol w:w="1400"/>
        <w:gridCol w:w="1283"/>
        <w:gridCol w:w="1154"/>
        <w:gridCol w:w="2161"/>
      </w:tblGrid>
      <w:tr w:rsidR="003B082A" w14:paraId="0EF30F58" w14:textId="77777777">
        <w:tc>
          <w:tcPr>
            <w:tcW w:w="0" w:type="auto"/>
            <w:tcBorders>
              <w:bottom w:val="single" w:sz="0" w:space="0" w:color="auto"/>
            </w:tcBorders>
            <w:vAlign w:val="bottom"/>
          </w:tcPr>
          <w:p w14:paraId="0EF30F51" w14:textId="77777777" w:rsidR="003B082A" w:rsidRDefault="00AF7F57">
            <w:pPr>
              <w:pStyle w:val="Compact"/>
              <w:jc w:val="right"/>
            </w:pPr>
            <w:r>
              <w:rPr>
                <w:b/>
              </w:rPr>
              <w:t>Ada</w:t>
            </w:r>
          </w:p>
        </w:tc>
        <w:tc>
          <w:tcPr>
            <w:tcW w:w="0" w:type="auto"/>
            <w:tcBorders>
              <w:bottom w:val="single" w:sz="0" w:space="0" w:color="auto"/>
            </w:tcBorders>
            <w:vAlign w:val="bottom"/>
          </w:tcPr>
          <w:p w14:paraId="0EF30F52" w14:textId="77777777" w:rsidR="003B082A" w:rsidRDefault="00AF7F57">
            <w:pPr>
              <w:pStyle w:val="Compact"/>
              <w:jc w:val="right"/>
            </w:pPr>
            <w:r>
              <w:rPr>
                <w:b/>
              </w:rPr>
              <w:t>Parsel</w:t>
            </w:r>
          </w:p>
        </w:tc>
        <w:tc>
          <w:tcPr>
            <w:tcW w:w="0" w:type="auto"/>
            <w:tcBorders>
              <w:bottom w:val="single" w:sz="0" w:space="0" w:color="auto"/>
            </w:tcBorders>
            <w:vAlign w:val="bottom"/>
          </w:tcPr>
          <w:p w14:paraId="0EF30F53" w14:textId="77777777" w:rsidR="003B082A" w:rsidRDefault="00AF7F57">
            <w:pPr>
              <w:pStyle w:val="Compact"/>
              <w:jc w:val="right"/>
            </w:pPr>
            <w:r>
              <w:rPr>
                <w:b/>
              </w:rPr>
              <w:t>Zemin Kat</w:t>
            </w:r>
          </w:p>
        </w:tc>
        <w:tc>
          <w:tcPr>
            <w:tcW w:w="0" w:type="auto"/>
            <w:tcBorders>
              <w:bottom w:val="single" w:sz="0" w:space="0" w:color="auto"/>
            </w:tcBorders>
            <w:vAlign w:val="bottom"/>
          </w:tcPr>
          <w:p w14:paraId="0EF30F54" w14:textId="77777777" w:rsidR="003B082A" w:rsidRDefault="00AF7F57">
            <w:pPr>
              <w:pStyle w:val="Compact"/>
              <w:jc w:val="right"/>
            </w:pPr>
            <w:r>
              <w:rPr>
                <w:b/>
              </w:rPr>
              <w:t>Birinci Kat</w:t>
            </w:r>
          </w:p>
        </w:tc>
        <w:tc>
          <w:tcPr>
            <w:tcW w:w="0" w:type="auto"/>
            <w:tcBorders>
              <w:bottom w:val="single" w:sz="0" w:space="0" w:color="auto"/>
            </w:tcBorders>
            <w:vAlign w:val="bottom"/>
          </w:tcPr>
          <w:p w14:paraId="0EF30F55" w14:textId="77777777" w:rsidR="003B082A" w:rsidRDefault="00AF7F57">
            <w:pPr>
              <w:pStyle w:val="Compact"/>
              <w:jc w:val="right"/>
            </w:pPr>
            <w:r>
              <w:rPr>
                <w:b/>
              </w:rPr>
              <w:t>İkinci Kat</w:t>
            </w:r>
          </w:p>
        </w:tc>
        <w:tc>
          <w:tcPr>
            <w:tcW w:w="0" w:type="auto"/>
            <w:tcBorders>
              <w:bottom w:val="single" w:sz="0" w:space="0" w:color="auto"/>
            </w:tcBorders>
            <w:vAlign w:val="bottom"/>
          </w:tcPr>
          <w:p w14:paraId="0EF30F56" w14:textId="77777777" w:rsidR="003B082A" w:rsidRDefault="00AF7F57">
            <w:pPr>
              <w:pStyle w:val="Compact"/>
              <w:jc w:val="right"/>
            </w:pPr>
            <w:r>
              <w:rPr>
                <w:b/>
              </w:rPr>
              <w:t>Çatı Katı</w:t>
            </w:r>
          </w:p>
        </w:tc>
        <w:tc>
          <w:tcPr>
            <w:tcW w:w="0" w:type="auto"/>
            <w:tcBorders>
              <w:bottom w:val="single" w:sz="0" w:space="0" w:color="auto"/>
            </w:tcBorders>
            <w:vAlign w:val="bottom"/>
          </w:tcPr>
          <w:p w14:paraId="0EF30F57" w14:textId="77777777" w:rsidR="003B082A" w:rsidRDefault="00AF7F57">
            <w:pPr>
              <w:pStyle w:val="Compact"/>
              <w:jc w:val="right"/>
            </w:pPr>
            <w:r>
              <w:rPr>
                <w:b/>
              </w:rPr>
              <w:t>Genişlik/Derinlik</w:t>
            </w:r>
          </w:p>
        </w:tc>
      </w:tr>
      <w:tr w:rsidR="003B082A" w14:paraId="0EF30F60" w14:textId="77777777">
        <w:tc>
          <w:tcPr>
            <w:tcW w:w="0" w:type="auto"/>
          </w:tcPr>
          <w:p w14:paraId="0EF30F59" w14:textId="77777777" w:rsidR="003B082A" w:rsidRDefault="00AF7F57">
            <w:pPr>
              <w:pStyle w:val="Compact"/>
              <w:jc w:val="right"/>
            </w:pPr>
            <w:r>
              <w:rPr>
                <w:b/>
              </w:rPr>
              <w:t>118</w:t>
            </w:r>
          </w:p>
        </w:tc>
        <w:tc>
          <w:tcPr>
            <w:tcW w:w="0" w:type="auto"/>
          </w:tcPr>
          <w:p w14:paraId="0EF30F5A" w14:textId="77777777" w:rsidR="003B082A" w:rsidRDefault="00AF7F57">
            <w:pPr>
              <w:pStyle w:val="Compact"/>
              <w:jc w:val="right"/>
            </w:pPr>
            <w:r>
              <w:rPr>
                <w:b/>
              </w:rPr>
              <w:t>1</w:t>
            </w:r>
          </w:p>
        </w:tc>
        <w:tc>
          <w:tcPr>
            <w:tcW w:w="0" w:type="auto"/>
          </w:tcPr>
          <w:p w14:paraId="0EF30F5B" w14:textId="77777777" w:rsidR="003B082A" w:rsidRDefault="003B082A">
            <w:pPr>
              <w:pStyle w:val="Compact"/>
            </w:pPr>
          </w:p>
        </w:tc>
        <w:tc>
          <w:tcPr>
            <w:tcW w:w="0" w:type="auto"/>
          </w:tcPr>
          <w:p w14:paraId="0EF30F5C" w14:textId="77777777" w:rsidR="003B082A" w:rsidRDefault="00AF7F57">
            <w:pPr>
              <w:pStyle w:val="Compact"/>
              <w:jc w:val="right"/>
            </w:pPr>
            <w:r>
              <w:t>1,900 m</w:t>
            </w:r>
          </w:p>
        </w:tc>
        <w:tc>
          <w:tcPr>
            <w:tcW w:w="0" w:type="auto"/>
          </w:tcPr>
          <w:p w14:paraId="0EF30F5D" w14:textId="77777777" w:rsidR="003B082A" w:rsidRDefault="00AF7F57">
            <w:pPr>
              <w:pStyle w:val="Compact"/>
              <w:jc w:val="right"/>
            </w:pPr>
            <w:r>
              <w:t>2,300 m</w:t>
            </w:r>
          </w:p>
        </w:tc>
        <w:tc>
          <w:tcPr>
            <w:tcW w:w="0" w:type="auto"/>
          </w:tcPr>
          <w:p w14:paraId="0EF30F5E" w14:textId="77777777" w:rsidR="003B082A" w:rsidRDefault="003B082A">
            <w:pPr>
              <w:pStyle w:val="Compact"/>
            </w:pPr>
          </w:p>
        </w:tc>
        <w:tc>
          <w:tcPr>
            <w:tcW w:w="0" w:type="auto"/>
          </w:tcPr>
          <w:p w14:paraId="0EF30F5F" w14:textId="77777777" w:rsidR="003B082A" w:rsidRDefault="00AF7F57">
            <w:pPr>
              <w:pStyle w:val="Compact"/>
              <w:jc w:val="right"/>
            </w:pPr>
            <w:r>
              <w:t>2,358</w:t>
            </w:r>
          </w:p>
        </w:tc>
      </w:tr>
      <w:tr w:rsidR="003B082A" w14:paraId="0EF30F68" w14:textId="77777777">
        <w:tc>
          <w:tcPr>
            <w:tcW w:w="0" w:type="auto"/>
          </w:tcPr>
          <w:p w14:paraId="0EF30F61" w14:textId="77777777" w:rsidR="003B082A" w:rsidRDefault="00AF7F57">
            <w:pPr>
              <w:pStyle w:val="Compact"/>
              <w:jc w:val="right"/>
            </w:pPr>
            <w:r>
              <w:rPr>
                <w:b/>
              </w:rPr>
              <w:t>128</w:t>
            </w:r>
          </w:p>
        </w:tc>
        <w:tc>
          <w:tcPr>
            <w:tcW w:w="0" w:type="auto"/>
          </w:tcPr>
          <w:p w14:paraId="0EF30F62" w14:textId="77777777" w:rsidR="003B082A" w:rsidRDefault="00AF7F57">
            <w:pPr>
              <w:pStyle w:val="Compact"/>
              <w:jc w:val="right"/>
            </w:pPr>
            <w:r>
              <w:rPr>
                <w:b/>
              </w:rPr>
              <w:t>10</w:t>
            </w:r>
          </w:p>
        </w:tc>
        <w:tc>
          <w:tcPr>
            <w:tcW w:w="0" w:type="auto"/>
          </w:tcPr>
          <w:p w14:paraId="0EF30F63" w14:textId="77777777" w:rsidR="003B082A" w:rsidRDefault="003B082A">
            <w:pPr>
              <w:pStyle w:val="Compact"/>
            </w:pPr>
          </w:p>
        </w:tc>
        <w:tc>
          <w:tcPr>
            <w:tcW w:w="0" w:type="auto"/>
          </w:tcPr>
          <w:p w14:paraId="0EF30F64" w14:textId="77777777" w:rsidR="003B082A" w:rsidRDefault="00AF7F57">
            <w:pPr>
              <w:pStyle w:val="Compact"/>
              <w:jc w:val="right"/>
            </w:pPr>
            <w:r>
              <w:t>1,460 m</w:t>
            </w:r>
          </w:p>
        </w:tc>
        <w:tc>
          <w:tcPr>
            <w:tcW w:w="0" w:type="auto"/>
          </w:tcPr>
          <w:p w14:paraId="0EF30F65" w14:textId="77777777" w:rsidR="003B082A" w:rsidRDefault="00AF7F57">
            <w:pPr>
              <w:pStyle w:val="Compact"/>
              <w:jc w:val="right"/>
            </w:pPr>
            <w:r>
              <w:t>1,460 m</w:t>
            </w:r>
          </w:p>
        </w:tc>
        <w:tc>
          <w:tcPr>
            <w:tcW w:w="0" w:type="auto"/>
          </w:tcPr>
          <w:p w14:paraId="0EF30F66" w14:textId="77777777" w:rsidR="003B082A" w:rsidRDefault="003B082A">
            <w:pPr>
              <w:pStyle w:val="Compact"/>
            </w:pPr>
          </w:p>
        </w:tc>
        <w:tc>
          <w:tcPr>
            <w:tcW w:w="0" w:type="auto"/>
          </w:tcPr>
          <w:p w14:paraId="0EF30F67" w14:textId="77777777" w:rsidR="003B082A" w:rsidRDefault="00AF7F57">
            <w:pPr>
              <w:pStyle w:val="Compact"/>
              <w:jc w:val="right"/>
            </w:pPr>
            <w:r>
              <w:t>3,247</w:t>
            </w:r>
          </w:p>
        </w:tc>
      </w:tr>
      <w:tr w:rsidR="003B082A" w14:paraId="0EF30F70" w14:textId="77777777">
        <w:tc>
          <w:tcPr>
            <w:tcW w:w="0" w:type="auto"/>
          </w:tcPr>
          <w:p w14:paraId="0EF30F69" w14:textId="77777777" w:rsidR="003B082A" w:rsidRDefault="00AF7F57">
            <w:pPr>
              <w:pStyle w:val="Compact"/>
              <w:jc w:val="right"/>
            </w:pPr>
            <w:r>
              <w:rPr>
                <w:b/>
              </w:rPr>
              <w:t>110</w:t>
            </w:r>
          </w:p>
        </w:tc>
        <w:tc>
          <w:tcPr>
            <w:tcW w:w="0" w:type="auto"/>
          </w:tcPr>
          <w:p w14:paraId="0EF30F6A" w14:textId="77777777" w:rsidR="003B082A" w:rsidRDefault="00AF7F57">
            <w:pPr>
              <w:pStyle w:val="Compact"/>
              <w:jc w:val="right"/>
            </w:pPr>
            <w:r>
              <w:rPr>
                <w:b/>
              </w:rPr>
              <w:t>39</w:t>
            </w:r>
          </w:p>
        </w:tc>
        <w:tc>
          <w:tcPr>
            <w:tcW w:w="0" w:type="auto"/>
          </w:tcPr>
          <w:p w14:paraId="0EF30F6B" w14:textId="77777777" w:rsidR="003B082A" w:rsidRDefault="003B082A">
            <w:pPr>
              <w:pStyle w:val="Compact"/>
            </w:pPr>
          </w:p>
        </w:tc>
        <w:tc>
          <w:tcPr>
            <w:tcW w:w="0" w:type="auto"/>
          </w:tcPr>
          <w:p w14:paraId="0EF30F6C" w14:textId="77777777" w:rsidR="003B082A" w:rsidRDefault="00AF7F57">
            <w:pPr>
              <w:pStyle w:val="Compact"/>
              <w:jc w:val="right"/>
            </w:pPr>
            <w:r>
              <w:t>1,840 m</w:t>
            </w:r>
          </w:p>
        </w:tc>
        <w:tc>
          <w:tcPr>
            <w:tcW w:w="0" w:type="auto"/>
          </w:tcPr>
          <w:p w14:paraId="0EF30F6D" w14:textId="77777777" w:rsidR="003B082A" w:rsidRDefault="003B082A">
            <w:pPr>
              <w:pStyle w:val="Compact"/>
            </w:pPr>
          </w:p>
        </w:tc>
        <w:tc>
          <w:tcPr>
            <w:tcW w:w="0" w:type="auto"/>
          </w:tcPr>
          <w:p w14:paraId="0EF30F6E" w14:textId="77777777" w:rsidR="003B082A" w:rsidRDefault="003B082A">
            <w:pPr>
              <w:pStyle w:val="Compact"/>
            </w:pPr>
          </w:p>
        </w:tc>
        <w:tc>
          <w:tcPr>
            <w:tcW w:w="0" w:type="auto"/>
          </w:tcPr>
          <w:p w14:paraId="0EF30F6F" w14:textId="77777777" w:rsidR="003B082A" w:rsidRDefault="00AF7F57">
            <w:pPr>
              <w:pStyle w:val="Compact"/>
              <w:jc w:val="right"/>
            </w:pPr>
            <w:r>
              <w:t>2,696</w:t>
            </w:r>
          </w:p>
        </w:tc>
      </w:tr>
      <w:tr w:rsidR="003B082A" w14:paraId="0EF30F78" w14:textId="77777777">
        <w:tc>
          <w:tcPr>
            <w:tcW w:w="0" w:type="auto"/>
          </w:tcPr>
          <w:p w14:paraId="0EF30F71" w14:textId="77777777" w:rsidR="003B082A" w:rsidRDefault="00AF7F57">
            <w:pPr>
              <w:pStyle w:val="Compact"/>
              <w:jc w:val="right"/>
            </w:pPr>
            <w:r>
              <w:rPr>
                <w:b/>
              </w:rPr>
              <w:t>110</w:t>
            </w:r>
          </w:p>
        </w:tc>
        <w:tc>
          <w:tcPr>
            <w:tcW w:w="0" w:type="auto"/>
          </w:tcPr>
          <w:p w14:paraId="0EF30F72" w14:textId="77777777" w:rsidR="003B082A" w:rsidRDefault="00AF7F57">
            <w:pPr>
              <w:pStyle w:val="Compact"/>
              <w:jc w:val="right"/>
            </w:pPr>
            <w:r>
              <w:rPr>
                <w:b/>
              </w:rPr>
              <w:t>41</w:t>
            </w:r>
          </w:p>
        </w:tc>
        <w:tc>
          <w:tcPr>
            <w:tcW w:w="0" w:type="auto"/>
          </w:tcPr>
          <w:p w14:paraId="0EF30F73" w14:textId="77777777" w:rsidR="003B082A" w:rsidRDefault="003B082A">
            <w:pPr>
              <w:pStyle w:val="Compact"/>
            </w:pPr>
          </w:p>
        </w:tc>
        <w:tc>
          <w:tcPr>
            <w:tcW w:w="0" w:type="auto"/>
          </w:tcPr>
          <w:p w14:paraId="0EF30F74" w14:textId="77777777" w:rsidR="003B082A" w:rsidRDefault="00AF7F57">
            <w:pPr>
              <w:pStyle w:val="Compact"/>
              <w:jc w:val="right"/>
            </w:pPr>
            <w:r>
              <w:t>1,780 m</w:t>
            </w:r>
          </w:p>
        </w:tc>
        <w:tc>
          <w:tcPr>
            <w:tcW w:w="0" w:type="auto"/>
          </w:tcPr>
          <w:p w14:paraId="0EF30F75" w14:textId="77777777" w:rsidR="003B082A" w:rsidRDefault="003B082A">
            <w:pPr>
              <w:pStyle w:val="Compact"/>
            </w:pPr>
          </w:p>
        </w:tc>
        <w:tc>
          <w:tcPr>
            <w:tcW w:w="0" w:type="auto"/>
          </w:tcPr>
          <w:p w14:paraId="0EF30F76" w14:textId="77777777" w:rsidR="003B082A" w:rsidRDefault="00AF7F57">
            <w:pPr>
              <w:pStyle w:val="Compact"/>
              <w:jc w:val="right"/>
            </w:pPr>
            <w:r>
              <w:t>1,780 m</w:t>
            </w:r>
          </w:p>
        </w:tc>
        <w:tc>
          <w:tcPr>
            <w:tcW w:w="0" w:type="auto"/>
          </w:tcPr>
          <w:p w14:paraId="0EF30F77" w14:textId="77777777" w:rsidR="003B082A" w:rsidRDefault="00AF7F57">
            <w:pPr>
              <w:pStyle w:val="Compact"/>
              <w:jc w:val="right"/>
            </w:pPr>
            <w:r>
              <w:t>2,107</w:t>
            </w:r>
          </w:p>
        </w:tc>
      </w:tr>
      <w:tr w:rsidR="003B082A" w14:paraId="0EF30F80" w14:textId="77777777">
        <w:tc>
          <w:tcPr>
            <w:tcW w:w="0" w:type="auto"/>
          </w:tcPr>
          <w:p w14:paraId="0EF30F79" w14:textId="77777777" w:rsidR="003B082A" w:rsidRDefault="00AF7F57">
            <w:pPr>
              <w:pStyle w:val="Compact"/>
              <w:jc w:val="right"/>
            </w:pPr>
            <w:r>
              <w:rPr>
                <w:b/>
              </w:rPr>
              <w:t>110</w:t>
            </w:r>
          </w:p>
        </w:tc>
        <w:tc>
          <w:tcPr>
            <w:tcW w:w="0" w:type="auto"/>
          </w:tcPr>
          <w:p w14:paraId="0EF30F7A" w14:textId="77777777" w:rsidR="003B082A" w:rsidRDefault="00AF7F57">
            <w:pPr>
              <w:pStyle w:val="Compact"/>
              <w:jc w:val="right"/>
            </w:pPr>
            <w:r>
              <w:rPr>
                <w:b/>
              </w:rPr>
              <w:t>131</w:t>
            </w:r>
          </w:p>
        </w:tc>
        <w:tc>
          <w:tcPr>
            <w:tcW w:w="0" w:type="auto"/>
          </w:tcPr>
          <w:p w14:paraId="0EF30F7B" w14:textId="77777777" w:rsidR="003B082A" w:rsidRDefault="003B082A">
            <w:pPr>
              <w:pStyle w:val="Compact"/>
            </w:pPr>
          </w:p>
        </w:tc>
        <w:tc>
          <w:tcPr>
            <w:tcW w:w="0" w:type="auto"/>
          </w:tcPr>
          <w:p w14:paraId="0EF30F7C" w14:textId="77777777" w:rsidR="003B082A" w:rsidRDefault="00AF7F57">
            <w:pPr>
              <w:pStyle w:val="Compact"/>
              <w:jc w:val="right"/>
            </w:pPr>
            <w:r>
              <w:t>3,220 m</w:t>
            </w:r>
          </w:p>
        </w:tc>
        <w:tc>
          <w:tcPr>
            <w:tcW w:w="0" w:type="auto"/>
          </w:tcPr>
          <w:p w14:paraId="0EF30F7D" w14:textId="77777777" w:rsidR="003B082A" w:rsidRDefault="00AF7F57">
            <w:pPr>
              <w:pStyle w:val="Compact"/>
              <w:jc w:val="right"/>
            </w:pPr>
            <w:r>
              <w:t>3,450 m</w:t>
            </w:r>
          </w:p>
        </w:tc>
        <w:tc>
          <w:tcPr>
            <w:tcW w:w="0" w:type="auto"/>
          </w:tcPr>
          <w:p w14:paraId="0EF30F7E" w14:textId="77777777" w:rsidR="003B082A" w:rsidRDefault="00AF7F57">
            <w:pPr>
              <w:pStyle w:val="Compact"/>
              <w:jc w:val="right"/>
            </w:pPr>
            <w:r>
              <w:t>3,450 m</w:t>
            </w:r>
          </w:p>
        </w:tc>
        <w:tc>
          <w:tcPr>
            <w:tcW w:w="0" w:type="auto"/>
          </w:tcPr>
          <w:p w14:paraId="0EF30F7F" w14:textId="77777777" w:rsidR="003B082A" w:rsidRDefault="00AF7F57">
            <w:pPr>
              <w:pStyle w:val="Compact"/>
              <w:jc w:val="right"/>
            </w:pPr>
            <w:r>
              <w:t>1,270</w:t>
            </w:r>
          </w:p>
        </w:tc>
      </w:tr>
      <w:tr w:rsidR="003B082A" w14:paraId="0EF30F88" w14:textId="77777777">
        <w:tc>
          <w:tcPr>
            <w:tcW w:w="0" w:type="auto"/>
          </w:tcPr>
          <w:p w14:paraId="0EF30F81" w14:textId="77777777" w:rsidR="003B082A" w:rsidRDefault="00AF7F57">
            <w:pPr>
              <w:pStyle w:val="Compact"/>
              <w:jc w:val="right"/>
            </w:pPr>
            <w:r>
              <w:rPr>
                <w:b/>
              </w:rPr>
              <w:t>127</w:t>
            </w:r>
          </w:p>
        </w:tc>
        <w:tc>
          <w:tcPr>
            <w:tcW w:w="0" w:type="auto"/>
          </w:tcPr>
          <w:p w14:paraId="0EF30F82" w14:textId="77777777" w:rsidR="003B082A" w:rsidRDefault="00AF7F57">
            <w:pPr>
              <w:pStyle w:val="Compact"/>
              <w:jc w:val="right"/>
            </w:pPr>
            <w:r>
              <w:rPr>
                <w:b/>
              </w:rPr>
              <w:t>28</w:t>
            </w:r>
          </w:p>
        </w:tc>
        <w:tc>
          <w:tcPr>
            <w:tcW w:w="0" w:type="auto"/>
          </w:tcPr>
          <w:p w14:paraId="0EF30F83" w14:textId="77777777" w:rsidR="003B082A" w:rsidRDefault="003B082A">
            <w:pPr>
              <w:pStyle w:val="Compact"/>
            </w:pPr>
          </w:p>
        </w:tc>
        <w:tc>
          <w:tcPr>
            <w:tcW w:w="0" w:type="auto"/>
          </w:tcPr>
          <w:p w14:paraId="0EF30F84" w14:textId="77777777" w:rsidR="003B082A" w:rsidRDefault="00AF7F57">
            <w:pPr>
              <w:pStyle w:val="Compact"/>
              <w:jc w:val="right"/>
            </w:pPr>
            <w:r>
              <w:t>1,210 m</w:t>
            </w:r>
          </w:p>
        </w:tc>
        <w:tc>
          <w:tcPr>
            <w:tcW w:w="0" w:type="auto"/>
          </w:tcPr>
          <w:p w14:paraId="0EF30F85" w14:textId="77777777" w:rsidR="003B082A" w:rsidRDefault="003B082A">
            <w:pPr>
              <w:pStyle w:val="Compact"/>
            </w:pPr>
          </w:p>
        </w:tc>
        <w:tc>
          <w:tcPr>
            <w:tcW w:w="0" w:type="auto"/>
          </w:tcPr>
          <w:p w14:paraId="0EF30F86" w14:textId="77777777" w:rsidR="003B082A" w:rsidRDefault="00AF7F57">
            <w:pPr>
              <w:pStyle w:val="Compact"/>
              <w:jc w:val="right"/>
            </w:pPr>
            <w:r>
              <w:t>1,210 m</w:t>
            </w:r>
          </w:p>
        </w:tc>
        <w:tc>
          <w:tcPr>
            <w:tcW w:w="0" w:type="auto"/>
          </w:tcPr>
          <w:p w14:paraId="0EF30F87" w14:textId="77777777" w:rsidR="003B082A" w:rsidRDefault="00AF7F57">
            <w:pPr>
              <w:pStyle w:val="Compact"/>
              <w:jc w:val="right"/>
            </w:pPr>
            <w:r>
              <w:t>2,392</w:t>
            </w:r>
          </w:p>
        </w:tc>
      </w:tr>
      <w:tr w:rsidR="003B082A" w14:paraId="0EF30F90" w14:textId="77777777">
        <w:tc>
          <w:tcPr>
            <w:tcW w:w="0" w:type="auto"/>
          </w:tcPr>
          <w:p w14:paraId="0EF30F89" w14:textId="77777777" w:rsidR="003B082A" w:rsidRDefault="00AF7F57">
            <w:pPr>
              <w:pStyle w:val="Compact"/>
              <w:jc w:val="right"/>
            </w:pPr>
            <w:r>
              <w:rPr>
                <w:b/>
              </w:rPr>
              <w:t>110</w:t>
            </w:r>
          </w:p>
        </w:tc>
        <w:tc>
          <w:tcPr>
            <w:tcW w:w="0" w:type="auto"/>
          </w:tcPr>
          <w:p w14:paraId="0EF30F8A" w14:textId="77777777" w:rsidR="003B082A" w:rsidRDefault="00AF7F57">
            <w:pPr>
              <w:pStyle w:val="Compact"/>
              <w:jc w:val="right"/>
            </w:pPr>
            <w:r>
              <w:rPr>
                <w:b/>
              </w:rPr>
              <w:t>23</w:t>
            </w:r>
          </w:p>
        </w:tc>
        <w:tc>
          <w:tcPr>
            <w:tcW w:w="0" w:type="auto"/>
          </w:tcPr>
          <w:p w14:paraId="0EF30F8B" w14:textId="77777777" w:rsidR="003B082A" w:rsidRDefault="003B082A">
            <w:pPr>
              <w:pStyle w:val="Compact"/>
            </w:pPr>
          </w:p>
        </w:tc>
        <w:tc>
          <w:tcPr>
            <w:tcW w:w="0" w:type="auto"/>
          </w:tcPr>
          <w:p w14:paraId="0EF30F8C" w14:textId="77777777" w:rsidR="003B082A" w:rsidRDefault="00AF7F57">
            <w:pPr>
              <w:pStyle w:val="Compact"/>
              <w:jc w:val="right"/>
            </w:pPr>
            <w:r>
              <w:t>1,250 m</w:t>
            </w:r>
          </w:p>
        </w:tc>
        <w:tc>
          <w:tcPr>
            <w:tcW w:w="0" w:type="auto"/>
          </w:tcPr>
          <w:p w14:paraId="0EF30F8D" w14:textId="77777777" w:rsidR="003B082A" w:rsidRDefault="003B082A">
            <w:pPr>
              <w:pStyle w:val="Compact"/>
            </w:pPr>
          </w:p>
        </w:tc>
        <w:tc>
          <w:tcPr>
            <w:tcW w:w="0" w:type="auto"/>
          </w:tcPr>
          <w:p w14:paraId="0EF30F8E" w14:textId="77777777" w:rsidR="003B082A" w:rsidRDefault="003B082A">
            <w:pPr>
              <w:pStyle w:val="Compact"/>
            </w:pPr>
          </w:p>
        </w:tc>
        <w:tc>
          <w:tcPr>
            <w:tcW w:w="0" w:type="auto"/>
          </w:tcPr>
          <w:p w14:paraId="0EF30F8F" w14:textId="77777777" w:rsidR="003B082A" w:rsidRDefault="00AF7F57">
            <w:pPr>
              <w:pStyle w:val="Compact"/>
              <w:jc w:val="right"/>
            </w:pPr>
            <w:r>
              <w:t>2,570</w:t>
            </w:r>
          </w:p>
        </w:tc>
      </w:tr>
    </w:tbl>
    <w:p w14:paraId="0EF30F91" w14:textId="77777777" w:rsidR="003B082A" w:rsidRDefault="00AF7F57">
      <w:pPr>
        <w:pStyle w:val="Heading3"/>
      </w:pPr>
      <w:bookmarkStart w:id="51" w:name="çatı-katı"/>
      <w:bookmarkStart w:id="52" w:name="_Toc31025966"/>
      <w:r>
        <w:t>Çatı Katı</w:t>
      </w:r>
      <w:bookmarkEnd w:id="51"/>
      <w:bookmarkEnd w:id="52"/>
    </w:p>
    <w:p w14:paraId="0EF30F92" w14:textId="77777777" w:rsidR="003B082A" w:rsidRDefault="00AF7F57">
      <w:pPr>
        <w:pStyle w:val="FirstParagraph"/>
      </w:pPr>
      <w:r>
        <w:t xml:space="preserve">Çatı katları sadece üç parçalı cepheye sahip yapılarda bulunmaktadır. Şekil ’da görüleceği üzere üç parçalı cepheye sahip yapıların yarısında çatı katı oluşumu gözlemlenmektedir. Çatı katı yükseklikleri yapıların 2/3’ünde zemin kata yakın değerler alırken </w:t>
      </w:r>
      <w:r>
        <w:t>geri kalanında zemin kattan daha kısa olarak bulunmaktadır (Tablo ). Çatı katının cephedeki genişliği bir alt katın cephesinin orta parçasının genişliğine eşit olmaktadır.</w:t>
      </w:r>
    </w:p>
    <w:p w14:paraId="0EF30F93" w14:textId="77777777" w:rsidR="003B082A" w:rsidRDefault="00AF7F57">
      <w:pPr>
        <w:pStyle w:val="CaptionedFigure"/>
      </w:pPr>
      <w:r>
        <w:rPr>
          <w:noProof/>
        </w:rPr>
        <w:drawing>
          <wp:inline distT="0" distB="0" distL="0" distR="0" wp14:anchorId="0EF313D5" wp14:editId="0EF313D6">
            <wp:extent cx="3810000" cy="2540000"/>
            <wp:effectExtent l="0" t="0" r="0" b="0"/>
            <wp:docPr id="27" name="Picture" descr="Çatı katı oluşumlarını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18-K23.pdf"/>
                    <pic:cNvPicPr>
                      <a:picLocks noChangeAspect="1" noChangeArrowheads="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14:paraId="0EF30F94" w14:textId="77777777" w:rsidR="003B082A" w:rsidRDefault="00AF7F57">
      <w:pPr>
        <w:pStyle w:val="ImageCaption"/>
      </w:pPr>
      <w:r>
        <w:t xml:space="preserve">Çatı katı oluşumlarını gösteren gramer kuralları. </w:t>
      </w:r>
    </w:p>
    <w:p w14:paraId="0EF30F95" w14:textId="77777777" w:rsidR="003B082A" w:rsidRDefault="00AF7F57">
      <w:pPr>
        <w:pStyle w:val="BodyText"/>
      </w:pPr>
      <w:r>
        <w:t>K18 ve K19 kuralları üzerine ta</w:t>
      </w:r>
      <w:r>
        <w:t xml:space="preserve">m kat gelmeyen katlar üzerinde çatı katı oluşumu için gerekli bölümlenmeyi tanımlamaktadırlar. K20 kuralı üzerine tam kat gelmeyen üç parçalı cephe tipine sahip kütle üzerine orta parça oranı genişliğinde ve tablo ’teki zemin kat yüksekliğine oranına göre </w:t>
      </w:r>
      <w:r>
        <w:t>çatı katının eklenmesini göstermektedir. K21 kuralı aynı oluşumu kapalı çıkması bulunan alt kat üzerinde tanımlamaktadır. K22 kuralı 110 ada 131 parseldeki ve K23 kuralı ise 110 ada 41 parseldeki çatı katının yan cephelere doğru genişlemesini göstermektedi</w:t>
      </w:r>
      <w:r>
        <w:t>r (Şekil ).</w:t>
      </w:r>
    </w:p>
    <w:p w14:paraId="0EF30F96" w14:textId="77777777" w:rsidR="003B082A" w:rsidRDefault="00AF7F57">
      <w:pPr>
        <w:pStyle w:val="Heading3"/>
      </w:pPr>
      <w:bookmarkStart w:id="53" w:name="cephe-panelleri"/>
      <w:bookmarkStart w:id="54" w:name="_Toc31025967"/>
      <w:r>
        <w:t>Cephe Panelleri</w:t>
      </w:r>
      <w:bookmarkEnd w:id="53"/>
      <w:bookmarkEnd w:id="54"/>
    </w:p>
    <w:p w14:paraId="0EF30F97" w14:textId="77777777" w:rsidR="003B082A" w:rsidRDefault="00AF7F57">
      <w:pPr>
        <w:pStyle w:val="FirstParagraph"/>
      </w:pPr>
      <w:r>
        <w:t>Yapıların kat oluşumları ve cephe bölümlenmeleri tamamlandıktan sonra cephe yüzeylerinin cephe panelleri ile işlenmesi başlamaktadır. İncelenen yapılar doğrultusunda tek parçalı ve üç parçalı cepheye sahip yapılara ait panel yerleşimleri şekil  ve ’de tanı</w:t>
      </w:r>
      <w:r>
        <w:t>mlanmıştır.</w:t>
      </w:r>
    </w:p>
    <w:p w14:paraId="0EF30F98" w14:textId="77777777" w:rsidR="003B082A" w:rsidRDefault="00AF7F57">
      <w:pPr>
        <w:pStyle w:val="CaptionedFigure"/>
      </w:pPr>
      <w:r>
        <w:rPr>
          <w:noProof/>
        </w:rPr>
        <w:drawing>
          <wp:inline distT="0" distB="0" distL="0" distR="0" wp14:anchorId="0EF313D7" wp14:editId="0EF313D8">
            <wp:extent cx="3810000" cy="2540000"/>
            <wp:effectExtent l="0" t="0" r="0" b="0"/>
            <wp:docPr id="28" name="Picture" descr="Tek parçalı cepheye sahip yapılardaki panel oluşumlarını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24-K27.pdf"/>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0EF30F99" w14:textId="77777777" w:rsidR="003B082A" w:rsidRDefault="00AF7F57">
      <w:pPr>
        <w:pStyle w:val="ImageCaption"/>
      </w:pPr>
      <w:r>
        <w:t xml:space="preserve">Tek parçalı cepheye sahip yapılardaki panel oluşumlarını gösteren gramer kuralları. </w:t>
      </w:r>
    </w:p>
    <w:p w14:paraId="0EF30F9A" w14:textId="77777777" w:rsidR="003B082A" w:rsidRDefault="00AF7F57">
      <w:pPr>
        <w:pStyle w:val="BodyText"/>
      </w:pPr>
      <w:r>
        <w:t>Tek parçalı cephe tipine sahip yapılar için K24, K25, K26 ve K27 kuralları ile sırasıyla bodrum kat, zemin kat, birinci kat ve üzerine tam kat gelmeyen birin</w:t>
      </w:r>
      <w:r>
        <w:t>ci veya ikinci kat cephelerine ait panel yerleşimi gösterilmiştir. Bu kurallarda bütün katlar için tek bir panel tipi tanımlanmıştır. Bodrum ve zemin katta yapıların girişi bulunduğundan dolayı K24 ve K25 kurallarında aynı panelin içerisinde kapı bulundura</w:t>
      </w:r>
      <w:r>
        <w:t>n tipi ile farklılaştırılmıştır.</w:t>
      </w:r>
    </w:p>
    <w:p w14:paraId="0EF30F9B" w14:textId="77777777" w:rsidR="003B082A" w:rsidRDefault="00AF7F57">
      <w:pPr>
        <w:pStyle w:val="CaptionedFigure"/>
      </w:pPr>
      <w:r>
        <w:rPr>
          <w:noProof/>
        </w:rPr>
        <w:drawing>
          <wp:inline distT="0" distB="0" distL="0" distR="0" wp14:anchorId="0EF313D9" wp14:editId="0EF313DA">
            <wp:extent cx="3810000" cy="2540000"/>
            <wp:effectExtent l="0" t="0" r="0" b="0"/>
            <wp:docPr id="29" name="Picture" descr="Üç parçalı cepheye sahip yapılardaki panel oluşumlarını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28-K44.pdf"/>
                    <pic:cNvPicPr>
                      <a:picLocks noChangeAspect="1" noChangeArrowheads="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14:paraId="0EF30F9C" w14:textId="77777777" w:rsidR="003B082A" w:rsidRDefault="00AF7F57">
      <w:pPr>
        <w:pStyle w:val="ImageCaption"/>
      </w:pPr>
      <w:r>
        <w:t xml:space="preserve">Üç parçalı cepheye sahip yapılardaki panel oluşumlarını gösteren gramer kuralları. </w:t>
      </w:r>
    </w:p>
    <w:p w14:paraId="0EF30F9D" w14:textId="77777777" w:rsidR="003B082A" w:rsidRDefault="00AF7F57">
      <w:pPr>
        <w:pStyle w:val="BodyText"/>
      </w:pPr>
      <w:r>
        <w:t>Üç parçalı cephe tipine sahip yapılardaki panellerin yerleşimi K28’den K45’e kadar olan kurallar ile tanımlanmıştır. K28’den K32’ye kadar</w:t>
      </w:r>
      <w:r>
        <w:t xml:space="preserve"> olan kurallar sırasıyla zemin kat, birinci kat, üzerine tam kat gelmeyen birinci veya ikinci kat ve bodrum kat panellerinin yerleşimini tanımlamaktadır. K32 kuralı 110 ada 16 parseldeki gibi bina girişi yan cepheden olan yapıları tanımlamaktadır. K33, K34</w:t>
      </w:r>
      <w:r>
        <w:t xml:space="preserve"> ve K35 kuralları kapalı çıkması bulunan yapılardaki panel yerleşimlerini göstermektedir. K36 kuralı üzerine tam kat gelmeyen birinci veya ikinci katlarda arka cephede açık çıkma bulunan cephe tipini göstermektedir. K37’den K41’e kadar olan kurallar çatı k</w:t>
      </w:r>
      <w:r>
        <w:t>atlarının panel yerleşimini göstermektedir.</w:t>
      </w:r>
    </w:p>
    <w:p w14:paraId="0EF30F9E" w14:textId="77777777" w:rsidR="003B082A" w:rsidRDefault="00AF7F57">
      <w:pPr>
        <w:pStyle w:val="BodyText"/>
      </w:pPr>
      <w:r>
        <w:t>Yapıların cephe karakteri ağırlıklı olarak ön ve arka cephelerde tanımlanmasından ve yan cephe yüzeylerinde bulunan düzensizliklerden dolayı yan cepheler ön ve arka cepheler ile dil birliği sağlayacak şekilde, in</w:t>
      </w:r>
      <w:r>
        <w:t>celenen yapılar göz önünde bulundurularak oluşturulmuştur. Bu bağlamda aksi bir kural belirtilmediği takdirde K41’den K45’e kadar olan kurallar yan cephelerin oluşumunu tanımlamaktadır.</w:t>
      </w:r>
    </w:p>
    <w:p w14:paraId="0EF30F9F" w14:textId="77777777" w:rsidR="003B082A" w:rsidRDefault="00AF7F57">
      <w:pPr>
        <w:pStyle w:val="Heading3"/>
      </w:pPr>
      <w:bookmarkStart w:id="55" w:name="cephe-elemanları"/>
      <w:bookmarkStart w:id="56" w:name="_Toc31025968"/>
      <w:r>
        <w:t>Cephe Elemanları</w:t>
      </w:r>
      <w:bookmarkEnd w:id="55"/>
      <w:bookmarkEnd w:id="56"/>
    </w:p>
    <w:p w14:paraId="0EF30FA0" w14:textId="77777777" w:rsidR="003B082A" w:rsidRDefault="00AF7F57">
      <w:pPr>
        <w:pStyle w:val="FirstParagraph"/>
      </w:pPr>
      <w:r>
        <w:t>Yapı katlarının cephelerini tanımlayan cephe paneller</w:t>
      </w:r>
      <w:r>
        <w:t xml:space="preserve">i cephe elemanlarından oluşmaktadırlar. Cephe elemanları kat silmesi, düşey bant, pencere ve kapı olarak sıralanmaktadırlar. Kat silmesi bütün panellerde bulunurken diğer cephe elemanları panel içinde bulunup bulunmamasına göre şekil ’de gösterildiği gibi </w:t>
      </w:r>
      <w:r>
        <w:t>panelleri çeşitlendirmektedirler.</w:t>
      </w:r>
    </w:p>
    <w:p w14:paraId="0EF30FA1" w14:textId="77777777" w:rsidR="003B082A" w:rsidRDefault="00AF7F57">
      <w:pPr>
        <w:pStyle w:val="CaptionedFigure"/>
      </w:pPr>
      <w:r>
        <w:rPr>
          <w:noProof/>
        </w:rPr>
        <w:drawing>
          <wp:inline distT="0" distB="0" distL="0" distR="0" wp14:anchorId="0EF313DB" wp14:editId="0EF313DC">
            <wp:extent cx="3810000" cy="2540000"/>
            <wp:effectExtent l="0" t="0" r="0" b="0"/>
            <wp:docPr id="30" name="Picture" descr="Cephe panellerinin yatay ve düşey bantların oluşumunu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Paneller.pdf"/>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14:paraId="0EF30FA2" w14:textId="77777777" w:rsidR="003B082A" w:rsidRDefault="00AF7F57">
      <w:pPr>
        <w:pStyle w:val="ImageCaption"/>
      </w:pPr>
      <w:r>
        <w:t xml:space="preserve">Cephe panellerinin yatay ve düşey bantların oluşumunu gösteren gramer kuralları. </w:t>
      </w:r>
    </w:p>
    <w:p w14:paraId="0EF30FA3" w14:textId="77777777" w:rsidR="003B082A" w:rsidRDefault="00AF7F57">
      <w:pPr>
        <w:pStyle w:val="BodyText"/>
      </w:pPr>
      <w:r>
        <w:t>Geleneksel Ortahisar evlerinin cepheleri incelendiğinde düşeyde ve yatayda simetrik olduğu gözlemlenmektedir. Bununla birlikte cephelerde yataylığı ve düşeyliği vurgulayan kat hizalarında kat silmeleri ve onların aralarında yapının ve kapalı çıkmaların dış</w:t>
      </w:r>
      <w:r>
        <w:t xml:space="preserve"> köşelerinde bulunan düşey bantlar bulunmaktadır. Yatay ve düşey bantların genişlikleri tutarlı bir şekilde birbirine yakın değerler ile tekrar etmektedir. Panellerin alt kısmındaki koyu ince bant kat silmesini tanımlamaktadır. Panel kenarlarında kat silme</w:t>
      </w:r>
      <w:r>
        <w:t>sine göre daha açık renkte taralı dikey hatlar düşey bantları belirtmektedir. İncelenen yapılardaki bu elemanların ölçüleri tablo ’de gösterilmiştir. Kat silmeleri kat yüksekliğine göre ölçüsü oranlı bir şekilde değişmeyip cephe boyunca tutarlı bir değer a</w:t>
      </w:r>
      <w:r>
        <w:t>lmaktadır. Ayrıca kat sayısına göre gruplandırılan yapılarda yakın değerler göstermektedir. Bu sebeple çatı katı olan iki katlı ve çatı katı olan üç katlı yapılarda 0,13m ile 0,21m, diğer yapılarda 0,19m ile 0,44m aralığında değerler almaktadır. Köşelerdek</w:t>
      </w:r>
      <w:r>
        <w:t>i düşey bantların genişlik ölçüleri de kat silmeleri gibi cephe genişlikleri ile bir korelasyon içinde bulunmadığından dolayı gerçek ölçüleri ile değerlendirilmiştir ve 0,105m ile 0,571m arasında değişmektedir.</w:t>
      </w:r>
    </w:p>
    <w:p w14:paraId="0EF30FA4" w14:textId="77777777" w:rsidR="003B082A" w:rsidRDefault="00AF7F57">
      <w:pPr>
        <w:pStyle w:val="TableCaption"/>
      </w:pPr>
      <w:r>
        <w:t>Kat silmeleri ve düşey bant ölçülerinin tablo</w:t>
      </w:r>
      <w:r>
        <w:t xml:space="preserve">su. </w:t>
      </w:r>
    </w:p>
    <w:tbl>
      <w:tblPr>
        <w:tblStyle w:val="Table"/>
        <w:tblW w:w="4999" w:type="pct"/>
        <w:tblLook w:val="07E0" w:firstRow="1" w:lastRow="1" w:firstColumn="1" w:lastColumn="1" w:noHBand="1" w:noVBand="1"/>
        <w:tblCaption w:val="Kat silmeleri ve düşey bant ölçülerinin tablosu. "/>
      </w:tblPr>
      <w:tblGrid>
        <w:gridCol w:w="645"/>
        <w:gridCol w:w="914"/>
        <w:gridCol w:w="1292"/>
        <w:gridCol w:w="1383"/>
        <w:gridCol w:w="1974"/>
        <w:gridCol w:w="2001"/>
        <w:gridCol w:w="1411"/>
      </w:tblGrid>
      <w:tr w:rsidR="003B082A" w14:paraId="0EF30FAC" w14:textId="77777777">
        <w:tc>
          <w:tcPr>
            <w:tcW w:w="0" w:type="auto"/>
            <w:tcBorders>
              <w:bottom w:val="single" w:sz="0" w:space="0" w:color="auto"/>
            </w:tcBorders>
            <w:vAlign w:val="bottom"/>
          </w:tcPr>
          <w:p w14:paraId="0EF30FA5" w14:textId="77777777" w:rsidR="003B082A" w:rsidRDefault="00AF7F57">
            <w:pPr>
              <w:pStyle w:val="Compact"/>
              <w:jc w:val="right"/>
            </w:pPr>
            <w:r>
              <w:rPr>
                <w:b/>
              </w:rPr>
              <w:t>Ada</w:t>
            </w:r>
          </w:p>
        </w:tc>
        <w:tc>
          <w:tcPr>
            <w:tcW w:w="0" w:type="auto"/>
            <w:tcBorders>
              <w:bottom w:val="single" w:sz="0" w:space="0" w:color="auto"/>
            </w:tcBorders>
            <w:vAlign w:val="bottom"/>
          </w:tcPr>
          <w:p w14:paraId="0EF30FA6" w14:textId="77777777" w:rsidR="003B082A" w:rsidRDefault="00AF7F57">
            <w:pPr>
              <w:pStyle w:val="Compact"/>
              <w:jc w:val="right"/>
            </w:pPr>
            <w:r>
              <w:rPr>
                <w:b/>
              </w:rPr>
              <w:t>Parsel</w:t>
            </w:r>
          </w:p>
        </w:tc>
        <w:tc>
          <w:tcPr>
            <w:tcW w:w="0" w:type="auto"/>
            <w:tcBorders>
              <w:bottom w:val="single" w:sz="0" w:space="0" w:color="auto"/>
            </w:tcBorders>
            <w:vAlign w:val="bottom"/>
          </w:tcPr>
          <w:p w14:paraId="0EF30FA7" w14:textId="77777777" w:rsidR="003B082A" w:rsidRDefault="00AF7F57">
            <w:pPr>
              <w:pStyle w:val="Compact"/>
              <w:jc w:val="right"/>
            </w:pPr>
            <w:r>
              <w:rPr>
                <w:b/>
              </w:rPr>
              <w:t>Kat Silmesi</w:t>
            </w:r>
          </w:p>
        </w:tc>
        <w:tc>
          <w:tcPr>
            <w:tcW w:w="0" w:type="auto"/>
            <w:tcBorders>
              <w:bottom w:val="single" w:sz="0" w:space="0" w:color="auto"/>
            </w:tcBorders>
            <w:vAlign w:val="bottom"/>
          </w:tcPr>
          <w:p w14:paraId="0EF30FA8" w14:textId="77777777" w:rsidR="003B082A" w:rsidRDefault="00AF7F57">
            <w:pPr>
              <w:pStyle w:val="Compact"/>
              <w:jc w:val="right"/>
            </w:pPr>
            <w:r>
              <w:rPr>
                <w:b/>
              </w:rPr>
              <w:t>Sol Köşe Bant</w:t>
            </w:r>
          </w:p>
        </w:tc>
        <w:tc>
          <w:tcPr>
            <w:tcW w:w="0" w:type="auto"/>
            <w:tcBorders>
              <w:bottom w:val="single" w:sz="0" w:space="0" w:color="auto"/>
            </w:tcBorders>
            <w:vAlign w:val="bottom"/>
          </w:tcPr>
          <w:p w14:paraId="0EF30FA9" w14:textId="77777777" w:rsidR="003B082A" w:rsidRDefault="00AF7F57">
            <w:pPr>
              <w:pStyle w:val="Compact"/>
              <w:jc w:val="right"/>
            </w:pPr>
            <w:r>
              <w:rPr>
                <w:b/>
              </w:rPr>
              <w:t>Cumba Sol Köşe Bant</w:t>
            </w:r>
          </w:p>
        </w:tc>
        <w:tc>
          <w:tcPr>
            <w:tcW w:w="0" w:type="auto"/>
            <w:tcBorders>
              <w:bottom w:val="single" w:sz="0" w:space="0" w:color="auto"/>
            </w:tcBorders>
            <w:vAlign w:val="bottom"/>
          </w:tcPr>
          <w:p w14:paraId="0EF30FAA" w14:textId="77777777" w:rsidR="003B082A" w:rsidRDefault="00AF7F57">
            <w:pPr>
              <w:pStyle w:val="Compact"/>
              <w:jc w:val="right"/>
            </w:pPr>
            <w:r>
              <w:rPr>
                <w:b/>
              </w:rPr>
              <w:t>Cumba Sağ Köşe Bant</w:t>
            </w:r>
          </w:p>
        </w:tc>
        <w:tc>
          <w:tcPr>
            <w:tcW w:w="0" w:type="auto"/>
            <w:tcBorders>
              <w:bottom w:val="single" w:sz="0" w:space="0" w:color="auto"/>
            </w:tcBorders>
            <w:vAlign w:val="bottom"/>
          </w:tcPr>
          <w:p w14:paraId="0EF30FAB" w14:textId="77777777" w:rsidR="003B082A" w:rsidRDefault="00AF7F57">
            <w:pPr>
              <w:pStyle w:val="Compact"/>
              <w:jc w:val="right"/>
            </w:pPr>
            <w:r>
              <w:rPr>
                <w:b/>
              </w:rPr>
              <w:t>Sağ Köşe Bant</w:t>
            </w:r>
          </w:p>
        </w:tc>
      </w:tr>
      <w:tr w:rsidR="003B082A" w14:paraId="0EF30FB4" w14:textId="77777777">
        <w:tc>
          <w:tcPr>
            <w:tcW w:w="0" w:type="auto"/>
          </w:tcPr>
          <w:p w14:paraId="0EF30FAD" w14:textId="77777777" w:rsidR="003B082A" w:rsidRDefault="00AF7F57">
            <w:pPr>
              <w:pStyle w:val="Compact"/>
              <w:jc w:val="right"/>
            </w:pPr>
            <w:r>
              <w:rPr>
                <w:b/>
              </w:rPr>
              <w:t>118</w:t>
            </w:r>
          </w:p>
        </w:tc>
        <w:tc>
          <w:tcPr>
            <w:tcW w:w="0" w:type="auto"/>
          </w:tcPr>
          <w:p w14:paraId="0EF30FAE" w14:textId="77777777" w:rsidR="003B082A" w:rsidRDefault="00AF7F57">
            <w:pPr>
              <w:pStyle w:val="Compact"/>
              <w:jc w:val="right"/>
            </w:pPr>
            <w:r>
              <w:rPr>
                <w:b/>
              </w:rPr>
              <w:t>1</w:t>
            </w:r>
          </w:p>
        </w:tc>
        <w:tc>
          <w:tcPr>
            <w:tcW w:w="0" w:type="auto"/>
          </w:tcPr>
          <w:p w14:paraId="0EF30FAF" w14:textId="77777777" w:rsidR="003B082A" w:rsidRDefault="00AF7F57">
            <w:pPr>
              <w:pStyle w:val="Compact"/>
              <w:jc w:val="right"/>
            </w:pPr>
            <w:r>
              <w:t>0,200 m</w:t>
            </w:r>
          </w:p>
        </w:tc>
        <w:tc>
          <w:tcPr>
            <w:tcW w:w="0" w:type="auto"/>
          </w:tcPr>
          <w:p w14:paraId="0EF30FB0" w14:textId="77777777" w:rsidR="003B082A" w:rsidRDefault="00AF7F57">
            <w:pPr>
              <w:pStyle w:val="Compact"/>
              <w:jc w:val="right"/>
            </w:pPr>
            <w:r>
              <w:t>0,339 m</w:t>
            </w:r>
          </w:p>
        </w:tc>
        <w:tc>
          <w:tcPr>
            <w:tcW w:w="0" w:type="auto"/>
          </w:tcPr>
          <w:p w14:paraId="0EF30FB1" w14:textId="77777777" w:rsidR="003B082A" w:rsidRDefault="003B082A">
            <w:pPr>
              <w:pStyle w:val="Compact"/>
            </w:pPr>
          </w:p>
        </w:tc>
        <w:tc>
          <w:tcPr>
            <w:tcW w:w="0" w:type="auto"/>
          </w:tcPr>
          <w:p w14:paraId="0EF30FB2" w14:textId="77777777" w:rsidR="003B082A" w:rsidRDefault="003B082A">
            <w:pPr>
              <w:pStyle w:val="Compact"/>
            </w:pPr>
          </w:p>
        </w:tc>
        <w:tc>
          <w:tcPr>
            <w:tcW w:w="0" w:type="auto"/>
          </w:tcPr>
          <w:p w14:paraId="0EF30FB3" w14:textId="77777777" w:rsidR="003B082A" w:rsidRDefault="00AF7F57">
            <w:pPr>
              <w:pStyle w:val="Compact"/>
              <w:jc w:val="right"/>
            </w:pPr>
            <w:r>
              <w:t>0,349 m</w:t>
            </w:r>
          </w:p>
        </w:tc>
      </w:tr>
      <w:tr w:rsidR="003B082A" w14:paraId="0EF30FBC" w14:textId="77777777">
        <w:tc>
          <w:tcPr>
            <w:tcW w:w="0" w:type="auto"/>
          </w:tcPr>
          <w:p w14:paraId="0EF30FB5" w14:textId="77777777" w:rsidR="003B082A" w:rsidRDefault="00AF7F57">
            <w:pPr>
              <w:pStyle w:val="Compact"/>
              <w:jc w:val="right"/>
            </w:pPr>
            <w:r>
              <w:rPr>
                <w:b/>
              </w:rPr>
              <w:t>128</w:t>
            </w:r>
          </w:p>
        </w:tc>
        <w:tc>
          <w:tcPr>
            <w:tcW w:w="0" w:type="auto"/>
          </w:tcPr>
          <w:p w14:paraId="0EF30FB6" w14:textId="77777777" w:rsidR="003B082A" w:rsidRDefault="00AF7F57">
            <w:pPr>
              <w:pStyle w:val="Compact"/>
              <w:jc w:val="right"/>
            </w:pPr>
            <w:r>
              <w:rPr>
                <w:b/>
              </w:rPr>
              <w:t>10</w:t>
            </w:r>
          </w:p>
        </w:tc>
        <w:tc>
          <w:tcPr>
            <w:tcW w:w="0" w:type="auto"/>
          </w:tcPr>
          <w:p w14:paraId="0EF30FB7" w14:textId="77777777" w:rsidR="003B082A" w:rsidRDefault="00AF7F57">
            <w:pPr>
              <w:pStyle w:val="Compact"/>
              <w:jc w:val="right"/>
            </w:pPr>
            <w:r>
              <w:t>0,340 m</w:t>
            </w:r>
          </w:p>
        </w:tc>
        <w:tc>
          <w:tcPr>
            <w:tcW w:w="0" w:type="auto"/>
          </w:tcPr>
          <w:p w14:paraId="0EF30FB8" w14:textId="77777777" w:rsidR="003B082A" w:rsidRDefault="00AF7F57">
            <w:pPr>
              <w:pStyle w:val="Compact"/>
              <w:jc w:val="right"/>
            </w:pPr>
            <w:r>
              <w:t>0,296 m</w:t>
            </w:r>
          </w:p>
        </w:tc>
        <w:tc>
          <w:tcPr>
            <w:tcW w:w="0" w:type="auto"/>
          </w:tcPr>
          <w:p w14:paraId="0EF30FB9" w14:textId="77777777" w:rsidR="003B082A" w:rsidRDefault="00AF7F57">
            <w:pPr>
              <w:pStyle w:val="Compact"/>
              <w:jc w:val="right"/>
            </w:pPr>
            <w:r>
              <w:t>0,296 m</w:t>
            </w:r>
          </w:p>
        </w:tc>
        <w:tc>
          <w:tcPr>
            <w:tcW w:w="0" w:type="auto"/>
          </w:tcPr>
          <w:p w14:paraId="0EF30FBA" w14:textId="77777777" w:rsidR="003B082A" w:rsidRDefault="00AF7F57">
            <w:pPr>
              <w:pStyle w:val="Compact"/>
              <w:jc w:val="right"/>
            </w:pPr>
            <w:r>
              <w:t>0,285 m</w:t>
            </w:r>
          </w:p>
        </w:tc>
        <w:tc>
          <w:tcPr>
            <w:tcW w:w="0" w:type="auto"/>
          </w:tcPr>
          <w:p w14:paraId="0EF30FBB" w14:textId="77777777" w:rsidR="003B082A" w:rsidRDefault="00AF7F57">
            <w:pPr>
              <w:pStyle w:val="Compact"/>
              <w:jc w:val="right"/>
            </w:pPr>
            <w:r>
              <w:t>0,169 m</w:t>
            </w:r>
          </w:p>
        </w:tc>
      </w:tr>
      <w:tr w:rsidR="003B082A" w14:paraId="0EF30FC4" w14:textId="77777777">
        <w:tc>
          <w:tcPr>
            <w:tcW w:w="0" w:type="auto"/>
          </w:tcPr>
          <w:p w14:paraId="0EF30FBD" w14:textId="77777777" w:rsidR="003B082A" w:rsidRDefault="00AF7F57">
            <w:pPr>
              <w:pStyle w:val="Compact"/>
              <w:jc w:val="right"/>
            </w:pPr>
            <w:r>
              <w:rPr>
                <w:b/>
              </w:rPr>
              <w:t>110</w:t>
            </w:r>
          </w:p>
        </w:tc>
        <w:tc>
          <w:tcPr>
            <w:tcW w:w="0" w:type="auto"/>
          </w:tcPr>
          <w:p w14:paraId="0EF30FBE" w14:textId="77777777" w:rsidR="003B082A" w:rsidRDefault="00AF7F57">
            <w:pPr>
              <w:pStyle w:val="Compact"/>
              <w:jc w:val="right"/>
            </w:pPr>
            <w:r>
              <w:rPr>
                <w:b/>
              </w:rPr>
              <w:t>16</w:t>
            </w:r>
          </w:p>
        </w:tc>
        <w:tc>
          <w:tcPr>
            <w:tcW w:w="0" w:type="auto"/>
          </w:tcPr>
          <w:p w14:paraId="0EF30FBF" w14:textId="77777777" w:rsidR="003B082A" w:rsidRDefault="00AF7F57">
            <w:pPr>
              <w:pStyle w:val="Compact"/>
              <w:jc w:val="right"/>
            </w:pPr>
            <w:r>
              <w:t>0,170 m</w:t>
            </w:r>
          </w:p>
        </w:tc>
        <w:tc>
          <w:tcPr>
            <w:tcW w:w="0" w:type="auto"/>
          </w:tcPr>
          <w:p w14:paraId="0EF30FC0" w14:textId="77777777" w:rsidR="003B082A" w:rsidRDefault="00AF7F57">
            <w:pPr>
              <w:pStyle w:val="Compact"/>
              <w:jc w:val="right"/>
            </w:pPr>
            <w:r>
              <w:t>0,243 m</w:t>
            </w:r>
          </w:p>
        </w:tc>
        <w:tc>
          <w:tcPr>
            <w:tcW w:w="0" w:type="auto"/>
          </w:tcPr>
          <w:p w14:paraId="0EF30FC1" w14:textId="77777777" w:rsidR="003B082A" w:rsidRDefault="00AF7F57">
            <w:pPr>
              <w:pStyle w:val="Compact"/>
              <w:jc w:val="right"/>
            </w:pPr>
            <w:r>
              <w:t>0,180 m</w:t>
            </w:r>
          </w:p>
        </w:tc>
        <w:tc>
          <w:tcPr>
            <w:tcW w:w="0" w:type="auto"/>
          </w:tcPr>
          <w:p w14:paraId="0EF30FC2" w14:textId="77777777" w:rsidR="003B082A" w:rsidRDefault="00AF7F57">
            <w:pPr>
              <w:pStyle w:val="Compact"/>
              <w:jc w:val="right"/>
            </w:pPr>
            <w:r>
              <w:t>0,180 m</w:t>
            </w:r>
          </w:p>
        </w:tc>
        <w:tc>
          <w:tcPr>
            <w:tcW w:w="0" w:type="auto"/>
          </w:tcPr>
          <w:p w14:paraId="0EF30FC3" w14:textId="77777777" w:rsidR="003B082A" w:rsidRDefault="00AF7F57">
            <w:pPr>
              <w:pStyle w:val="Compact"/>
              <w:jc w:val="right"/>
            </w:pPr>
            <w:r>
              <w:t>0,244 m</w:t>
            </w:r>
          </w:p>
        </w:tc>
      </w:tr>
      <w:tr w:rsidR="003B082A" w14:paraId="0EF30FCC" w14:textId="77777777">
        <w:tc>
          <w:tcPr>
            <w:tcW w:w="0" w:type="auto"/>
          </w:tcPr>
          <w:p w14:paraId="0EF30FC5" w14:textId="77777777" w:rsidR="003B082A" w:rsidRDefault="00AF7F57">
            <w:pPr>
              <w:pStyle w:val="Compact"/>
              <w:jc w:val="right"/>
            </w:pPr>
            <w:r>
              <w:rPr>
                <w:b/>
              </w:rPr>
              <w:t>110</w:t>
            </w:r>
          </w:p>
        </w:tc>
        <w:tc>
          <w:tcPr>
            <w:tcW w:w="0" w:type="auto"/>
          </w:tcPr>
          <w:p w14:paraId="0EF30FC6" w14:textId="77777777" w:rsidR="003B082A" w:rsidRDefault="00AF7F57">
            <w:pPr>
              <w:pStyle w:val="Compact"/>
              <w:jc w:val="right"/>
            </w:pPr>
            <w:r>
              <w:rPr>
                <w:b/>
              </w:rPr>
              <w:t>39</w:t>
            </w:r>
          </w:p>
        </w:tc>
        <w:tc>
          <w:tcPr>
            <w:tcW w:w="0" w:type="auto"/>
          </w:tcPr>
          <w:p w14:paraId="0EF30FC7" w14:textId="77777777" w:rsidR="003B082A" w:rsidRDefault="00AF7F57">
            <w:pPr>
              <w:pStyle w:val="Compact"/>
              <w:jc w:val="right"/>
            </w:pPr>
            <w:r>
              <w:t>0,170 m</w:t>
            </w:r>
          </w:p>
        </w:tc>
        <w:tc>
          <w:tcPr>
            <w:tcW w:w="0" w:type="auto"/>
          </w:tcPr>
          <w:p w14:paraId="0EF30FC8" w14:textId="77777777" w:rsidR="003B082A" w:rsidRDefault="00AF7F57">
            <w:pPr>
              <w:pStyle w:val="Compact"/>
              <w:jc w:val="right"/>
            </w:pPr>
            <w:r>
              <w:t>0,360 m</w:t>
            </w:r>
          </w:p>
        </w:tc>
        <w:tc>
          <w:tcPr>
            <w:tcW w:w="0" w:type="auto"/>
          </w:tcPr>
          <w:p w14:paraId="0EF30FC9" w14:textId="77777777" w:rsidR="003B082A" w:rsidRDefault="003B082A">
            <w:pPr>
              <w:pStyle w:val="Compact"/>
            </w:pPr>
          </w:p>
        </w:tc>
        <w:tc>
          <w:tcPr>
            <w:tcW w:w="0" w:type="auto"/>
          </w:tcPr>
          <w:p w14:paraId="0EF30FCA" w14:textId="77777777" w:rsidR="003B082A" w:rsidRDefault="003B082A">
            <w:pPr>
              <w:pStyle w:val="Compact"/>
            </w:pPr>
          </w:p>
        </w:tc>
        <w:tc>
          <w:tcPr>
            <w:tcW w:w="0" w:type="auto"/>
          </w:tcPr>
          <w:p w14:paraId="0EF30FCB" w14:textId="77777777" w:rsidR="003B082A" w:rsidRDefault="00AF7F57">
            <w:pPr>
              <w:pStyle w:val="Compact"/>
              <w:jc w:val="right"/>
            </w:pPr>
            <w:r>
              <w:t>0,340 m</w:t>
            </w:r>
          </w:p>
        </w:tc>
      </w:tr>
      <w:tr w:rsidR="003B082A" w14:paraId="0EF30FD4" w14:textId="77777777">
        <w:tc>
          <w:tcPr>
            <w:tcW w:w="0" w:type="auto"/>
          </w:tcPr>
          <w:p w14:paraId="0EF30FCD" w14:textId="77777777" w:rsidR="003B082A" w:rsidRDefault="00AF7F57">
            <w:pPr>
              <w:pStyle w:val="Compact"/>
              <w:jc w:val="right"/>
            </w:pPr>
            <w:r>
              <w:rPr>
                <w:b/>
              </w:rPr>
              <w:t>110</w:t>
            </w:r>
          </w:p>
        </w:tc>
        <w:tc>
          <w:tcPr>
            <w:tcW w:w="0" w:type="auto"/>
          </w:tcPr>
          <w:p w14:paraId="0EF30FCE" w14:textId="77777777" w:rsidR="003B082A" w:rsidRDefault="00AF7F57">
            <w:pPr>
              <w:pStyle w:val="Compact"/>
              <w:jc w:val="right"/>
            </w:pPr>
            <w:r>
              <w:rPr>
                <w:b/>
              </w:rPr>
              <w:t>41</w:t>
            </w:r>
          </w:p>
        </w:tc>
        <w:tc>
          <w:tcPr>
            <w:tcW w:w="0" w:type="auto"/>
          </w:tcPr>
          <w:p w14:paraId="0EF30FCF" w14:textId="77777777" w:rsidR="003B082A" w:rsidRDefault="00AF7F57">
            <w:pPr>
              <w:pStyle w:val="Compact"/>
              <w:jc w:val="right"/>
            </w:pPr>
            <w:r>
              <w:t>0,210 m</w:t>
            </w:r>
          </w:p>
        </w:tc>
        <w:tc>
          <w:tcPr>
            <w:tcW w:w="0" w:type="auto"/>
          </w:tcPr>
          <w:p w14:paraId="0EF30FD0" w14:textId="77777777" w:rsidR="003B082A" w:rsidRDefault="003B082A">
            <w:pPr>
              <w:pStyle w:val="Compact"/>
            </w:pPr>
          </w:p>
        </w:tc>
        <w:tc>
          <w:tcPr>
            <w:tcW w:w="0" w:type="auto"/>
          </w:tcPr>
          <w:p w14:paraId="0EF30FD1" w14:textId="77777777" w:rsidR="003B082A" w:rsidRDefault="00AF7F57">
            <w:pPr>
              <w:pStyle w:val="Compact"/>
              <w:jc w:val="right"/>
            </w:pPr>
            <w:r>
              <w:t>0,105 m</w:t>
            </w:r>
          </w:p>
        </w:tc>
        <w:tc>
          <w:tcPr>
            <w:tcW w:w="0" w:type="auto"/>
          </w:tcPr>
          <w:p w14:paraId="0EF30FD2" w14:textId="77777777" w:rsidR="003B082A" w:rsidRDefault="00AF7F57">
            <w:pPr>
              <w:pStyle w:val="Compact"/>
              <w:jc w:val="right"/>
            </w:pPr>
            <w:r>
              <w:t>0,127 m</w:t>
            </w:r>
          </w:p>
        </w:tc>
        <w:tc>
          <w:tcPr>
            <w:tcW w:w="0" w:type="auto"/>
          </w:tcPr>
          <w:p w14:paraId="0EF30FD3" w14:textId="77777777" w:rsidR="003B082A" w:rsidRDefault="00AF7F57">
            <w:pPr>
              <w:pStyle w:val="Compact"/>
              <w:jc w:val="right"/>
            </w:pPr>
            <w:r>
              <w:t>0,571 m</w:t>
            </w:r>
          </w:p>
        </w:tc>
      </w:tr>
      <w:tr w:rsidR="003B082A" w14:paraId="0EF30FDC" w14:textId="77777777">
        <w:tc>
          <w:tcPr>
            <w:tcW w:w="0" w:type="auto"/>
          </w:tcPr>
          <w:p w14:paraId="0EF30FD5" w14:textId="77777777" w:rsidR="003B082A" w:rsidRDefault="00AF7F57">
            <w:pPr>
              <w:pStyle w:val="Compact"/>
              <w:jc w:val="right"/>
            </w:pPr>
            <w:r>
              <w:rPr>
                <w:b/>
              </w:rPr>
              <w:t>129</w:t>
            </w:r>
          </w:p>
        </w:tc>
        <w:tc>
          <w:tcPr>
            <w:tcW w:w="0" w:type="auto"/>
          </w:tcPr>
          <w:p w14:paraId="0EF30FD6" w14:textId="77777777" w:rsidR="003B082A" w:rsidRDefault="00AF7F57">
            <w:pPr>
              <w:pStyle w:val="Compact"/>
              <w:jc w:val="right"/>
            </w:pPr>
            <w:r>
              <w:rPr>
                <w:b/>
              </w:rPr>
              <w:t>26</w:t>
            </w:r>
          </w:p>
        </w:tc>
        <w:tc>
          <w:tcPr>
            <w:tcW w:w="0" w:type="auto"/>
          </w:tcPr>
          <w:p w14:paraId="0EF30FD7" w14:textId="77777777" w:rsidR="003B082A" w:rsidRDefault="00AF7F57">
            <w:pPr>
              <w:pStyle w:val="Compact"/>
              <w:jc w:val="right"/>
            </w:pPr>
            <w:r>
              <w:t>0,170 m</w:t>
            </w:r>
          </w:p>
        </w:tc>
        <w:tc>
          <w:tcPr>
            <w:tcW w:w="0" w:type="auto"/>
          </w:tcPr>
          <w:p w14:paraId="0EF30FD8" w14:textId="77777777" w:rsidR="003B082A" w:rsidRDefault="00AF7F57">
            <w:pPr>
              <w:pStyle w:val="Compact"/>
              <w:jc w:val="right"/>
            </w:pPr>
            <w:r>
              <w:t>0,320 m</w:t>
            </w:r>
          </w:p>
        </w:tc>
        <w:tc>
          <w:tcPr>
            <w:tcW w:w="0" w:type="auto"/>
          </w:tcPr>
          <w:p w14:paraId="0EF30FD9" w14:textId="77777777" w:rsidR="003B082A" w:rsidRDefault="003B082A">
            <w:pPr>
              <w:pStyle w:val="Compact"/>
            </w:pPr>
          </w:p>
        </w:tc>
        <w:tc>
          <w:tcPr>
            <w:tcW w:w="0" w:type="auto"/>
          </w:tcPr>
          <w:p w14:paraId="0EF30FDA" w14:textId="77777777" w:rsidR="003B082A" w:rsidRDefault="003B082A">
            <w:pPr>
              <w:pStyle w:val="Compact"/>
            </w:pPr>
          </w:p>
        </w:tc>
        <w:tc>
          <w:tcPr>
            <w:tcW w:w="0" w:type="auto"/>
          </w:tcPr>
          <w:p w14:paraId="0EF30FDB" w14:textId="77777777" w:rsidR="003B082A" w:rsidRDefault="00AF7F57">
            <w:pPr>
              <w:pStyle w:val="Compact"/>
              <w:jc w:val="right"/>
            </w:pPr>
            <w:r>
              <w:t>0,280 m</w:t>
            </w:r>
          </w:p>
        </w:tc>
      </w:tr>
      <w:tr w:rsidR="003B082A" w14:paraId="0EF30FE4" w14:textId="77777777">
        <w:tc>
          <w:tcPr>
            <w:tcW w:w="0" w:type="auto"/>
          </w:tcPr>
          <w:p w14:paraId="0EF30FDD" w14:textId="77777777" w:rsidR="003B082A" w:rsidRDefault="00AF7F57">
            <w:pPr>
              <w:pStyle w:val="Compact"/>
              <w:jc w:val="right"/>
            </w:pPr>
            <w:r>
              <w:rPr>
                <w:b/>
              </w:rPr>
              <w:t>110</w:t>
            </w:r>
          </w:p>
        </w:tc>
        <w:tc>
          <w:tcPr>
            <w:tcW w:w="0" w:type="auto"/>
          </w:tcPr>
          <w:p w14:paraId="0EF30FDE" w14:textId="77777777" w:rsidR="003B082A" w:rsidRDefault="00AF7F57">
            <w:pPr>
              <w:pStyle w:val="Compact"/>
              <w:jc w:val="right"/>
            </w:pPr>
            <w:r>
              <w:rPr>
                <w:b/>
              </w:rPr>
              <w:t>131</w:t>
            </w:r>
          </w:p>
        </w:tc>
        <w:tc>
          <w:tcPr>
            <w:tcW w:w="0" w:type="auto"/>
          </w:tcPr>
          <w:p w14:paraId="0EF30FDF" w14:textId="77777777" w:rsidR="003B082A" w:rsidRDefault="00AF7F57">
            <w:pPr>
              <w:pStyle w:val="Compact"/>
              <w:jc w:val="right"/>
            </w:pPr>
            <w:r>
              <w:t>0,130 m</w:t>
            </w:r>
          </w:p>
        </w:tc>
        <w:tc>
          <w:tcPr>
            <w:tcW w:w="0" w:type="auto"/>
          </w:tcPr>
          <w:p w14:paraId="0EF30FE0" w14:textId="77777777" w:rsidR="003B082A" w:rsidRDefault="00AF7F57">
            <w:pPr>
              <w:pStyle w:val="Compact"/>
              <w:jc w:val="right"/>
            </w:pPr>
            <w:r>
              <w:t>0,190 m</w:t>
            </w:r>
          </w:p>
        </w:tc>
        <w:tc>
          <w:tcPr>
            <w:tcW w:w="0" w:type="auto"/>
          </w:tcPr>
          <w:p w14:paraId="0EF30FE1" w14:textId="77777777" w:rsidR="003B082A" w:rsidRDefault="00AF7F57">
            <w:pPr>
              <w:pStyle w:val="Compact"/>
              <w:jc w:val="right"/>
            </w:pPr>
            <w:r>
              <w:t>0,170 m</w:t>
            </w:r>
          </w:p>
        </w:tc>
        <w:tc>
          <w:tcPr>
            <w:tcW w:w="0" w:type="auto"/>
          </w:tcPr>
          <w:p w14:paraId="0EF30FE2" w14:textId="77777777" w:rsidR="003B082A" w:rsidRDefault="00AF7F57">
            <w:pPr>
              <w:pStyle w:val="Compact"/>
              <w:jc w:val="right"/>
            </w:pPr>
            <w:r>
              <w:t>0,190 m</w:t>
            </w:r>
          </w:p>
        </w:tc>
        <w:tc>
          <w:tcPr>
            <w:tcW w:w="0" w:type="auto"/>
          </w:tcPr>
          <w:p w14:paraId="0EF30FE3" w14:textId="77777777" w:rsidR="003B082A" w:rsidRDefault="00AF7F57">
            <w:pPr>
              <w:pStyle w:val="Compact"/>
              <w:jc w:val="right"/>
            </w:pPr>
            <w:r>
              <w:t>0,190 m</w:t>
            </w:r>
          </w:p>
        </w:tc>
      </w:tr>
      <w:tr w:rsidR="003B082A" w14:paraId="0EF30FEC" w14:textId="77777777">
        <w:tc>
          <w:tcPr>
            <w:tcW w:w="0" w:type="auto"/>
          </w:tcPr>
          <w:p w14:paraId="0EF30FE5" w14:textId="77777777" w:rsidR="003B082A" w:rsidRDefault="00AF7F57">
            <w:pPr>
              <w:pStyle w:val="Compact"/>
              <w:jc w:val="right"/>
            </w:pPr>
            <w:r>
              <w:rPr>
                <w:b/>
              </w:rPr>
              <w:t>888</w:t>
            </w:r>
          </w:p>
        </w:tc>
        <w:tc>
          <w:tcPr>
            <w:tcW w:w="0" w:type="auto"/>
          </w:tcPr>
          <w:p w14:paraId="0EF30FE6" w14:textId="77777777" w:rsidR="003B082A" w:rsidRDefault="00AF7F57">
            <w:pPr>
              <w:pStyle w:val="Compact"/>
              <w:jc w:val="right"/>
            </w:pPr>
            <w:r>
              <w:rPr>
                <w:b/>
              </w:rPr>
              <w:t>8</w:t>
            </w:r>
          </w:p>
        </w:tc>
        <w:tc>
          <w:tcPr>
            <w:tcW w:w="0" w:type="auto"/>
          </w:tcPr>
          <w:p w14:paraId="0EF30FE7" w14:textId="77777777" w:rsidR="003B082A" w:rsidRDefault="00AF7F57">
            <w:pPr>
              <w:pStyle w:val="Compact"/>
              <w:jc w:val="right"/>
            </w:pPr>
            <w:r>
              <w:t>0,440 m</w:t>
            </w:r>
          </w:p>
        </w:tc>
        <w:tc>
          <w:tcPr>
            <w:tcW w:w="0" w:type="auto"/>
          </w:tcPr>
          <w:p w14:paraId="0EF30FE8" w14:textId="77777777" w:rsidR="003B082A" w:rsidRDefault="00AF7F57">
            <w:pPr>
              <w:pStyle w:val="Compact"/>
              <w:jc w:val="right"/>
            </w:pPr>
            <w:r>
              <w:t>0,508 m</w:t>
            </w:r>
          </w:p>
        </w:tc>
        <w:tc>
          <w:tcPr>
            <w:tcW w:w="0" w:type="auto"/>
          </w:tcPr>
          <w:p w14:paraId="0EF30FE9" w14:textId="77777777" w:rsidR="003B082A" w:rsidRDefault="00AF7F57">
            <w:pPr>
              <w:pStyle w:val="Compact"/>
              <w:jc w:val="right"/>
            </w:pPr>
            <w:r>
              <w:t>0,424 m</w:t>
            </w:r>
          </w:p>
        </w:tc>
        <w:tc>
          <w:tcPr>
            <w:tcW w:w="0" w:type="auto"/>
          </w:tcPr>
          <w:p w14:paraId="0EF30FEA" w14:textId="77777777" w:rsidR="003B082A" w:rsidRDefault="00AF7F57">
            <w:pPr>
              <w:pStyle w:val="Compact"/>
              <w:jc w:val="right"/>
            </w:pPr>
            <w:r>
              <w:t>0,424 m</w:t>
            </w:r>
          </w:p>
        </w:tc>
        <w:tc>
          <w:tcPr>
            <w:tcW w:w="0" w:type="auto"/>
          </w:tcPr>
          <w:p w14:paraId="0EF30FEB" w14:textId="77777777" w:rsidR="003B082A" w:rsidRDefault="00AF7F57">
            <w:pPr>
              <w:pStyle w:val="Compact"/>
              <w:jc w:val="right"/>
            </w:pPr>
            <w:r>
              <w:t>0,487 m</w:t>
            </w:r>
          </w:p>
        </w:tc>
      </w:tr>
      <w:tr w:rsidR="003B082A" w14:paraId="0EF30FF4" w14:textId="77777777">
        <w:tc>
          <w:tcPr>
            <w:tcW w:w="0" w:type="auto"/>
          </w:tcPr>
          <w:p w14:paraId="0EF30FED" w14:textId="77777777" w:rsidR="003B082A" w:rsidRDefault="00AF7F57">
            <w:pPr>
              <w:pStyle w:val="Compact"/>
              <w:jc w:val="right"/>
            </w:pPr>
            <w:r>
              <w:rPr>
                <w:b/>
              </w:rPr>
              <w:t>110</w:t>
            </w:r>
          </w:p>
        </w:tc>
        <w:tc>
          <w:tcPr>
            <w:tcW w:w="0" w:type="auto"/>
          </w:tcPr>
          <w:p w14:paraId="0EF30FEE" w14:textId="77777777" w:rsidR="003B082A" w:rsidRDefault="00AF7F57">
            <w:pPr>
              <w:pStyle w:val="Compact"/>
              <w:jc w:val="right"/>
            </w:pPr>
            <w:r>
              <w:rPr>
                <w:b/>
              </w:rPr>
              <w:t>23</w:t>
            </w:r>
          </w:p>
        </w:tc>
        <w:tc>
          <w:tcPr>
            <w:tcW w:w="0" w:type="auto"/>
          </w:tcPr>
          <w:p w14:paraId="0EF30FEF" w14:textId="77777777" w:rsidR="003B082A" w:rsidRDefault="00AF7F57">
            <w:pPr>
              <w:pStyle w:val="Compact"/>
              <w:jc w:val="right"/>
            </w:pPr>
            <w:r>
              <w:t>0,190 m</w:t>
            </w:r>
          </w:p>
        </w:tc>
        <w:tc>
          <w:tcPr>
            <w:tcW w:w="0" w:type="auto"/>
          </w:tcPr>
          <w:p w14:paraId="0EF30FF0" w14:textId="77777777" w:rsidR="003B082A" w:rsidRDefault="00AF7F57">
            <w:pPr>
              <w:pStyle w:val="Compact"/>
              <w:jc w:val="right"/>
            </w:pPr>
            <w:r>
              <w:t>0,191 m</w:t>
            </w:r>
          </w:p>
        </w:tc>
        <w:tc>
          <w:tcPr>
            <w:tcW w:w="0" w:type="auto"/>
          </w:tcPr>
          <w:p w14:paraId="0EF30FF1" w14:textId="77777777" w:rsidR="003B082A" w:rsidRDefault="00AF7F57">
            <w:pPr>
              <w:pStyle w:val="Compact"/>
              <w:jc w:val="right"/>
            </w:pPr>
            <w:r>
              <w:t>0,212 m</w:t>
            </w:r>
          </w:p>
        </w:tc>
        <w:tc>
          <w:tcPr>
            <w:tcW w:w="0" w:type="auto"/>
          </w:tcPr>
          <w:p w14:paraId="0EF30FF2" w14:textId="77777777" w:rsidR="003B082A" w:rsidRDefault="00AF7F57">
            <w:pPr>
              <w:pStyle w:val="Compact"/>
              <w:jc w:val="right"/>
            </w:pPr>
            <w:r>
              <w:t>0,212 m</w:t>
            </w:r>
          </w:p>
        </w:tc>
        <w:tc>
          <w:tcPr>
            <w:tcW w:w="0" w:type="auto"/>
          </w:tcPr>
          <w:p w14:paraId="0EF30FF3" w14:textId="77777777" w:rsidR="003B082A" w:rsidRDefault="00AF7F57">
            <w:pPr>
              <w:pStyle w:val="Compact"/>
              <w:jc w:val="right"/>
            </w:pPr>
            <w:r>
              <w:t>0,191 m</w:t>
            </w:r>
          </w:p>
        </w:tc>
      </w:tr>
      <w:tr w:rsidR="003B082A" w14:paraId="0EF30FFC" w14:textId="77777777">
        <w:tc>
          <w:tcPr>
            <w:tcW w:w="0" w:type="auto"/>
          </w:tcPr>
          <w:p w14:paraId="0EF30FF5" w14:textId="77777777" w:rsidR="003B082A" w:rsidRDefault="00AF7F57">
            <w:pPr>
              <w:pStyle w:val="Compact"/>
              <w:jc w:val="right"/>
            </w:pPr>
            <w:r>
              <w:rPr>
                <w:b/>
              </w:rPr>
              <w:t>110</w:t>
            </w:r>
          </w:p>
        </w:tc>
        <w:tc>
          <w:tcPr>
            <w:tcW w:w="0" w:type="auto"/>
          </w:tcPr>
          <w:p w14:paraId="0EF30FF6" w14:textId="77777777" w:rsidR="003B082A" w:rsidRDefault="00AF7F57">
            <w:pPr>
              <w:pStyle w:val="Compact"/>
              <w:jc w:val="right"/>
            </w:pPr>
            <w:r>
              <w:rPr>
                <w:b/>
              </w:rPr>
              <w:t>44</w:t>
            </w:r>
          </w:p>
        </w:tc>
        <w:tc>
          <w:tcPr>
            <w:tcW w:w="0" w:type="auto"/>
          </w:tcPr>
          <w:p w14:paraId="0EF30FF7" w14:textId="77777777" w:rsidR="003B082A" w:rsidRDefault="00AF7F57">
            <w:pPr>
              <w:pStyle w:val="Compact"/>
              <w:jc w:val="right"/>
            </w:pPr>
            <w:r>
              <w:t>0,190 m</w:t>
            </w:r>
          </w:p>
        </w:tc>
        <w:tc>
          <w:tcPr>
            <w:tcW w:w="0" w:type="auto"/>
          </w:tcPr>
          <w:p w14:paraId="0EF30FF8" w14:textId="77777777" w:rsidR="003B082A" w:rsidRDefault="00AF7F57">
            <w:pPr>
              <w:pStyle w:val="Compact"/>
              <w:jc w:val="right"/>
            </w:pPr>
            <w:r>
              <w:t>0,220 m</w:t>
            </w:r>
          </w:p>
        </w:tc>
        <w:tc>
          <w:tcPr>
            <w:tcW w:w="0" w:type="auto"/>
          </w:tcPr>
          <w:p w14:paraId="0EF30FF9" w14:textId="77777777" w:rsidR="003B082A" w:rsidRDefault="003B082A">
            <w:pPr>
              <w:pStyle w:val="Compact"/>
            </w:pPr>
          </w:p>
        </w:tc>
        <w:tc>
          <w:tcPr>
            <w:tcW w:w="0" w:type="auto"/>
          </w:tcPr>
          <w:p w14:paraId="0EF30FFA" w14:textId="77777777" w:rsidR="003B082A" w:rsidRDefault="003B082A">
            <w:pPr>
              <w:pStyle w:val="Compact"/>
            </w:pPr>
          </w:p>
        </w:tc>
        <w:tc>
          <w:tcPr>
            <w:tcW w:w="0" w:type="auto"/>
          </w:tcPr>
          <w:p w14:paraId="0EF30FFB" w14:textId="77777777" w:rsidR="003B082A" w:rsidRDefault="00AF7F57">
            <w:pPr>
              <w:pStyle w:val="Compact"/>
              <w:jc w:val="right"/>
            </w:pPr>
            <w:r>
              <w:t>0,190 m</w:t>
            </w:r>
          </w:p>
        </w:tc>
      </w:tr>
      <w:tr w:rsidR="003B082A" w14:paraId="0EF31004" w14:textId="77777777">
        <w:tc>
          <w:tcPr>
            <w:tcW w:w="0" w:type="auto"/>
          </w:tcPr>
          <w:p w14:paraId="0EF30FFD" w14:textId="77777777" w:rsidR="003B082A" w:rsidRDefault="00AF7F57">
            <w:pPr>
              <w:pStyle w:val="Compact"/>
              <w:jc w:val="right"/>
            </w:pPr>
            <w:r>
              <w:rPr>
                <w:b/>
              </w:rPr>
              <w:t>114</w:t>
            </w:r>
          </w:p>
        </w:tc>
        <w:tc>
          <w:tcPr>
            <w:tcW w:w="0" w:type="auto"/>
          </w:tcPr>
          <w:p w14:paraId="0EF30FFE" w14:textId="77777777" w:rsidR="003B082A" w:rsidRDefault="00AF7F57">
            <w:pPr>
              <w:pStyle w:val="Compact"/>
              <w:jc w:val="right"/>
            </w:pPr>
            <w:r>
              <w:rPr>
                <w:b/>
              </w:rPr>
              <w:t>30</w:t>
            </w:r>
          </w:p>
        </w:tc>
        <w:tc>
          <w:tcPr>
            <w:tcW w:w="0" w:type="auto"/>
          </w:tcPr>
          <w:p w14:paraId="0EF30FFF" w14:textId="77777777" w:rsidR="003B082A" w:rsidRDefault="00AF7F57">
            <w:pPr>
              <w:pStyle w:val="Compact"/>
              <w:jc w:val="right"/>
            </w:pPr>
            <w:r>
              <w:t>0,280 m</w:t>
            </w:r>
          </w:p>
        </w:tc>
        <w:tc>
          <w:tcPr>
            <w:tcW w:w="0" w:type="auto"/>
          </w:tcPr>
          <w:p w14:paraId="0EF31000" w14:textId="77777777" w:rsidR="003B082A" w:rsidRDefault="00AF7F57">
            <w:pPr>
              <w:pStyle w:val="Compact"/>
              <w:jc w:val="right"/>
            </w:pPr>
            <w:r>
              <w:t>0,212 m</w:t>
            </w:r>
          </w:p>
        </w:tc>
        <w:tc>
          <w:tcPr>
            <w:tcW w:w="0" w:type="auto"/>
          </w:tcPr>
          <w:p w14:paraId="0EF31001" w14:textId="77777777" w:rsidR="003B082A" w:rsidRDefault="003B082A">
            <w:pPr>
              <w:pStyle w:val="Compact"/>
            </w:pPr>
          </w:p>
        </w:tc>
        <w:tc>
          <w:tcPr>
            <w:tcW w:w="0" w:type="auto"/>
          </w:tcPr>
          <w:p w14:paraId="0EF31002" w14:textId="77777777" w:rsidR="003B082A" w:rsidRDefault="003B082A">
            <w:pPr>
              <w:pStyle w:val="Compact"/>
            </w:pPr>
          </w:p>
        </w:tc>
        <w:tc>
          <w:tcPr>
            <w:tcW w:w="0" w:type="auto"/>
          </w:tcPr>
          <w:p w14:paraId="0EF31003" w14:textId="77777777" w:rsidR="003B082A" w:rsidRDefault="00AF7F57">
            <w:pPr>
              <w:pStyle w:val="Compact"/>
              <w:jc w:val="right"/>
            </w:pPr>
            <w:r>
              <w:t>0,212 m</w:t>
            </w:r>
          </w:p>
        </w:tc>
      </w:tr>
      <w:tr w:rsidR="003B082A" w14:paraId="0EF3100C" w14:textId="77777777">
        <w:tc>
          <w:tcPr>
            <w:tcW w:w="0" w:type="auto"/>
          </w:tcPr>
          <w:p w14:paraId="0EF31005" w14:textId="77777777" w:rsidR="003B082A" w:rsidRDefault="00AF7F57">
            <w:pPr>
              <w:pStyle w:val="Compact"/>
              <w:jc w:val="right"/>
            </w:pPr>
            <w:r>
              <w:rPr>
                <w:b/>
              </w:rPr>
              <w:t>128</w:t>
            </w:r>
          </w:p>
        </w:tc>
        <w:tc>
          <w:tcPr>
            <w:tcW w:w="0" w:type="auto"/>
          </w:tcPr>
          <w:p w14:paraId="0EF31006" w14:textId="77777777" w:rsidR="003B082A" w:rsidRDefault="00AF7F57">
            <w:pPr>
              <w:pStyle w:val="Compact"/>
              <w:jc w:val="right"/>
            </w:pPr>
            <w:r>
              <w:rPr>
                <w:b/>
              </w:rPr>
              <w:t>7</w:t>
            </w:r>
          </w:p>
        </w:tc>
        <w:tc>
          <w:tcPr>
            <w:tcW w:w="0" w:type="auto"/>
          </w:tcPr>
          <w:p w14:paraId="0EF31007" w14:textId="77777777" w:rsidR="003B082A" w:rsidRDefault="00AF7F57">
            <w:pPr>
              <w:pStyle w:val="Compact"/>
              <w:jc w:val="right"/>
            </w:pPr>
            <w:r>
              <w:t>0,340 m</w:t>
            </w:r>
          </w:p>
        </w:tc>
        <w:tc>
          <w:tcPr>
            <w:tcW w:w="0" w:type="auto"/>
          </w:tcPr>
          <w:p w14:paraId="0EF31008" w14:textId="77777777" w:rsidR="003B082A" w:rsidRDefault="00AF7F57">
            <w:pPr>
              <w:pStyle w:val="Compact"/>
              <w:jc w:val="right"/>
            </w:pPr>
            <w:r>
              <w:t>0,230 m</w:t>
            </w:r>
          </w:p>
        </w:tc>
        <w:tc>
          <w:tcPr>
            <w:tcW w:w="0" w:type="auto"/>
          </w:tcPr>
          <w:p w14:paraId="0EF31009" w14:textId="77777777" w:rsidR="003B082A" w:rsidRDefault="003B082A">
            <w:pPr>
              <w:pStyle w:val="Compact"/>
            </w:pPr>
          </w:p>
        </w:tc>
        <w:tc>
          <w:tcPr>
            <w:tcW w:w="0" w:type="auto"/>
          </w:tcPr>
          <w:p w14:paraId="0EF3100A" w14:textId="77777777" w:rsidR="003B082A" w:rsidRDefault="003B082A">
            <w:pPr>
              <w:pStyle w:val="Compact"/>
            </w:pPr>
          </w:p>
        </w:tc>
        <w:tc>
          <w:tcPr>
            <w:tcW w:w="0" w:type="auto"/>
          </w:tcPr>
          <w:p w14:paraId="0EF3100B" w14:textId="77777777" w:rsidR="003B082A" w:rsidRDefault="00AF7F57">
            <w:pPr>
              <w:pStyle w:val="Compact"/>
              <w:jc w:val="right"/>
            </w:pPr>
            <w:r>
              <w:t>0,210 m</w:t>
            </w:r>
          </w:p>
        </w:tc>
      </w:tr>
      <w:tr w:rsidR="003B082A" w14:paraId="0EF31014" w14:textId="77777777">
        <w:tc>
          <w:tcPr>
            <w:tcW w:w="0" w:type="auto"/>
          </w:tcPr>
          <w:p w14:paraId="0EF3100D" w14:textId="77777777" w:rsidR="003B082A" w:rsidRDefault="00AF7F57">
            <w:pPr>
              <w:pStyle w:val="Compact"/>
              <w:jc w:val="right"/>
            </w:pPr>
            <w:r>
              <w:rPr>
                <w:b/>
              </w:rPr>
              <w:t>127</w:t>
            </w:r>
          </w:p>
        </w:tc>
        <w:tc>
          <w:tcPr>
            <w:tcW w:w="0" w:type="auto"/>
          </w:tcPr>
          <w:p w14:paraId="0EF3100E" w14:textId="77777777" w:rsidR="003B082A" w:rsidRDefault="00AF7F57">
            <w:pPr>
              <w:pStyle w:val="Compact"/>
              <w:jc w:val="right"/>
            </w:pPr>
            <w:r>
              <w:rPr>
                <w:b/>
              </w:rPr>
              <w:t>28</w:t>
            </w:r>
          </w:p>
        </w:tc>
        <w:tc>
          <w:tcPr>
            <w:tcW w:w="0" w:type="auto"/>
          </w:tcPr>
          <w:p w14:paraId="0EF3100F" w14:textId="77777777" w:rsidR="003B082A" w:rsidRDefault="00AF7F57">
            <w:pPr>
              <w:pStyle w:val="Compact"/>
              <w:jc w:val="right"/>
            </w:pPr>
            <w:r>
              <w:t>0,170 m</w:t>
            </w:r>
          </w:p>
        </w:tc>
        <w:tc>
          <w:tcPr>
            <w:tcW w:w="0" w:type="auto"/>
          </w:tcPr>
          <w:p w14:paraId="0EF31010" w14:textId="77777777" w:rsidR="003B082A" w:rsidRDefault="00AF7F57">
            <w:pPr>
              <w:pStyle w:val="Compact"/>
              <w:jc w:val="right"/>
            </w:pPr>
            <w:r>
              <w:t>0,233 m</w:t>
            </w:r>
          </w:p>
        </w:tc>
        <w:tc>
          <w:tcPr>
            <w:tcW w:w="0" w:type="auto"/>
          </w:tcPr>
          <w:p w14:paraId="0EF31011" w14:textId="77777777" w:rsidR="003B082A" w:rsidRDefault="00AF7F57">
            <w:pPr>
              <w:pStyle w:val="Compact"/>
              <w:jc w:val="right"/>
            </w:pPr>
            <w:r>
              <w:t>0,233 m</w:t>
            </w:r>
          </w:p>
        </w:tc>
        <w:tc>
          <w:tcPr>
            <w:tcW w:w="0" w:type="auto"/>
          </w:tcPr>
          <w:p w14:paraId="0EF31012" w14:textId="77777777" w:rsidR="003B082A" w:rsidRDefault="00AF7F57">
            <w:pPr>
              <w:pStyle w:val="Compact"/>
              <w:jc w:val="right"/>
            </w:pPr>
            <w:r>
              <w:t>0,254 m</w:t>
            </w:r>
          </w:p>
        </w:tc>
        <w:tc>
          <w:tcPr>
            <w:tcW w:w="0" w:type="auto"/>
          </w:tcPr>
          <w:p w14:paraId="0EF31013" w14:textId="77777777" w:rsidR="003B082A" w:rsidRDefault="00AF7F57">
            <w:pPr>
              <w:pStyle w:val="Compact"/>
              <w:jc w:val="right"/>
            </w:pPr>
            <w:r>
              <w:t>0,233 m</w:t>
            </w:r>
          </w:p>
        </w:tc>
      </w:tr>
      <w:tr w:rsidR="003B082A" w14:paraId="0EF3101C" w14:textId="77777777">
        <w:tc>
          <w:tcPr>
            <w:tcW w:w="0" w:type="auto"/>
          </w:tcPr>
          <w:p w14:paraId="0EF31015" w14:textId="77777777" w:rsidR="003B082A" w:rsidRDefault="00AF7F57">
            <w:pPr>
              <w:pStyle w:val="Compact"/>
              <w:jc w:val="right"/>
            </w:pPr>
            <w:r>
              <w:rPr>
                <w:b/>
              </w:rPr>
              <w:t>110</w:t>
            </w:r>
          </w:p>
        </w:tc>
        <w:tc>
          <w:tcPr>
            <w:tcW w:w="0" w:type="auto"/>
          </w:tcPr>
          <w:p w14:paraId="0EF31016" w14:textId="77777777" w:rsidR="003B082A" w:rsidRDefault="00AF7F57">
            <w:pPr>
              <w:pStyle w:val="Compact"/>
              <w:jc w:val="right"/>
            </w:pPr>
            <w:r>
              <w:rPr>
                <w:b/>
              </w:rPr>
              <w:t>43</w:t>
            </w:r>
          </w:p>
        </w:tc>
        <w:tc>
          <w:tcPr>
            <w:tcW w:w="0" w:type="auto"/>
          </w:tcPr>
          <w:p w14:paraId="0EF31017" w14:textId="77777777" w:rsidR="003B082A" w:rsidRDefault="00AF7F57">
            <w:pPr>
              <w:pStyle w:val="Compact"/>
              <w:jc w:val="right"/>
            </w:pPr>
            <w:r>
              <w:t>0,250 m</w:t>
            </w:r>
          </w:p>
        </w:tc>
        <w:tc>
          <w:tcPr>
            <w:tcW w:w="0" w:type="auto"/>
          </w:tcPr>
          <w:p w14:paraId="0EF31018" w14:textId="77777777" w:rsidR="003B082A" w:rsidRDefault="00AF7F57">
            <w:pPr>
              <w:pStyle w:val="Compact"/>
              <w:jc w:val="right"/>
            </w:pPr>
            <w:r>
              <w:t>0,339 m</w:t>
            </w:r>
          </w:p>
        </w:tc>
        <w:tc>
          <w:tcPr>
            <w:tcW w:w="0" w:type="auto"/>
          </w:tcPr>
          <w:p w14:paraId="0EF31019" w14:textId="77777777" w:rsidR="003B082A" w:rsidRDefault="00AF7F57">
            <w:pPr>
              <w:pStyle w:val="Compact"/>
              <w:jc w:val="right"/>
            </w:pPr>
            <w:r>
              <w:t>0,191 m</w:t>
            </w:r>
          </w:p>
        </w:tc>
        <w:tc>
          <w:tcPr>
            <w:tcW w:w="0" w:type="auto"/>
          </w:tcPr>
          <w:p w14:paraId="0EF3101A" w14:textId="77777777" w:rsidR="003B082A" w:rsidRDefault="00AF7F57">
            <w:pPr>
              <w:pStyle w:val="Compact"/>
              <w:jc w:val="right"/>
            </w:pPr>
            <w:r>
              <w:t>0,191 m</w:t>
            </w:r>
          </w:p>
        </w:tc>
        <w:tc>
          <w:tcPr>
            <w:tcW w:w="0" w:type="auto"/>
          </w:tcPr>
          <w:p w14:paraId="0EF3101B" w14:textId="77777777" w:rsidR="003B082A" w:rsidRDefault="00AF7F57">
            <w:pPr>
              <w:pStyle w:val="Compact"/>
              <w:jc w:val="right"/>
            </w:pPr>
            <w:r>
              <w:t>0,339 m</w:t>
            </w:r>
          </w:p>
        </w:tc>
      </w:tr>
      <w:tr w:rsidR="003B082A" w14:paraId="0EF31024" w14:textId="77777777">
        <w:tc>
          <w:tcPr>
            <w:tcW w:w="0" w:type="auto"/>
          </w:tcPr>
          <w:p w14:paraId="0EF3101D" w14:textId="77777777" w:rsidR="003B082A" w:rsidRDefault="00AF7F57">
            <w:pPr>
              <w:pStyle w:val="Compact"/>
              <w:jc w:val="right"/>
            </w:pPr>
            <w:r>
              <w:rPr>
                <w:b/>
              </w:rPr>
              <w:t>888</w:t>
            </w:r>
          </w:p>
        </w:tc>
        <w:tc>
          <w:tcPr>
            <w:tcW w:w="0" w:type="auto"/>
          </w:tcPr>
          <w:p w14:paraId="0EF3101E" w14:textId="77777777" w:rsidR="003B082A" w:rsidRDefault="00AF7F57">
            <w:pPr>
              <w:pStyle w:val="Compact"/>
              <w:jc w:val="right"/>
            </w:pPr>
            <w:r>
              <w:rPr>
                <w:b/>
              </w:rPr>
              <w:t>7</w:t>
            </w:r>
          </w:p>
        </w:tc>
        <w:tc>
          <w:tcPr>
            <w:tcW w:w="0" w:type="auto"/>
          </w:tcPr>
          <w:p w14:paraId="0EF3101F" w14:textId="77777777" w:rsidR="003B082A" w:rsidRDefault="00AF7F57">
            <w:pPr>
              <w:pStyle w:val="Compact"/>
              <w:jc w:val="right"/>
            </w:pPr>
            <w:r>
              <w:t>0,440 m</w:t>
            </w:r>
          </w:p>
        </w:tc>
        <w:tc>
          <w:tcPr>
            <w:tcW w:w="0" w:type="auto"/>
          </w:tcPr>
          <w:p w14:paraId="0EF31020" w14:textId="77777777" w:rsidR="003B082A" w:rsidRDefault="00AF7F57">
            <w:pPr>
              <w:pStyle w:val="Compact"/>
              <w:jc w:val="right"/>
            </w:pPr>
            <w:r>
              <w:t>0,550 m</w:t>
            </w:r>
          </w:p>
        </w:tc>
        <w:tc>
          <w:tcPr>
            <w:tcW w:w="0" w:type="auto"/>
          </w:tcPr>
          <w:p w14:paraId="0EF31021" w14:textId="77777777" w:rsidR="003B082A" w:rsidRDefault="003B082A">
            <w:pPr>
              <w:pStyle w:val="Compact"/>
            </w:pPr>
          </w:p>
        </w:tc>
        <w:tc>
          <w:tcPr>
            <w:tcW w:w="0" w:type="auto"/>
          </w:tcPr>
          <w:p w14:paraId="0EF31022" w14:textId="77777777" w:rsidR="003B082A" w:rsidRDefault="003B082A">
            <w:pPr>
              <w:pStyle w:val="Compact"/>
            </w:pPr>
          </w:p>
        </w:tc>
        <w:tc>
          <w:tcPr>
            <w:tcW w:w="0" w:type="auto"/>
          </w:tcPr>
          <w:p w14:paraId="0EF31023" w14:textId="77777777" w:rsidR="003B082A" w:rsidRDefault="00AF7F57">
            <w:pPr>
              <w:pStyle w:val="Compact"/>
              <w:jc w:val="right"/>
            </w:pPr>
            <w:r>
              <w:t>0,157 m</w:t>
            </w:r>
          </w:p>
        </w:tc>
      </w:tr>
    </w:tbl>
    <w:p w14:paraId="0EF31025" w14:textId="77777777" w:rsidR="003B082A" w:rsidRDefault="00AF7F57">
      <w:pPr>
        <w:pStyle w:val="BodyText"/>
      </w:pPr>
      <w:r>
        <w:t>İncelenen yapıların cephe panellerinde panel ve pencere büyüklüğüne bağlı olarak farklı sayıda pencere bulunmaktadır. Yapılar pencerelerin yüzey büyüklüğüne göre cephe panellerinde tek pencere ve birden fazla pencere bulunan olarak iki grupta ayrıştırılabi</w:t>
      </w:r>
      <w:r>
        <w:t>lirler. Yapıların %19,75’inde cephe panellerinde tek pencere bulunmaktadır ve bu yapılar üç parçalı cepheye sahiptirler. Geriye kalan %80,25’inde iki veya daha fazla pencere bulunmaktadır. Tablo ’de üç parçalı cepheye sahip yapıların kenar parçalarında bul</w:t>
      </w:r>
      <w:r>
        <w:t>unan pencere sayıları gösterilirken tablo ’da üç parçalı cepheye sahip yapıların orta kısmı ve tek parçalı cepheye sahip yapıların cephelerindeki pencere sayıları gösterilmiştir.</w:t>
      </w:r>
    </w:p>
    <w:p w14:paraId="0EF31026" w14:textId="77777777" w:rsidR="003B082A" w:rsidRDefault="00AF7F57">
      <w:pPr>
        <w:pStyle w:val="TableCaption"/>
      </w:pPr>
      <w:r>
        <w:t>Üç parçalı cepheye sahip yapıların kenar cephe parçalarındaki pencere sayılar</w:t>
      </w:r>
      <w:r>
        <w:t xml:space="preserve">ının tablosu. </w:t>
      </w:r>
    </w:p>
    <w:tbl>
      <w:tblPr>
        <w:tblStyle w:val="Table"/>
        <w:tblW w:w="0" w:type="pct"/>
        <w:tblLook w:val="07E0" w:firstRow="1" w:lastRow="1" w:firstColumn="1" w:lastColumn="1" w:noHBand="1" w:noVBand="1"/>
        <w:tblCaption w:val="Üç parçalı cepheye sahip yapıların kenar cephe parçalarındaki pencere sayılarının tablosu. "/>
      </w:tblPr>
      <w:tblGrid>
        <w:gridCol w:w="1188"/>
        <w:gridCol w:w="645"/>
        <w:gridCol w:w="914"/>
        <w:gridCol w:w="1346"/>
        <w:gridCol w:w="1400"/>
        <w:gridCol w:w="1283"/>
        <w:gridCol w:w="1154"/>
      </w:tblGrid>
      <w:tr w:rsidR="003B082A" w14:paraId="0EF3102E" w14:textId="77777777">
        <w:tc>
          <w:tcPr>
            <w:tcW w:w="0" w:type="auto"/>
            <w:tcBorders>
              <w:bottom w:val="single" w:sz="0" w:space="0" w:color="auto"/>
            </w:tcBorders>
            <w:vAlign w:val="bottom"/>
          </w:tcPr>
          <w:p w14:paraId="0EF31027" w14:textId="77777777" w:rsidR="003B082A" w:rsidRDefault="003B082A">
            <w:pPr>
              <w:pStyle w:val="Compact"/>
            </w:pPr>
          </w:p>
        </w:tc>
        <w:tc>
          <w:tcPr>
            <w:tcW w:w="0" w:type="auto"/>
            <w:tcBorders>
              <w:bottom w:val="single" w:sz="0" w:space="0" w:color="auto"/>
            </w:tcBorders>
            <w:vAlign w:val="bottom"/>
          </w:tcPr>
          <w:p w14:paraId="0EF31028" w14:textId="77777777" w:rsidR="003B082A" w:rsidRDefault="00AF7F57">
            <w:pPr>
              <w:pStyle w:val="Compact"/>
              <w:jc w:val="right"/>
            </w:pPr>
            <w:r>
              <w:rPr>
                <w:b/>
              </w:rPr>
              <w:t>Ada</w:t>
            </w:r>
          </w:p>
        </w:tc>
        <w:tc>
          <w:tcPr>
            <w:tcW w:w="0" w:type="auto"/>
            <w:tcBorders>
              <w:bottom w:val="single" w:sz="0" w:space="0" w:color="auto"/>
            </w:tcBorders>
            <w:vAlign w:val="bottom"/>
          </w:tcPr>
          <w:p w14:paraId="0EF31029" w14:textId="77777777" w:rsidR="003B082A" w:rsidRDefault="00AF7F57">
            <w:pPr>
              <w:pStyle w:val="Compact"/>
              <w:jc w:val="right"/>
            </w:pPr>
            <w:r>
              <w:rPr>
                <w:b/>
              </w:rPr>
              <w:t>Parsel</w:t>
            </w:r>
          </w:p>
        </w:tc>
        <w:tc>
          <w:tcPr>
            <w:tcW w:w="0" w:type="auto"/>
            <w:tcBorders>
              <w:bottom w:val="single" w:sz="0" w:space="0" w:color="auto"/>
            </w:tcBorders>
            <w:vAlign w:val="bottom"/>
          </w:tcPr>
          <w:p w14:paraId="0EF3102A" w14:textId="77777777" w:rsidR="003B082A" w:rsidRDefault="00AF7F57">
            <w:pPr>
              <w:pStyle w:val="Compact"/>
              <w:jc w:val="right"/>
            </w:pPr>
            <w:r>
              <w:rPr>
                <w:b/>
              </w:rPr>
              <w:t>Zemin Kat</w:t>
            </w:r>
          </w:p>
        </w:tc>
        <w:tc>
          <w:tcPr>
            <w:tcW w:w="0" w:type="auto"/>
            <w:tcBorders>
              <w:bottom w:val="single" w:sz="0" w:space="0" w:color="auto"/>
            </w:tcBorders>
            <w:vAlign w:val="bottom"/>
          </w:tcPr>
          <w:p w14:paraId="0EF3102B" w14:textId="77777777" w:rsidR="003B082A" w:rsidRDefault="00AF7F57">
            <w:pPr>
              <w:pStyle w:val="Compact"/>
              <w:jc w:val="right"/>
            </w:pPr>
            <w:r>
              <w:rPr>
                <w:b/>
              </w:rPr>
              <w:t>Birinci Kat</w:t>
            </w:r>
          </w:p>
        </w:tc>
        <w:tc>
          <w:tcPr>
            <w:tcW w:w="0" w:type="auto"/>
            <w:tcBorders>
              <w:bottom w:val="single" w:sz="0" w:space="0" w:color="auto"/>
            </w:tcBorders>
            <w:vAlign w:val="bottom"/>
          </w:tcPr>
          <w:p w14:paraId="0EF3102C" w14:textId="77777777" w:rsidR="003B082A" w:rsidRDefault="00AF7F57">
            <w:pPr>
              <w:pStyle w:val="Compact"/>
              <w:jc w:val="right"/>
            </w:pPr>
            <w:r>
              <w:rPr>
                <w:b/>
              </w:rPr>
              <w:t>İkinci Kat</w:t>
            </w:r>
          </w:p>
        </w:tc>
        <w:tc>
          <w:tcPr>
            <w:tcW w:w="0" w:type="auto"/>
            <w:tcBorders>
              <w:bottom w:val="single" w:sz="0" w:space="0" w:color="auto"/>
            </w:tcBorders>
            <w:vAlign w:val="bottom"/>
          </w:tcPr>
          <w:p w14:paraId="0EF3102D" w14:textId="77777777" w:rsidR="003B082A" w:rsidRDefault="00AF7F57">
            <w:pPr>
              <w:pStyle w:val="Compact"/>
              <w:jc w:val="right"/>
            </w:pPr>
            <w:r>
              <w:rPr>
                <w:b/>
              </w:rPr>
              <w:t>Çatı Katı</w:t>
            </w:r>
          </w:p>
        </w:tc>
      </w:tr>
      <w:tr w:rsidR="003B082A" w14:paraId="0EF31036" w14:textId="77777777">
        <w:tc>
          <w:tcPr>
            <w:tcW w:w="0" w:type="auto"/>
          </w:tcPr>
          <w:p w14:paraId="0EF3102F" w14:textId="77777777" w:rsidR="003B082A" w:rsidRDefault="00AF7F57">
            <w:pPr>
              <w:pStyle w:val="Compact"/>
            </w:pPr>
            <w:r>
              <w:rPr>
                <w:b/>
              </w:rPr>
              <w:t>3 Parçalı</w:t>
            </w:r>
          </w:p>
        </w:tc>
        <w:tc>
          <w:tcPr>
            <w:tcW w:w="0" w:type="auto"/>
          </w:tcPr>
          <w:p w14:paraId="0EF31030" w14:textId="77777777" w:rsidR="003B082A" w:rsidRDefault="003B082A">
            <w:pPr>
              <w:pStyle w:val="Compact"/>
            </w:pPr>
          </w:p>
        </w:tc>
        <w:tc>
          <w:tcPr>
            <w:tcW w:w="0" w:type="auto"/>
          </w:tcPr>
          <w:p w14:paraId="0EF31031" w14:textId="77777777" w:rsidR="003B082A" w:rsidRDefault="003B082A">
            <w:pPr>
              <w:pStyle w:val="Compact"/>
            </w:pPr>
          </w:p>
        </w:tc>
        <w:tc>
          <w:tcPr>
            <w:tcW w:w="0" w:type="auto"/>
          </w:tcPr>
          <w:p w14:paraId="0EF31032" w14:textId="77777777" w:rsidR="003B082A" w:rsidRDefault="003B082A">
            <w:pPr>
              <w:pStyle w:val="Compact"/>
            </w:pPr>
          </w:p>
        </w:tc>
        <w:tc>
          <w:tcPr>
            <w:tcW w:w="0" w:type="auto"/>
          </w:tcPr>
          <w:p w14:paraId="0EF31033" w14:textId="77777777" w:rsidR="003B082A" w:rsidRDefault="003B082A">
            <w:pPr>
              <w:pStyle w:val="Compact"/>
            </w:pPr>
          </w:p>
        </w:tc>
        <w:tc>
          <w:tcPr>
            <w:tcW w:w="0" w:type="auto"/>
          </w:tcPr>
          <w:p w14:paraId="0EF31034" w14:textId="77777777" w:rsidR="003B082A" w:rsidRDefault="003B082A">
            <w:pPr>
              <w:pStyle w:val="Compact"/>
            </w:pPr>
          </w:p>
        </w:tc>
        <w:tc>
          <w:tcPr>
            <w:tcW w:w="0" w:type="auto"/>
          </w:tcPr>
          <w:p w14:paraId="0EF31035" w14:textId="77777777" w:rsidR="003B082A" w:rsidRDefault="003B082A">
            <w:pPr>
              <w:pStyle w:val="Compact"/>
            </w:pPr>
          </w:p>
        </w:tc>
      </w:tr>
      <w:tr w:rsidR="003B082A" w14:paraId="0EF3103E" w14:textId="77777777">
        <w:tc>
          <w:tcPr>
            <w:tcW w:w="0" w:type="auto"/>
          </w:tcPr>
          <w:p w14:paraId="0EF31037" w14:textId="77777777" w:rsidR="003B082A" w:rsidRDefault="003B082A">
            <w:pPr>
              <w:pStyle w:val="Compact"/>
            </w:pPr>
          </w:p>
        </w:tc>
        <w:tc>
          <w:tcPr>
            <w:tcW w:w="0" w:type="auto"/>
          </w:tcPr>
          <w:p w14:paraId="0EF31038" w14:textId="77777777" w:rsidR="003B082A" w:rsidRDefault="00AF7F57">
            <w:pPr>
              <w:pStyle w:val="Compact"/>
              <w:jc w:val="right"/>
            </w:pPr>
            <w:r>
              <w:rPr>
                <w:b/>
              </w:rPr>
              <w:t>118</w:t>
            </w:r>
          </w:p>
        </w:tc>
        <w:tc>
          <w:tcPr>
            <w:tcW w:w="0" w:type="auto"/>
          </w:tcPr>
          <w:p w14:paraId="0EF31039" w14:textId="77777777" w:rsidR="003B082A" w:rsidRDefault="00AF7F57">
            <w:pPr>
              <w:pStyle w:val="Compact"/>
              <w:jc w:val="right"/>
            </w:pPr>
            <w:r>
              <w:rPr>
                <w:b/>
              </w:rPr>
              <w:t>1</w:t>
            </w:r>
          </w:p>
        </w:tc>
        <w:tc>
          <w:tcPr>
            <w:tcW w:w="0" w:type="auto"/>
          </w:tcPr>
          <w:p w14:paraId="0EF3103A" w14:textId="77777777" w:rsidR="003B082A" w:rsidRDefault="00AF7F57">
            <w:pPr>
              <w:pStyle w:val="Compact"/>
              <w:jc w:val="right"/>
            </w:pPr>
            <w:r>
              <w:t>2</w:t>
            </w:r>
          </w:p>
        </w:tc>
        <w:tc>
          <w:tcPr>
            <w:tcW w:w="0" w:type="auto"/>
          </w:tcPr>
          <w:p w14:paraId="0EF3103B" w14:textId="77777777" w:rsidR="003B082A" w:rsidRDefault="00AF7F57">
            <w:pPr>
              <w:pStyle w:val="Compact"/>
              <w:jc w:val="right"/>
            </w:pPr>
            <w:r>
              <w:t>3</w:t>
            </w:r>
          </w:p>
        </w:tc>
        <w:tc>
          <w:tcPr>
            <w:tcW w:w="0" w:type="auto"/>
          </w:tcPr>
          <w:p w14:paraId="0EF3103C" w14:textId="77777777" w:rsidR="003B082A" w:rsidRDefault="00AF7F57">
            <w:pPr>
              <w:pStyle w:val="Compact"/>
              <w:jc w:val="right"/>
            </w:pPr>
            <w:r>
              <w:t>3</w:t>
            </w:r>
          </w:p>
        </w:tc>
        <w:tc>
          <w:tcPr>
            <w:tcW w:w="0" w:type="auto"/>
          </w:tcPr>
          <w:p w14:paraId="0EF3103D" w14:textId="77777777" w:rsidR="003B082A" w:rsidRDefault="003B082A">
            <w:pPr>
              <w:pStyle w:val="Compact"/>
            </w:pPr>
          </w:p>
        </w:tc>
      </w:tr>
      <w:tr w:rsidR="003B082A" w14:paraId="0EF31046" w14:textId="77777777">
        <w:tc>
          <w:tcPr>
            <w:tcW w:w="0" w:type="auto"/>
          </w:tcPr>
          <w:p w14:paraId="0EF3103F" w14:textId="77777777" w:rsidR="003B082A" w:rsidRDefault="003B082A">
            <w:pPr>
              <w:pStyle w:val="Compact"/>
            </w:pPr>
          </w:p>
        </w:tc>
        <w:tc>
          <w:tcPr>
            <w:tcW w:w="0" w:type="auto"/>
          </w:tcPr>
          <w:p w14:paraId="0EF31040" w14:textId="77777777" w:rsidR="003B082A" w:rsidRDefault="00AF7F57">
            <w:pPr>
              <w:pStyle w:val="Compact"/>
              <w:jc w:val="right"/>
            </w:pPr>
            <w:r>
              <w:rPr>
                <w:b/>
              </w:rPr>
              <w:t>128</w:t>
            </w:r>
          </w:p>
        </w:tc>
        <w:tc>
          <w:tcPr>
            <w:tcW w:w="0" w:type="auto"/>
          </w:tcPr>
          <w:p w14:paraId="0EF31041" w14:textId="77777777" w:rsidR="003B082A" w:rsidRDefault="00AF7F57">
            <w:pPr>
              <w:pStyle w:val="Compact"/>
              <w:jc w:val="right"/>
            </w:pPr>
            <w:r>
              <w:rPr>
                <w:b/>
              </w:rPr>
              <w:t>10</w:t>
            </w:r>
          </w:p>
        </w:tc>
        <w:tc>
          <w:tcPr>
            <w:tcW w:w="0" w:type="auto"/>
          </w:tcPr>
          <w:p w14:paraId="0EF31042" w14:textId="77777777" w:rsidR="003B082A" w:rsidRDefault="00AF7F57">
            <w:pPr>
              <w:pStyle w:val="Compact"/>
              <w:jc w:val="right"/>
            </w:pPr>
            <w:r>
              <w:t>1</w:t>
            </w:r>
          </w:p>
        </w:tc>
        <w:tc>
          <w:tcPr>
            <w:tcW w:w="0" w:type="auto"/>
          </w:tcPr>
          <w:p w14:paraId="0EF31043" w14:textId="77777777" w:rsidR="003B082A" w:rsidRDefault="00AF7F57">
            <w:pPr>
              <w:pStyle w:val="Compact"/>
              <w:jc w:val="right"/>
            </w:pPr>
            <w:r>
              <w:t>1</w:t>
            </w:r>
          </w:p>
        </w:tc>
        <w:tc>
          <w:tcPr>
            <w:tcW w:w="0" w:type="auto"/>
          </w:tcPr>
          <w:p w14:paraId="0EF31044" w14:textId="77777777" w:rsidR="003B082A" w:rsidRDefault="00AF7F57">
            <w:pPr>
              <w:pStyle w:val="Compact"/>
              <w:jc w:val="right"/>
            </w:pPr>
            <w:r>
              <w:t>1</w:t>
            </w:r>
          </w:p>
        </w:tc>
        <w:tc>
          <w:tcPr>
            <w:tcW w:w="0" w:type="auto"/>
          </w:tcPr>
          <w:p w14:paraId="0EF31045" w14:textId="77777777" w:rsidR="003B082A" w:rsidRDefault="003B082A">
            <w:pPr>
              <w:pStyle w:val="Compact"/>
            </w:pPr>
          </w:p>
        </w:tc>
      </w:tr>
      <w:tr w:rsidR="003B082A" w14:paraId="0EF3104E" w14:textId="77777777">
        <w:tc>
          <w:tcPr>
            <w:tcW w:w="0" w:type="auto"/>
          </w:tcPr>
          <w:p w14:paraId="0EF31047" w14:textId="77777777" w:rsidR="003B082A" w:rsidRDefault="003B082A">
            <w:pPr>
              <w:pStyle w:val="Compact"/>
            </w:pPr>
          </w:p>
        </w:tc>
        <w:tc>
          <w:tcPr>
            <w:tcW w:w="0" w:type="auto"/>
          </w:tcPr>
          <w:p w14:paraId="0EF31048" w14:textId="77777777" w:rsidR="003B082A" w:rsidRDefault="00AF7F57">
            <w:pPr>
              <w:pStyle w:val="Compact"/>
              <w:jc w:val="right"/>
            </w:pPr>
            <w:r>
              <w:rPr>
                <w:b/>
              </w:rPr>
              <w:t>110</w:t>
            </w:r>
          </w:p>
        </w:tc>
        <w:tc>
          <w:tcPr>
            <w:tcW w:w="0" w:type="auto"/>
          </w:tcPr>
          <w:p w14:paraId="0EF31049" w14:textId="77777777" w:rsidR="003B082A" w:rsidRDefault="00AF7F57">
            <w:pPr>
              <w:pStyle w:val="Compact"/>
              <w:jc w:val="right"/>
            </w:pPr>
            <w:r>
              <w:rPr>
                <w:b/>
              </w:rPr>
              <w:t>16</w:t>
            </w:r>
          </w:p>
        </w:tc>
        <w:tc>
          <w:tcPr>
            <w:tcW w:w="0" w:type="auto"/>
          </w:tcPr>
          <w:p w14:paraId="0EF3104A" w14:textId="77777777" w:rsidR="003B082A" w:rsidRDefault="00AF7F57">
            <w:pPr>
              <w:pStyle w:val="Compact"/>
              <w:jc w:val="right"/>
            </w:pPr>
            <w:r>
              <w:t>2</w:t>
            </w:r>
          </w:p>
        </w:tc>
        <w:tc>
          <w:tcPr>
            <w:tcW w:w="0" w:type="auto"/>
          </w:tcPr>
          <w:p w14:paraId="0EF3104B" w14:textId="77777777" w:rsidR="003B082A" w:rsidRDefault="00AF7F57">
            <w:pPr>
              <w:pStyle w:val="Compact"/>
              <w:jc w:val="right"/>
            </w:pPr>
            <w:r>
              <w:t>2</w:t>
            </w:r>
          </w:p>
        </w:tc>
        <w:tc>
          <w:tcPr>
            <w:tcW w:w="0" w:type="auto"/>
          </w:tcPr>
          <w:p w14:paraId="0EF3104C" w14:textId="77777777" w:rsidR="003B082A" w:rsidRDefault="003B082A">
            <w:pPr>
              <w:pStyle w:val="Compact"/>
            </w:pPr>
          </w:p>
        </w:tc>
        <w:tc>
          <w:tcPr>
            <w:tcW w:w="0" w:type="auto"/>
          </w:tcPr>
          <w:p w14:paraId="0EF3104D" w14:textId="77777777" w:rsidR="003B082A" w:rsidRDefault="00AF7F57">
            <w:pPr>
              <w:pStyle w:val="Compact"/>
              <w:jc w:val="right"/>
            </w:pPr>
            <w:r>
              <w:t>3</w:t>
            </w:r>
          </w:p>
        </w:tc>
      </w:tr>
      <w:tr w:rsidR="003B082A" w14:paraId="0EF31056" w14:textId="77777777">
        <w:tc>
          <w:tcPr>
            <w:tcW w:w="0" w:type="auto"/>
          </w:tcPr>
          <w:p w14:paraId="0EF3104F" w14:textId="77777777" w:rsidR="003B082A" w:rsidRDefault="003B082A">
            <w:pPr>
              <w:pStyle w:val="Compact"/>
            </w:pPr>
          </w:p>
        </w:tc>
        <w:tc>
          <w:tcPr>
            <w:tcW w:w="0" w:type="auto"/>
          </w:tcPr>
          <w:p w14:paraId="0EF31050" w14:textId="77777777" w:rsidR="003B082A" w:rsidRDefault="00AF7F57">
            <w:pPr>
              <w:pStyle w:val="Compact"/>
              <w:jc w:val="right"/>
            </w:pPr>
            <w:r>
              <w:rPr>
                <w:b/>
              </w:rPr>
              <w:t>110</w:t>
            </w:r>
          </w:p>
        </w:tc>
        <w:tc>
          <w:tcPr>
            <w:tcW w:w="0" w:type="auto"/>
          </w:tcPr>
          <w:p w14:paraId="0EF31051" w14:textId="77777777" w:rsidR="003B082A" w:rsidRDefault="00AF7F57">
            <w:pPr>
              <w:pStyle w:val="Compact"/>
              <w:jc w:val="right"/>
            </w:pPr>
            <w:r>
              <w:rPr>
                <w:b/>
              </w:rPr>
              <w:t>39</w:t>
            </w:r>
          </w:p>
        </w:tc>
        <w:tc>
          <w:tcPr>
            <w:tcW w:w="0" w:type="auto"/>
          </w:tcPr>
          <w:p w14:paraId="0EF31052" w14:textId="77777777" w:rsidR="003B082A" w:rsidRDefault="00AF7F57">
            <w:pPr>
              <w:pStyle w:val="Compact"/>
              <w:jc w:val="right"/>
            </w:pPr>
            <w:r>
              <w:t>2</w:t>
            </w:r>
          </w:p>
        </w:tc>
        <w:tc>
          <w:tcPr>
            <w:tcW w:w="0" w:type="auto"/>
          </w:tcPr>
          <w:p w14:paraId="0EF31053" w14:textId="77777777" w:rsidR="003B082A" w:rsidRDefault="00AF7F57">
            <w:pPr>
              <w:pStyle w:val="Compact"/>
              <w:jc w:val="right"/>
            </w:pPr>
            <w:r>
              <w:t>2</w:t>
            </w:r>
          </w:p>
        </w:tc>
        <w:tc>
          <w:tcPr>
            <w:tcW w:w="0" w:type="auto"/>
          </w:tcPr>
          <w:p w14:paraId="0EF31054" w14:textId="77777777" w:rsidR="003B082A" w:rsidRDefault="003B082A">
            <w:pPr>
              <w:pStyle w:val="Compact"/>
            </w:pPr>
          </w:p>
        </w:tc>
        <w:tc>
          <w:tcPr>
            <w:tcW w:w="0" w:type="auto"/>
          </w:tcPr>
          <w:p w14:paraId="0EF31055" w14:textId="77777777" w:rsidR="003B082A" w:rsidRDefault="00AF7F57">
            <w:pPr>
              <w:pStyle w:val="Compact"/>
              <w:jc w:val="right"/>
            </w:pPr>
            <w:r>
              <w:t>2</w:t>
            </w:r>
          </w:p>
        </w:tc>
      </w:tr>
      <w:tr w:rsidR="003B082A" w14:paraId="0EF3105E" w14:textId="77777777">
        <w:tc>
          <w:tcPr>
            <w:tcW w:w="0" w:type="auto"/>
          </w:tcPr>
          <w:p w14:paraId="0EF31057" w14:textId="77777777" w:rsidR="003B082A" w:rsidRDefault="003B082A">
            <w:pPr>
              <w:pStyle w:val="Compact"/>
            </w:pPr>
          </w:p>
        </w:tc>
        <w:tc>
          <w:tcPr>
            <w:tcW w:w="0" w:type="auto"/>
          </w:tcPr>
          <w:p w14:paraId="0EF31058" w14:textId="77777777" w:rsidR="003B082A" w:rsidRDefault="00AF7F57">
            <w:pPr>
              <w:pStyle w:val="Compact"/>
              <w:jc w:val="right"/>
            </w:pPr>
            <w:r>
              <w:rPr>
                <w:b/>
              </w:rPr>
              <w:t>110</w:t>
            </w:r>
          </w:p>
        </w:tc>
        <w:tc>
          <w:tcPr>
            <w:tcW w:w="0" w:type="auto"/>
          </w:tcPr>
          <w:p w14:paraId="0EF31059" w14:textId="77777777" w:rsidR="003B082A" w:rsidRDefault="00AF7F57">
            <w:pPr>
              <w:pStyle w:val="Compact"/>
              <w:jc w:val="right"/>
            </w:pPr>
            <w:r>
              <w:rPr>
                <w:b/>
              </w:rPr>
              <w:t>41</w:t>
            </w:r>
          </w:p>
        </w:tc>
        <w:tc>
          <w:tcPr>
            <w:tcW w:w="0" w:type="auto"/>
          </w:tcPr>
          <w:p w14:paraId="0EF3105A" w14:textId="77777777" w:rsidR="003B082A" w:rsidRDefault="00AF7F57">
            <w:pPr>
              <w:pStyle w:val="Compact"/>
              <w:jc w:val="right"/>
            </w:pPr>
            <w:r>
              <w:t>2</w:t>
            </w:r>
          </w:p>
        </w:tc>
        <w:tc>
          <w:tcPr>
            <w:tcW w:w="0" w:type="auto"/>
          </w:tcPr>
          <w:p w14:paraId="0EF3105B" w14:textId="77777777" w:rsidR="003B082A" w:rsidRDefault="00AF7F57">
            <w:pPr>
              <w:pStyle w:val="Compact"/>
              <w:jc w:val="right"/>
            </w:pPr>
            <w:r>
              <w:t>2</w:t>
            </w:r>
          </w:p>
        </w:tc>
        <w:tc>
          <w:tcPr>
            <w:tcW w:w="0" w:type="auto"/>
          </w:tcPr>
          <w:p w14:paraId="0EF3105C" w14:textId="77777777" w:rsidR="003B082A" w:rsidRDefault="003B082A">
            <w:pPr>
              <w:pStyle w:val="Compact"/>
            </w:pPr>
          </w:p>
        </w:tc>
        <w:tc>
          <w:tcPr>
            <w:tcW w:w="0" w:type="auto"/>
          </w:tcPr>
          <w:p w14:paraId="0EF3105D" w14:textId="77777777" w:rsidR="003B082A" w:rsidRDefault="00AF7F57">
            <w:pPr>
              <w:pStyle w:val="Compact"/>
              <w:jc w:val="right"/>
            </w:pPr>
            <w:r>
              <w:t>2</w:t>
            </w:r>
          </w:p>
        </w:tc>
      </w:tr>
      <w:tr w:rsidR="003B082A" w14:paraId="0EF31066" w14:textId="77777777">
        <w:tc>
          <w:tcPr>
            <w:tcW w:w="0" w:type="auto"/>
          </w:tcPr>
          <w:p w14:paraId="0EF3105F" w14:textId="77777777" w:rsidR="003B082A" w:rsidRDefault="003B082A">
            <w:pPr>
              <w:pStyle w:val="Compact"/>
            </w:pPr>
          </w:p>
        </w:tc>
        <w:tc>
          <w:tcPr>
            <w:tcW w:w="0" w:type="auto"/>
          </w:tcPr>
          <w:p w14:paraId="0EF31060" w14:textId="77777777" w:rsidR="003B082A" w:rsidRDefault="00AF7F57">
            <w:pPr>
              <w:pStyle w:val="Compact"/>
              <w:jc w:val="right"/>
            </w:pPr>
            <w:r>
              <w:rPr>
                <w:b/>
              </w:rPr>
              <w:t>110</w:t>
            </w:r>
          </w:p>
        </w:tc>
        <w:tc>
          <w:tcPr>
            <w:tcW w:w="0" w:type="auto"/>
          </w:tcPr>
          <w:p w14:paraId="0EF31061" w14:textId="77777777" w:rsidR="003B082A" w:rsidRDefault="00AF7F57">
            <w:pPr>
              <w:pStyle w:val="Compact"/>
              <w:jc w:val="right"/>
            </w:pPr>
            <w:r>
              <w:rPr>
                <w:b/>
              </w:rPr>
              <w:t>131</w:t>
            </w:r>
          </w:p>
        </w:tc>
        <w:tc>
          <w:tcPr>
            <w:tcW w:w="0" w:type="auto"/>
          </w:tcPr>
          <w:p w14:paraId="0EF31062" w14:textId="77777777" w:rsidR="003B082A" w:rsidRDefault="00AF7F57">
            <w:pPr>
              <w:pStyle w:val="Compact"/>
              <w:jc w:val="right"/>
            </w:pPr>
            <w:r>
              <w:t>3</w:t>
            </w:r>
          </w:p>
        </w:tc>
        <w:tc>
          <w:tcPr>
            <w:tcW w:w="0" w:type="auto"/>
          </w:tcPr>
          <w:p w14:paraId="0EF31063" w14:textId="77777777" w:rsidR="003B082A" w:rsidRDefault="00AF7F57">
            <w:pPr>
              <w:pStyle w:val="Compact"/>
              <w:jc w:val="right"/>
            </w:pPr>
            <w:r>
              <w:t>3</w:t>
            </w:r>
          </w:p>
        </w:tc>
        <w:tc>
          <w:tcPr>
            <w:tcW w:w="0" w:type="auto"/>
          </w:tcPr>
          <w:p w14:paraId="0EF31064" w14:textId="77777777" w:rsidR="003B082A" w:rsidRDefault="00AF7F57">
            <w:pPr>
              <w:pStyle w:val="Compact"/>
              <w:jc w:val="right"/>
            </w:pPr>
            <w:r>
              <w:t>3</w:t>
            </w:r>
          </w:p>
        </w:tc>
        <w:tc>
          <w:tcPr>
            <w:tcW w:w="0" w:type="auto"/>
          </w:tcPr>
          <w:p w14:paraId="0EF31065" w14:textId="77777777" w:rsidR="003B082A" w:rsidRDefault="00AF7F57">
            <w:pPr>
              <w:pStyle w:val="Compact"/>
              <w:jc w:val="right"/>
            </w:pPr>
            <w:r>
              <w:t>2</w:t>
            </w:r>
          </w:p>
        </w:tc>
      </w:tr>
      <w:tr w:rsidR="003B082A" w14:paraId="0EF3106E" w14:textId="77777777">
        <w:tc>
          <w:tcPr>
            <w:tcW w:w="0" w:type="auto"/>
          </w:tcPr>
          <w:p w14:paraId="0EF31067" w14:textId="77777777" w:rsidR="003B082A" w:rsidRDefault="003B082A">
            <w:pPr>
              <w:pStyle w:val="Compact"/>
            </w:pPr>
          </w:p>
        </w:tc>
        <w:tc>
          <w:tcPr>
            <w:tcW w:w="0" w:type="auto"/>
          </w:tcPr>
          <w:p w14:paraId="0EF31068" w14:textId="77777777" w:rsidR="003B082A" w:rsidRDefault="00AF7F57">
            <w:pPr>
              <w:pStyle w:val="Compact"/>
              <w:jc w:val="right"/>
            </w:pPr>
            <w:r>
              <w:rPr>
                <w:b/>
              </w:rPr>
              <w:t>129</w:t>
            </w:r>
          </w:p>
        </w:tc>
        <w:tc>
          <w:tcPr>
            <w:tcW w:w="0" w:type="auto"/>
          </w:tcPr>
          <w:p w14:paraId="0EF31069" w14:textId="77777777" w:rsidR="003B082A" w:rsidRDefault="00AF7F57">
            <w:pPr>
              <w:pStyle w:val="Compact"/>
              <w:jc w:val="right"/>
            </w:pPr>
            <w:r>
              <w:rPr>
                <w:b/>
              </w:rPr>
              <w:t>26</w:t>
            </w:r>
          </w:p>
        </w:tc>
        <w:tc>
          <w:tcPr>
            <w:tcW w:w="0" w:type="auto"/>
          </w:tcPr>
          <w:p w14:paraId="0EF3106A" w14:textId="77777777" w:rsidR="003B082A" w:rsidRDefault="00AF7F57">
            <w:pPr>
              <w:pStyle w:val="Compact"/>
              <w:jc w:val="right"/>
            </w:pPr>
            <w:r>
              <w:t>2</w:t>
            </w:r>
          </w:p>
        </w:tc>
        <w:tc>
          <w:tcPr>
            <w:tcW w:w="0" w:type="auto"/>
          </w:tcPr>
          <w:p w14:paraId="0EF3106B" w14:textId="77777777" w:rsidR="003B082A" w:rsidRDefault="00AF7F57">
            <w:pPr>
              <w:pStyle w:val="Compact"/>
              <w:jc w:val="right"/>
            </w:pPr>
            <w:r>
              <w:t>2</w:t>
            </w:r>
          </w:p>
        </w:tc>
        <w:tc>
          <w:tcPr>
            <w:tcW w:w="0" w:type="auto"/>
          </w:tcPr>
          <w:p w14:paraId="0EF3106C" w14:textId="77777777" w:rsidR="003B082A" w:rsidRDefault="003B082A">
            <w:pPr>
              <w:pStyle w:val="Compact"/>
            </w:pPr>
          </w:p>
        </w:tc>
        <w:tc>
          <w:tcPr>
            <w:tcW w:w="0" w:type="auto"/>
          </w:tcPr>
          <w:p w14:paraId="0EF3106D" w14:textId="77777777" w:rsidR="003B082A" w:rsidRDefault="00AF7F57">
            <w:pPr>
              <w:pStyle w:val="Compact"/>
              <w:jc w:val="right"/>
            </w:pPr>
            <w:r>
              <w:t>3</w:t>
            </w:r>
          </w:p>
        </w:tc>
      </w:tr>
      <w:tr w:rsidR="003B082A" w14:paraId="0EF31076" w14:textId="77777777">
        <w:tc>
          <w:tcPr>
            <w:tcW w:w="0" w:type="auto"/>
          </w:tcPr>
          <w:p w14:paraId="0EF3106F" w14:textId="77777777" w:rsidR="003B082A" w:rsidRDefault="003B082A">
            <w:pPr>
              <w:pStyle w:val="Compact"/>
            </w:pPr>
          </w:p>
        </w:tc>
        <w:tc>
          <w:tcPr>
            <w:tcW w:w="0" w:type="auto"/>
          </w:tcPr>
          <w:p w14:paraId="0EF31070" w14:textId="77777777" w:rsidR="003B082A" w:rsidRDefault="00AF7F57">
            <w:pPr>
              <w:pStyle w:val="Compact"/>
              <w:jc w:val="right"/>
            </w:pPr>
            <w:r>
              <w:rPr>
                <w:b/>
              </w:rPr>
              <w:t>888</w:t>
            </w:r>
          </w:p>
        </w:tc>
        <w:tc>
          <w:tcPr>
            <w:tcW w:w="0" w:type="auto"/>
          </w:tcPr>
          <w:p w14:paraId="0EF31071" w14:textId="77777777" w:rsidR="003B082A" w:rsidRDefault="00AF7F57">
            <w:pPr>
              <w:pStyle w:val="Compact"/>
              <w:jc w:val="right"/>
            </w:pPr>
            <w:r>
              <w:rPr>
                <w:b/>
              </w:rPr>
              <w:t>8</w:t>
            </w:r>
          </w:p>
        </w:tc>
        <w:tc>
          <w:tcPr>
            <w:tcW w:w="0" w:type="auto"/>
          </w:tcPr>
          <w:p w14:paraId="0EF31072" w14:textId="77777777" w:rsidR="003B082A" w:rsidRDefault="00AF7F57">
            <w:pPr>
              <w:pStyle w:val="Compact"/>
              <w:jc w:val="right"/>
            </w:pPr>
            <w:r>
              <w:t>3</w:t>
            </w:r>
          </w:p>
        </w:tc>
        <w:tc>
          <w:tcPr>
            <w:tcW w:w="0" w:type="auto"/>
          </w:tcPr>
          <w:p w14:paraId="0EF31073" w14:textId="77777777" w:rsidR="003B082A" w:rsidRDefault="00AF7F57">
            <w:pPr>
              <w:pStyle w:val="Compact"/>
              <w:jc w:val="right"/>
            </w:pPr>
            <w:r>
              <w:t>3</w:t>
            </w:r>
          </w:p>
        </w:tc>
        <w:tc>
          <w:tcPr>
            <w:tcW w:w="0" w:type="auto"/>
          </w:tcPr>
          <w:p w14:paraId="0EF31074" w14:textId="77777777" w:rsidR="003B082A" w:rsidRDefault="00AF7F57">
            <w:pPr>
              <w:pStyle w:val="Compact"/>
              <w:jc w:val="right"/>
            </w:pPr>
            <w:r>
              <w:t>3</w:t>
            </w:r>
          </w:p>
        </w:tc>
        <w:tc>
          <w:tcPr>
            <w:tcW w:w="0" w:type="auto"/>
          </w:tcPr>
          <w:p w14:paraId="0EF31075" w14:textId="77777777" w:rsidR="003B082A" w:rsidRDefault="003B082A">
            <w:pPr>
              <w:pStyle w:val="Compact"/>
            </w:pPr>
          </w:p>
        </w:tc>
      </w:tr>
      <w:tr w:rsidR="003B082A" w14:paraId="0EF3107E" w14:textId="77777777">
        <w:tc>
          <w:tcPr>
            <w:tcW w:w="0" w:type="auto"/>
          </w:tcPr>
          <w:p w14:paraId="0EF31077" w14:textId="77777777" w:rsidR="003B082A" w:rsidRDefault="003B082A">
            <w:pPr>
              <w:pStyle w:val="Compact"/>
            </w:pPr>
          </w:p>
        </w:tc>
        <w:tc>
          <w:tcPr>
            <w:tcW w:w="0" w:type="auto"/>
          </w:tcPr>
          <w:p w14:paraId="0EF31078" w14:textId="77777777" w:rsidR="003B082A" w:rsidRDefault="00AF7F57">
            <w:pPr>
              <w:pStyle w:val="Compact"/>
              <w:jc w:val="right"/>
            </w:pPr>
            <w:r>
              <w:rPr>
                <w:b/>
              </w:rPr>
              <w:t>127</w:t>
            </w:r>
          </w:p>
        </w:tc>
        <w:tc>
          <w:tcPr>
            <w:tcW w:w="0" w:type="auto"/>
          </w:tcPr>
          <w:p w14:paraId="0EF31079" w14:textId="77777777" w:rsidR="003B082A" w:rsidRDefault="00AF7F57">
            <w:pPr>
              <w:pStyle w:val="Compact"/>
              <w:jc w:val="right"/>
            </w:pPr>
            <w:r>
              <w:rPr>
                <w:b/>
              </w:rPr>
              <w:t>28</w:t>
            </w:r>
          </w:p>
        </w:tc>
        <w:tc>
          <w:tcPr>
            <w:tcW w:w="0" w:type="auto"/>
          </w:tcPr>
          <w:p w14:paraId="0EF3107A" w14:textId="77777777" w:rsidR="003B082A" w:rsidRDefault="00AF7F57">
            <w:pPr>
              <w:pStyle w:val="Compact"/>
              <w:jc w:val="right"/>
            </w:pPr>
            <w:r>
              <w:t>2</w:t>
            </w:r>
          </w:p>
        </w:tc>
        <w:tc>
          <w:tcPr>
            <w:tcW w:w="0" w:type="auto"/>
          </w:tcPr>
          <w:p w14:paraId="0EF3107B" w14:textId="77777777" w:rsidR="003B082A" w:rsidRDefault="00AF7F57">
            <w:pPr>
              <w:pStyle w:val="Compact"/>
              <w:jc w:val="right"/>
            </w:pPr>
            <w:r>
              <w:t>1</w:t>
            </w:r>
          </w:p>
        </w:tc>
        <w:tc>
          <w:tcPr>
            <w:tcW w:w="0" w:type="auto"/>
          </w:tcPr>
          <w:p w14:paraId="0EF3107C" w14:textId="77777777" w:rsidR="003B082A" w:rsidRDefault="003B082A">
            <w:pPr>
              <w:pStyle w:val="Compact"/>
            </w:pPr>
          </w:p>
        </w:tc>
        <w:tc>
          <w:tcPr>
            <w:tcW w:w="0" w:type="auto"/>
          </w:tcPr>
          <w:p w14:paraId="0EF3107D" w14:textId="77777777" w:rsidR="003B082A" w:rsidRDefault="00AF7F57">
            <w:pPr>
              <w:pStyle w:val="Compact"/>
              <w:jc w:val="right"/>
            </w:pPr>
            <w:r>
              <w:t>1</w:t>
            </w:r>
          </w:p>
        </w:tc>
      </w:tr>
      <w:tr w:rsidR="003B082A" w14:paraId="0EF31086" w14:textId="77777777">
        <w:tc>
          <w:tcPr>
            <w:tcW w:w="0" w:type="auto"/>
          </w:tcPr>
          <w:p w14:paraId="0EF3107F" w14:textId="77777777" w:rsidR="003B082A" w:rsidRDefault="003B082A">
            <w:pPr>
              <w:pStyle w:val="Compact"/>
            </w:pPr>
          </w:p>
        </w:tc>
        <w:tc>
          <w:tcPr>
            <w:tcW w:w="0" w:type="auto"/>
          </w:tcPr>
          <w:p w14:paraId="0EF31080" w14:textId="77777777" w:rsidR="003B082A" w:rsidRDefault="00AF7F57">
            <w:pPr>
              <w:pStyle w:val="Compact"/>
              <w:jc w:val="right"/>
            </w:pPr>
            <w:r>
              <w:rPr>
                <w:b/>
              </w:rPr>
              <w:t>110</w:t>
            </w:r>
          </w:p>
        </w:tc>
        <w:tc>
          <w:tcPr>
            <w:tcW w:w="0" w:type="auto"/>
          </w:tcPr>
          <w:p w14:paraId="0EF31081" w14:textId="77777777" w:rsidR="003B082A" w:rsidRDefault="00AF7F57">
            <w:pPr>
              <w:pStyle w:val="Compact"/>
              <w:jc w:val="right"/>
            </w:pPr>
            <w:r>
              <w:rPr>
                <w:b/>
              </w:rPr>
              <w:t>23</w:t>
            </w:r>
          </w:p>
        </w:tc>
        <w:tc>
          <w:tcPr>
            <w:tcW w:w="0" w:type="auto"/>
          </w:tcPr>
          <w:p w14:paraId="0EF31082" w14:textId="77777777" w:rsidR="003B082A" w:rsidRDefault="00AF7F57">
            <w:pPr>
              <w:pStyle w:val="Compact"/>
              <w:jc w:val="right"/>
            </w:pPr>
            <w:r>
              <w:t>1</w:t>
            </w:r>
          </w:p>
        </w:tc>
        <w:tc>
          <w:tcPr>
            <w:tcW w:w="0" w:type="auto"/>
          </w:tcPr>
          <w:p w14:paraId="0EF31083" w14:textId="77777777" w:rsidR="003B082A" w:rsidRDefault="00AF7F57">
            <w:pPr>
              <w:pStyle w:val="Compact"/>
              <w:jc w:val="right"/>
            </w:pPr>
            <w:r>
              <w:t>1</w:t>
            </w:r>
          </w:p>
        </w:tc>
        <w:tc>
          <w:tcPr>
            <w:tcW w:w="0" w:type="auto"/>
          </w:tcPr>
          <w:p w14:paraId="0EF31084" w14:textId="77777777" w:rsidR="003B082A" w:rsidRDefault="003B082A">
            <w:pPr>
              <w:pStyle w:val="Compact"/>
            </w:pPr>
          </w:p>
        </w:tc>
        <w:tc>
          <w:tcPr>
            <w:tcW w:w="0" w:type="auto"/>
          </w:tcPr>
          <w:p w14:paraId="0EF31085" w14:textId="77777777" w:rsidR="003B082A" w:rsidRDefault="003B082A">
            <w:pPr>
              <w:pStyle w:val="Compact"/>
            </w:pPr>
          </w:p>
        </w:tc>
      </w:tr>
      <w:tr w:rsidR="003B082A" w14:paraId="0EF3108E" w14:textId="77777777">
        <w:tc>
          <w:tcPr>
            <w:tcW w:w="0" w:type="auto"/>
          </w:tcPr>
          <w:p w14:paraId="0EF31087" w14:textId="77777777" w:rsidR="003B082A" w:rsidRDefault="003B082A">
            <w:pPr>
              <w:pStyle w:val="Compact"/>
            </w:pPr>
          </w:p>
        </w:tc>
        <w:tc>
          <w:tcPr>
            <w:tcW w:w="0" w:type="auto"/>
          </w:tcPr>
          <w:p w14:paraId="0EF31088" w14:textId="77777777" w:rsidR="003B082A" w:rsidRDefault="00AF7F57">
            <w:pPr>
              <w:pStyle w:val="Compact"/>
              <w:jc w:val="right"/>
            </w:pPr>
            <w:r>
              <w:rPr>
                <w:b/>
              </w:rPr>
              <w:t>110</w:t>
            </w:r>
          </w:p>
        </w:tc>
        <w:tc>
          <w:tcPr>
            <w:tcW w:w="0" w:type="auto"/>
          </w:tcPr>
          <w:p w14:paraId="0EF31089" w14:textId="77777777" w:rsidR="003B082A" w:rsidRDefault="00AF7F57">
            <w:pPr>
              <w:pStyle w:val="Compact"/>
              <w:jc w:val="right"/>
            </w:pPr>
            <w:r>
              <w:rPr>
                <w:b/>
              </w:rPr>
              <w:t>43</w:t>
            </w:r>
          </w:p>
        </w:tc>
        <w:tc>
          <w:tcPr>
            <w:tcW w:w="0" w:type="auto"/>
          </w:tcPr>
          <w:p w14:paraId="0EF3108A" w14:textId="77777777" w:rsidR="003B082A" w:rsidRDefault="00AF7F57">
            <w:pPr>
              <w:pStyle w:val="Compact"/>
              <w:jc w:val="right"/>
            </w:pPr>
            <w:r>
              <w:t>1</w:t>
            </w:r>
          </w:p>
        </w:tc>
        <w:tc>
          <w:tcPr>
            <w:tcW w:w="0" w:type="auto"/>
          </w:tcPr>
          <w:p w14:paraId="0EF3108B" w14:textId="77777777" w:rsidR="003B082A" w:rsidRDefault="00AF7F57">
            <w:pPr>
              <w:pStyle w:val="Compact"/>
              <w:jc w:val="right"/>
            </w:pPr>
            <w:r>
              <w:t>2</w:t>
            </w:r>
          </w:p>
        </w:tc>
        <w:tc>
          <w:tcPr>
            <w:tcW w:w="0" w:type="auto"/>
          </w:tcPr>
          <w:p w14:paraId="0EF3108C" w14:textId="77777777" w:rsidR="003B082A" w:rsidRDefault="003B082A">
            <w:pPr>
              <w:pStyle w:val="Compact"/>
            </w:pPr>
          </w:p>
        </w:tc>
        <w:tc>
          <w:tcPr>
            <w:tcW w:w="0" w:type="auto"/>
          </w:tcPr>
          <w:p w14:paraId="0EF3108D" w14:textId="77777777" w:rsidR="003B082A" w:rsidRDefault="003B082A">
            <w:pPr>
              <w:pStyle w:val="Compact"/>
            </w:pPr>
          </w:p>
        </w:tc>
      </w:tr>
      <w:tr w:rsidR="003B082A" w14:paraId="0EF31096" w14:textId="77777777">
        <w:tc>
          <w:tcPr>
            <w:tcW w:w="0" w:type="auto"/>
          </w:tcPr>
          <w:p w14:paraId="0EF3108F" w14:textId="77777777" w:rsidR="003B082A" w:rsidRDefault="003B082A">
            <w:pPr>
              <w:pStyle w:val="Compact"/>
            </w:pPr>
          </w:p>
        </w:tc>
        <w:tc>
          <w:tcPr>
            <w:tcW w:w="0" w:type="auto"/>
          </w:tcPr>
          <w:p w14:paraId="0EF31090" w14:textId="77777777" w:rsidR="003B082A" w:rsidRDefault="00AF7F57">
            <w:pPr>
              <w:pStyle w:val="Compact"/>
              <w:jc w:val="right"/>
            </w:pPr>
            <w:r>
              <w:rPr>
                <w:b/>
              </w:rPr>
              <w:t>888</w:t>
            </w:r>
          </w:p>
        </w:tc>
        <w:tc>
          <w:tcPr>
            <w:tcW w:w="0" w:type="auto"/>
          </w:tcPr>
          <w:p w14:paraId="0EF31091" w14:textId="77777777" w:rsidR="003B082A" w:rsidRDefault="00AF7F57">
            <w:pPr>
              <w:pStyle w:val="Compact"/>
              <w:jc w:val="right"/>
            </w:pPr>
            <w:r>
              <w:rPr>
                <w:b/>
              </w:rPr>
              <w:t>7</w:t>
            </w:r>
          </w:p>
        </w:tc>
        <w:tc>
          <w:tcPr>
            <w:tcW w:w="0" w:type="auto"/>
          </w:tcPr>
          <w:p w14:paraId="0EF31092" w14:textId="77777777" w:rsidR="003B082A" w:rsidRDefault="00AF7F57">
            <w:pPr>
              <w:pStyle w:val="Compact"/>
              <w:jc w:val="right"/>
            </w:pPr>
            <w:r>
              <w:t>1</w:t>
            </w:r>
          </w:p>
        </w:tc>
        <w:tc>
          <w:tcPr>
            <w:tcW w:w="0" w:type="auto"/>
          </w:tcPr>
          <w:p w14:paraId="0EF31093" w14:textId="77777777" w:rsidR="003B082A" w:rsidRDefault="00AF7F57">
            <w:pPr>
              <w:pStyle w:val="Compact"/>
              <w:jc w:val="right"/>
            </w:pPr>
            <w:r>
              <w:t>3</w:t>
            </w:r>
          </w:p>
        </w:tc>
        <w:tc>
          <w:tcPr>
            <w:tcW w:w="0" w:type="auto"/>
          </w:tcPr>
          <w:p w14:paraId="0EF31094" w14:textId="77777777" w:rsidR="003B082A" w:rsidRDefault="003B082A">
            <w:pPr>
              <w:pStyle w:val="Compact"/>
            </w:pPr>
          </w:p>
        </w:tc>
        <w:tc>
          <w:tcPr>
            <w:tcW w:w="0" w:type="auto"/>
          </w:tcPr>
          <w:p w14:paraId="0EF31095" w14:textId="77777777" w:rsidR="003B082A" w:rsidRDefault="003B082A">
            <w:pPr>
              <w:pStyle w:val="Compact"/>
            </w:pPr>
          </w:p>
        </w:tc>
      </w:tr>
    </w:tbl>
    <w:p w14:paraId="0EF31097" w14:textId="77777777" w:rsidR="003B082A" w:rsidRDefault="00AF7F57">
      <w:pPr>
        <w:pStyle w:val="TableCaption"/>
      </w:pPr>
      <w:r>
        <w:t xml:space="preserve">Üç parçalı cepheye sahip yapıların orta cephe parçalarındaki ve tek parçalı cepheye sahip yapıların cephelerindeki pencere sayılarının tablosu. </w:t>
      </w:r>
    </w:p>
    <w:tbl>
      <w:tblPr>
        <w:tblStyle w:val="Table"/>
        <w:tblW w:w="0" w:type="pct"/>
        <w:tblLook w:val="07E0" w:firstRow="1" w:lastRow="1" w:firstColumn="1" w:lastColumn="1" w:noHBand="1" w:noVBand="1"/>
        <w:tblCaption w:val="Üç parçalı cepheye sahip yapıların orta cephe parçalarındaki ve tek parçalı cepheye sahip yapıların cephelerindeki pencere sayılarının tablosu. "/>
      </w:tblPr>
      <w:tblGrid>
        <w:gridCol w:w="1188"/>
        <w:gridCol w:w="645"/>
        <w:gridCol w:w="914"/>
        <w:gridCol w:w="1346"/>
        <w:gridCol w:w="1400"/>
        <w:gridCol w:w="1283"/>
        <w:gridCol w:w="1154"/>
      </w:tblGrid>
      <w:tr w:rsidR="003B082A" w14:paraId="0EF3109F" w14:textId="77777777">
        <w:tc>
          <w:tcPr>
            <w:tcW w:w="0" w:type="auto"/>
            <w:tcBorders>
              <w:bottom w:val="single" w:sz="0" w:space="0" w:color="auto"/>
            </w:tcBorders>
            <w:vAlign w:val="bottom"/>
          </w:tcPr>
          <w:p w14:paraId="0EF31098" w14:textId="77777777" w:rsidR="003B082A" w:rsidRDefault="003B082A">
            <w:pPr>
              <w:pStyle w:val="Compact"/>
            </w:pPr>
          </w:p>
        </w:tc>
        <w:tc>
          <w:tcPr>
            <w:tcW w:w="0" w:type="auto"/>
            <w:tcBorders>
              <w:bottom w:val="single" w:sz="0" w:space="0" w:color="auto"/>
            </w:tcBorders>
            <w:vAlign w:val="bottom"/>
          </w:tcPr>
          <w:p w14:paraId="0EF31099" w14:textId="77777777" w:rsidR="003B082A" w:rsidRDefault="00AF7F57">
            <w:pPr>
              <w:pStyle w:val="Compact"/>
              <w:jc w:val="right"/>
            </w:pPr>
            <w:r>
              <w:rPr>
                <w:b/>
              </w:rPr>
              <w:t>Ada</w:t>
            </w:r>
          </w:p>
        </w:tc>
        <w:tc>
          <w:tcPr>
            <w:tcW w:w="0" w:type="auto"/>
            <w:tcBorders>
              <w:bottom w:val="single" w:sz="0" w:space="0" w:color="auto"/>
            </w:tcBorders>
            <w:vAlign w:val="bottom"/>
          </w:tcPr>
          <w:p w14:paraId="0EF3109A" w14:textId="77777777" w:rsidR="003B082A" w:rsidRDefault="00AF7F57">
            <w:pPr>
              <w:pStyle w:val="Compact"/>
              <w:jc w:val="right"/>
            </w:pPr>
            <w:r>
              <w:rPr>
                <w:b/>
              </w:rPr>
              <w:t>Parsel</w:t>
            </w:r>
          </w:p>
        </w:tc>
        <w:tc>
          <w:tcPr>
            <w:tcW w:w="0" w:type="auto"/>
            <w:tcBorders>
              <w:bottom w:val="single" w:sz="0" w:space="0" w:color="auto"/>
            </w:tcBorders>
            <w:vAlign w:val="bottom"/>
          </w:tcPr>
          <w:p w14:paraId="0EF3109B" w14:textId="77777777" w:rsidR="003B082A" w:rsidRDefault="00AF7F57">
            <w:pPr>
              <w:pStyle w:val="Compact"/>
              <w:jc w:val="right"/>
            </w:pPr>
            <w:r>
              <w:rPr>
                <w:b/>
              </w:rPr>
              <w:t>Zemin Kat</w:t>
            </w:r>
          </w:p>
        </w:tc>
        <w:tc>
          <w:tcPr>
            <w:tcW w:w="0" w:type="auto"/>
            <w:tcBorders>
              <w:bottom w:val="single" w:sz="0" w:space="0" w:color="auto"/>
            </w:tcBorders>
            <w:vAlign w:val="bottom"/>
          </w:tcPr>
          <w:p w14:paraId="0EF3109C" w14:textId="77777777" w:rsidR="003B082A" w:rsidRDefault="00AF7F57">
            <w:pPr>
              <w:pStyle w:val="Compact"/>
              <w:jc w:val="right"/>
            </w:pPr>
            <w:r>
              <w:rPr>
                <w:b/>
              </w:rPr>
              <w:t>Birinci Kat</w:t>
            </w:r>
          </w:p>
        </w:tc>
        <w:tc>
          <w:tcPr>
            <w:tcW w:w="0" w:type="auto"/>
            <w:tcBorders>
              <w:bottom w:val="single" w:sz="0" w:space="0" w:color="auto"/>
            </w:tcBorders>
            <w:vAlign w:val="bottom"/>
          </w:tcPr>
          <w:p w14:paraId="0EF3109D" w14:textId="77777777" w:rsidR="003B082A" w:rsidRDefault="00AF7F57">
            <w:pPr>
              <w:pStyle w:val="Compact"/>
              <w:jc w:val="right"/>
            </w:pPr>
            <w:r>
              <w:rPr>
                <w:b/>
              </w:rPr>
              <w:t>İkinci Kat</w:t>
            </w:r>
          </w:p>
        </w:tc>
        <w:tc>
          <w:tcPr>
            <w:tcW w:w="0" w:type="auto"/>
            <w:tcBorders>
              <w:bottom w:val="single" w:sz="0" w:space="0" w:color="auto"/>
            </w:tcBorders>
            <w:vAlign w:val="bottom"/>
          </w:tcPr>
          <w:p w14:paraId="0EF3109E" w14:textId="77777777" w:rsidR="003B082A" w:rsidRDefault="00AF7F57">
            <w:pPr>
              <w:pStyle w:val="Compact"/>
              <w:jc w:val="right"/>
            </w:pPr>
            <w:r>
              <w:rPr>
                <w:b/>
              </w:rPr>
              <w:t>Çatı Katı</w:t>
            </w:r>
          </w:p>
        </w:tc>
      </w:tr>
      <w:tr w:rsidR="003B082A" w14:paraId="0EF310A7" w14:textId="77777777">
        <w:tc>
          <w:tcPr>
            <w:tcW w:w="0" w:type="auto"/>
          </w:tcPr>
          <w:p w14:paraId="0EF310A0" w14:textId="77777777" w:rsidR="003B082A" w:rsidRDefault="00AF7F57">
            <w:pPr>
              <w:pStyle w:val="Compact"/>
            </w:pPr>
            <w:r>
              <w:rPr>
                <w:b/>
              </w:rPr>
              <w:t>3 Parçalı</w:t>
            </w:r>
          </w:p>
        </w:tc>
        <w:tc>
          <w:tcPr>
            <w:tcW w:w="0" w:type="auto"/>
          </w:tcPr>
          <w:p w14:paraId="0EF310A1" w14:textId="77777777" w:rsidR="003B082A" w:rsidRDefault="003B082A">
            <w:pPr>
              <w:pStyle w:val="Compact"/>
            </w:pPr>
          </w:p>
        </w:tc>
        <w:tc>
          <w:tcPr>
            <w:tcW w:w="0" w:type="auto"/>
          </w:tcPr>
          <w:p w14:paraId="0EF310A2" w14:textId="77777777" w:rsidR="003B082A" w:rsidRDefault="003B082A">
            <w:pPr>
              <w:pStyle w:val="Compact"/>
            </w:pPr>
          </w:p>
        </w:tc>
        <w:tc>
          <w:tcPr>
            <w:tcW w:w="0" w:type="auto"/>
          </w:tcPr>
          <w:p w14:paraId="0EF310A3" w14:textId="77777777" w:rsidR="003B082A" w:rsidRDefault="003B082A">
            <w:pPr>
              <w:pStyle w:val="Compact"/>
            </w:pPr>
          </w:p>
        </w:tc>
        <w:tc>
          <w:tcPr>
            <w:tcW w:w="0" w:type="auto"/>
          </w:tcPr>
          <w:p w14:paraId="0EF310A4" w14:textId="77777777" w:rsidR="003B082A" w:rsidRDefault="003B082A">
            <w:pPr>
              <w:pStyle w:val="Compact"/>
            </w:pPr>
          </w:p>
        </w:tc>
        <w:tc>
          <w:tcPr>
            <w:tcW w:w="0" w:type="auto"/>
          </w:tcPr>
          <w:p w14:paraId="0EF310A5" w14:textId="77777777" w:rsidR="003B082A" w:rsidRDefault="003B082A">
            <w:pPr>
              <w:pStyle w:val="Compact"/>
            </w:pPr>
          </w:p>
        </w:tc>
        <w:tc>
          <w:tcPr>
            <w:tcW w:w="0" w:type="auto"/>
          </w:tcPr>
          <w:p w14:paraId="0EF310A6" w14:textId="77777777" w:rsidR="003B082A" w:rsidRDefault="003B082A">
            <w:pPr>
              <w:pStyle w:val="Compact"/>
            </w:pPr>
          </w:p>
        </w:tc>
      </w:tr>
      <w:tr w:rsidR="003B082A" w14:paraId="0EF310AF" w14:textId="77777777">
        <w:tc>
          <w:tcPr>
            <w:tcW w:w="0" w:type="auto"/>
          </w:tcPr>
          <w:p w14:paraId="0EF310A8" w14:textId="77777777" w:rsidR="003B082A" w:rsidRDefault="003B082A">
            <w:pPr>
              <w:pStyle w:val="Compact"/>
            </w:pPr>
          </w:p>
        </w:tc>
        <w:tc>
          <w:tcPr>
            <w:tcW w:w="0" w:type="auto"/>
          </w:tcPr>
          <w:p w14:paraId="0EF310A9" w14:textId="77777777" w:rsidR="003B082A" w:rsidRDefault="00AF7F57">
            <w:pPr>
              <w:pStyle w:val="Compact"/>
              <w:jc w:val="right"/>
            </w:pPr>
            <w:r>
              <w:rPr>
                <w:b/>
              </w:rPr>
              <w:t>118</w:t>
            </w:r>
          </w:p>
        </w:tc>
        <w:tc>
          <w:tcPr>
            <w:tcW w:w="0" w:type="auto"/>
          </w:tcPr>
          <w:p w14:paraId="0EF310AA" w14:textId="77777777" w:rsidR="003B082A" w:rsidRDefault="00AF7F57">
            <w:pPr>
              <w:pStyle w:val="Compact"/>
              <w:jc w:val="right"/>
            </w:pPr>
            <w:r>
              <w:rPr>
                <w:b/>
              </w:rPr>
              <w:t>1</w:t>
            </w:r>
          </w:p>
        </w:tc>
        <w:tc>
          <w:tcPr>
            <w:tcW w:w="0" w:type="auto"/>
          </w:tcPr>
          <w:p w14:paraId="0EF310AB" w14:textId="77777777" w:rsidR="003B082A" w:rsidRDefault="00AF7F57">
            <w:pPr>
              <w:pStyle w:val="Compact"/>
              <w:jc w:val="right"/>
            </w:pPr>
            <w:r>
              <w:t>Giriş</w:t>
            </w:r>
          </w:p>
        </w:tc>
        <w:tc>
          <w:tcPr>
            <w:tcW w:w="0" w:type="auto"/>
          </w:tcPr>
          <w:p w14:paraId="0EF310AC" w14:textId="77777777" w:rsidR="003B082A" w:rsidRDefault="00AF7F57">
            <w:pPr>
              <w:pStyle w:val="Compact"/>
              <w:jc w:val="right"/>
            </w:pPr>
            <w:r>
              <w:t>3</w:t>
            </w:r>
          </w:p>
        </w:tc>
        <w:tc>
          <w:tcPr>
            <w:tcW w:w="0" w:type="auto"/>
          </w:tcPr>
          <w:p w14:paraId="0EF310AD" w14:textId="77777777" w:rsidR="003B082A" w:rsidRDefault="00AF7F57">
            <w:pPr>
              <w:pStyle w:val="Compact"/>
              <w:jc w:val="right"/>
            </w:pPr>
            <w:r>
              <w:t>3</w:t>
            </w:r>
          </w:p>
        </w:tc>
        <w:tc>
          <w:tcPr>
            <w:tcW w:w="0" w:type="auto"/>
          </w:tcPr>
          <w:p w14:paraId="0EF310AE" w14:textId="77777777" w:rsidR="003B082A" w:rsidRDefault="003B082A">
            <w:pPr>
              <w:pStyle w:val="Compact"/>
            </w:pPr>
          </w:p>
        </w:tc>
      </w:tr>
      <w:tr w:rsidR="003B082A" w14:paraId="0EF310B7" w14:textId="77777777">
        <w:tc>
          <w:tcPr>
            <w:tcW w:w="0" w:type="auto"/>
          </w:tcPr>
          <w:p w14:paraId="0EF310B0" w14:textId="77777777" w:rsidR="003B082A" w:rsidRDefault="003B082A">
            <w:pPr>
              <w:pStyle w:val="Compact"/>
            </w:pPr>
          </w:p>
        </w:tc>
        <w:tc>
          <w:tcPr>
            <w:tcW w:w="0" w:type="auto"/>
          </w:tcPr>
          <w:p w14:paraId="0EF310B1" w14:textId="77777777" w:rsidR="003B082A" w:rsidRDefault="00AF7F57">
            <w:pPr>
              <w:pStyle w:val="Compact"/>
              <w:jc w:val="right"/>
            </w:pPr>
            <w:r>
              <w:rPr>
                <w:b/>
              </w:rPr>
              <w:t>128</w:t>
            </w:r>
          </w:p>
        </w:tc>
        <w:tc>
          <w:tcPr>
            <w:tcW w:w="0" w:type="auto"/>
          </w:tcPr>
          <w:p w14:paraId="0EF310B2" w14:textId="77777777" w:rsidR="003B082A" w:rsidRDefault="00AF7F57">
            <w:pPr>
              <w:pStyle w:val="Compact"/>
              <w:jc w:val="right"/>
            </w:pPr>
            <w:r>
              <w:rPr>
                <w:b/>
              </w:rPr>
              <w:t>10</w:t>
            </w:r>
          </w:p>
        </w:tc>
        <w:tc>
          <w:tcPr>
            <w:tcW w:w="0" w:type="auto"/>
          </w:tcPr>
          <w:p w14:paraId="0EF310B3" w14:textId="77777777" w:rsidR="003B082A" w:rsidRDefault="00AF7F57">
            <w:pPr>
              <w:pStyle w:val="Compact"/>
              <w:jc w:val="right"/>
            </w:pPr>
            <w:r>
              <w:t>Giriş</w:t>
            </w:r>
          </w:p>
        </w:tc>
        <w:tc>
          <w:tcPr>
            <w:tcW w:w="0" w:type="auto"/>
          </w:tcPr>
          <w:p w14:paraId="0EF310B4" w14:textId="77777777" w:rsidR="003B082A" w:rsidRDefault="00AF7F57">
            <w:pPr>
              <w:pStyle w:val="Compact"/>
              <w:jc w:val="right"/>
            </w:pPr>
            <w:r>
              <w:t>1</w:t>
            </w:r>
          </w:p>
        </w:tc>
        <w:tc>
          <w:tcPr>
            <w:tcW w:w="0" w:type="auto"/>
          </w:tcPr>
          <w:p w14:paraId="0EF310B5" w14:textId="77777777" w:rsidR="003B082A" w:rsidRDefault="00AF7F57">
            <w:pPr>
              <w:pStyle w:val="Compact"/>
              <w:jc w:val="right"/>
            </w:pPr>
            <w:r>
              <w:t>1</w:t>
            </w:r>
          </w:p>
        </w:tc>
        <w:tc>
          <w:tcPr>
            <w:tcW w:w="0" w:type="auto"/>
          </w:tcPr>
          <w:p w14:paraId="0EF310B6" w14:textId="77777777" w:rsidR="003B082A" w:rsidRDefault="003B082A">
            <w:pPr>
              <w:pStyle w:val="Compact"/>
            </w:pPr>
          </w:p>
        </w:tc>
      </w:tr>
      <w:tr w:rsidR="003B082A" w14:paraId="0EF310BF" w14:textId="77777777">
        <w:tc>
          <w:tcPr>
            <w:tcW w:w="0" w:type="auto"/>
          </w:tcPr>
          <w:p w14:paraId="0EF310B8" w14:textId="77777777" w:rsidR="003B082A" w:rsidRDefault="003B082A">
            <w:pPr>
              <w:pStyle w:val="Compact"/>
            </w:pPr>
          </w:p>
        </w:tc>
        <w:tc>
          <w:tcPr>
            <w:tcW w:w="0" w:type="auto"/>
          </w:tcPr>
          <w:p w14:paraId="0EF310B9" w14:textId="77777777" w:rsidR="003B082A" w:rsidRDefault="00AF7F57">
            <w:pPr>
              <w:pStyle w:val="Compact"/>
              <w:jc w:val="right"/>
            </w:pPr>
            <w:r>
              <w:rPr>
                <w:b/>
              </w:rPr>
              <w:t>110</w:t>
            </w:r>
          </w:p>
        </w:tc>
        <w:tc>
          <w:tcPr>
            <w:tcW w:w="0" w:type="auto"/>
          </w:tcPr>
          <w:p w14:paraId="0EF310BA" w14:textId="77777777" w:rsidR="003B082A" w:rsidRDefault="00AF7F57">
            <w:pPr>
              <w:pStyle w:val="Compact"/>
              <w:jc w:val="right"/>
            </w:pPr>
            <w:r>
              <w:rPr>
                <w:b/>
              </w:rPr>
              <w:t>16</w:t>
            </w:r>
          </w:p>
        </w:tc>
        <w:tc>
          <w:tcPr>
            <w:tcW w:w="0" w:type="auto"/>
          </w:tcPr>
          <w:p w14:paraId="0EF310BB" w14:textId="77777777" w:rsidR="003B082A" w:rsidRDefault="00AF7F57">
            <w:pPr>
              <w:pStyle w:val="Compact"/>
              <w:jc w:val="right"/>
            </w:pPr>
            <w:r>
              <w:t>2</w:t>
            </w:r>
          </w:p>
        </w:tc>
        <w:tc>
          <w:tcPr>
            <w:tcW w:w="0" w:type="auto"/>
          </w:tcPr>
          <w:p w14:paraId="0EF310BC" w14:textId="77777777" w:rsidR="003B082A" w:rsidRDefault="00AF7F57">
            <w:pPr>
              <w:pStyle w:val="Compact"/>
              <w:jc w:val="right"/>
            </w:pPr>
            <w:r>
              <w:t>2</w:t>
            </w:r>
          </w:p>
        </w:tc>
        <w:tc>
          <w:tcPr>
            <w:tcW w:w="0" w:type="auto"/>
          </w:tcPr>
          <w:p w14:paraId="0EF310BD" w14:textId="77777777" w:rsidR="003B082A" w:rsidRDefault="003B082A">
            <w:pPr>
              <w:pStyle w:val="Compact"/>
            </w:pPr>
          </w:p>
        </w:tc>
        <w:tc>
          <w:tcPr>
            <w:tcW w:w="0" w:type="auto"/>
          </w:tcPr>
          <w:p w14:paraId="0EF310BE" w14:textId="77777777" w:rsidR="003B082A" w:rsidRDefault="00AF7F57">
            <w:pPr>
              <w:pStyle w:val="Compact"/>
              <w:jc w:val="right"/>
            </w:pPr>
            <w:r>
              <w:t>3</w:t>
            </w:r>
          </w:p>
        </w:tc>
      </w:tr>
      <w:tr w:rsidR="003B082A" w14:paraId="0EF310C7" w14:textId="77777777">
        <w:tc>
          <w:tcPr>
            <w:tcW w:w="0" w:type="auto"/>
          </w:tcPr>
          <w:p w14:paraId="0EF310C0" w14:textId="77777777" w:rsidR="003B082A" w:rsidRDefault="003B082A">
            <w:pPr>
              <w:pStyle w:val="Compact"/>
            </w:pPr>
          </w:p>
        </w:tc>
        <w:tc>
          <w:tcPr>
            <w:tcW w:w="0" w:type="auto"/>
          </w:tcPr>
          <w:p w14:paraId="0EF310C1" w14:textId="77777777" w:rsidR="003B082A" w:rsidRDefault="00AF7F57">
            <w:pPr>
              <w:pStyle w:val="Compact"/>
              <w:jc w:val="right"/>
            </w:pPr>
            <w:r>
              <w:rPr>
                <w:b/>
              </w:rPr>
              <w:t>110</w:t>
            </w:r>
          </w:p>
        </w:tc>
        <w:tc>
          <w:tcPr>
            <w:tcW w:w="0" w:type="auto"/>
          </w:tcPr>
          <w:p w14:paraId="0EF310C2" w14:textId="77777777" w:rsidR="003B082A" w:rsidRDefault="00AF7F57">
            <w:pPr>
              <w:pStyle w:val="Compact"/>
              <w:jc w:val="right"/>
            </w:pPr>
            <w:r>
              <w:rPr>
                <w:b/>
              </w:rPr>
              <w:t>39</w:t>
            </w:r>
          </w:p>
        </w:tc>
        <w:tc>
          <w:tcPr>
            <w:tcW w:w="0" w:type="auto"/>
          </w:tcPr>
          <w:p w14:paraId="0EF310C3" w14:textId="77777777" w:rsidR="003B082A" w:rsidRDefault="00AF7F57">
            <w:pPr>
              <w:pStyle w:val="Compact"/>
              <w:jc w:val="right"/>
            </w:pPr>
            <w:r>
              <w:t>Giriş</w:t>
            </w:r>
          </w:p>
        </w:tc>
        <w:tc>
          <w:tcPr>
            <w:tcW w:w="0" w:type="auto"/>
          </w:tcPr>
          <w:p w14:paraId="0EF310C4" w14:textId="77777777" w:rsidR="003B082A" w:rsidRDefault="00AF7F57">
            <w:pPr>
              <w:pStyle w:val="Compact"/>
              <w:jc w:val="right"/>
            </w:pPr>
            <w:r>
              <w:t>Giriş</w:t>
            </w:r>
          </w:p>
        </w:tc>
        <w:tc>
          <w:tcPr>
            <w:tcW w:w="0" w:type="auto"/>
          </w:tcPr>
          <w:p w14:paraId="0EF310C5" w14:textId="77777777" w:rsidR="003B082A" w:rsidRDefault="003B082A">
            <w:pPr>
              <w:pStyle w:val="Compact"/>
            </w:pPr>
          </w:p>
        </w:tc>
        <w:tc>
          <w:tcPr>
            <w:tcW w:w="0" w:type="auto"/>
          </w:tcPr>
          <w:p w14:paraId="0EF310C6" w14:textId="77777777" w:rsidR="003B082A" w:rsidRDefault="00AF7F57">
            <w:pPr>
              <w:pStyle w:val="Compact"/>
              <w:jc w:val="right"/>
            </w:pPr>
            <w:r>
              <w:t>2</w:t>
            </w:r>
          </w:p>
        </w:tc>
      </w:tr>
      <w:tr w:rsidR="003B082A" w14:paraId="0EF310CF" w14:textId="77777777">
        <w:tc>
          <w:tcPr>
            <w:tcW w:w="0" w:type="auto"/>
          </w:tcPr>
          <w:p w14:paraId="0EF310C8" w14:textId="77777777" w:rsidR="003B082A" w:rsidRDefault="003B082A">
            <w:pPr>
              <w:pStyle w:val="Compact"/>
            </w:pPr>
          </w:p>
        </w:tc>
        <w:tc>
          <w:tcPr>
            <w:tcW w:w="0" w:type="auto"/>
          </w:tcPr>
          <w:p w14:paraId="0EF310C9" w14:textId="77777777" w:rsidR="003B082A" w:rsidRDefault="00AF7F57">
            <w:pPr>
              <w:pStyle w:val="Compact"/>
              <w:jc w:val="right"/>
            </w:pPr>
            <w:r>
              <w:rPr>
                <w:b/>
              </w:rPr>
              <w:t>110</w:t>
            </w:r>
          </w:p>
        </w:tc>
        <w:tc>
          <w:tcPr>
            <w:tcW w:w="0" w:type="auto"/>
          </w:tcPr>
          <w:p w14:paraId="0EF310CA" w14:textId="77777777" w:rsidR="003B082A" w:rsidRDefault="00AF7F57">
            <w:pPr>
              <w:pStyle w:val="Compact"/>
              <w:jc w:val="right"/>
            </w:pPr>
            <w:r>
              <w:rPr>
                <w:b/>
              </w:rPr>
              <w:t>41</w:t>
            </w:r>
          </w:p>
        </w:tc>
        <w:tc>
          <w:tcPr>
            <w:tcW w:w="0" w:type="auto"/>
          </w:tcPr>
          <w:p w14:paraId="0EF310CB" w14:textId="77777777" w:rsidR="003B082A" w:rsidRDefault="00AF7F57">
            <w:pPr>
              <w:pStyle w:val="Compact"/>
              <w:jc w:val="right"/>
            </w:pPr>
            <w:r>
              <w:t>Giriş</w:t>
            </w:r>
          </w:p>
        </w:tc>
        <w:tc>
          <w:tcPr>
            <w:tcW w:w="0" w:type="auto"/>
          </w:tcPr>
          <w:p w14:paraId="0EF310CC" w14:textId="77777777" w:rsidR="003B082A" w:rsidRDefault="00AF7F57">
            <w:pPr>
              <w:pStyle w:val="Compact"/>
              <w:jc w:val="right"/>
            </w:pPr>
            <w:r>
              <w:t>2</w:t>
            </w:r>
          </w:p>
        </w:tc>
        <w:tc>
          <w:tcPr>
            <w:tcW w:w="0" w:type="auto"/>
          </w:tcPr>
          <w:p w14:paraId="0EF310CD" w14:textId="77777777" w:rsidR="003B082A" w:rsidRDefault="003B082A">
            <w:pPr>
              <w:pStyle w:val="Compact"/>
            </w:pPr>
          </w:p>
        </w:tc>
        <w:tc>
          <w:tcPr>
            <w:tcW w:w="0" w:type="auto"/>
          </w:tcPr>
          <w:p w14:paraId="0EF310CE" w14:textId="77777777" w:rsidR="003B082A" w:rsidRDefault="00AF7F57">
            <w:pPr>
              <w:pStyle w:val="Compact"/>
              <w:jc w:val="right"/>
            </w:pPr>
            <w:r>
              <w:t>2</w:t>
            </w:r>
          </w:p>
        </w:tc>
      </w:tr>
      <w:tr w:rsidR="003B082A" w14:paraId="0EF310D7" w14:textId="77777777">
        <w:tc>
          <w:tcPr>
            <w:tcW w:w="0" w:type="auto"/>
          </w:tcPr>
          <w:p w14:paraId="0EF310D0" w14:textId="77777777" w:rsidR="003B082A" w:rsidRDefault="003B082A">
            <w:pPr>
              <w:pStyle w:val="Compact"/>
            </w:pPr>
          </w:p>
        </w:tc>
        <w:tc>
          <w:tcPr>
            <w:tcW w:w="0" w:type="auto"/>
          </w:tcPr>
          <w:p w14:paraId="0EF310D1" w14:textId="77777777" w:rsidR="003B082A" w:rsidRDefault="00AF7F57">
            <w:pPr>
              <w:pStyle w:val="Compact"/>
              <w:jc w:val="right"/>
            </w:pPr>
            <w:r>
              <w:rPr>
                <w:b/>
              </w:rPr>
              <w:t>110</w:t>
            </w:r>
          </w:p>
        </w:tc>
        <w:tc>
          <w:tcPr>
            <w:tcW w:w="0" w:type="auto"/>
          </w:tcPr>
          <w:p w14:paraId="0EF310D2" w14:textId="77777777" w:rsidR="003B082A" w:rsidRDefault="00AF7F57">
            <w:pPr>
              <w:pStyle w:val="Compact"/>
              <w:jc w:val="right"/>
            </w:pPr>
            <w:r>
              <w:rPr>
                <w:b/>
              </w:rPr>
              <w:t>131</w:t>
            </w:r>
          </w:p>
        </w:tc>
        <w:tc>
          <w:tcPr>
            <w:tcW w:w="0" w:type="auto"/>
          </w:tcPr>
          <w:p w14:paraId="0EF310D3" w14:textId="77777777" w:rsidR="003B082A" w:rsidRDefault="00AF7F57">
            <w:pPr>
              <w:pStyle w:val="Compact"/>
              <w:jc w:val="right"/>
            </w:pPr>
            <w:r>
              <w:t>Giriş</w:t>
            </w:r>
          </w:p>
        </w:tc>
        <w:tc>
          <w:tcPr>
            <w:tcW w:w="0" w:type="auto"/>
          </w:tcPr>
          <w:p w14:paraId="0EF310D4" w14:textId="77777777" w:rsidR="003B082A" w:rsidRDefault="00AF7F57">
            <w:pPr>
              <w:pStyle w:val="Compact"/>
              <w:jc w:val="right"/>
            </w:pPr>
            <w:r>
              <w:t>2</w:t>
            </w:r>
          </w:p>
        </w:tc>
        <w:tc>
          <w:tcPr>
            <w:tcW w:w="0" w:type="auto"/>
          </w:tcPr>
          <w:p w14:paraId="0EF310D5" w14:textId="77777777" w:rsidR="003B082A" w:rsidRDefault="00AF7F57">
            <w:pPr>
              <w:pStyle w:val="Compact"/>
              <w:jc w:val="right"/>
            </w:pPr>
            <w:r>
              <w:t>2</w:t>
            </w:r>
          </w:p>
        </w:tc>
        <w:tc>
          <w:tcPr>
            <w:tcW w:w="0" w:type="auto"/>
          </w:tcPr>
          <w:p w14:paraId="0EF310D6" w14:textId="77777777" w:rsidR="003B082A" w:rsidRDefault="00AF7F57">
            <w:pPr>
              <w:pStyle w:val="Compact"/>
              <w:jc w:val="right"/>
            </w:pPr>
            <w:r>
              <w:t>2</w:t>
            </w:r>
          </w:p>
        </w:tc>
      </w:tr>
      <w:tr w:rsidR="003B082A" w14:paraId="0EF310DF" w14:textId="77777777">
        <w:tc>
          <w:tcPr>
            <w:tcW w:w="0" w:type="auto"/>
          </w:tcPr>
          <w:p w14:paraId="0EF310D8" w14:textId="77777777" w:rsidR="003B082A" w:rsidRDefault="003B082A">
            <w:pPr>
              <w:pStyle w:val="Compact"/>
            </w:pPr>
          </w:p>
        </w:tc>
        <w:tc>
          <w:tcPr>
            <w:tcW w:w="0" w:type="auto"/>
          </w:tcPr>
          <w:p w14:paraId="0EF310D9" w14:textId="77777777" w:rsidR="003B082A" w:rsidRDefault="00AF7F57">
            <w:pPr>
              <w:pStyle w:val="Compact"/>
              <w:jc w:val="right"/>
            </w:pPr>
            <w:r>
              <w:rPr>
                <w:b/>
              </w:rPr>
              <w:t>129</w:t>
            </w:r>
          </w:p>
        </w:tc>
        <w:tc>
          <w:tcPr>
            <w:tcW w:w="0" w:type="auto"/>
          </w:tcPr>
          <w:p w14:paraId="0EF310DA" w14:textId="77777777" w:rsidR="003B082A" w:rsidRDefault="00AF7F57">
            <w:pPr>
              <w:pStyle w:val="Compact"/>
              <w:jc w:val="right"/>
            </w:pPr>
            <w:r>
              <w:rPr>
                <w:b/>
              </w:rPr>
              <w:t>26</w:t>
            </w:r>
          </w:p>
        </w:tc>
        <w:tc>
          <w:tcPr>
            <w:tcW w:w="0" w:type="auto"/>
          </w:tcPr>
          <w:p w14:paraId="0EF310DB" w14:textId="77777777" w:rsidR="003B082A" w:rsidRDefault="00AF7F57">
            <w:pPr>
              <w:pStyle w:val="Compact"/>
              <w:jc w:val="right"/>
            </w:pPr>
            <w:r>
              <w:t>3</w:t>
            </w:r>
          </w:p>
        </w:tc>
        <w:tc>
          <w:tcPr>
            <w:tcW w:w="0" w:type="auto"/>
          </w:tcPr>
          <w:p w14:paraId="0EF310DC" w14:textId="77777777" w:rsidR="003B082A" w:rsidRDefault="00AF7F57">
            <w:pPr>
              <w:pStyle w:val="Compact"/>
              <w:jc w:val="right"/>
            </w:pPr>
            <w:r>
              <w:t>3</w:t>
            </w:r>
          </w:p>
        </w:tc>
        <w:tc>
          <w:tcPr>
            <w:tcW w:w="0" w:type="auto"/>
          </w:tcPr>
          <w:p w14:paraId="0EF310DD" w14:textId="77777777" w:rsidR="003B082A" w:rsidRDefault="003B082A">
            <w:pPr>
              <w:pStyle w:val="Compact"/>
            </w:pPr>
          </w:p>
        </w:tc>
        <w:tc>
          <w:tcPr>
            <w:tcW w:w="0" w:type="auto"/>
          </w:tcPr>
          <w:p w14:paraId="0EF310DE" w14:textId="77777777" w:rsidR="003B082A" w:rsidRDefault="00AF7F57">
            <w:pPr>
              <w:pStyle w:val="Compact"/>
              <w:jc w:val="right"/>
            </w:pPr>
            <w:r>
              <w:t>3</w:t>
            </w:r>
          </w:p>
        </w:tc>
      </w:tr>
      <w:tr w:rsidR="003B082A" w14:paraId="0EF310E7" w14:textId="77777777">
        <w:tc>
          <w:tcPr>
            <w:tcW w:w="0" w:type="auto"/>
          </w:tcPr>
          <w:p w14:paraId="0EF310E0" w14:textId="77777777" w:rsidR="003B082A" w:rsidRDefault="003B082A">
            <w:pPr>
              <w:pStyle w:val="Compact"/>
            </w:pPr>
          </w:p>
        </w:tc>
        <w:tc>
          <w:tcPr>
            <w:tcW w:w="0" w:type="auto"/>
          </w:tcPr>
          <w:p w14:paraId="0EF310E1" w14:textId="77777777" w:rsidR="003B082A" w:rsidRDefault="00AF7F57">
            <w:pPr>
              <w:pStyle w:val="Compact"/>
              <w:jc w:val="right"/>
            </w:pPr>
            <w:r>
              <w:rPr>
                <w:b/>
              </w:rPr>
              <w:t>888</w:t>
            </w:r>
          </w:p>
        </w:tc>
        <w:tc>
          <w:tcPr>
            <w:tcW w:w="0" w:type="auto"/>
          </w:tcPr>
          <w:p w14:paraId="0EF310E2" w14:textId="77777777" w:rsidR="003B082A" w:rsidRDefault="00AF7F57">
            <w:pPr>
              <w:pStyle w:val="Compact"/>
              <w:jc w:val="right"/>
            </w:pPr>
            <w:r>
              <w:rPr>
                <w:b/>
              </w:rPr>
              <w:t>8</w:t>
            </w:r>
          </w:p>
        </w:tc>
        <w:tc>
          <w:tcPr>
            <w:tcW w:w="0" w:type="auto"/>
          </w:tcPr>
          <w:p w14:paraId="0EF310E3" w14:textId="77777777" w:rsidR="003B082A" w:rsidRDefault="00AF7F57">
            <w:pPr>
              <w:pStyle w:val="Compact"/>
              <w:jc w:val="right"/>
            </w:pPr>
            <w:r>
              <w:t>Giriş</w:t>
            </w:r>
          </w:p>
        </w:tc>
        <w:tc>
          <w:tcPr>
            <w:tcW w:w="0" w:type="auto"/>
          </w:tcPr>
          <w:p w14:paraId="0EF310E4" w14:textId="77777777" w:rsidR="003B082A" w:rsidRDefault="00AF7F57">
            <w:pPr>
              <w:pStyle w:val="Compact"/>
              <w:jc w:val="right"/>
            </w:pPr>
            <w:r>
              <w:t>2</w:t>
            </w:r>
          </w:p>
        </w:tc>
        <w:tc>
          <w:tcPr>
            <w:tcW w:w="0" w:type="auto"/>
          </w:tcPr>
          <w:p w14:paraId="0EF310E5" w14:textId="77777777" w:rsidR="003B082A" w:rsidRDefault="00AF7F57">
            <w:pPr>
              <w:pStyle w:val="Compact"/>
              <w:jc w:val="right"/>
            </w:pPr>
            <w:r>
              <w:t>2</w:t>
            </w:r>
          </w:p>
        </w:tc>
        <w:tc>
          <w:tcPr>
            <w:tcW w:w="0" w:type="auto"/>
          </w:tcPr>
          <w:p w14:paraId="0EF310E6" w14:textId="77777777" w:rsidR="003B082A" w:rsidRDefault="003B082A">
            <w:pPr>
              <w:pStyle w:val="Compact"/>
            </w:pPr>
          </w:p>
        </w:tc>
      </w:tr>
      <w:tr w:rsidR="003B082A" w14:paraId="0EF310EF" w14:textId="77777777">
        <w:tc>
          <w:tcPr>
            <w:tcW w:w="0" w:type="auto"/>
          </w:tcPr>
          <w:p w14:paraId="0EF310E8" w14:textId="77777777" w:rsidR="003B082A" w:rsidRDefault="003B082A">
            <w:pPr>
              <w:pStyle w:val="Compact"/>
            </w:pPr>
          </w:p>
        </w:tc>
        <w:tc>
          <w:tcPr>
            <w:tcW w:w="0" w:type="auto"/>
          </w:tcPr>
          <w:p w14:paraId="0EF310E9" w14:textId="77777777" w:rsidR="003B082A" w:rsidRDefault="00AF7F57">
            <w:pPr>
              <w:pStyle w:val="Compact"/>
              <w:jc w:val="right"/>
            </w:pPr>
            <w:r>
              <w:rPr>
                <w:b/>
              </w:rPr>
              <w:t>127</w:t>
            </w:r>
          </w:p>
        </w:tc>
        <w:tc>
          <w:tcPr>
            <w:tcW w:w="0" w:type="auto"/>
          </w:tcPr>
          <w:p w14:paraId="0EF310EA" w14:textId="77777777" w:rsidR="003B082A" w:rsidRDefault="00AF7F57">
            <w:pPr>
              <w:pStyle w:val="Compact"/>
              <w:jc w:val="right"/>
            </w:pPr>
            <w:r>
              <w:rPr>
                <w:b/>
              </w:rPr>
              <w:t>28</w:t>
            </w:r>
          </w:p>
        </w:tc>
        <w:tc>
          <w:tcPr>
            <w:tcW w:w="0" w:type="auto"/>
          </w:tcPr>
          <w:p w14:paraId="0EF310EB" w14:textId="77777777" w:rsidR="003B082A" w:rsidRDefault="00AF7F57">
            <w:pPr>
              <w:pStyle w:val="Compact"/>
              <w:jc w:val="right"/>
            </w:pPr>
            <w:r>
              <w:t>Giriş</w:t>
            </w:r>
          </w:p>
        </w:tc>
        <w:tc>
          <w:tcPr>
            <w:tcW w:w="0" w:type="auto"/>
          </w:tcPr>
          <w:p w14:paraId="0EF310EC" w14:textId="77777777" w:rsidR="003B082A" w:rsidRDefault="00AF7F57">
            <w:pPr>
              <w:pStyle w:val="Compact"/>
              <w:jc w:val="right"/>
            </w:pPr>
            <w:r>
              <w:t>2</w:t>
            </w:r>
          </w:p>
        </w:tc>
        <w:tc>
          <w:tcPr>
            <w:tcW w:w="0" w:type="auto"/>
          </w:tcPr>
          <w:p w14:paraId="0EF310ED" w14:textId="77777777" w:rsidR="003B082A" w:rsidRDefault="003B082A">
            <w:pPr>
              <w:pStyle w:val="Compact"/>
            </w:pPr>
          </w:p>
        </w:tc>
        <w:tc>
          <w:tcPr>
            <w:tcW w:w="0" w:type="auto"/>
          </w:tcPr>
          <w:p w14:paraId="0EF310EE" w14:textId="77777777" w:rsidR="003B082A" w:rsidRDefault="00AF7F57">
            <w:pPr>
              <w:pStyle w:val="Compact"/>
              <w:jc w:val="right"/>
            </w:pPr>
            <w:r>
              <w:t>2</w:t>
            </w:r>
          </w:p>
        </w:tc>
      </w:tr>
      <w:tr w:rsidR="003B082A" w14:paraId="0EF310F7" w14:textId="77777777">
        <w:tc>
          <w:tcPr>
            <w:tcW w:w="0" w:type="auto"/>
          </w:tcPr>
          <w:p w14:paraId="0EF310F0" w14:textId="77777777" w:rsidR="003B082A" w:rsidRDefault="003B082A">
            <w:pPr>
              <w:pStyle w:val="Compact"/>
            </w:pPr>
          </w:p>
        </w:tc>
        <w:tc>
          <w:tcPr>
            <w:tcW w:w="0" w:type="auto"/>
          </w:tcPr>
          <w:p w14:paraId="0EF310F1" w14:textId="77777777" w:rsidR="003B082A" w:rsidRDefault="00AF7F57">
            <w:pPr>
              <w:pStyle w:val="Compact"/>
              <w:jc w:val="right"/>
            </w:pPr>
            <w:r>
              <w:rPr>
                <w:b/>
              </w:rPr>
              <w:t>110</w:t>
            </w:r>
          </w:p>
        </w:tc>
        <w:tc>
          <w:tcPr>
            <w:tcW w:w="0" w:type="auto"/>
          </w:tcPr>
          <w:p w14:paraId="0EF310F2" w14:textId="77777777" w:rsidR="003B082A" w:rsidRDefault="00AF7F57">
            <w:pPr>
              <w:pStyle w:val="Compact"/>
              <w:jc w:val="right"/>
            </w:pPr>
            <w:r>
              <w:rPr>
                <w:b/>
              </w:rPr>
              <w:t>23</w:t>
            </w:r>
          </w:p>
        </w:tc>
        <w:tc>
          <w:tcPr>
            <w:tcW w:w="0" w:type="auto"/>
          </w:tcPr>
          <w:p w14:paraId="0EF310F3" w14:textId="77777777" w:rsidR="003B082A" w:rsidRDefault="00AF7F57">
            <w:pPr>
              <w:pStyle w:val="Compact"/>
              <w:jc w:val="right"/>
            </w:pPr>
            <w:r>
              <w:t>Giriş</w:t>
            </w:r>
          </w:p>
        </w:tc>
        <w:tc>
          <w:tcPr>
            <w:tcW w:w="0" w:type="auto"/>
          </w:tcPr>
          <w:p w14:paraId="0EF310F4" w14:textId="77777777" w:rsidR="003B082A" w:rsidRDefault="00AF7F57">
            <w:pPr>
              <w:pStyle w:val="Compact"/>
              <w:jc w:val="right"/>
            </w:pPr>
            <w:r>
              <w:t>1</w:t>
            </w:r>
          </w:p>
        </w:tc>
        <w:tc>
          <w:tcPr>
            <w:tcW w:w="0" w:type="auto"/>
          </w:tcPr>
          <w:p w14:paraId="0EF310F5" w14:textId="77777777" w:rsidR="003B082A" w:rsidRDefault="003B082A">
            <w:pPr>
              <w:pStyle w:val="Compact"/>
            </w:pPr>
          </w:p>
        </w:tc>
        <w:tc>
          <w:tcPr>
            <w:tcW w:w="0" w:type="auto"/>
          </w:tcPr>
          <w:p w14:paraId="0EF310F6" w14:textId="77777777" w:rsidR="003B082A" w:rsidRDefault="003B082A">
            <w:pPr>
              <w:pStyle w:val="Compact"/>
            </w:pPr>
          </w:p>
        </w:tc>
      </w:tr>
      <w:tr w:rsidR="003B082A" w14:paraId="0EF310FF" w14:textId="77777777">
        <w:tc>
          <w:tcPr>
            <w:tcW w:w="0" w:type="auto"/>
          </w:tcPr>
          <w:p w14:paraId="0EF310F8" w14:textId="77777777" w:rsidR="003B082A" w:rsidRDefault="003B082A">
            <w:pPr>
              <w:pStyle w:val="Compact"/>
            </w:pPr>
          </w:p>
        </w:tc>
        <w:tc>
          <w:tcPr>
            <w:tcW w:w="0" w:type="auto"/>
          </w:tcPr>
          <w:p w14:paraId="0EF310F9" w14:textId="77777777" w:rsidR="003B082A" w:rsidRDefault="00AF7F57">
            <w:pPr>
              <w:pStyle w:val="Compact"/>
              <w:jc w:val="right"/>
            </w:pPr>
            <w:r>
              <w:rPr>
                <w:b/>
              </w:rPr>
              <w:t>110</w:t>
            </w:r>
          </w:p>
        </w:tc>
        <w:tc>
          <w:tcPr>
            <w:tcW w:w="0" w:type="auto"/>
          </w:tcPr>
          <w:p w14:paraId="0EF310FA" w14:textId="77777777" w:rsidR="003B082A" w:rsidRDefault="00AF7F57">
            <w:pPr>
              <w:pStyle w:val="Compact"/>
              <w:jc w:val="right"/>
            </w:pPr>
            <w:r>
              <w:rPr>
                <w:b/>
              </w:rPr>
              <w:t>43</w:t>
            </w:r>
          </w:p>
        </w:tc>
        <w:tc>
          <w:tcPr>
            <w:tcW w:w="0" w:type="auto"/>
          </w:tcPr>
          <w:p w14:paraId="0EF310FB" w14:textId="77777777" w:rsidR="003B082A" w:rsidRDefault="00AF7F57">
            <w:pPr>
              <w:pStyle w:val="Compact"/>
              <w:jc w:val="right"/>
            </w:pPr>
            <w:r>
              <w:t>1</w:t>
            </w:r>
          </w:p>
        </w:tc>
        <w:tc>
          <w:tcPr>
            <w:tcW w:w="0" w:type="auto"/>
          </w:tcPr>
          <w:p w14:paraId="0EF310FC" w14:textId="77777777" w:rsidR="003B082A" w:rsidRDefault="00AF7F57">
            <w:pPr>
              <w:pStyle w:val="Compact"/>
              <w:jc w:val="right"/>
            </w:pPr>
            <w:r>
              <w:t>2</w:t>
            </w:r>
          </w:p>
        </w:tc>
        <w:tc>
          <w:tcPr>
            <w:tcW w:w="0" w:type="auto"/>
          </w:tcPr>
          <w:p w14:paraId="0EF310FD" w14:textId="77777777" w:rsidR="003B082A" w:rsidRDefault="003B082A">
            <w:pPr>
              <w:pStyle w:val="Compact"/>
            </w:pPr>
          </w:p>
        </w:tc>
        <w:tc>
          <w:tcPr>
            <w:tcW w:w="0" w:type="auto"/>
          </w:tcPr>
          <w:p w14:paraId="0EF310FE" w14:textId="77777777" w:rsidR="003B082A" w:rsidRDefault="003B082A">
            <w:pPr>
              <w:pStyle w:val="Compact"/>
            </w:pPr>
          </w:p>
        </w:tc>
      </w:tr>
      <w:tr w:rsidR="003B082A" w14:paraId="0EF31107" w14:textId="77777777">
        <w:tc>
          <w:tcPr>
            <w:tcW w:w="0" w:type="auto"/>
          </w:tcPr>
          <w:p w14:paraId="0EF31100" w14:textId="77777777" w:rsidR="003B082A" w:rsidRDefault="003B082A">
            <w:pPr>
              <w:pStyle w:val="Compact"/>
            </w:pPr>
          </w:p>
        </w:tc>
        <w:tc>
          <w:tcPr>
            <w:tcW w:w="0" w:type="auto"/>
          </w:tcPr>
          <w:p w14:paraId="0EF31101" w14:textId="77777777" w:rsidR="003B082A" w:rsidRDefault="00AF7F57">
            <w:pPr>
              <w:pStyle w:val="Compact"/>
              <w:jc w:val="right"/>
            </w:pPr>
            <w:r>
              <w:rPr>
                <w:b/>
              </w:rPr>
              <w:t>888</w:t>
            </w:r>
          </w:p>
        </w:tc>
        <w:tc>
          <w:tcPr>
            <w:tcW w:w="0" w:type="auto"/>
          </w:tcPr>
          <w:p w14:paraId="0EF31102" w14:textId="77777777" w:rsidR="003B082A" w:rsidRDefault="00AF7F57">
            <w:pPr>
              <w:pStyle w:val="Compact"/>
              <w:jc w:val="right"/>
            </w:pPr>
            <w:r>
              <w:rPr>
                <w:b/>
              </w:rPr>
              <w:t>7</w:t>
            </w:r>
          </w:p>
        </w:tc>
        <w:tc>
          <w:tcPr>
            <w:tcW w:w="0" w:type="auto"/>
          </w:tcPr>
          <w:p w14:paraId="0EF31103" w14:textId="77777777" w:rsidR="003B082A" w:rsidRDefault="00AF7F57">
            <w:pPr>
              <w:pStyle w:val="Compact"/>
              <w:jc w:val="right"/>
            </w:pPr>
            <w:r>
              <w:t>Giriş</w:t>
            </w:r>
          </w:p>
        </w:tc>
        <w:tc>
          <w:tcPr>
            <w:tcW w:w="0" w:type="auto"/>
          </w:tcPr>
          <w:p w14:paraId="0EF31104" w14:textId="77777777" w:rsidR="003B082A" w:rsidRDefault="00AF7F57">
            <w:pPr>
              <w:pStyle w:val="Compact"/>
              <w:jc w:val="right"/>
            </w:pPr>
            <w:r>
              <w:t>2</w:t>
            </w:r>
          </w:p>
        </w:tc>
        <w:tc>
          <w:tcPr>
            <w:tcW w:w="0" w:type="auto"/>
          </w:tcPr>
          <w:p w14:paraId="0EF31105" w14:textId="77777777" w:rsidR="003B082A" w:rsidRDefault="003B082A">
            <w:pPr>
              <w:pStyle w:val="Compact"/>
            </w:pPr>
          </w:p>
        </w:tc>
        <w:tc>
          <w:tcPr>
            <w:tcW w:w="0" w:type="auto"/>
          </w:tcPr>
          <w:p w14:paraId="0EF31106" w14:textId="77777777" w:rsidR="003B082A" w:rsidRDefault="003B082A">
            <w:pPr>
              <w:pStyle w:val="Compact"/>
            </w:pPr>
          </w:p>
        </w:tc>
      </w:tr>
      <w:tr w:rsidR="003B082A" w14:paraId="0EF3110F" w14:textId="77777777">
        <w:tc>
          <w:tcPr>
            <w:tcW w:w="0" w:type="auto"/>
          </w:tcPr>
          <w:p w14:paraId="0EF31108" w14:textId="77777777" w:rsidR="003B082A" w:rsidRDefault="00AF7F57">
            <w:pPr>
              <w:pStyle w:val="Compact"/>
            </w:pPr>
            <w:r>
              <w:rPr>
                <w:b/>
              </w:rPr>
              <w:t>1 Parçalı</w:t>
            </w:r>
          </w:p>
        </w:tc>
        <w:tc>
          <w:tcPr>
            <w:tcW w:w="0" w:type="auto"/>
          </w:tcPr>
          <w:p w14:paraId="0EF31109" w14:textId="77777777" w:rsidR="003B082A" w:rsidRDefault="003B082A">
            <w:pPr>
              <w:pStyle w:val="Compact"/>
            </w:pPr>
          </w:p>
        </w:tc>
        <w:tc>
          <w:tcPr>
            <w:tcW w:w="0" w:type="auto"/>
          </w:tcPr>
          <w:p w14:paraId="0EF3110A" w14:textId="77777777" w:rsidR="003B082A" w:rsidRDefault="003B082A">
            <w:pPr>
              <w:pStyle w:val="Compact"/>
            </w:pPr>
          </w:p>
        </w:tc>
        <w:tc>
          <w:tcPr>
            <w:tcW w:w="0" w:type="auto"/>
          </w:tcPr>
          <w:p w14:paraId="0EF3110B" w14:textId="77777777" w:rsidR="003B082A" w:rsidRDefault="003B082A">
            <w:pPr>
              <w:pStyle w:val="Compact"/>
            </w:pPr>
          </w:p>
        </w:tc>
        <w:tc>
          <w:tcPr>
            <w:tcW w:w="0" w:type="auto"/>
          </w:tcPr>
          <w:p w14:paraId="0EF3110C" w14:textId="77777777" w:rsidR="003B082A" w:rsidRDefault="003B082A">
            <w:pPr>
              <w:pStyle w:val="Compact"/>
            </w:pPr>
          </w:p>
        </w:tc>
        <w:tc>
          <w:tcPr>
            <w:tcW w:w="0" w:type="auto"/>
          </w:tcPr>
          <w:p w14:paraId="0EF3110D" w14:textId="77777777" w:rsidR="003B082A" w:rsidRDefault="003B082A">
            <w:pPr>
              <w:pStyle w:val="Compact"/>
            </w:pPr>
          </w:p>
        </w:tc>
        <w:tc>
          <w:tcPr>
            <w:tcW w:w="0" w:type="auto"/>
          </w:tcPr>
          <w:p w14:paraId="0EF3110E" w14:textId="77777777" w:rsidR="003B082A" w:rsidRDefault="003B082A">
            <w:pPr>
              <w:pStyle w:val="Compact"/>
            </w:pPr>
          </w:p>
        </w:tc>
      </w:tr>
      <w:tr w:rsidR="003B082A" w14:paraId="0EF31117" w14:textId="77777777">
        <w:tc>
          <w:tcPr>
            <w:tcW w:w="0" w:type="auto"/>
          </w:tcPr>
          <w:p w14:paraId="0EF31110" w14:textId="77777777" w:rsidR="003B082A" w:rsidRDefault="003B082A">
            <w:pPr>
              <w:pStyle w:val="Compact"/>
            </w:pPr>
          </w:p>
        </w:tc>
        <w:tc>
          <w:tcPr>
            <w:tcW w:w="0" w:type="auto"/>
          </w:tcPr>
          <w:p w14:paraId="0EF31111" w14:textId="77777777" w:rsidR="003B082A" w:rsidRDefault="00AF7F57">
            <w:pPr>
              <w:pStyle w:val="Compact"/>
              <w:jc w:val="right"/>
            </w:pPr>
            <w:r>
              <w:rPr>
                <w:b/>
              </w:rPr>
              <w:t>110</w:t>
            </w:r>
          </w:p>
        </w:tc>
        <w:tc>
          <w:tcPr>
            <w:tcW w:w="0" w:type="auto"/>
          </w:tcPr>
          <w:p w14:paraId="0EF31112" w14:textId="77777777" w:rsidR="003B082A" w:rsidRDefault="00AF7F57">
            <w:pPr>
              <w:pStyle w:val="Compact"/>
              <w:jc w:val="right"/>
            </w:pPr>
            <w:r>
              <w:rPr>
                <w:b/>
              </w:rPr>
              <w:t>44</w:t>
            </w:r>
          </w:p>
        </w:tc>
        <w:tc>
          <w:tcPr>
            <w:tcW w:w="0" w:type="auto"/>
          </w:tcPr>
          <w:p w14:paraId="0EF31113" w14:textId="77777777" w:rsidR="003B082A" w:rsidRDefault="00AF7F57">
            <w:pPr>
              <w:pStyle w:val="Compact"/>
              <w:jc w:val="right"/>
            </w:pPr>
            <w:r>
              <w:t>2</w:t>
            </w:r>
          </w:p>
        </w:tc>
        <w:tc>
          <w:tcPr>
            <w:tcW w:w="0" w:type="auto"/>
          </w:tcPr>
          <w:p w14:paraId="0EF31114" w14:textId="77777777" w:rsidR="003B082A" w:rsidRDefault="00AF7F57">
            <w:pPr>
              <w:pStyle w:val="Compact"/>
              <w:jc w:val="right"/>
            </w:pPr>
            <w:r>
              <w:t>5</w:t>
            </w:r>
          </w:p>
        </w:tc>
        <w:tc>
          <w:tcPr>
            <w:tcW w:w="0" w:type="auto"/>
          </w:tcPr>
          <w:p w14:paraId="0EF31115" w14:textId="77777777" w:rsidR="003B082A" w:rsidRDefault="00AF7F57">
            <w:pPr>
              <w:pStyle w:val="Compact"/>
              <w:jc w:val="right"/>
            </w:pPr>
            <w:r>
              <w:t>5</w:t>
            </w:r>
          </w:p>
        </w:tc>
        <w:tc>
          <w:tcPr>
            <w:tcW w:w="0" w:type="auto"/>
          </w:tcPr>
          <w:p w14:paraId="0EF31116" w14:textId="77777777" w:rsidR="003B082A" w:rsidRDefault="003B082A">
            <w:pPr>
              <w:pStyle w:val="Compact"/>
            </w:pPr>
          </w:p>
        </w:tc>
      </w:tr>
      <w:tr w:rsidR="003B082A" w14:paraId="0EF3111F" w14:textId="77777777">
        <w:tc>
          <w:tcPr>
            <w:tcW w:w="0" w:type="auto"/>
          </w:tcPr>
          <w:p w14:paraId="0EF31118" w14:textId="77777777" w:rsidR="003B082A" w:rsidRDefault="003B082A">
            <w:pPr>
              <w:pStyle w:val="Compact"/>
            </w:pPr>
          </w:p>
        </w:tc>
        <w:tc>
          <w:tcPr>
            <w:tcW w:w="0" w:type="auto"/>
          </w:tcPr>
          <w:p w14:paraId="0EF31119" w14:textId="77777777" w:rsidR="003B082A" w:rsidRDefault="00AF7F57">
            <w:pPr>
              <w:pStyle w:val="Compact"/>
              <w:jc w:val="right"/>
            </w:pPr>
            <w:r>
              <w:rPr>
                <w:b/>
              </w:rPr>
              <w:t>114</w:t>
            </w:r>
          </w:p>
        </w:tc>
        <w:tc>
          <w:tcPr>
            <w:tcW w:w="0" w:type="auto"/>
          </w:tcPr>
          <w:p w14:paraId="0EF3111A" w14:textId="77777777" w:rsidR="003B082A" w:rsidRDefault="00AF7F57">
            <w:pPr>
              <w:pStyle w:val="Compact"/>
              <w:jc w:val="right"/>
            </w:pPr>
            <w:r>
              <w:rPr>
                <w:b/>
              </w:rPr>
              <w:t>30</w:t>
            </w:r>
          </w:p>
        </w:tc>
        <w:tc>
          <w:tcPr>
            <w:tcW w:w="0" w:type="auto"/>
          </w:tcPr>
          <w:p w14:paraId="0EF3111B" w14:textId="77777777" w:rsidR="003B082A" w:rsidRDefault="00AF7F57">
            <w:pPr>
              <w:pStyle w:val="Compact"/>
              <w:jc w:val="right"/>
            </w:pPr>
            <w:r>
              <w:t>6</w:t>
            </w:r>
          </w:p>
        </w:tc>
        <w:tc>
          <w:tcPr>
            <w:tcW w:w="0" w:type="auto"/>
          </w:tcPr>
          <w:p w14:paraId="0EF3111C" w14:textId="77777777" w:rsidR="003B082A" w:rsidRDefault="00AF7F57">
            <w:pPr>
              <w:pStyle w:val="Compact"/>
              <w:jc w:val="right"/>
            </w:pPr>
            <w:r>
              <w:t>6</w:t>
            </w:r>
          </w:p>
        </w:tc>
        <w:tc>
          <w:tcPr>
            <w:tcW w:w="0" w:type="auto"/>
          </w:tcPr>
          <w:p w14:paraId="0EF3111D" w14:textId="77777777" w:rsidR="003B082A" w:rsidRDefault="003B082A">
            <w:pPr>
              <w:pStyle w:val="Compact"/>
            </w:pPr>
          </w:p>
        </w:tc>
        <w:tc>
          <w:tcPr>
            <w:tcW w:w="0" w:type="auto"/>
          </w:tcPr>
          <w:p w14:paraId="0EF3111E" w14:textId="77777777" w:rsidR="003B082A" w:rsidRDefault="003B082A">
            <w:pPr>
              <w:pStyle w:val="Compact"/>
            </w:pPr>
          </w:p>
        </w:tc>
      </w:tr>
      <w:tr w:rsidR="003B082A" w14:paraId="0EF31127" w14:textId="77777777">
        <w:tc>
          <w:tcPr>
            <w:tcW w:w="0" w:type="auto"/>
          </w:tcPr>
          <w:p w14:paraId="0EF31120" w14:textId="77777777" w:rsidR="003B082A" w:rsidRDefault="003B082A">
            <w:pPr>
              <w:pStyle w:val="Compact"/>
            </w:pPr>
          </w:p>
        </w:tc>
        <w:tc>
          <w:tcPr>
            <w:tcW w:w="0" w:type="auto"/>
          </w:tcPr>
          <w:p w14:paraId="0EF31121" w14:textId="77777777" w:rsidR="003B082A" w:rsidRDefault="00AF7F57">
            <w:pPr>
              <w:pStyle w:val="Compact"/>
              <w:jc w:val="right"/>
            </w:pPr>
            <w:r>
              <w:rPr>
                <w:b/>
              </w:rPr>
              <w:t>128</w:t>
            </w:r>
          </w:p>
        </w:tc>
        <w:tc>
          <w:tcPr>
            <w:tcW w:w="0" w:type="auto"/>
          </w:tcPr>
          <w:p w14:paraId="0EF31122" w14:textId="77777777" w:rsidR="003B082A" w:rsidRDefault="00AF7F57">
            <w:pPr>
              <w:pStyle w:val="Compact"/>
              <w:jc w:val="right"/>
            </w:pPr>
            <w:r>
              <w:rPr>
                <w:b/>
              </w:rPr>
              <w:t>7</w:t>
            </w:r>
          </w:p>
        </w:tc>
        <w:tc>
          <w:tcPr>
            <w:tcW w:w="0" w:type="auto"/>
          </w:tcPr>
          <w:p w14:paraId="0EF31123" w14:textId="77777777" w:rsidR="003B082A" w:rsidRDefault="00AF7F57">
            <w:pPr>
              <w:pStyle w:val="Compact"/>
              <w:jc w:val="right"/>
            </w:pPr>
            <w:r>
              <w:t>4</w:t>
            </w:r>
          </w:p>
        </w:tc>
        <w:tc>
          <w:tcPr>
            <w:tcW w:w="0" w:type="auto"/>
          </w:tcPr>
          <w:p w14:paraId="0EF31124" w14:textId="77777777" w:rsidR="003B082A" w:rsidRDefault="00AF7F57">
            <w:pPr>
              <w:pStyle w:val="Compact"/>
              <w:jc w:val="right"/>
            </w:pPr>
            <w:r>
              <w:t>4</w:t>
            </w:r>
          </w:p>
        </w:tc>
        <w:tc>
          <w:tcPr>
            <w:tcW w:w="0" w:type="auto"/>
          </w:tcPr>
          <w:p w14:paraId="0EF31125" w14:textId="77777777" w:rsidR="003B082A" w:rsidRDefault="003B082A">
            <w:pPr>
              <w:pStyle w:val="Compact"/>
            </w:pPr>
          </w:p>
        </w:tc>
        <w:tc>
          <w:tcPr>
            <w:tcW w:w="0" w:type="auto"/>
          </w:tcPr>
          <w:p w14:paraId="0EF31126" w14:textId="77777777" w:rsidR="003B082A" w:rsidRDefault="003B082A">
            <w:pPr>
              <w:pStyle w:val="Compact"/>
            </w:pPr>
          </w:p>
        </w:tc>
      </w:tr>
    </w:tbl>
    <w:p w14:paraId="0EF31128" w14:textId="77777777" w:rsidR="003B082A" w:rsidRDefault="00AF7F57">
      <w:pPr>
        <w:pStyle w:val="BodyText"/>
      </w:pPr>
      <w:r>
        <w:t>Şekil ’teki kurallar panellerin içindeki pencere ve kapı yerleşim düzenlerini göstermektedir. Sağ üst köşesinde “•” simgesi bulunan paneller iç düzenlerinde kapı olacağını, bu simge bulunmayan panellerde sadece pencereler olacağını ifade etmektedir. İç böl</w:t>
      </w:r>
      <w:r>
        <w:t>ümlenmesi tanımlanan panellerde görülen “*" simgesi bulunduğu bölmenin panel içinde yeterli genişlik bulunmadığında yok sayılmasını veya yeterli genişlik bulunduğunda bir veya daha fazla sayıda tekrar ettiğini göstermektedir. Panel içlerinde “e” ile tanıml</w:t>
      </w:r>
      <w:r>
        <w:t>ı bölümler içerisinde herhangi bir cephe elemanı bulunmayan duvar yüzeylerini göstermektedir. Bu bölümler panel genişliğine diğer bölümlerin yerleşmesinden sonra arta kalan kısmı doldurmaktadır.</w:t>
      </w:r>
    </w:p>
    <w:p w14:paraId="0EF31129" w14:textId="77777777" w:rsidR="003B082A" w:rsidRDefault="00AF7F57">
      <w:pPr>
        <w:pStyle w:val="CaptionedFigure"/>
      </w:pPr>
      <w:r>
        <w:rPr>
          <w:noProof/>
        </w:rPr>
        <w:drawing>
          <wp:inline distT="0" distB="0" distL="0" distR="0" wp14:anchorId="0EF313DD" wp14:editId="0EF313DE">
            <wp:extent cx="3810000" cy="2540000"/>
            <wp:effectExtent l="0" t="0" r="0" b="0"/>
            <wp:docPr id="31" name="Picture" descr="Cephe panellerinde kapı ve pencere yerleşimini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Paneller2.pdf"/>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0EF3112A" w14:textId="77777777" w:rsidR="003B082A" w:rsidRDefault="00AF7F57">
      <w:pPr>
        <w:pStyle w:val="ImageCaption"/>
      </w:pPr>
      <w:r>
        <w:t>Cephe panellerinde kapı ve pencere yerleşimini gösteren gra</w:t>
      </w:r>
      <w:r>
        <w:t xml:space="preserve">mer kuralları. </w:t>
      </w:r>
    </w:p>
    <w:p w14:paraId="0EF3112B" w14:textId="77777777" w:rsidR="003B082A" w:rsidRDefault="00AF7F57">
      <w:pPr>
        <w:pStyle w:val="BodyText"/>
      </w:pPr>
      <w:r>
        <w:t>Yapılardaki pencerelerin yükseklikleri katlar arasında yedi yapıda farklılık göstermezken geri kalan yapılarda %5 ile %13 oranında değişmektedir. Katlar arası kat yükseklikleri de yapılarda farklılık göstermektedir. Ancak pencere ve kat yük</w:t>
      </w:r>
      <w:r>
        <w:t>sekliklerinin değişimleri arasında bir bağıntı bulunmamaktadır. Bu sebepten dolayı yapıların zemin kat yüksekliklerinin zemin katlarında bulunan pencere yüksekliklerine oranları üzerinden gramer oluşturulmuştur. Zemin kat yüksekliğinin pencere yüksekliğine</w:t>
      </w:r>
      <w:r>
        <w:t xml:space="preserve"> göre oranlarına bakıldığında 1,439 - 2,378 değer aralığı bulunmaktadır (Tablo ). 110 ada 44 parseldeki yapının zemin katı diğer yapılara göre farklılık gösterdiğinden değer aralığı dışında tutulmuştur.</w:t>
      </w:r>
    </w:p>
    <w:p w14:paraId="0EF3112C" w14:textId="77777777" w:rsidR="003B082A" w:rsidRDefault="00AF7F57">
      <w:pPr>
        <w:pStyle w:val="TableCaption"/>
      </w:pPr>
      <w:r>
        <w:t>Kat yüksekliklerinin pencere yüksekliklerine göre ora</w:t>
      </w:r>
      <w:r>
        <w:t xml:space="preserve">nları tablosu. </w:t>
      </w:r>
    </w:p>
    <w:tbl>
      <w:tblPr>
        <w:tblStyle w:val="Table"/>
        <w:tblW w:w="0" w:type="pct"/>
        <w:tblLook w:val="07E0" w:firstRow="1" w:lastRow="1" w:firstColumn="1" w:lastColumn="1" w:noHBand="1" w:noVBand="1"/>
        <w:tblCaption w:val="Kat yüksekliklerinin pencere yüksekliklerine göre oranları tablosu. "/>
      </w:tblPr>
      <w:tblGrid>
        <w:gridCol w:w="645"/>
        <w:gridCol w:w="914"/>
        <w:gridCol w:w="1346"/>
        <w:gridCol w:w="1400"/>
        <w:gridCol w:w="1283"/>
        <w:gridCol w:w="1154"/>
      </w:tblGrid>
      <w:tr w:rsidR="003B082A" w14:paraId="0EF31133" w14:textId="77777777">
        <w:tc>
          <w:tcPr>
            <w:tcW w:w="0" w:type="auto"/>
            <w:tcBorders>
              <w:bottom w:val="single" w:sz="0" w:space="0" w:color="auto"/>
            </w:tcBorders>
            <w:vAlign w:val="bottom"/>
          </w:tcPr>
          <w:p w14:paraId="0EF3112D" w14:textId="77777777" w:rsidR="003B082A" w:rsidRDefault="00AF7F57">
            <w:pPr>
              <w:pStyle w:val="Compact"/>
              <w:jc w:val="right"/>
            </w:pPr>
            <w:r>
              <w:rPr>
                <w:b/>
              </w:rPr>
              <w:t>Ada</w:t>
            </w:r>
          </w:p>
        </w:tc>
        <w:tc>
          <w:tcPr>
            <w:tcW w:w="0" w:type="auto"/>
            <w:tcBorders>
              <w:bottom w:val="single" w:sz="0" w:space="0" w:color="auto"/>
            </w:tcBorders>
            <w:vAlign w:val="bottom"/>
          </w:tcPr>
          <w:p w14:paraId="0EF3112E" w14:textId="77777777" w:rsidR="003B082A" w:rsidRDefault="00AF7F57">
            <w:pPr>
              <w:pStyle w:val="Compact"/>
              <w:jc w:val="right"/>
            </w:pPr>
            <w:r>
              <w:rPr>
                <w:b/>
              </w:rPr>
              <w:t>Parsel</w:t>
            </w:r>
          </w:p>
        </w:tc>
        <w:tc>
          <w:tcPr>
            <w:tcW w:w="0" w:type="auto"/>
            <w:tcBorders>
              <w:bottom w:val="single" w:sz="0" w:space="0" w:color="auto"/>
            </w:tcBorders>
            <w:vAlign w:val="bottom"/>
          </w:tcPr>
          <w:p w14:paraId="0EF3112F" w14:textId="77777777" w:rsidR="003B082A" w:rsidRDefault="00AF7F57">
            <w:pPr>
              <w:pStyle w:val="Compact"/>
              <w:jc w:val="right"/>
            </w:pPr>
            <w:r>
              <w:rPr>
                <w:b/>
              </w:rPr>
              <w:t>Zemin Kat</w:t>
            </w:r>
          </w:p>
        </w:tc>
        <w:tc>
          <w:tcPr>
            <w:tcW w:w="0" w:type="auto"/>
            <w:tcBorders>
              <w:bottom w:val="single" w:sz="0" w:space="0" w:color="auto"/>
            </w:tcBorders>
            <w:vAlign w:val="bottom"/>
          </w:tcPr>
          <w:p w14:paraId="0EF31130" w14:textId="77777777" w:rsidR="003B082A" w:rsidRDefault="00AF7F57">
            <w:pPr>
              <w:pStyle w:val="Compact"/>
              <w:jc w:val="right"/>
            </w:pPr>
            <w:r>
              <w:rPr>
                <w:b/>
              </w:rPr>
              <w:t>Birinci Kat</w:t>
            </w:r>
          </w:p>
        </w:tc>
        <w:tc>
          <w:tcPr>
            <w:tcW w:w="0" w:type="auto"/>
            <w:tcBorders>
              <w:bottom w:val="single" w:sz="0" w:space="0" w:color="auto"/>
            </w:tcBorders>
            <w:vAlign w:val="bottom"/>
          </w:tcPr>
          <w:p w14:paraId="0EF31131" w14:textId="77777777" w:rsidR="003B082A" w:rsidRDefault="00AF7F57">
            <w:pPr>
              <w:pStyle w:val="Compact"/>
              <w:jc w:val="right"/>
            </w:pPr>
            <w:r>
              <w:rPr>
                <w:b/>
              </w:rPr>
              <w:t>İkinci Kat</w:t>
            </w:r>
          </w:p>
        </w:tc>
        <w:tc>
          <w:tcPr>
            <w:tcW w:w="0" w:type="auto"/>
            <w:tcBorders>
              <w:bottom w:val="single" w:sz="0" w:space="0" w:color="auto"/>
            </w:tcBorders>
            <w:vAlign w:val="bottom"/>
          </w:tcPr>
          <w:p w14:paraId="0EF31132" w14:textId="77777777" w:rsidR="003B082A" w:rsidRDefault="00AF7F57">
            <w:pPr>
              <w:pStyle w:val="Compact"/>
              <w:jc w:val="right"/>
            </w:pPr>
            <w:r>
              <w:rPr>
                <w:b/>
              </w:rPr>
              <w:t>Çatı Katı</w:t>
            </w:r>
          </w:p>
        </w:tc>
      </w:tr>
      <w:tr w:rsidR="003B082A" w14:paraId="0EF3113A" w14:textId="77777777">
        <w:tc>
          <w:tcPr>
            <w:tcW w:w="0" w:type="auto"/>
          </w:tcPr>
          <w:p w14:paraId="0EF31134" w14:textId="77777777" w:rsidR="003B082A" w:rsidRDefault="00AF7F57">
            <w:pPr>
              <w:pStyle w:val="Compact"/>
              <w:jc w:val="right"/>
            </w:pPr>
            <w:r>
              <w:rPr>
                <w:b/>
              </w:rPr>
              <w:t>118</w:t>
            </w:r>
          </w:p>
        </w:tc>
        <w:tc>
          <w:tcPr>
            <w:tcW w:w="0" w:type="auto"/>
          </w:tcPr>
          <w:p w14:paraId="0EF31135" w14:textId="77777777" w:rsidR="003B082A" w:rsidRDefault="00AF7F57">
            <w:pPr>
              <w:pStyle w:val="Compact"/>
              <w:jc w:val="right"/>
            </w:pPr>
            <w:r>
              <w:rPr>
                <w:b/>
              </w:rPr>
              <w:t>1</w:t>
            </w:r>
          </w:p>
        </w:tc>
        <w:tc>
          <w:tcPr>
            <w:tcW w:w="0" w:type="auto"/>
          </w:tcPr>
          <w:p w14:paraId="0EF31136" w14:textId="77777777" w:rsidR="003B082A" w:rsidRDefault="00AF7F57">
            <w:pPr>
              <w:pStyle w:val="Compact"/>
              <w:jc w:val="right"/>
            </w:pPr>
            <w:r>
              <w:t>1,645</w:t>
            </w:r>
          </w:p>
        </w:tc>
        <w:tc>
          <w:tcPr>
            <w:tcW w:w="0" w:type="auto"/>
          </w:tcPr>
          <w:p w14:paraId="0EF31137" w14:textId="77777777" w:rsidR="003B082A" w:rsidRDefault="00AF7F57">
            <w:pPr>
              <w:pStyle w:val="Compact"/>
              <w:jc w:val="right"/>
            </w:pPr>
            <w:r>
              <w:t>1,550</w:t>
            </w:r>
          </w:p>
        </w:tc>
        <w:tc>
          <w:tcPr>
            <w:tcW w:w="0" w:type="auto"/>
          </w:tcPr>
          <w:p w14:paraId="0EF31138" w14:textId="77777777" w:rsidR="003B082A" w:rsidRDefault="00AF7F57">
            <w:pPr>
              <w:pStyle w:val="Compact"/>
              <w:jc w:val="right"/>
            </w:pPr>
            <w:r>
              <w:t>1,757</w:t>
            </w:r>
          </w:p>
        </w:tc>
        <w:tc>
          <w:tcPr>
            <w:tcW w:w="0" w:type="auto"/>
          </w:tcPr>
          <w:p w14:paraId="0EF31139" w14:textId="77777777" w:rsidR="003B082A" w:rsidRDefault="003B082A">
            <w:pPr>
              <w:pStyle w:val="Compact"/>
            </w:pPr>
          </w:p>
        </w:tc>
      </w:tr>
      <w:tr w:rsidR="003B082A" w14:paraId="0EF31141" w14:textId="77777777">
        <w:tc>
          <w:tcPr>
            <w:tcW w:w="0" w:type="auto"/>
          </w:tcPr>
          <w:p w14:paraId="0EF3113B" w14:textId="77777777" w:rsidR="003B082A" w:rsidRDefault="00AF7F57">
            <w:pPr>
              <w:pStyle w:val="Compact"/>
              <w:jc w:val="right"/>
            </w:pPr>
            <w:r>
              <w:rPr>
                <w:b/>
              </w:rPr>
              <w:t>128</w:t>
            </w:r>
          </w:p>
        </w:tc>
        <w:tc>
          <w:tcPr>
            <w:tcW w:w="0" w:type="auto"/>
          </w:tcPr>
          <w:p w14:paraId="0EF3113C" w14:textId="77777777" w:rsidR="003B082A" w:rsidRDefault="00AF7F57">
            <w:pPr>
              <w:pStyle w:val="Compact"/>
              <w:jc w:val="right"/>
            </w:pPr>
            <w:r>
              <w:rPr>
                <w:b/>
              </w:rPr>
              <w:t>10</w:t>
            </w:r>
          </w:p>
        </w:tc>
        <w:tc>
          <w:tcPr>
            <w:tcW w:w="0" w:type="auto"/>
          </w:tcPr>
          <w:p w14:paraId="0EF3113D" w14:textId="77777777" w:rsidR="003B082A" w:rsidRDefault="00AF7F57">
            <w:pPr>
              <w:pStyle w:val="Compact"/>
              <w:jc w:val="right"/>
            </w:pPr>
            <w:r>
              <w:t>2,152</w:t>
            </w:r>
          </w:p>
        </w:tc>
        <w:tc>
          <w:tcPr>
            <w:tcW w:w="0" w:type="auto"/>
          </w:tcPr>
          <w:p w14:paraId="0EF3113E" w14:textId="77777777" w:rsidR="003B082A" w:rsidRDefault="00AF7F57">
            <w:pPr>
              <w:pStyle w:val="Compact"/>
              <w:jc w:val="right"/>
            </w:pPr>
            <w:r>
              <w:t>1,727</w:t>
            </w:r>
          </w:p>
        </w:tc>
        <w:tc>
          <w:tcPr>
            <w:tcW w:w="0" w:type="auto"/>
          </w:tcPr>
          <w:p w14:paraId="0EF3113F" w14:textId="77777777" w:rsidR="003B082A" w:rsidRDefault="00AF7F57">
            <w:pPr>
              <w:pStyle w:val="Compact"/>
              <w:jc w:val="right"/>
            </w:pPr>
            <w:r>
              <w:t>1,780</w:t>
            </w:r>
          </w:p>
        </w:tc>
        <w:tc>
          <w:tcPr>
            <w:tcW w:w="0" w:type="auto"/>
          </w:tcPr>
          <w:p w14:paraId="0EF31140" w14:textId="77777777" w:rsidR="003B082A" w:rsidRDefault="003B082A">
            <w:pPr>
              <w:pStyle w:val="Compact"/>
            </w:pPr>
          </w:p>
        </w:tc>
      </w:tr>
      <w:tr w:rsidR="003B082A" w14:paraId="0EF31148" w14:textId="77777777">
        <w:tc>
          <w:tcPr>
            <w:tcW w:w="0" w:type="auto"/>
          </w:tcPr>
          <w:p w14:paraId="0EF31142" w14:textId="77777777" w:rsidR="003B082A" w:rsidRDefault="00AF7F57">
            <w:pPr>
              <w:pStyle w:val="Compact"/>
              <w:jc w:val="right"/>
            </w:pPr>
            <w:r>
              <w:rPr>
                <w:b/>
              </w:rPr>
              <w:t>110</w:t>
            </w:r>
          </w:p>
        </w:tc>
        <w:tc>
          <w:tcPr>
            <w:tcW w:w="0" w:type="auto"/>
          </w:tcPr>
          <w:p w14:paraId="0EF31143" w14:textId="77777777" w:rsidR="003B082A" w:rsidRDefault="00AF7F57">
            <w:pPr>
              <w:pStyle w:val="Compact"/>
              <w:jc w:val="right"/>
            </w:pPr>
            <w:r>
              <w:rPr>
                <w:b/>
              </w:rPr>
              <w:t>16</w:t>
            </w:r>
          </w:p>
        </w:tc>
        <w:tc>
          <w:tcPr>
            <w:tcW w:w="0" w:type="auto"/>
          </w:tcPr>
          <w:p w14:paraId="0EF31144" w14:textId="77777777" w:rsidR="003B082A" w:rsidRDefault="00AF7F57">
            <w:pPr>
              <w:pStyle w:val="Compact"/>
              <w:jc w:val="right"/>
            </w:pPr>
            <w:r>
              <w:t>1,626</w:t>
            </w:r>
          </w:p>
        </w:tc>
        <w:tc>
          <w:tcPr>
            <w:tcW w:w="0" w:type="auto"/>
          </w:tcPr>
          <w:p w14:paraId="0EF31145" w14:textId="77777777" w:rsidR="003B082A" w:rsidRDefault="00AF7F57">
            <w:pPr>
              <w:pStyle w:val="Compact"/>
              <w:jc w:val="right"/>
            </w:pPr>
            <w:r>
              <w:t>1,608</w:t>
            </w:r>
          </w:p>
        </w:tc>
        <w:tc>
          <w:tcPr>
            <w:tcW w:w="0" w:type="auto"/>
          </w:tcPr>
          <w:p w14:paraId="0EF31146" w14:textId="77777777" w:rsidR="003B082A" w:rsidRDefault="003B082A">
            <w:pPr>
              <w:pStyle w:val="Compact"/>
            </w:pPr>
          </w:p>
        </w:tc>
        <w:tc>
          <w:tcPr>
            <w:tcW w:w="0" w:type="auto"/>
          </w:tcPr>
          <w:p w14:paraId="0EF31147" w14:textId="77777777" w:rsidR="003B082A" w:rsidRDefault="00AF7F57">
            <w:pPr>
              <w:pStyle w:val="Compact"/>
              <w:jc w:val="right"/>
            </w:pPr>
            <w:r>
              <w:t>1,630</w:t>
            </w:r>
          </w:p>
        </w:tc>
      </w:tr>
      <w:tr w:rsidR="003B082A" w14:paraId="0EF3114F" w14:textId="77777777">
        <w:tc>
          <w:tcPr>
            <w:tcW w:w="0" w:type="auto"/>
          </w:tcPr>
          <w:p w14:paraId="0EF31149" w14:textId="77777777" w:rsidR="003B082A" w:rsidRDefault="00AF7F57">
            <w:pPr>
              <w:pStyle w:val="Compact"/>
              <w:jc w:val="right"/>
            </w:pPr>
            <w:r>
              <w:rPr>
                <w:b/>
              </w:rPr>
              <w:t>110</w:t>
            </w:r>
          </w:p>
        </w:tc>
        <w:tc>
          <w:tcPr>
            <w:tcW w:w="0" w:type="auto"/>
          </w:tcPr>
          <w:p w14:paraId="0EF3114A" w14:textId="77777777" w:rsidR="003B082A" w:rsidRDefault="00AF7F57">
            <w:pPr>
              <w:pStyle w:val="Compact"/>
              <w:jc w:val="right"/>
            </w:pPr>
            <w:r>
              <w:rPr>
                <w:b/>
              </w:rPr>
              <w:t>39</w:t>
            </w:r>
          </w:p>
        </w:tc>
        <w:tc>
          <w:tcPr>
            <w:tcW w:w="0" w:type="auto"/>
          </w:tcPr>
          <w:p w14:paraId="0EF3114B" w14:textId="77777777" w:rsidR="003B082A" w:rsidRDefault="00AF7F57">
            <w:pPr>
              <w:pStyle w:val="Compact"/>
              <w:jc w:val="right"/>
            </w:pPr>
            <w:r>
              <w:t>1,659</w:t>
            </w:r>
          </w:p>
        </w:tc>
        <w:tc>
          <w:tcPr>
            <w:tcW w:w="0" w:type="auto"/>
          </w:tcPr>
          <w:p w14:paraId="0EF3114C" w14:textId="77777777" w:rsidR="003B082A" w:rsidRDefault="00AF7F57">
            <w:pPr>
              <w:pStyle w:val="Compact"/>
              <w:jc w:val="right"/>
            </w:pPr>
            <w:r>
              <w:t>1,611</w:t>
            </w:r>
          </w:p>
        </w:tc>
        <w:tc>
          <w:tcPr>
            <w:tcW w:w="0" w:type="auto"/>
          </w:tcPr>
          <w:p w14:paraId="0EF3114D" w14:textId="77777777" w:rsidR="003B082A" w:rsidRDefault="003B082A">
            <w:pPr>
              <w:pStyle w:val="Compact"/>
            </w:pPr>
          </w:p>
        </w:tc>
        <w:tc>
          <w:tcPr>
            <w:tcW w:w="0" w:type="auto"/>
          </w:tcPr>
          <w:p w14:paraId="0EF3114E" w14:textId="77777777" w:rsidR="003B082A" w:rsidRDefault="00AF7F57">
            <w:pPr>
              <w:pStyle w:val="Compact"/>
              <w:jc w:val="right"/>
            </w:pPr>
            <w:r>
              <w:t>1,953</w:t>
            </w:r>
          </w:p>
        </w:tc>
      </w:tr>
      <w:tr w:rsidR="003B082A" w14:paraId="0EF31156" w14:textId="77777777">
        <w:tc>
          <w:tcPr>
            <w:tcW w:w="0" w:type="auto"/>
          </w:tcPr>
          <w:p w14:paraId="0EF31150" w14:textId="77777777" w:rsidR="003B082A" w:rsidRDefault="00AF7F57">
            <w:pPr>
              <w:pStyle w:val="Compact"/>
              <w:jc w:val="right"/>
            </w:pPr>
            <w:r>
              <w:rPr>
                <w:b/>
              </w:rPr>
              <w:t>110</w:t>
            </w:r>
          </w:p>
        </w:tc>
        <w:tc>
          <w:tcPr>
            <w:tcW w:w="0" w:type="auto"/>
          </w:tcPr>
          <w:p w14:paraId="0EF31151" w14:textId="77777777" w:rsidR="003B082A" w:rsidRDefault="00AF7F57">
            <w:pPr>
              <w:pStyle w:val="Compact"/>
              <w:jc w:val="right"/>
            </w:pPr>
            <w:r>
              <w:rPr>
                <w:b/>
              </w:rPr>
              <w:t>41</w:t>
            </w:r>
          </w:p>
        </w:tc>
        <w:tc>
          <w:tcPr>
            <w:tcW w:w="0" w:type="auto"/>
          </w:tcPr>
          <w:p w14:paraId="0EF31152" w14:textId="77777777" w:rsidR="003B082A" w:rsidRDefault="00AF7F57">
            <w:pPr>
              <w:pStyle w:val="Compact"/>
              <w:jc w:val="right"/>
            </w:pPr>
            <w:r>
              <w:t>1,694</w:t>
            </w:r>
          </w:p>
        </w:tc>
        <w:tc>
          <w:tcPr>
            <w:tcW w:w="0" w:type="auto"/>
          </w:tcPr>
          <w:p w14:paraId="0EF31153" w14:textId="77777777" w:rsidR="003B082A" w:rsidRDefault="00AF7F57">
            <w:pPr>
              <w:pStyle w:val="Compact"/>
              <w:jc w:val="right"/>
            </w:pPr>
            <w:r>
              <w:t>1,839</w:t>
            </w:r>
          </w:p>
        </w:tc>
        <w:tc>
          <w:tcPr>
            <w:tcW w:w="0" w:type="auto"/>
          </w:tcPr>
          <w:p w14:paraId="0EF31154" w14:textId="77777777" w:rsidR="003B082A" w:rsidRDefault="003B082A">
            <w:pPr>
              <w:pStyle w:val="Compact"/>
            </w:pPr>
          </w:p>
        </w:tc>
        <w:tc>
          <w:tcPr>
            <w:tcW w:w="0" w:type="auto"/>
          </w:tcPr>
          <w:p w14:paraId="0EF31155" w14:textId="77777777" w:rsidR="003B082A" w:rsidRDefault="00AF7F57">
            <w:pPr>
              <w:pStyle w:val="Compact"/>
              <w:jc w:val="right"/>
            </w:pPr>
            <w:r>
              <w:t>1,415</w:t>
            </w:r>
          </w:p>
        </w:tc>
      </w:tr>
      <w:tr w:rsidR="003B082A" w14:paraId="0EF3115D" w14:textId="77777777">
        <w:tc>
          <w:tcPr>
            <w:tcW w:w="0" w:type="auto"/>
          </w:tcPr>
          <w:p w14:paraId="0EF31157" w14:textId="77777777" w:rsidR="003B082A" w:rsidRDefault="00AF7F57">
            <w:pPr>
              <w:pStyle w:val="Compact"/>
              <w:jc w:val="right"/>
            </w:pPr>
            <w:r>
              <w:rPr>
                <w:b/>
              </w:rPr>
              <w:t>110</w:t>
            </w:r>
          </w:p>
        </w:tc>
        <w:tc>
          <w:tcPr>
            <w:tcW w:w="0" w:type="auto"/>
          </w:tcPr>
          <w:p w14:paraId="0EF31158" w14:textId="77777777" w:rsidR="003B082A" w:rsidRDefault="00AF7F57">
            <w:pPr>
              <w:pStyle w:val="Compact"/>
              <w:jc w:val="right"/>
            </w:pPr>
            <w:r>
              <w:rPr>
                <w:b/>
              </w:rPr>
              <w:t>131</w:t>
            </w:r>
          </w:p>
        </w:tc>
        <w:tc>
          <w:tcPr>
            <w:tcW w:w="0" w:type="auto"/>
          </w:tcPr>
          <w:p w14:paraId="0EF31159" w14:textId="77777777" w:rsidR="003B082A" w:rsidRDefault="00AF7F57">
            <w:pPr>
              <w:pStyle w:val="Compact"/>
              <w:jc w:val="right"/>
            </w:pPr>
            <w:r>
              <w:t>1,608</w:t>
            </w:r>
          </w:p>
        </w:tc>
        <w:tc>
          <w:tcPr>
            <w:tcW w:w="0" w:type="auto"/>
          </w:tcPr>
          <w:p w14:paraId="0EF3115A" w14:textId="77777777" w:rsidR="003B082A" w:rsidRDefault="00AF7F57">
            <w:pPr>
              <w:pStyle w:val="Compact"/>
              <w:jc w:val="right"/>
            </w:pPr>
            <w:r>
              <w:t>1,673</w:t>
            </w:r>
          </w:p>
        </w:tc>
        <w:tc>
          <w:tcPr>
            <w:tcW w:w="0" w:type="auto"/>
          </w:tcPr>
          <w:p w14:paraId="0EF3115B" w14:textId="77777777" w:rsidR="003B082A" w:rsidRDefault="00AF7F57">
            <w:pPr>
              <w:pStyle w:val="Compact"/>
              <w:jc w:val="right"/>
            </w:pPr>
            <w:r>
              <w:t>1,735</w:t>
            </w:r>
          </w:p>
        </w:tc>
        <w:tc>
          <w:tcPr>
            <w:tcW w:w="0" w:type="auto"/>
          </w:tcPr>
          <w:p w14:paraId="0EF3115C" w14:textId="77777777" w:rsidR="003B082A" w:rsidRDefault="00AF7F57">
            <w:pPr>
              <w:pStyle w:val="Compact"/>
              <w:jc w:val="right"/>
            </w:pPr>
            <w:r>
              <w:t>1,675</w:t>
            </w:r>
          </w:p>
        </w:tc>
      </w:tr>
      <w:tr w:rsidR="003B082A" w14:paraId="0EF31164" w14:textId="77777777">
        <w:tc>
          <w:tcPr>
            <w:tcW w:w="0" w:type="auto"/>
          </w:tcPr>
          <w:p w14:paraId="0EF3115E" w14:textId="77777777" w:rsidR="003B082A" w:rsidRDefault="00AF7F57">
            <w:pPr>
              <w:pStyle w:val="Compact"/>
              <w:jc w:val="right"/>
            </w:pPr>
            <w:r>
              <w:rPr>
                <w:b/>
              </w:rPr>
              <w:t>129</w:t>
            </w:r>
          </w:p>
        </w:tc>
        <w:tc>
          <w:tcPr>
            <w:tcW w:w="0" w:type="auto"/>
          </w:tcPr>
          <w:p w14:paraId="0EF3115F" w14:textId="77777777" w:rsidR="003B082A" w:rsidRDefault="00AF7F57">
            <w:pPr>
              <w:pStyle w:val="Compact"/>
              <w:jc w:val="right"/>
            </w:pPr>
            <w:r>
              <w:rPr>
                <w:b/>
              </w:rPr>
              <w:t>26</w:t>
            </w:r>
          </w:p>
        </w:tc>
        <w:tc>
          <w:tcPr>
            <w:tcW w:w="0" w:type="auto"/>
          </w:tcPr>
          <w:p w14:paraId="0EF31160" w14:textId="77777777" w:rsidR="003B082A" w:rsidRDefault="00AF7F57">
            <w:pPr>
              <w:pStyle w:val="Compact"/>
              <w:jc w:val="right"/>
            </w:pPr>
            <w:r>
              <w:t>1,439</w:t>
            </w:r>
          </w:p>
        </w:tc>
        <w:tc>
          <w:tcPr>
            <w:tcW w:w="0" w:type="auto"/>
          </w:tcPr>
          <w:p w14:paraId="0EF31161" w14:textId="77777777" w:rsidR="003B082A" w:rsidRDefault="00AF7F57">
            <w:pPr>
              <w:pStyle w:val="Compact"/>
              <w:jc w:val="right"/>
            </w:pPr>
            <w:r>
              <w:t>1,348</w:t>
            </w:r>
          </w:p>
        </w:tc>
        <w:tc>
          <w:tcPr>
            <w:tcW w:w="0" w:type="auto"/>
          </w:tcPr>
          <w:p w14:paraId="0EF31162" w14:textId="77777777" w:rsidR="003B082A" w:rsidRDefault="003B082A">
            <w:pPr>
              <w:pStyle w:val="Compact"/>
            </w:pPr>
          </w:p>
        </w:tc>
        <w:tc>
          <w:tcPr>
            <w:tcW w:w="0" w:type="auto"/>
          </w:tcPr>
          <w:p w14:paraId="0EF31163" w14:textId="77777777" w:rsidR="003B082A" w:rsidRDefault="00AF7F57">
            <w:pPr>
              <w:pStyle w:val="Compact"/>
              <w:jc w:val="right"/>
            </w:pPr>
            <w:r>
              <w:t>1,362</w:t>
            </w:r>
          </w:p>
        </w:tc>
      </w:tr>
      <w:tr w:rsidR="003B082A" w14:paraId="0EF3116B" w14:textId="77777777">
        <w:tc>
          <w:tcPr>
            <w:tcW w:w="0" w:type="auto"/>
          </w:tcPr>
          <w:p w14:paraId="0EF31165" w14:textId="77777777" w:rsidR="003B082A" w:rsidRDefault="00AF7F57">
            <w:pPr>
              <w:pStyle w:val="Compact"/>
              <w:jc w:val="right"/>
            </w:pPr>
            <w:r>
              <w:rPr>
                <w:b/>
              </w:rPr>
              <w:t>110</w:t>
            </w:r>
          </w:p>
        </w:tc>
        <w:tc>
          <w:tcPr>
            <w:tcW w:w="0" w:type="auto"/>
          </w:tcPr>
          <w:p w14:paraId="0EF31166" w14:textId="77777777" w:rsidR="003B082A" w:rsidRDefault="00AF7F57">
            <w:pPr>
              <w:pStyle w:val="Compact"/>
              <w:jc w:val="right"/>
            </w:pPr>
            <w:r>
              <w:rPr>
                <w:b/>
              </w:rPr>
              <w:t>44</w:t>
            </w:r>
          </w:p>
        </w:tc>
        <w:tc>
          <w:tcPr>
            <w:tcW w:w="0" w:type="auto"/>
          </w:tcPr>
          <w:p w14:paraId="0EF31167" w14:textId="77777777" w:rsidR="003B082A" w:rsidRDefault="00AF7F57">
            <w:pPr>
              <w:pStyle w:val="Compact"/>
              <w:jc w:val="right"/>
            </w:pPr>
            <w:r>
              <w:t>2,970</w:t>
            </w:r>
          </w:p>
        </w:tc>
        <w:tc>
          <w:tcPr>
            <w:tcW w:w="0" w:type="auto"/>
          </w:tcPr>
          <w:p w14:paraId="0EF31168" w14:textId="77777777" w:rsidR="003B082A" w:rsidRDefault="00AF7F57">
            <w:pPr>
              <w:pStyle w:val="Compact"/>
              <w:jc w:val="right"/>
            </w:pPr>
            <w:r>
              <w:t>1,577</w:t>
            </w:r>
          </w:p>
        </w:tc>
        <w:tc>
          <w:tcPr>
            <w:tcW w:w="0" w:type="auto"/>
          </w:tcPr>
          <w:p w14:paraId="0EF31169" w14:textId="77777777" w:rsidR="003B082A" w:rsidRDefault="00AF7F57">
            <w:pPr>
              <w:pStyle w:val="Compact"/>
              <w:jc w:val="right"/>
            </w:pPr>
            <w:r>
              <w:t>1,549</w:t>
            </w:r>
          </w:p>
        </w:tc>
        <w:tc>
          <w:tcPr>
            <w:tcW w:w="0" w:type="auto"/>
          </w:tcPr>
          <w:p w14:paraId="0EF3116A" w14:textId="77777777" w:rsidR="003B082A" w:rsidRDefault="003B082A">
            <w:pPr>
              <w:pStyle w:val="Compact"/>
            </w:pPr>
          </w:p>
        </w:tc>
      </w:tr>
      <w:tr w:rsidR="003B082A" w14:paraId="0EF31172" w14:textId="77777777">
        <w:tc>
          <w:tcPr>
            <w:tcW w:w="0" w:type="auto"/>
          </w:tcPr>
          <w:p w14:paraId="0EF3116C" w14:textId="77777777" w:rsidR="003B082A" w:rsidRDefault="00AF7F57">
            <w:pPr>
              <w:pStyle w:val="Compact"/>
              <w:jc w:val="right"/>
            </w:pPr>
            <w:r>
              <w:rPr>
                <w:b/>
              </w:rPr>
              <w:t>114</w:t>
            </w:r>
          </w:p>
        </w:tc>
        <w:tc>
          <w:tcPr>
            <w:tcW w:w="0" w:type="auto"/>
          </w:tcPr>
          <w:p w14:paraId="0EF3116D" w14:textId="77777777" w:rsidR="003B082A" w:rsidRDefault="00AF7F57">
            <w:pPr>
              <w:pStyle w:val="Compact"/>
              <w:jc w:val="right"/>
            </w:pPr>
            <w:r>
              <w:rPr>
                <w:b/>
              </w:rPr>
              <w:t>30</w:t>
            </w:r>
          </w:p>
        </w:tc>
        <w:tc>
          <w:tcPr>
            <w:tcW w:w="0" w:type="auto"/>
          </w:tcPr>
          <w:p w14:paraId="0EF3116E" w14:textId="77777777" w:rsidR="003B082A" w:rsidRDefault="00AF7F57">
            <w:pPr>
              <w:pStyle w:val="Compact"/>
              <w:jc w:val="right"/>
            </w:pPr>
            <w:r>
              <w:t>1,602</w:t>
            </w:r>
          </w:p>
        </w:tc>
        <w:tc>
          <w:tcPr>
            <w:tcW w:w="0" w:type="auto"/>
          </w:tcPr>
          <w:p w14:paraId="0EF3116F" w14:textId="77777777" w:rsidR="003B082A" w:rsidRDefault="00AF7F57">
            <w:pPr>
              <w:pStyle w:val="Compact"/>
              <w:jc w:val="right"/>
            </w:pPr>
            <w:r>
              <w:t>1,478</w:t>
            </w:r>
          </w:p>
        </w:tc>
        <w:tc>
          <w:tcPr>
            <w:tcW w:w="0" w:type="auto"/>
          </w:tcPr>
          <w:p w14:paraId="0EF31170" w14:textId="77777777" w:rsidR="003B082A" w:rsidRDefault="003B082A">
            <w:pPr>
              <w:pStyle w:val="Compact"/>
            </w:pPr>
          </w:p>
        </w:tc>
        <w:tc>
          <w:tcPr>
            <w:tcW w:w="0" w:type="auto"/>
          </w:tcPr>
          <w:p w14:paraId="0EF31171" w14:textId="77777777" w:rsidR="003B082A" w:rsidRDefault="003B082A">
            <w:pPr>
              <w:pStyle w:val="Compact"/>
            </w:pPr>
          </w:p>
        </w:tc>
      </w:tr>
      <w:tr w:rsidR="003B082A" w14:paraId="0EF31179" w14:textId="77777777">
        <w:tc>
          <w:tcPr>
            <w:tcW w:w="0" w:type="auto"/>
          </w:tcPr>
          <w:p w14:paraId="0EF31173" w14:textId="77777777" w:rsidR="003B082A" w:rsidRDefault="00AF7F57">
            <w:pPr>
              <w:pStyle w:val="Compact"/>
              <w:jc w:val="right"/>
            </w:pPr>
            <w:r>
              <w:rPr>
                <w:b/>
              </w:rPr>
              <w:t>128</w:t>
            </w:r>
          </w:p>
        </w:tc>
        <w:tc>
          <w:tcPr>
            <w:tcW w:w="0" w:type="auto"/>
          </w:tcPr>
          <w:p w14:paraId="0EF31174" w14:textId="77777777" w:rsidR="003B082A" w:rsidRDefault="00AF7F57">
            <w:pPr>
              <w:pStyle w:val="Compact"/>
              <w:jc w:val="right"/>
            </w:pPr>
            <w:r>
              <w:rPr>
                <w:b/>
              </w:rPr>
              <w:t>7</w:t>
            </w:r>
          </w:p>
        </w:tc>
        <w:tc>
          <w:tcPr>
            <w:tcW w:w="0" w:type="auto"/>
          </w:tcPr>
          <w:p w14:paraId="0EF31175" w14:textId="77777777" w:rsidR="003B082A" w:rsidRDefault="00AF7F57">
            <w:pPr>
              <w:pStyle w:val="Compact"/>
              <w:jc w:val="right"/>
            </w:pPr>
            <w:r>
              <w:t>1,861</w:t>
            </w:r>
          </w:p>
        </w:tc>
        <w:tc>
          <w:tcPr>
            <w:tcW w:w="0" w:type="auto"/>
          </w:tcPr>
          <w:p w14:paraId="0EF31176" w14:textId="77777777" w:rsidR="003B082A" w:rsidRDefault="00AF7F57">
            <w:pPr>
              <w:pStyle w:val="Compact"/>
              <w:jc w:val="right"/>
            </w:pPr>
            <w:r>
              <w:t>1,511</w:t>
            </w:r>
          </w:p>
        </w:tc>
        <w:tc>
          <w:tcPr>
            <w:tcW w:w="0" w:type="auto"/>
          </w:tcPr>
          <w:p w14:paraId="0EF31177" w14:textId="77777777" w:rsidR="003B082A" w:rsidRDefault="003B082A">
            <w:pPr>
              <w:pStyle w:val="Compact"/>
            </w:pPr>
          </w:p>
        </w:tc>
        <w:tc>
          <w:tcPr>
            <w:tcW w:w="0" w:type="auto"/>
          </w:tcPr>
          <w:p w14:paraId="0EF31178" w14:textId="77777777" w:rsidR="003B082A" w:rsidRDefault="003B082A">
            <w:pPr>
              <w:pStyle w:val="Compact"/>
            </w:pPr>
          </w:p>
        </w:tc>
      </w:tr>
      <w:tr w:rsidR="003B082A" w14:paraId="0EF31180" w14:textId="77777777">
        <w:tc>
          <w:tcPr>
            <w:tcW w:w="0" w:type="auto"/>
          </w:tcPr>
          <w:p w14:paraId="0EF3117A" w14:textId="77777777" w:rsidR="003B082A" w:rsidRDefault="00AF7F57">
            <w:pPr>
              <w:pStyle w:val="Compact"/>
              <w:jc w:val="right"/>
            </w:pPr>
            <w:r>
              <w:rPr>
                <w:b/>
              </w:rPr>
              <w:t>888</w:t>
            </w:r>
          </w:p>
        </w:tc>
        <w:tc>
          <w:tcPr>
            <w:tcW w:w="0" w:type="auto"/>
          </w:tcPr>
          <w:p w14:paraId="0EF3117B" w14:textId="77777777" w:rsidR="003B082A" w:rsidRDefault="00AF7F57">
            <w:pPr>
              <w:pStyle w:val="Compact"/>
              <w:jc w:val="right"/>
            </w:pPr>
            <w:r>
              <w:rPr>
                <w:b/>
              </w:rPr>
              <w:t>8</w:t>
            </w:r>
          </w:p>
        </w:tc>
        <w:tc>
          <w:tcPr>
            <w:tcW w:w="0" w:type="auto"/>
          </w:tcPr>
          <w:p w14:paraId="0EF3117C" w14:textId="77777777" w:rsidR="003B082A" w:rsidRDefault="00AF7F57">
            <w:pPr>
              <w:pStyle w:val="Compact"/>
              <w:jc w:val="right"/>
            </w:pPr>
            <w:r>
              <w:t>1,691</w:t>
            </w:r>
          </w:p>
        </w:tc>
        <w:tc>
          <w:tcPr>
            <w:tcW w:w="0" w:type="auto"/>
          </w:tcPr>
          <w:p w14:paraId="0EF3117D" w14:textId="77777777" w:rsidR="003B082A" w:rsidRDefault="00AF7F57">
            <w:pPr>
              <w:pStyle w:val="Compact"/>
              <w:jc w:val="right"/>
            </w:pPr>
            <w:r>
              <w:t>1,715</w:t>
            </w:r>
          </w:p>
        </w:tc>
        <w:tc>
          <w:tcPr>
            <w:tcW w:w="0" w:type="auto"/>
          </w:tcPr>
          <w:p w14:paraId="0EF3117E" w14:textId="77777777" w:rsidR="003B082A" w:rsidRDefault="00AF7F57">
            <w:pPr>
              <w:pStyle w:val="Compact"/>
              <w:jc w:val="right"/>
            </w:pPr>
            <w:r>
              <w:t>1,795</w:t>
            </w:r>
          </w:p>
        </w:tc>
        <w:tc>
          <w:tcPr>
            <w:tcW w:w="0" w:type="auto"/>
          </w:tcPr>
          <w:p w14:paraId="0EF3117F" w14:textId="77777777" w:rsidR="003B082A" w:rsidRDefault="003B082A">
            <w:pPr>
              <w:pStyle w:val="Compact"/>
            </w:pPr>
          </w:p>
        </w:tc>
      </w:tr>
      <w:tr w:rsidR="003B082A" w14:paraId="0EF31187" w14:textId="77777777">
        <w:tc>
          <w:tcPr>
            <w:tcW w:w="0" w:type="auto"/>
          </w:tcPr>
          <w:p w14:paraId="0EF31181" w14:textId="77777777" w:rsidR="003B082A" w:rsidRDefault="00AF7F57">
            <w:pPr>
              <w:pStyle w:val="Compact"/>
              <w:jc w:val="right"/>
            </w:pPr>
            <w:r>
              <w:rPr>
                <w:b/>
              </w:rPr>
              <w:t>127</w:t>
            </w:r>
          </w:p>
        </w:tc>
        <w:tc>
          <w:tcPr>
            <w:tcW w:w="0" w:type="auto"/>
          </w:tcPr>
          <w:p w14:paraId="0EF31182" w14:textId="77777777" w:rsidR="003B082A" w:rsidRDefault="00AF7F57">
            <w:pPr>
              <w:pStyle w:val="Compact"/>
              <w:jc w:val="right"/>
            </w:pPr>
            <w:r>
              <w:rPr>
                <w:b/>
              </w:rPr>
              <w:t>28</w:t>
            </w:r>
          </w:p>
        </w:tc>
        <w:tc>
          <w:tcPr>
            <w:tcW w:w="0" w:type="auto"/>
          </w:tcPr>
          <w:p w14:paraId="0EF31183" w14:textId="77777777" w:rsidR="003B082A" w:rsidRDefault="00AF7F57">
            <w:pPr>
              <w:pStyle w:val="Compact"/>
              <w:jc w:val="right"/>
            </w:pPr>
            <w:r>
              <w:t>1,123</w:t>
            </w:r>
          </w:p>
        </w:tc>
        <w:tc>
          <w:tcPr>
            <w:tcW w:w="0" w:type="auto"/>
          </w:tcPr>
          <w:p w14:paraId="0EF31184" w14:textId="77777777" w:rsidR="003B082A" w:rsidRDefault="00AF7F57">
            <w:pPr>
              <w:pStyle w:val="Compact"/>
              <w:jc w:val="right"/>
            </w:pPr>
            <w:r>
              <w:t>1,607</w:t>
            </w:r>
          </w:p>
        </w:tc>
        <w:tc>
          <w:tcPr>
            <w:tcW w:w="0" w:type="auto"/>
          </w:tcPr>
          <w:p w14:paraId="0EF31185" w14:textId="77777777" w:rsidR="003B082A" w:rsidRDefault="003B082A">
            <w:pPr>
              <w:pStyle w:val="Compact"/>
            </w:pPr>
          </w:p>
        </w:tc>
        <w:tc>
          <w:tcPr>
            <w:tcW w:w="0" w:type="auto"/>
          </w:tcPr>
          <w:p w14:paraId="0EF31186" w14:textId="77777777" w:rsidR="003B082A" w:rsidRDefault="00AF7F57">
            <w:pPr>
              <w:pStyle w:val="Compact"/>
              <w:jc w:val="right"/>
            </w:pPr>
            <w:r>
              <w:t>1,806</w:t>
            </w:r>
          </w:p>
        </w:tc>
      </w:tr>
      <w:tr w:rsidR="003B082A" w14:paraId="0EF3118E" w14:textId="77777777">
        <w:tc>
          <w:tcPr>
            <w:tcW w:w="0" w:type="auto"/>
          </w:tcPr>
          <w:p w14:paraId="0EF31188" w14:textId="77777777" w:rsidR="003B082A" w:rsidRDefault="00AF7F57">
            <w:pPr>
              <w:pStyle w:val="Compact"/>
              <w:jc w:val="right"/>
            </w:pPr>
            <w:r>
              <w:rPr>
                <w:b/>
              </w:rPr>
              <w:t>110</w:t>
            </w:r>
          </w:p>
        </w:tc>
        <w:tc>
          <w:tcPr>
            <w:tcW w:w="0" w:type="auto"/>
          </w:tcPr>
          <w:p w14:paraId="0EF31189" w14:textId="77777777" w:rsidR="003B082A" w:rsidRDefault="00AF7F57">
            <w:pPr>
              <w:pStyle w:val="Compact"/>
              <w:jc w:val="right"/>
            </w:pPr>
            <w:r>
              <w:rPr>
                <w:b/>
              </w:rPr>
              <w:t>23</w:t>
            </w:r>
          </w:p>
        </w:tc>
        <w:tc>
          <w:tcPr>
            <w:tcW w:w="0" w:type="auto"/>
          </w:tcPr>
          <w:p w14:paraId="0EF3118A" w14:textId="77777777" w:rsidR="003B082A" w:rsidRDefault="00AF7F57">
            <w:pPr>
              <w:pStyle w:val="Compact"/>
              <w:jc w:val="right"/>
            </w:pPr>
            <w:r>
              <w:t>1,454</w:t>
            </w:r>
          </w:p>
        </w:tc>
        <w:tc>
          <w:tcPr>
            <w:tcW w:w="0" w:type="auto"/>
          </w:tcPr>
          <w:p w14:paraId="0EF3118B" w14:textId="77777777" w:rsidR="003B082A" w:rsidRDefault="00AF7F57">
            <w:pPr>
              <w:pStyle w:val="Compact"/>
              <w:jc w:val="right"/>
            </w:pPr>
            <w:r>
              <w:t>1,490</w:t>
            </w:r>
          </w:p>
        </w:tc>
        <w:tc>
          <w:tcPr>
            <w:tcW w:w="0" w:type="auto"/>
          </w:tcPr>
          <w:p w14:paraId="0EF3118C" w14:textId="77777777" w:rsidR="003B082A" w:rsidRDefault="003B082A">
            <w:pPr>
              <w:pStyle w:val="Compact"/>
            </w:pPr>
          </w:p>
        </w:tc>
        <w:tc>
          <w:tcPr>
            <w:tcW w:w="0" w:type="auto"/>
          </w:tcPr>
          <w:p w14:paraId="0EF3118D" w14:textId="77777777" w:rsidR="003B082A" w:rsidRDefault="003B082A">
            <w:pPr>
              <w:pStyle w:val="Compact"/>
            </w:pPr>
          </w:p>
        </w:tc>
      </w:tr>
      <w:tr w:rsidR="003B082A" w14:paraId="0EF31195" w14:textId="77777777">
        <w:tc>
          <w:tcPr>
            <w:tcW w:w="0" w:type="auto"/>
          </w:tcPr>
          <w:p w14:paraId="0EF3118F" w14:textId="77777777" w:rsidR="003B082A" w:rsidRDefault="00AF7F57">
            <w:pPr>
              <w:pStyle w:val="Compact"/>
              <w:jc w:val="right"/>
            </w:pPr>
            <w:r>
              <w:rPr>
                <w:b/>
              </w:rPr>
              <w:t>110</w:t>
            </w:r>
          </w:p>
        </w:tc>
        <w:tc>
          <w:tcPr>
            <w:tcW w:w="0" w:type="auto"/>
          </w:tcPr>
          <w:p w14:paraId="0EF31190" w14:textId="77777777" w:rsidR="003B082A" w:rsidRDefault="00AF7F57">
            <w:pPr>
              <w:pStyle w:val="Compact"/>
              <w:jc w:val="right"/>
            </w:pPr>
            <w:r>
              <w:rPr>
                <w:b/>
              </w:rPr>
              <w:t>43</w:t>
            </w:r>
          </w:p>
        </w:tc>
        <w:tc>
          <w:tcPr>
            <w:tcW w:w="0" w:type="auto"/>
          </w:tcPr>
          <w:p w14:paraId="0EF31191" w14:textId="77777777" w:rsidR="003B082A" w:rsidRDefault="00AF7F57">
            <w:pPr>
              <w:pStyle w:val="Compact"/>
              <w:jc w:val="right"/>
            </w:pPr>
            <w:r>
              <w:t>1,538</w:t>
            </w:r>
          </w:p>
        </w:tc>
        <w:tc>
          <w:tcPr>
            <w:tcW w:w="0" w:type="auto"/>
          </w:tcPr>
          <w:p w14:paraId="0EF31192" w14:textId="77777777" w:rsidR="003B082A" w:rsidRDefault="00AF7F57">
            <w:pPr>
              <w:pStyle w:val="Compact"/>
              <w:jc w:val="right"/>
            </w:pPr>
            <w:r>
              <w:t>1,700</w:t>
            </w:r>
          </w:p>
        </w:tc>
        <w:tc>
          <w:tcPr>
            <w:tcW w:w="0" w:type="auto"/>
          </w:tcPr>
          <w:p w14:paraId="0EF31193" w14:textId="77777777" w:rsidR="003B082A" w:rsidRDefault="003B082A">
            <w:pPr>
              <w:pStyle w:val="Compact"/>
            </w:pPr>
          </w:p>
        </w:tc>
        <w:tc>
          <w:tcPr>
            <w:tcW w:w="0" w:type="auto"/>
          </w:tcPr>
          <w:p w14:paraId="0EF31194" w14:textId="77777777" w:rsidR="003B082A" w:rsidRDefault="003B082A">
            <w:pPr>
              <w:pStyle w:val="Compact"/>
            </w:pPr>
          </w:p>
        </w:tc>
      </w:tr>
      <w:tr w:rsidR="003B082A" w14:paraId="0EF3119C" w14:textId="77777777">
        <w:tc>
          <w:tcPr>
            <w:tcW w:w="0" w:type="auto"/>
          </w:tcPr>
          <w:p w14:paraId="0EF31196" w14:textId="77777777" w:rsidR="003B082A" w:rsidRDefault="00AF7F57">
            <w:pPr>
              <w:pStyle w:val="Compact"/>
              <w:jc w:val="right"/>
            </w:pPr>
            <w:r>
              <w:rPr>
                <w:b/>
              </w:rPr>
              <w:t>888</w:t>
            </w:r>
          </w:p>
        </w:tc>
        <w:tc>
          <w:tcPr>
            <w:tcW w:w="0" w:type="auto"/>
          </w:tcPr>
          <w:p w14:paraId="0EF31197" w14:textId="77777777" w:rsidR="003B082A" w:rsidRDefault="00AF7F57">
            <w:pPr>
              <w:pStyle w:val="Compact"/>
              <w:jc w:val="right"/>
            </w:pPr>
            <w:r>
              <w:rPr>
                <w:b/>
              </w:rPr>
              <w:t>7</w:t>
            </w:r>
          </w:p>
        </w:tc>
        <w:tc>
          <w:tcPr>
            <w:tcW w:w="0" w:type="auto"/>
          </w:tcPr>
          <w:p w14:paraId="0EF31198" w14:textId="77777777" w:rsidR="003B082A" w:rsidRDefault="00AF7F57">
            <w:pPr>
              <w:pStyle w:val="Compact"/>
              <w:jc w:val="right"/>
            </w:pPr>
            <w:r>
              <w:t>2,378</w:t>
            </w:r>
          </w:p>
        </w:tc>
        <w:tc>
          <w:tcPr>
            <w:tcW w:w="0" w:type="auto"/>
          </w:tcPr>
          <w:p w14:paraId="0EF31199" w14:textId="77777777" w:rsidR="003B082A" w:rsidRDefault="00AF7F57">
            <w:pPr>
              <w:pStyle w:val="Compact"/>
              <w:jc w:val="right"/>
            </w:pPr>
            <w:r>
              <w:t>1,903</w:t>
            </w:r>
          </w:p>
        </w:tc>
        <w:tc>
          <w:tcPr>
            <w:tcW w:w="0" w:type="auto"/>
          </w:tcPr>
          <w:p w14:paraId="0EF3119A" w14:textId="77777777" w:rsidR="003B082A" w:rsidRDefault="003B082A">
            <w:pPr>
              <w:pStyle w:val="Compact"/>
            </w:pPr>
          </w:p>
        </w:tc>
        <w:tc>
          <w:tcPr>
            <w:tcW w:w="0" w:type="auto"/>
          </w:tcPr>
          <w:p w14:paraId="0EF3119B" w14:textId="77777777" w:rsidR="003B082A" w:rsidRDefault="003B082A">
            <w:pPr>
              <w:pStyle w:val="Compact"/>
            </w:pPr>
          </w:p>
        </w:tc>
      </w:tr>
    </w:tbl>
    <w:p w14:paraId="0EF3119D" w14:textId="77777777" w:rsidR="003B082A" w:rsidRDefault="00AF7F57">
      <w:pPr>
        <w:pStyle w:val="BodyText"/>
      </w:pPr>
      <w:r>
        <w:t>Yapılardaki pencerelerin genişlikleri cephe panelinde tek pencere ve iki veya daha fazla pencere bulunan iki gruba göre ayrıştırıldığında cephe parçalarında iki veya daha fazla pencere bulunan yapılarda pencere yüksekliğinin genişliğine oranı 1,493 ile 1,8</w:t>
      </w:r>
      <w:r>
        <w:t xml:space="preserve">81 arasında değişmektedir. Cephe parçasında tek pencere bulunan yapılarda ise bu oran 0,854 ile 1,050 arasındadır (Tablo ). Cephe paneline tek pencere sığan yapılar K54, K58 ve K61 kurallarını kullanmak zorundadırlar. Bir başka deyişle bu üç kural pencere </w:t>
      </w:r>
      <w:r>
        <w:t>yüksekliğinin pencere genişliğine oranının 1,051’den küçük olduğu yapılarda uygulanmaktadır. Cephe panelinde iki veya daha fazla pencere bulunan yapılar şekil ’deki bütün kuralları kullanabilirler.</w:t>
      </w:r>
    </w:p>
    <w:p w14:paraId="0EF3119E" w14:textId="77777777" w:rsidR="003B082A" w:rsidRDefault="00AF7F57">
      <w:pPr>
        <w:pStyle w:val="TableCaption"/>
      </w:pPr>
      <w:r>
        <w:t>Pencere yüksekliklerinin genişliklerine göre oranları tabl</w:t>
      </w:r>
      <w:r>
        <w:t xml:space="preserve">osu. </w:t>
      </w:r>
    </w:p>
    <w:tbl>
      <w:tblPr>
        <w:tblStyle w:val="Table"/>
        <w:tblW w:w="0" w:type="pct"/>
        <w:tblLook w:val="07E0" w:firstRow="1" w:lastRow="1" w:firstColumn="1" w:lastColumn="1" w:noHBand="1" w:noVBand="1"/>
        <w:tblCaption w:val="Pencere yüksekliklerinin genişliklerine göre oranları tablosu. "/>
      </w:tblPr>
      <w:tblGrid>
        <w:gridCol w:w="645"/>
        <w:gridCol w:w="914"/>
        <w:gridCol w:w="1346"/>
        <w:gridCol w:w="1400"/>
        <w:gridCol w:w="1283"/>
        <w:gridCol w:w="1154"/>
      </w:tblGrid>
      <w:tr w:rsidR="003B082A" w14:paraId="0EF311A5" w14:textId="77777777">
        <w:tc>
          <w:tcPr>
            <w:tcW w:w="0" w:type="auto"/>
            <w:tcBorders>
              <w:bottom w:val="single" w:sz="0" w:space="0" w:color="auto"/>
            </w:tcBorders>
            <w:vAlign w:val="bottom"/>
          </w:tcPr>
          <w:p w14:paraId="0EF3119F" w14:textId="77777777" w:rsidR="003B082A" w:rsidRDefault="00AF7F57">
            <w:pPr>
              <w:pStyle w:val="Compact"/>
              <w:jc w:val="right"/>
            </w:pPr>
            <w:r>
              <w:rPr>
                <w:b/>
              </w:rPr>
              <w:t>Ada</w:t>
            </w:r>
          </w:p>
        </w:tc>
        <w:tc>
          <w:tcPr>
            <w:tcW w:w="0" w:type="auto"/>
            <w:tcBorders>
              <w:bottom w:val="single" w:sz="0" w:space="0" w:color="auto"/>
            </w:tcBorders>
            <w:vAlign w:val="bottom"/>
          </w:tcPr>
          <w:p w14:paraId="0EF311A0" w14:textId="77777777" w:rsidR="003B082A" w:rsidRDefault="00AF7F57">
            <w:pPr>
              <w:pStyle w:val="Compact"/>
              <w:jc w:val="right"/>
            </w:pPr>
            <w:r>
              <w:rPr>
                <w:b/>
              </w:rPr>
              <w:t>Parsel</w:t>
            </w:r>
          </w:p>
        </w:tc>
        <w:tc>
          <w:tcPr>
            <w:tcW w:w="0" w:type="auto"/>
            <w:tcBorders>
              <w:bottom w:val="single" w:sz="0" w:space="0" w:color="auto"/>
            </w:tcBorders>
            <w:vAlign w:val="bottom"/>
          </w:tcPr>
          <w:p w14:paraId="0EF311A1" w14:textId="77777777" w:rsidR="003B082A" w:rsidRDefault="00AF7F57">
            <w:pPr>
              <w:pStyle w:val="Compact"/>
              <w:jc w:val="right"/>
            </w:pPr>
            <w:r>
              <w:rPr>
                <w:b/>
              </w:rPr>
              <w:t>Zemin Kat</w:t>
            </w:r>
          </w:p>
        </w:tc>
        <w:tc>
          <w:tcPr>
            <w:tcW w:w="0" w:type="auto"/>
            <w:tcBorders>
              <w:bottom w:val="single" w:sz="0" w:space="0" w:color="auto"/>
            </w:tcBorders>
            <w:vAlign w:val="bottom"/>
          </w:tcPr>
          <w:p w14:paraId="0EF311A2" w14:textId="77777777" w:rsidR="003B082A" w:rsidRDefault="00AF7F57">
            <w:pPr>
              <w:pStyle w:val="Compact"/>
              <w:jc w:val="right"/>
            </w:pPr>
            <w:r>
              <w:rPr>
                <w:b/>
              </w:rPr>
              <w:t>Birinci Kat</w:t>
            </w:r>
          </w:p>
        </w:tc>
        <w:tc>
          <w:tcPr>
            <w:tcW w:w="0" w:type="auto"/>
            <w:tcBorders>
              <w:bottom w:val="single" w:sz="0" w:space="0" w:color="auto"/>
            </w:tcBorders>
            <w:vAlign w:val="bottom"/>
          </w:tcPr>
          <w:p w14:paraId="0EF311A3" w14:textId="77777777" w:rsidR="003B082A" w:rsidRDefault="00AF7F57">
            <w:pPr>
              <w:pStyle w:val="Compact"/>
              <w:jc w:val="right"/>
            </w:pPr>
            <w:r>
              <w:rPr>
                <w:b/>
              </w:rPr>
              <w:t>İkinci Kat</w:t>
            </w:r>
          </w:p>
        </w:tc>
        <w:tc>
          <w:tcPr>
            <w:tcW w:w="0" w:type="auto"/>
            <w:tcBorders>
              <w:bottom w:val="single" w:sz="0" w:space="0" w:color="auto"/>
            </w:tcBorders>
            <w:vAlign w:val="bottom"/>
          </w:tcPr>
          <w:p w14:paraId="0EF311A4" w14:textId="77777777" w:rsidR="003B082A" w:rsidRDefault="00AF7F57">
            <w:pPr>
              <w:pStyle w:val="Compact"/>
              <w:jc w:val="right"/>
            </w:pPr>
            <w:r>
              <w:rPr>
                <w:b/>
              </w:rPr>
              <w:t>Çatı Katı</w:t>
            </w:r>
          </w:p>
        </w:tc>
      </w:tr>
      <w:tr w:rsidR="003B082A" w14:paraId="0EF311AC" w14:textId="77777777">
        <w:tc>
          <w:tcPr>
            <w:tcW w:w="0" w:type="auto"/>
          </w:tcPr>
          <w:p w14:paraId="0EF311A6" w14:textId="77777777" w:rsidR="003B082A" w:rsidRDefault="00AF7F57">
            <w:pPr>
              <w:pStyle w:val="Compact"/>
              <w:jc w:val="right"/>
            </w:pPr>
            <w:r>
              <w:rPr>
                <w:b/>
              </w:rPr>
              <w:t>118</w:t>
            </w:r>
          </w:p>
        </w:tc>
        <w:tc>
          <w:tcPr>
            <w:tcW w:w="0" w:type="auto"/>
          </w:tcPr>
          <w:p w14:paraId="0EF311A7" w14:textId="77777777" w:rsidR="003B082A" w:rsidRDefault="00AF7F57">
            <w:pPr>
              <w:pStyle w:val="Compact"/>
              <w:jc w:val="right"/>
            </w:pPr>
            <w:r>
              <w:rPr>
                <w:b/>
              </w:rPr>
              <w:t>1</w:t>
            </w:r>
          </w:p>
        </w:tc>
        <w:tc>
          <w:tcPr>
            <w:tcW w:w="0" w:type="auto"/>
          </w:tcPr>
          <w:p w14:paraId="0EF311A8" w14:textId="77777777" w:rsidR="003B082A" w:rsidRDefault="00AF7F57">
            <w:pPr>
              <w:pStyle w:val="Compact"/>
              <w:jc w:val="right"/>
            </w:pPr>
            <w:r>
              <w:t>1,881</w:t>
            </w:r>
          </w:p>
        </w:tc>
        <w:tc>
          <w:tcPr>
            <w:tcW w:w="0" w:type="auto"/>
          </w:tcPr>
          <w:p w14:paraId="0EF311A9" w14:textId="77777777" w:rsidR="003B082A" w:rsidRDefault="00AF7F57">
            <w:pPr>
              <w:pStyle w:val="Compact"/>
              <w:jc w:val="right"/>
            </w:pPr>
            <w:r>
              <w:t>1,579</w:t>
            </w:r>
          </w:p>
        </w:tc>
        <w:tc>
          <w:tcPr>
            <w:tcW w:w="0" w:type="auto"/>
          </w:tcPr>
          <w:p w14:paraId="0EF311AA" w14:textId="77777777" w:rsidR="003B082A" w:rsidRDefault="00AF7F57">
            <w:pPr>
              <w:pStyle w:val="Compact"/>
              <w:jc w:val="right"/>
            </w:pPr>
            <w:r>
              <w:t>1,579</w:t>
            </w:r>
          </w:p>
        </w:tc>
        <w:tc>
          <w:tcPr>
            <w:tcW w:w="0" w:type="auto"/>
          </w:tcPr>
          <w:p w14:paraId="0EF311AB" w14:textId="77777777" w:rsidR="003B082A" w:rsidRDefault="003B082A">
            <w:pPr>
              <w:pStyle w:val="Compact"/>
            </w:pPr>
          </w:p>
        </w:tc>
      </w:tr>
      <w:tr w:rsidR="003B082A" w14:paraId="0EF311B3" w14:textId="77777777">
        <w:tc>
          <w:tcPr>
            <w:tcW w:w="0" w:type="auto"/>
          </w:tcPr>
          <w:p w14:paraId="0EF311AD" w14:textId="77777777" w:rsidR="003B082A" w:rsidRDefault="00AF7F57">
            <w:pPr>
              <w:pStyle w:val="Compact"/>
              <w:jc w:val="right"/>
            </w:pPr>
            <w:r>
              <w:rPr>
                <w:b/>
              </w:rPr>
              <w:t>110</w:t>
            </w:r>
          </w:p>
        </w:tc>
        <w:tc>
          <w:tcPr>
            <w:tcW w:w="0" w:type="auto"/>
          </w:tcPr>
          <w:p w14:paraId="0EF311AE" w14:textId="77777777" w:rsidR="003B082A" w:rsidRDefault="00AF7F57">
            <w:pPr>
              <w:pStyle w:val="Compact"/>
              <w:jc w:val="right"/>
            </w:pPr>
            <w:r>
              <w:rPr>
                <w:b/>
              </w:rPr>
              <w:t>16</w:t>
            </w:r>
          </w:p>
        </w:tc>
        <w:tc>
          <w:tcPr>
            <w:tcW w:w="0" w:type="auto"/>
          </w:tcPr>
          <w:p w14:paraId="0EF311AF" w14:textId="77777777" w:rsidR="003B082A" w:rsidRDefault="00AF7F57">
            <w:pPr>
              <w:pStyle w:val="Compact"/>
              <w:jc w:val="right"/>
            </w:pPr>
            <w:r>
              <w:t>1,520</w:t>
            </w:r>
          </w:p>
        </w:tc>
        <w:tc>
          <w:tcPr>
            <w:tcW w:w="0" w:type="auto"/>
          </w:tcPr>
          <w:p w14:paraId="0EF311B0" w14:textId="77777777" w:rsidR="003B082A" w:rsidRDefault="00AF7F57">
            <w:pPr>
              <w:pStyle w:val="Compact"/>
              <w:jc w:val="right"/>
            </w:pPr>
            <w:r>
              <w:t>1,667</w:t>
            </w:r>
          </w:p>
        </w:tc>
        <w:tc>
          <w:tcPr>
            <w:tcW w:w="0" w:type="auto"/>
          </w:tcPr>
          <w:p w14:paraId="0EF311B1" w14:textId="77777777" w:rsidR="003B082A" w:rsidRDefault="003B082A">
            <w:pPr>
              <w:pStyle w:val="Compact"/>
            </w:pPr>
          </w:p>
        </w:tc>
        <w:tc>
          <w:tcPr>
            <w:tcW w:w="0" w:type="auto"/>
          </w:tcPr>
          <w:p w14:paraId="0EF311B2" w14:textId="77777777" w:rsidR="003B082A" w:rsidRDefault="00AF7F57">
            <w:pPr>
              <w:pStyle w:val="Compact"/>
              <w:jc w:val="right"/>
            </w:pPr>
            <w:r>
              <w:t>1,722</w:t>
            </w:r>
          </w:p>
        </w:tc>
      </w:tr>
      <w:tr w:rsidR="003B082A" w14:paraId="0EF311BA" w14:textId="77777777">
        <w:tc>
          <w:tcPr>
            <w:tcW w:w="0" w:type="auto"/>
          </w:tcPr>
          <w:p w14:paraId="0EF311B4" w14:textId="77777777" w:rsidR="003B082A" w:rsidRDefault="00AF7F57">
            <w:pPr>
              <w:pStyle w:val="Compact"/>
              <w:jc w:val="right"/>
            </w:pPr>
            <w:r>
              <w:rPr>
                <w:b/>
              </w:rPr>
              <w:t>110</w:t>
            </w:r>
          </w:p>
        </w:tc>
        <w:tc>
          <w:tcPr>
            <w:tcW w:w="0" w:type="auto"/>
          </w:tcPr>
          <w:p w14:paraId="0EF311B5" w14:textId="77777777" w:rsidR="003B082A" w:rsidRDefault="00AF7F57">
            <w:pPr>
              <w:pStyle w:val="Compact"/>
              <w:jc w:val="right"/>
            </w:pPr>
            <w:r>
              <w:rPr>
                <w:b/>
              </w:rPr>
              <w:t>39</w:t>
            </w:r>
          </w:p>
        </w:tc>
        <w:tc>
          <w:tcPr>
            <w:tcW w:w="0" w:type="auto"/>
          </w:tcPr>
          <w:p w14:paraId="0EF311B6" w14:textId="77777777" w:rsidR="003B082A" w:rsidRDefault="00AF7F57">
            <w:pPr>
              <w:pStyle w:val="Compact"/>
              <w:jc w:val="right"/>
            </w:pPr>
            <w:r>
              <w:t>1,605</w:t>
            </w:r>
          </w:p>
        </w:tc>
        <w:tc>
          <w:tcPr>
            <w:tcW w:w="0" w:type="auto"/>
          </w:tcPr>
          <w:p w14:paraId="0EF311B7" w14:textId="77777777" w:rsidR="003B082A" w:rsidRDefault="00AF7F57">
            <w:pPr>
              <w:pStyle w:val="Compact"/>
              <w:jc w:val="right"/>
            </w:pPr>
            <w:r>
              <w:t>1,618</w:t>
            </w:r>
          </w:p>
        </w:tc>
        <w:tc>
          <w:tcPr>
            <w:tcW w:w="0" w:type="auto"/>
          </w:tcPr>
          <w:p w14:paraId="0EF311B8" w14:textId="77777777" w:rsidR="003B082A" w:rsidRDefault="003B082A">
            <w:pPr>
              <w:pStyle w:val="Compact"/>
            </w:pPr>
          </w:p>
        </w:tc>
        <w:tc>
          <w:tcPr>
            <w:tcW w:w="0" w:type="auto"/>
          </w:tcPr>
          <w:p w14:paraId="0EF311B9" w14:textId="77777777" w:rsidR="003B082A" w:rsidRDefault="00AF7F57">
            <w:pPr>
              <w:pStyle w:val="Compact"/>
              <w:jc w:val="right"/>
            </w:pPr>
            <w:r>
              <w:t>1,076</w:t>
            </w:r>
          </w:p>
        </w:tc>
      </w:tr>
      <w:tr w:rsidR="003B082A" w14:paraId="0EF311C1" w14:textId="77777777">
        <w:tc>
          <w:tcPr>
            <w:tcW w:w="0" w:type="auto"/>
          </w:tcPr>
          <w:p w14:paraId="0EF311BB" w14:textId="77777777" w:rsidR="003B082A" w:rsidRDefault="00AF7F57">
            <w:pPr>
              <w:pStyle w:val="Compact"/>
              <w:jc w:val="right"/>
            </w:pPr>
            <w:r>
              <w:rPr>
                <w:b/>
              </w:rPr>
              <w:t>110</w:t>
            </w:r>
          </w:p>
        </w:tc>
        <w:tc>
          <w:tcPr>
            <w:tcW w:w="0" w:type="auto"/>
          </w:tcPr>
          <w:p w14:paraId="0EF311BC" w14:textId="77777777" w:rsidR="003B082A" w:rsidRDefault="00AF7F57">
            <w:pPr>
              <w:pStyle w:val="Compact"/>
              <w:jc w:val="right"/>
            </w:pPr>
            <w:r>
              <w:rPr>
                <w:b/>
              </w:rPr>
              <w:t>41</w:t>
            </w:r>
          </w:p>
        </w:tc>
        <w:tc>
          <w:tcPr>
            <w:tcW w:w="0" w:type="auto"/>
          </w:tcPr>
          <w:p w14:paraId="0EF311BD" w14:textId="77777777" w:rsidR="003B082A" w:rsidRDefault="00AF7F57">
            <w:pPr>
              <w:pStyle w:val="Compact"/>
              <w:jc w:val="right"/>
            </w:pPr>
            <w:r>
              <w:t>1,772</w:t>
            </w:r>
          </w:p>
        </w:tc>
        <w:tc>
          <w:tcPr>
            <w:tcW w:w="0" w:type="auto"/>
          </w:tcPr>
          <w:p w14:paraId="0EF311BE" w14:textId="77777777" w:rsidR="003B082A" w:rsidRDefault="00AF7F57">
            <w:pPr>
              <w:pStyle w:val="Compact"/>
              <w:jc w:val="right"/>
            </w:pPr>
            <w:r>
              <w:t>1,805</w:t>
            </w:r>
          </w:p>
        </w:tc>
        <w:tc>
          <w:tcPr>
            <w:tcW w:w="0" w:type="auto"/>
          </w:tcPr>
          <w:p w14:paraId="0EF311BF" w14:textId="77777777" w:rsidR="003B082A" w:rsidRDefault="003B082A">
            <w:pPr>
              <w:pStyle w:val="Compact"/>
            </w:pPr>
          </w:p>
        </w:tc>
        <w:tc>
          <w:tcPr>
            <w:tcW w:w="0" w:type="auto"/>
          </w:tcPr>
          <w:p w14:paraId="0EF311C0" w14:textId="77777777" w:rsidR="003B082A" w:rsidRDefault="00AF7F57">
            <w:pPr>
              <w:pStyle w:val="Compact"/>
              <w:jc w:val="right"/>
            </w:pPr>
            <w:r>
              <w:t>1,341</w:t>
            </w:r>
          </w:p>
        </w:tc>
      </w:tr>
      <w:tr w:rsidR="003B082A" w14:paraId="0EF311C8" w14:textId="77777777">
        <w:tc>
          <w:tcPr>
            <w:tcW w:w="0" w:type="auto"/>
          </w:tcPr>
          <w:p w14:paraId="0EF311C2" w14:textId="77777777" w:rsidR="003B082A" w:rsidRDefault="00AF7F57">
            <w:pPr>
              <w:pStyle w:val="Compact"/>
              <w:jc w:val="right"/>
            </w:pPr>
            <w:r>
              <w:rPr>
                <w:b/>
              </w:rPr>
              <w:t>110</w:t>
            </w:r>
          </w:p>
        </w:tc>
        <w:tc>
          <w:tcPr>
            <w:tcW w:w="0" w:type="auto"/>
          </w:tcPr>
          <w:p w14:paraId="0EF311C3" w14:textId="77777777" w:rsidR="003B082A" w:rsidRDefault="00AF7F57">
            <w:pPr>
              <w:pStyle w:val="Compact"/>
              <w:jc w:val="right"/>
            </w:pPr>
            <w:r>
              <w:rPr>
                <w:b/>
              </w:rPr>
              <w:t>131</w:t>
            </w:r>
          </w:p>
        </w:tc>
        <w:tc>
          <w:tcPr>
            <w:tcW w:w="0" w:type="auto"/>
          </w:tcPr>
          <w:p w14:paraId="0EF311C4" w14:textId="77777777" w:rsidR="003B082A" w:rsidRDefault="00AF7F57">
            <w:pPr>
              <w:pStyle w:val="Compact"/>
              <w:jc w:val="right"/>
            </w:pPr>
            <w:r>
              <w:t>1,811</w:t>
            </w:r>
          </w:p>
        </w:tc>
        <w:tc>
          <w:tcPr>
            <w:tcW w:w="0" w:type="auto"/>
          </w:tcPr>
          <w:p w14:paraId="0EF311C5" w14:textId="77777777" w:rsidR="003B082A" w:rsidRDefault="00AF7F57">
            <w:pPr>
              <w:pStyle w:val="Compact"/>
              <w:jc w:val="right"/>
            </w:pPr>
            <w:r>
              <w:t>1,755</w:t>
            </w:r>
          </w:p>
        </w:tc>
        <w:tc>
          <w:tcPr>
            <w:tcW w:w="0" w:type="auto"/>
          </w:tcPr>
          <w:p w14:paraId="0EF311C6" w14:textId="77777777" w:rsidR="003B082A" w:rsidRDefault="00AF7F57">
            <w:pPr>
              <w:pStyle w:val="Compact"/>
              <w:jc w:val="right"/>
            </w:pPr>
            <w:r>
              <w:t>1,755</w:t>
            </w:r>
          </w:p>
        </w:tc>
        <w:tc>
          <w:tcPr>
            <w:tcW w:w="0" w:type="auto"/>
          </w:tcPr>
          <w:p w14:paraId="0EF311C7" w14:textId="77777777" w:rsidR="003B082A" w:rsidRDefault="00AF7F57">
            <w:pPr>
              <w:pStyle w:val="Compact"/>
              <w:jc w:val="right"/>
            </w:pPr>
            <w:r>
              <w:t>1,600</w:t>
            </w:r>
          </w:p>
        </w:tc>
      </w:tr>
      <w:tr w:rsidR="003B082A" w14:paraId="0EF311CF" w14:textId="77777777">
        <w:tc>
          <w:tcPr>
            <w:tcW w:w="0" w:type="auto"/>
          </w:tcPr>
          <w:p w14:paraId="0EF311C9" w14:textId="77777777" w:rsidR="003B082A" w:rsidRDefault="00AF7F57">
            <w:pPr>
              <w:pStyle w:val="Compact"/>
              <w:jc w:val="right"/>
            </w:pPr>
            <w:r>
              <w:rPr>
                <w:b/>
              </w:rPr>
              <w:t>129</w:t>
            </w:r>
          </w:p>
        </w:tc>
        <w:tc>
          <w:tcPr>
            <w:tcW w:w="0" w:type="auto"/>
          </w:tcPr>
          <w:p w14:paraId="0EF311CA" w14:textId="77777777" w:rsidR="003B082A" w:rsidRDefault="00AF7F57">
            <w:pPr>
              <w:pStyle w:val="Compact"/>
              <w:jc w:val="right"/>
            </w:pPr>
            <w:r>
              <w:rPr>
                <w:b/>
              </w:rPr>
              <w:t>26</w:t>
            </w:r>
          </w:p>
        </w:tc>
        <w:tc>
          <w:tcPr>
            <w:tcW w:w="0" w:type="auto"/>
          </w:tcPr>
          <w:p w14:paraId="0EF311CB" w14:textId="77777777" w:rsidR="003B082A" w:rsidRDefault="00AF7F57">
            <w:pPr>
              <w:pStyle w:val="Compact"/>
              <w:jc w:val="right"/>
            </w:pPr>
            <w:r>
              <w:t>1,595</w:t>
            </w:r>
          </w:p>
        </w:tc>
        <w:tc>
          <w:tcPr>
            <w:tcW w:w="0" w:type="auto"/>
          </w:tcPr>
          <w:p w14:paraId="0EF311CC" w14:textId="77777777" w:rsidR="003B082A" w:rsidRDefault="00AF7F57">
            <w:pPr>
              <w:pStyle w:val="Compact"/>
              <w:jc w:val="right"/>
            </w:pPr>
            <w:r>
              <w:t>1,595</w:t>
            </w:r>
          </w:p>
        </w:tc>
        <w:tc>
          <w:tcPr>
            <w:tcW w:w="0" w:type="auto"/>
          </w:tcPr>
          <w:p w14:paraId="0EF311CD" w14:textId="77777777" w:rsidR="003B082A" w:rsidRDefault="003B082A">
            <w:pPr>
              <w:pStyle w:val="Compact"/>
            </w:pPr>
          </w:p>
        </w:tc>
        <w:tc>
          <w:tcPr>
            <w:tcW w:w="0" w:type="auto"/>
          </w:tcPr>
          <w:p w14:paraId="0EF311CE" w14:textId="77777777" w:rsidR="003B082A" w:rsidRDefault="00AF7F57">
            <w:pPr>
              <w:pStyle w:val="Compact"/>
              <w:jc w:val="right"/>
            </w:pPr>
            <w:r>
              <w:t>1,595</w:t>
            </w:r>
          </w:p>
        </w:tc>
      </w:tr>
      <w:tr w:rsidR="003B082A" w14:paraId="0EF311D6" w14:textId="77777777">
        <w:tc>
          <w:tcPr>
            <w:tcW w:w="0" w:type="auto"/>
          </w:tcPr>
          <w:p w14:paraId="0EF311D0" w14:textId="77777777" w:rsidR="003B082A" w:rsidRDefault="00AF7F57">
            <w:pPr>
              <w:pStyle w:val="Compact"/>
              <w:jc w:val="right"/>
            </w:pPr>
            <w:r>
              <w:rPr>
                <w:b/>
              </w:rPr>
              <w:t>110</w:t>
            </w:r>
          </w:p>
        </w:tc>
        <w:tc>
          <w:tcPr>
            <w:tcW w:w="0" w:type="auto"/>
          </w:tcPr>
          <w:p w14:paraId="0EF311D1" w14:textId="77777777" w:rsidR="003B082A" w:rsidRDefault="00AF7F57">
            <w:pPr>
              <w:pStyle w:val="Compact"/>
              <w:jc w:val="right"/>
            </w:pPr>
            <w:r>
              <w:rPr>
                <w:b/>
              </w:rPr>
              <w:t>44</w:t>
            </w:r>
          </w:p>
        </w:tc>
        <w:tc>
          <w:tcPr>
            <w:tcW w:w="0" w:type="auto"/>
          </w:tcPr>
          <w:p w14:paraId="0EF311D2" w14:textId="77777777" w:rsidR="003B082A" w:rsidRDefault="003B082A">
            <w:pPr>
              <w:pStyle w:val="Compact"/>
            </w:pPr>
          </w:p>
        </w:tc>
        <w:tc>
          <w:tcPr>
            <w:tcW w:w="0" w:type="auto"/>
          </w:tcPr>
          <w:p w14:paraId="0EF311D3" w14:textId="77777777" w:rsidR="003B082A" w:rsidRDefault="00AF7F57">
            <w:pPr>
              <w:pStyle w:val="Compact"/>
              <w:jc w:val="right"/>
            </w:pPr>
            <w:r>
              <w:t>1,842</w:t>
            </w:r>
          </w:p>
        </w:tc>
        <w:tc>
          <w:tcPr>
            <w:tcW w:w="0" w:type="auto"/>
          </w:tcPr>
          <w:p w14:paraId="0EF311D4" w14:textId="77777777" w:rsidR="003B082A" w:rsidRDefault="00AF7F57">
            <w:pPr>
              <w:pStyle w:val="Compact"/>
              <w:jc w:val="right"/>
            </w:pPr>
            <w:r>
              <w:t>1,861</w:t>
            </w:r>
          </w:p>
        </w:tc>
        <w:tc>
          <w:tcPr>
            <w:tcW w:w="0" w:type="auto"/>
          </w:tcPr>
          <w:p w14:paraId="0EF311D5" w14:textId="77777777" w:rsidR="003B082A" w:rsidRDefault="003B082A">
            <w:pPr>
              <w:pStyle w:val="Compact"/>
            </w:pPr>
          </w:p>
        </w:tc>
      </w:tr>
      <w:tr w:rsidR="003B082A" w14:paraId="0EF311DD" w14:textId="77777777">
        <w:tc>
          <w:tcPr>
            <w:tcW w:w="0" w:type="auto"/>
          </w:tcPr>
          <w:p w14:paraId="0EF311D7" w14:textId="77777777" w:rsidR="003B082A" w:rsidRDefault="00AF7F57">
            <w:pPr>
              <w:pStyle w:val="Compact"/>
              <w:jc w:val="right"/>
            </w:pPr>
            <w:r>
              <w:rPr>
                <w:b/>
              </w:rPr>
              <w:t>114</w:t>
            </w:r>
          </w:p>
        </w:tc>
        <w:tc>
          <w:tcPr>
            <w:tcW w:w="0" w:type="auto"/>
          </w:tcPr>
          <w:p w14:paraId="0EF311D8" w14:textId="77777777" w:rsidR="003B082A" w:rsidRDefault="00AF7F57">
            <w:pPr>
              <w:pStyle w:val="Compact"/>
              <w:jc w:val="right"/>
            </w:pPr>
            <w:r>
              <w:rPr>
                <w:b/>
              </w:rPr>
              <w:t>30</w:t>
            </w:r>
          </w:p>
        </w:tc>
        <w:tc>
          <w:tcPr>
            <w:tcW w:w="0" w:type="auto"/>
          </w:tcPr>
          <w:p w14:paraId="0EF311D9" w14:textId="77777777" w:rsidR="003B082A" w:rsidRDefault="00AF7F57">
            <w:pPr>
              <w:pStyle w:val="Compact"/>
              <w:jc w:val="right"/>
            </w:pPr>
            <w:r>
              <w:t>1,705</w:t>
            </w:r>
          </w:p>
        </w:tc>
        <w:tc>
          <w:tcPr>
            <w:tcW w:w="0" w:type="auto"/>
          </w:tcPr>
          <w:p w14:paraId="0EF311DA" w14:textId="77777777" w:rsidR="003B082A" w:rsidRDefault="00AF7F57">
            <w:pPr>
              <w:pStyle w:val="Compact"/>
              <w:jc w:val="right"/>
            </w:pPr>
            <w:r>
              <w:t>1,705</w:t>
            </w:r>
          </w:p>
        </w:tc>
        <w:tc>
          <w:tcPr>
            <w:tcW w:w="0" w:type="auto"/>
          </w:tcPr>
          <w:p w14:paraId="0EF311DB" w14:textId="77777777" w:rsidR="003B082A" w:rsidRDefault="003B082A">
            <w:pPr>
              <w:pStyle w:val="Compact"/>
            </w:pPr>
          </w:p>
        </w:tc>
        <w:tc>
          <w:tcPr>
            <w:tcW w:w="0" w:type="auto"/>
          </w:tcPr>
          <w:p w14:paraId="0EF311DC" w14:textId="77777777" w:rsidR="003B082A" w:rsidRDefault="003B082A">
            <w:pPr>
              <w:pStyle w:val="Compact"/>
            </w:pPr>
          </w:p>
        </w:tc>
      </w:tr>
      <w:tr w:rsidR="003B082A" w14:paraId="0EF311E4" w14:textId="77777777">
        <w:tc>
          <w:tcPr>
            <w:tcW w:w="0" w:type="auto"/>
          </w:tcPr>
          <w:p w14:paraId="0EF311DE" w14:textId="77777777" w:rsidR="003B082A" w:rsidRDefault="00AF7F57">
            <w:pPr>
              <w:pStyle w:val="Compact"/>
              <w:jc w:val="right"/>
            </w:pPr>
            <w:r>
              <w:rPr>
                <w:b/>
              </w:rPr>
              <w:t>128</w:t>
            </w:r>
          </w:p>
        </w:tc>
        <w:tc>
          <w:tcPr>
            <w:tcW w:w="0" w:type="auto"/>
          </w:tcPr>
          <w:p w14:paraId="0EF311DF" w14:textId="77777777" w:rsidR="003B082A" w:rsidRDefault="00AF7F57">
            <w:pPr>
              <w:pStyle w:val="Compact"/>
              <w:jc w:val="right"/>
            </w:pPr>
            <w:r>
              <w:rPr>
                <w:b/>
              </w:rPr>
              <w:t>7</w:t>
            </w:r>
          </w:p>
        </w:tc>
        <w:tc>
          <w:tcPr>
            <w:tcW w:w="0" w:type="auto"/>
          </w:tcPr>
          <w:p w14:paraId="0EF311E0" w14:textId="77777777" w:rsidR="003B082A" w:rsidRDefault="00AF7F57">
            <w:pPr>
              <w:pStyle w:val="Compact"/>
              <w:jc w:val="right"/>
            </w:pPr>
            <w:r>
              <w:t>1,493</w:t>
            </w:r>
          </w:p>
        </w:tc>
        <w:tc>
          <w:tcPr>
            <w:tcW w:w="0" w:type="auto"/>
          </w:tcPr>
          <w:p w14:paraId="0EF311E1" w14:textId="77777777" w:rsidR="003B082A" w:rsidRDefault="00AF7F57">
            <w:pPr>
              <w:pStyle w:val="Compact"/>
              <w:jc w:val="right"/>
            </w:pPr>
            <w:r>
              <w:t>1,585</w:t>
            </w:r>
          </w:p>
        </w:tc>
        <w:tc>
          <w:tcPr>
            <w:tcW w:w="0" w:type="auto"/>
          </w:tcPr>
          <w:p w14:paraId="0EF311E2" w14:textId="77777777" w:rsidR="003B082A" w:rsidRDefault="003B082A">
            <w:pPr>
              <w:pStyle w:val="Compact"/>
            </w:pPr>
          </w:p>
        </w:tc>
        <w:tc>
          <w:tcPr>
            <w:tcW w:w="0" w:type="auto"/>
          </w:tcPr>
          <w:p w14:paraId="0EF311E3" w14:textId="77777777" w:rsidR="003B082A" w:rsidRDefault="003B082A">
            <w:pPr>
              <w:pStyle w:val="Compact"/>
            </w:pPr>
          </w:p>
        </w:tc>
      </w:tr>
      <w:tr w:rsidR="003B082A" w14:paraId="0EF311EB" w14:textId="77777777">
        <w:tc>
          <w:tcPr>
            <w:tcW w:w="0" w:type="auto"/>
          </w:tcPr>
          <w:p w14:paraId="0EF311E5" w14:textId="77777777" w:rsidR="003B082A" w:rsidRDefault="00AF7F57">
            <w:pPr>
              <w:pStyle w:val="Compact"/>
              <w:jc w:val="right"/>
            </w:pPr>
            <w:r>
              <w:rPr>
                <w:b/>
              </w:rPr>
              <w:t>888</w:t>
            </w:r>
          </w:p>
        </w:tc>
        <w:tc>
          <w:tcPr>
            <w:tcW w:w="0" w:type="auto"/>
          </w:tcPr>
          <w:p w14:paraId="0EF311E6" w14:textId="77777777" w:rsidR="003B082A" w:rsidRDefault="00AF7F57">
            <w:pPr>
              <w:pStyle w:val="Compact"/>
              <w:jc w:val="right"/>
            </w:pPr>
            <w:r>
              <w:rPr>
                <w:b/>
              </w:rPr>
              <w:t>8</w:t>
            </w:r>
          </w:p>
        </w:tc>
        <w:tc>
          <w:tcPr>
            <w:tcW w:w="0" w:type="auto"/>
          </w:tcPr>
          <w:p w14:paraId="0EF311E7" w14:textId="77777777" w:rsidR="003B082A" w:rsidRDefault="00AF7F57">
            <w:pPr>
              <w:pStyle w:val="Compact"/>
              <w:jc w:val="right"/>
            </w:pPr>
            <w:r>
              <w:t>1,736</w:t>
            </w:r>
          </w:p>
        </w:tc>
        <w:tc>
          <w:tcPr>
            <w:tcW w:w="0" w:type="auto"/>
          </w:tcPr>
          <w:p w14:paraId="0EF311E8" w14:textId="77777777" w:rsidR="003B082A" w:rsidRDefault="00AF7F57">
            <w:pPr>
              <w:pStyle w:val="Compact"/>
              <w:jc w:val="right"/>
            </w:pPr>
            <w:r>
              <w:t>1,836</w:t>
            </w:r>
          </w:p>
        </w:tc>
        <w:tc>
          <w:tcPr>
            <w:tcW w:w="0" w:type="auto"/>
          </w:tcPr>
          <w:p w14:paraId="0EF311E9" w14:textId="77777777" w:rsidR="003B082A" w:rsidRDefault="00AF7F57">
            <w:pPr>
              <w:pStyle w:val="Compact"/>
              <w:jc w:val="right"/>
            </w:pPr>
            <w:r>
              <w:t>1,860</w:t>
            </w:r>
          </w:p>
        </w:tc>
        <w:tc>
          <w:tcPr>
            <w:tcW w:w="0" w:type="auto"/>
          </w:tcPr>
          <w:p w14:paraId="0EF311EA" w14:textId="77777777" w:rsidR="003B082A" w:rsidRDefault="003B082A">
            <w:pPr>
              <w:pStyle w:val="Compact"/>
            </w:pPr>
          </w:p>
        </w:tc>
      </w:tr>
      <w:tr w:rsidR="003B082A" w14:paraId="0EF311F2" w14:textId="77777777">
        <w:tc>
          <w:tcPr>
            <w:tcW w:w="0" w:type="auto"/>
          </w:tcPr>
          <w:p w14:paraId="0EF311EC" w14:textId="77777777" w:rsidR="003B082A" w:rsidRDefault="00AF7F57">
            <w:pPr>
              <w:pStyle w:val="Compact"/>
              <w:jc w:val="right"/>
            </w:pPr>
            <w:r>
              <w:rPr>
                <w:b/>
              </w:rPr>
              <w:t>110</w:t>
            </w:r>
          </w:p>
        </w:tc>
        <w:tc>
          <w:tcPr>
            <w:tcW w:w="0" w:type="auto"/>
          </w:tcPr>
          <w:p w14:paraId="0EF311ED" w14:textId="77777777" w:rsidR="003B082A" w:rsidRDefault="00AF7F57">
            <w:pPr>
              <w:pStyle w:val="Compact"/>
              <w:jc w:val="right"/>
            </w:pPr>
            <w:r>
              <w:rPr>
                <w:b/>
              </w:rPr>
              <w:t>43</w:t>
            </w:r>
          </w:p>
        </w:tc>
        <w:tc>
          <w:tcPr>
            <w:tcW w:w="0" w:type="auto"/>
          </w:tcPr>
          <w:p w14:paraId="0EF311EE" w14:textId="77777777" w:rsidR="003B082A" w:rsidRDefault="003B082A">
            <w:pPr>
              <w:pStyle w:val="Compact"/>
            </w:pPr>
          </w:p>
        </w:tc>
        <w:tc>
          <w:tcPr>
            <w:tcW w:w="0" w:type="auto"/>
          </w:tcPr>
          <w:p w14:paraId="0EF311EF" w14:textId="77777777" w:rsidR="003B082A" w:rsidRDefault="00AF7F57">
            <w:pPr>
              <w:pStyle w:val="Compact"/>
              <w:jc w:val="right"/>
            </w:pPr>
            <w:r>
              <w:t>1,860</w:t>
            </w:r>
          </w:p>
        </w:tc>
        <w:tc>
          <w:tcPr>
            <w:tcW w:w="0" w:type="auto"/>
          </w:tcPr>
          <w:p w14:paraId="0EF311F0" w14:textId="77777777" w:rsidR="003B082A" w:rsidRDefault="003B082A">
            <w:pPr>
              <w:pStyle w:val="Compact"/>
            </w:pPr>
          </w:p>
        </w:tc>
        <w:tc>
          <w:tcPr>
            <w:tcW w:w="0" w:type="auto"/>
          </w:tcPr>
          <w:p w14:paraId="0EF311F1" w14:textId="77777777" w:rsidR="003B082A" w:rsidRDefault="003B082A">
            <w:pPr>
              <w:pStyle w:val="Compact"/>
            </w:pPr>
          </w:p>
        </w:tc>
      </w:tr>
      <w:tr w:rsidR="003B082A" w14:paraId="0EF311F9" w14:textId="77777777">
        <w:tc>
          <w:tcPr>
            <w:tcW w:w="0" w:type="auto"/>
          </w:tcPr>
          <w:p w14:paraId="0EF311F3" w14:textId="77777777" w:rsidR="003B082A" w:rsidRDefault="00AF7F57">
            <w:pPr>
              <w:pStyle w:val="Compact"/>
              <w:jc w:val="right"/>
            </w:pPr>
            <w:r>
              <w:rPr>
                <w:b/>
              </w:rPr>
              <w:t>888</w:t>
            </w:r>
          </w:p>
        </w:tc>
        <w:tc>
          <w:tcPr>
            <w:tcW w:w="0" w:type="auto"/>
          </w:tcPr>
          <w:p w14:paraId="0EF311F4" w14:textId="77777777" w:rsidR="003B082A" w:rsidRDefault="00AF7F57">
            <w:pPr>
              <w:pStyle w:val="Compact"/>
              <w:jc w:val="right"/>
            </w:pPr>
            <w:r>
              <w:rPr>
                <w:b/>
              </w:rPr>
              <w:t>7</w:t>
            </w:r>
          </w:p>
        </w:tc>
        <w:tc>
          <w:tcPr>
            <w:tcW w:w="0" w:type="auto"/>
          </w:tcPr>
          <w:p w14:paraId="0EF311F5" w14:textId="77777777" w:rsidR="003B082A" w:rsidRDefault="00AF7F57">
            <w:pPr>
              <w:pStyle w:val="Compact"/>
              <w:jc w:val="right"/>
            </w:pPr>
            <w:r>
              <w:t>1,550</w:t>
            </w:r>
          </w:p>
        </w:tc>
        <w:tc>
          <w:tcPr>
            <w:tcW w:w="0" w:type="auto"/>
          </w:tcPr>
          <w:p w14:paraId="0EF311F6" w14:textId="77777777" w:rsidR="003B082A" w:rsidRDefault="00AF7F57">
            <w:pPr>
              <w:pStyle w:val="Compact"/>
              <w:jc w:val="right"/>
            </w:pPr>
            <w:r>
              <w:t>1,827</w:t>
            </w:r>
          </w:p>
        </w:tc>
        <w:tc>
          <w:tcPr>
            <w:tcW w:w="0" w:type="auto"/>
          </w:tcPr>
          <w:p w14:paraId="0EF311F7" w14:textId="77777777" w:rsidR="003B082A" w:rsidRDefault="003B082A">
            <w:pPr>
              <w:pStyle w:val="Compact"/>
            </w:pPr>
          </w:p>
        </w:tc>
        <w:tc>
          <w:tcPr>
            <w:tcW w:w="0" w:type="auto"/>
          </w:tcPr>
          <w:p w14:paraId="0EF311F8" w14:textId="77777777" w:rsidR="003B082A" w:rsidRDefault="003B082A">
            <w:pPr>
              <w:pStyle w:val="Compact"/>
            </w:pPr>
          </w:p>
        </w:tc>
      </w:tr>
      <w:tr w:rsidR="003B082A" w14:paraId="0EF31200" w14:textId="77777777">
        <w:tc>
          <w:tcPr>
            <w:tcW w:w="0" w:type="auto"/>
          </w:tcPr>
          <w:p w14:paraId="0EF311FA" w14:textId="77777777" w:rsidR="003B082A" w:rsidRDefault="00AF7F57">
            <w:pPr>
              <w:pStyle w:val="Compact"/>
              <w:jc w:val="right"/>
            </w:pPr>
            <w:r>
              <w:rPr>
                <w:b/>
              </w:rPr>
              <w:t>110</w:t>
            </w:r>
          </w:p>
        </w:tc>
        <w:tc>
          <w:tcPr>
            <w:tcW w:w="0" w:type="auto"/>
          </w:tcPr>
          <w:p w14:paraId="0EF311FB" w14:textId="77777777" w:rsidR="003B082A" w:rsidRDefault="00AF7F57">
            <w:pPr>
              <w:pStyle w:val="Compact"/>
              <w:jc w:val="right"/>
            </w:pPr>
            <w:r>
              <w:rPr>
                <w:b/>
              </w:rPr>
              <w:t>23</w:t>
            </w:r>
          </w:p>
        </w:tc>
        <w:tc>
          <w:tcPr>
            <w:tcW w:w="0" w:type="auto"/>
          </w:tcPr>
          <w:p w14:paraId="0EF311FC" w14:textId="77777777" w:rsidR="003B082A" w:rsidRDefault="00AF7F57">
            <w:pPr>
              <w:pStyle w:val="Compact"/>
              <w:jc w:val="right"/>
            </w:pPr>
            <w:r>
              <w:t>0,991</w:t>
            </w:r>
          </w:p>
        </w:tc>
        <w:tc>
          <w:tcPr>
            <w:tcW w:w="0" w:type="auto"/>
          </w:tcPr>
          <w:p w14:paraId="0EF311FD" w14:textId="77777777" w:rsidR="003B082A" w:rsidRDefault="00AF7F57">
            <w:pPr>
              <w:pStyle w:val="Compact"/>
              <w:jc w:val="right"/>
            </w:pPr>
            <w:r>
              <w:t>1,031</w:t>
            </w:r>
          </w:p>
        </w:tc>
        <w:tc>
          <w:tcPr>
            <w:tcW w:w="0" w:type="auto"/>
          </w:tcPr>
          <w:p w14:paraId="0EF311FE" w14:textId="77777777" w:rsidR="003B082A" w:rsidRDefault="003B082A">
            <w:pPr>
              <w:pStyle w:val="Compact"/>
            </w:pPr>
          </w:p>
        </w:tc>
        <w:tc>
          <w:tcPr>
            <w:tcW w:w="0" w:type="auto"/>
          </w:tcPr>
          <w:p w14:paraId="0EF311FF" w14:textId="77777777" w:rsidR="003B082A" w:rsidRDefault="003B082A">
            <w:pPr>
              <w:pStyle w:val="Compact"/>
            </w:pPr>
          </w:p>
        </w:tc>
      </w:tr>
      <w:tr w:rsidR="003B082A" w14:paraId="0EF31207" w14:textId="77777777">
        <w:tc>
          <w:tcPr>
            <w:tcW w:w="0" w:type="auto"/>
          </w:tcPr>
          <w:p w14:paraId="0EF31201" w14:textId="77777777" w:rsidR="003B082A" w:rsidRDefault="00AF7F57">
            <w:pPr>
              <w:pStyle w:val="Compact"/>
              <w:jc w:val="right"/>
            </w:pPr>
            <w:r>
              <w:rPr>
                <w:b/>
              </w:rPr>
              <w:t>128</w:t>
            </w:r>
          </w:p>
        </w:tc>
        <w:tc>
          <w:tcPr>
            <w:tcW w:w="0" w:type="auto"/>
          </w:tcPr>
          <w:p w14:paraId="0EF31202" w14:textId="77777777" w:rsidR="003B082A" w:rsidRDefault="00AF7F57">
            <w:pPr>
              <w:pStyle w:val="Compact"/>
              <w:jc w:val="right"/>
            </w:pPr>
            <w:r>
              <w:rPr>
                <w:b/>
              </w:rPr>
              <w:t>10</w:t>
            </w:r>
          </w:p>
        </w:tc>
        <w:tc>
          <w:tcPr>
            <w:tcW w:w="0" w:type="auto"/>
          </w:tcPr>
          <w:p w14:paraId="0EF31203" w14:textId="77777777" w:rsidR="003B082A" w:rsidRDefault="00AF7F57">
            <w:pPr>
              <w:pStyle w:val="Compact"/>
              <w:jc w:val="right"/>
            </w:pPr>
            <w:r>
              <w:t>0,854</w:t>
            </w:r>
          </w:p>
        </w:tc>
        <w:tc>
          <w:tcPr>
            <w:tcW w:w="0" w:type="auto"/>
          </w:tcPr>
          <w:p w14:paraId="0EF31204" w14:textId="77777777" w:rsidR="003B082A" w:rsidRDefault="00AF7F57">
            <w:pPr>
              <w:pStyle w:val="Compact"/>
              <w:jc w:val="right"/>
            </w:pPr>
            <w:r>
              <w:t>0,854</w:t>
            </w:r>
          </w:p>
        </w:tc>
        <w:tc>
          <w:tcPr>
            <w:tcW w:w="0" w:type="auto"/>
          </w:tcPr>
          <w:p w14:paraId="0EF31205" w14:textId="77777777" w:rsidR="003B082A" w:rsidRDefault="00AF7F57">
            <w:pPr>
              <w:pStyle w:val="Compact"/>
              <w:jc w:val="right"/>
            </w:pPr>
            <w:r>
              <w:t>0,827</w:t>
            </w:r>
          </w:p>
        </w:tc>
        <w:tc>
          <w:tcPr>
            <w:tcW w:w="0" w:type="auto"/>
          </w:tcPr>
          <w:p w14:paraId="0EF31206" w14:textId="77777777" w:rsidR="003B082A" w:rsidRDefault="003B082A">
            <w:pPr>
              <w:pStyle w:val="Compact"/>
            </w:pPr>
          </w:p>
        </w:tc>
      </w:tr>
      <w:tr w:rsidR="003B082A" w14:paraId="0EF3120E" w14:textId="77777777">
        <w:tc>
          <w:tcPr>
            <w:tcW w:w="0" w:type="auto"/>
          </w:tcPr>
          <w:p w14:paraId="0EF31208" w14:textId="77777777" w:rsidR="003B082A" w:rsidRDefault="00AF7F57">
            <w:pPr>
              <w:pStyle w:val="Compact"/>
              <w:jc w:val="right"/>
            </w:pPr>
            <w:r>
              <w:rPr>
                <w:b/>
              </w:rPr>
              <w:t>127</w:t>
            </w:r>
          </w:p>
        </w:tc>
        <w:tc>
          <w:tcPr>
            <w:tcW w:w="0" w:type="auto"/>
          </w:tcPr>
          <w:p w14:paraId="0EF31209" w14:textId="77777777" w:rsidR="003B082A" w:rsidRDefault="00AF7F57">
            <w:pPr>
              <w:pStyle w:val="Compact"/>
              <w:jc w:val="right"/>
            </w:pPr>
            <w:r>
              <w:rPr>
                <w:b/>
              </w:rPr>
              <w:t>28</w:t>
            </w:r>
          </w:p>
        </w:tc>
        <w:tc>
          <w:tcPr>
            <w:tcW w:w="0" w:type="auto"/>
          </w:tcPr>
          <w:p w14:paraId="0EF3120A" w14:textId="77777777" w:rsidR="003B082A" w:rsidRDefault="00AF7F57">
            <w:pPr>
              <w:pStyle w:val="Compact"/>
              <w:jc w:val="right"/>
            </w:pPr>
            <w:r>
              <w:t>1,050</w:t>
            </w:r>
          </w:p>
        </w:tc>
        <w:tc>
          <w:tcPr>
            <w:tcW w:w="0" w:type="auto"/>
          </w:tcPr>
          <w:p w14:paraId="0EF3120B" w14:textId="77777777" w:rsidR="003B082A" w:rsidRDefault="00AF7F57">
            <w:pPr>
              <w:pStyle w:val="Compact"/>
              <w:jc w:val="right"/>
            </w:pPr>
            <w:r>
              <w:t>1,792</w:t>
            </w:r>
          </w:p>
        </w:tc>
        <w:tc>
          <w:tcPr>
            <w:tcW w:w="0" w:type="auto"/>
          </w:tcPr>
          <w:p w14:paraId="0EF3120C" w14:textId="77777777" w:rsidR="003B082A" w:rsidRDefault="003B082A">
            <w:pPr>
              <w:pStyle w:val="Compact"/>
            </w:pPr>
          </w:p>
        </w:tc>
        <w:tc>
          <w:tcPr>
            <w:tcW w:w="0" w:type="auto"/>
          </w:tcPr>
          <w:p w14:paraId="0EF3120D" w14:textId="77777777" w:rsidR="003B082A" w:rsidRDefault="00AF7F57">
            <w:pPr>
              <w:pStyle w:val="Compact"/>
              <w:jc w:val="right"/>
            </w:pPr>
            <w:r>
              <w:t>0,653</w:t>
            </w:r>
          </w:p>
        </w:tc>
      </w:tr>
    </w:tbl>
    <w:p w14:paraId="0EF3120F" w14:textId="77777777" w:rsidR="003B082A" w:rsidRDefault="00AF7F57">
      <w:pPr>
        <w:pStyle w:val="CaptionedFigure"/>
      </w:pPr>
      <w:r>
        <w:rPr>
          <w:noProof/>
        </w:rPr>
        <w:drawing>
          <wp:inline distT="0" distB="0" distL="0" distR="0" wp14:anchorId="0EF313DF" wp14:editId="0EF313E0">
            <wp:extent cx="3810000" cy="2540000"/>
            <wp:effectExtent l="0" t="0" r="0" b="0"/>
            <wp:docPr id="32" name="Picture" descr="Cephe panellerinde kapı ve pencere detaylarının oluşumunu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Paneller3.pdf"/>
                    <pic:cNvPicPr>
                      <a:picLocks noChangeAspect="1" noChangeArrowheads="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14:paraId="0EF31210" w14:textId="77777777" w:rsidR="003B082A" w:rsidRDefault="00AF7F57">
      <w:pPr>
        <w:pStyle w:val="ImageCaption"/>
      </w:pPr>
      <w:r>
        <w:t xml:space="preserve">Cephe panellerinde kapı ve pencere detaylarının oluşumunu gösteren gramer kuralları. </w:t>
      </w:r>
    </w:p>
    <w:p w14:paraId="0EF31211" w14:textId="77777777" w:rsidR="003B082A" w:rsidRDefault="00AF7F57">
      <w:pPr>
        <w:pStyle w:val="BodyText"/>
      </w:pPr>
      <w:r>
        <w:t>Şekil ’te tanımlı kurallar paneller içerisinde bulunan pencere ve kapı detaylarının oluşumunu göstermektedir. Pencere ve kapıların kendileri ve diğer cephe elemanları ile</w:t>
      </w:r>
      <w:r>
        <w:t xml:space="preserve"> aralarında bulunan duvar kısımlarının ve pencere denizlik kısımlarının yerleşimini belirtmektedir. Bu bölmelerin bir araya gelirken kullandıkları oranlar tablo ’de gösterilmiştir. Daha doğru modeller üretebilmek için bulunan değerlerin yoğunlaştığı aralık</w:t>
      </w:r>
      <w:r>
        <w:t>ların gruplanması sonucunda değerler aşağıdaki gibi olmaktadır;</w:t>
      </w:r>
    </w:p>
    <w:p w14:paraId="0EF31212" w14:textId="77777777" w:rsidR="003B082A" w:rsidRDefault="00AF7F57">
      <w:pPr>
        <w:pStyle w:val="Compact"/>
        <w:numPr>
          <w:ilvl w:val="0"/>
          <w:numId w:val="21"/>
        </w:numPr>
      </w:pPr>
      <w:r>
        <w:t>Kat yüksekliğinin denizlik yüksekliğine oranı yapıların %66,67’sinde 5,068 ile 7,511, %20’sinde 3,675 ile 4,077 arasında değerler alırken geri kalan iki yapı için en 2,665 ve 11,406 uç değerle</w:t>
      </w:r>
      <w:r>
        <w:t>rini almaktadır.</w:t>
      </w:r>
    </w:p>
    <w:p w14:paraId="0EF31213" w14:textId="77777777" w:rsidR="003B082A" w:rsidRDefault="00AF7F57">
      <w:pPr>
        <w:pStyle w:val="Compact"/>
        <w:numPr>
          <w:ilvl w:val="0"/>
          <w:numId w:val="21"/>
        </w:numPr>
      </w:pPr>
      <w:r>
        <w:t>Pencere genişliğinin duvar genişliğine oranı yapıların %60’ında 0,208 ile 0,369, %13,33’ünde 0.058 ile 0.074 aralıklarındadır ve geri kalan bir yapıda 0,567 uç değerini almaktadır.</w:t>
      </w:r>
    </w:p>
    <w:p w14:paraId="0EF31214" w14:textId="77777777" w:rsidR="003B082A" w:rsidRDefault="00AF7F57">
      <w:pPr>
        <w:pStyle w:val="Compact"/>
        <w:numPr>
          <w:ilvl w:val="0"/>
          <w:numId w:val="21"/>
        </w:numPr>
      </w:pPr>
      <w:r>
        <w:t>Kapı genişliğinin pencere genişliğine oranı cephe panelind</w:t>
      </w:r>
      <w:r>
        <w:t>e tek pencere bulunan yapılarda 0,607 ile 0,823, birden fazla pencere bulunan yapıların %45,45’inde 1,500 ile 1,614, %36,36’sında 1,070 ile 1,213 ve geri kalan %18,18’inde 0,827 ile 0,877 değer aralığındadır.</w:t>
      </w:r>
    </w:p>
    <w:p w14:paraId="0EF31215" w14:textId="77777777" w:rsidR="003B082A" w:rsidRDefault="00AF7F57">
      <w:pPr>
        <w:pStyle w:val="TableCaption"/>
      </w:pPr>
      <w:r>
        <w:t>Pencerelerin aralarındaki duvar boşluklarına ve</w:t>
      </w:r>
      <w:r>
        <w:t xml:space="preserve"> kapılara, denizlik yüksekliğinin zemin kat yüksekliğine oranları tablosu. </w:t>
      </w:r>
    </w:p>
    <w:tbl>
      <w:tblPr>
        <w:tblStyle w:val="Table"/>
        <w:tblW w:w="5000" w:type="pct"/>
        <w:tblLook w:val="07E0" w:firstRow="1" w:lastRow="1" w:firstColumn="1" w:lastColumn="1" w:noHBand="1" w:noVBand="1"/>
        <w:tblCaption w:val="Pencerelerin aralarındaki duvar boşluklarına ve kapılara, denizlik yüksekliğinin zemin kat yüksekliğine oranları tablosu. "/>
      </w:tblPr>
      <w:tblGrid>
        <w:gridCol w:w="646"/>
        <w:gridCol w:w="914"/>
        <w:gridCol w:w="2821"/>
        <w:gridCol w:w="2664"/>
        <w:gridCol w:w="2577"/>
      </w:tblGrid>
      <w:tr w:rsidR="003B082A" w14:paraId="0EF3121B" w14:textId="77777777">
        <w:tc>
          <w:tcPr>
            <w:tcW w:w="0" w:type="auto"/>
            <w:tcBorders>
              <w:bottom w:val="single" w:sz="0" w:space="0" w:color="auto"/>
            </w:tcBorders>
            <w:vAlign w:val="bottom"/>
          </w:tcPr>
          <w:p w14:paraId="0EF31216" w14:textId="77777777" w:rsidR="003B082A" w:rsidRDefault="00AF7F57">
            <w:pPr>
              <w:pStyle w:val="Compact"/>
              <w:jc w:val="right"/>
            </w:pPr>
            <w:r>
              <w:rPr>
                <w:b/>
              </w:rPr>
              <w:t>Ada</w:t>
            </w:r>
          </w:p>
        </w:tc>
        <w:tc>
          <w:tcPr>
            <w:tcW w:w="0" w:type="auto"/>
            <w:tcBorders>
              <w:bottom w:val="single" w:sz="0" w:space="0" w:color="auto"/>
            </w:tcBorders>
            <w:vAlign w:val="bottom"/>
          </w:tcPr>
          <w:p w14:paraId="0EF31217" w14:textId="77777777" w:rsidR="003B082A" w:rsidRDefault="00AF7F57">
            <w:pPr>
              <w:pStyle w:val="Compact"/>
              <w:jc w:val="right"/>
            </w:pPr>
            <w:r>
              <w:rPr>
                <w:b/>
              </w:rPr>
              <w:t>Parsel</w:t>
            </w:r>
          </w:p>
        </w:tc>
        <w:tc>
          <w:tcPr>
            <w:tcW w:w="0" w:type="auto"/>
            <w:tcBorders>
              <w:bottom w:val="single" w:sz="0" w:space="0" w:color="auto"/>
            </w:tcBorders>
            <w:vAlign w:val="bottom"/>
          </w:tcPr>
          <w:p w14:paraId="0EF31218" w14:textId="77777777" w:rsidR="003B082A" w:rsidRDefault="00AF7F57">
            <w:pPr>
              <w:pStyle w:val="Compact"/>
              <w:jc w:val="right"/>
            </w:pPr>
            <w:r>
              <w:rPr>
                <w:b/>
              </w:rPr>
              <w:t>Kat Yüksekliği / Denizlik Yüksekliği</w:t>
            </w:r>
          </w:p>
        </w:tc>
        <w:tc>
          <w:tcPr>
            <w:tcW w:w="0" w:type="auto"/>
            <w:tcBorders>
              <w:bottom w:val="single" w:sz="0" w:space="0" w:color="auto"/>
            </w:tcBorders>
            <w:vAlign w:val="bottom"/>
          </w:tcPr>
          <w:p w14:paraId="0EF31219" w14:textId="77777777" w:rsidR="003B082A" w:rsidRDefault="00AF7F57">
            <w:pPr>
              <w:pStyle w:val="Compact"/>
              <w:jc w:val="right"/>
            </w:pPr>
            <w:r>
              <w:rPr>
                <w:b/>
              </w:rPr>
              <w:t>Pencere Genişliği / Duvar Genişliği</w:t>
            </w:r>
          </w:p>
        </w:tc>
        <w:tc>
          <w:tcPr>
            <w:tcW w:w="0" w:type="auto"/>
            <w:tcBorders>
              <w:bottom w:val="single" w:sz="0" w:space="0" w:color="auto"/>
            </w:tcBorders>
            <w:vAlign w:val="bottom"/>
          </w:tcPr>
          <w:p w14:paraId="0EF3121A" w14:textId="77777777" w:rsidR="003B082A" w:rsidRDefault="00AF7F57">
            <w:pPr>
              <w:pStyle w:val="Compact"/>
              <w:jc w:val="right"/>
            </w:pPr>
            <w:r>
              <w:rPr>
                <w:b/>
              </w:rPr>
              <w:t>Kapı Genişliği / Pencere Genişliği</w:t>
            </w:r>
          </w:p>
        </w:tc>
      </w:tr>
      <w:tr w:rsidR="003B082A" w14:paraId="0EF31221" w14:textId="77777777">
        <w:tc>
          <w:tcPr>
            <w:tcW w:w="0" w:type="auto"/>
          </w:tcPr>
          <w:p w14:paraId="0EF3121C" w14:textId="77777777" w:rsidR="003B082A" w:rsidRDefault="00AF7F57">
            <w:pPr>
              <w:pStyle w:val="Compact"/>
              <w:jc w:val="right"/>
            </w:pPr>
            <w:r>
              <w:rPr>
                <w:b/>
              </w:rPr>
              <w:t>118</w:t>
            </w:r>
          </w:p>
        </w:tc>
        <w:tc>
          <w:tcPr>
            <w:tcW w:w="0" w:type="auto"/>
          </w:tcPr>
          <w:p w14:paraId="0EF3121D" w14:textId="77777777" w:rsidR="003B082A" w:rsidRDefault="00AF7F57">
            <w:pPr>
              <w:pStyle w:val="Compact"/>
              <w:jc w:val="right"/>
            </w:pPr>
            <w:r>
              <w:rPr>
                <w:b/>
              </w:rPr>
              <w:t>1</w:t>
            </w:r>
          </w:p>
        </w:tc>
        <w:tc>
          <w:tcPr>
            <w:tcW w:w="0" w:type="auto"/>
          </w:tcPr>
          <w:p w14:paraId="0EF3121E" w14:textId="77777777" w:rsidR="003B082A" w:rsidRDefault="00AF7F57">
            <w:pPr>
              <w:pStyle w:val="Compact"/>
              <w:jc w:val="right"/>
            </w:pPr>
            <w:r>
              <w:t>7,511</w:t>
            </w:r>
          </w:p>
        </w:tc>
        <w:tc>
          <w:tcPr>
            <w:tcW w:w="0" w:type="auto"/>
          </w:tcPr>
          <w:p w14:paraId="0EF3121F" w14:textId="77777777" w:rsidR="003B082A" w:rsidRDefault="00AF7F57">
            <w:pPr>
              <w:pStyle w:val="Compact"/>
              <w:jc w:val="right"/>
            </w:pPr>
            <w:r>
              <w:t>0,074</w:t>
            </w:r>
          </w:p>
        </w:tc>
        <w:tc>
          <w:tcPr>
            <w:tcW w:w="0" w:type="auto"/>
          </w:tcPr>
          <w:p w14:paraId="0EF31220" w14:textId="77777777" w:rsidR="003B082A" w:rsidRDefault="00AF7F57">
            <w:pPr>
              <w:pStyle w:val="Compact"/>
              <w:jc w:val="right"/>
            </w:pPr>
            <w:r>
              <w:t>1,070</w:t>
            </w:r>
          </w:p>
        </w:tc>
      </w:tr>
      <w:tr w:rsidR="003B082A" w14:paraId="0EF31227" w14:textId="77777777">
        <w:tc>
          <w:tcPr>
            <w:tcW w:w="0" w:type="auto"/>
          </w:tcPr>
          <w:p w14:paraId="0EF31222" w14:textId="77777777" w:rsidR="003B082A" w:rsidRDefault="00AF7F57">
            <w:pPr>
              <w:pStyle w:val="Compact"/>
              <w:jc w:val="right"/>
            </w:pPr>
            <w:r>
              <w:rPr>
                <w:b/>
              </w:rPr>
              <w:t>128</w:t>
            </w:r>
          </w:p>
        </w:tc>
        <w:tc>
          <w:tcPr>
            <w:tcW w:w="0" w:type="auto"/>
          </w:tcPr>
          <w:p w14:paraId="0EF31223" w14:textId="77777777" w:rsidR="003B082A" w:rsidRDefault="00AF7F57">
            <w:pPr>
              <w:pStyle w:val="Compact"/>
              <w:jc w:val="right"/>
            </w:pPr>
            <w:r>
              <w:rPr>
                <w:b/>
              </w:rPr>
              <w:t>10</w:t>
            </w:r>
          </w:p>
        </w:tc>
        <w:tc>
          <w:tcPr>
            <w:tcW w:w="0" w:type="auto"/>
          </w:tcPr>
          <w:p w14:paraId="0EF31224" w14:textId="77777777" w:rsidR="003B082A" w:rsidRDefault="00AF7F57">
            <w:pPr>
              <w:pStyle w:val="Compact"/>
              <w:jc w:val="right"/>
            </w:pPr>
            <w:r>
              <w:t>3,675</w:t>
            </w:r>
          </w:p>
        </w:tc>
        <w:tc>
          <w:tcPr>
            <w:tcW w:w="0" w:type="auto"/>
          </w:tcPr>
          <w:p w14:paraId="0EF31225" w14:textId="77777777" w:rsidR="003B082A" w:rsidRDefault="003B082A">
            <w:pPr>
              <w:pStyle w:val="Compact"/>
            </w:pPr>
          </w:p>
        </w:tc>
        <w:tc>
          <w:tcPr>
            <w:tcW w:w="0" w:type="auto"/>
          </w:tcPr>
          <w:p w14:paraId="0EF31226" w14:textId="77777777" w:rsidR="003B082A" w:rsidRDefault="00AF7F57">
            <w:pPr>
              <w:pStyle w:val="Compact"/>
              <w:jc w:val="right"/>
            </w:pPr>
            <w:r>
              <w:t>0,823</w:t>
            </w:r>
          </w:p>
        </w:tc>
      </w:tr>
      <w:tr w:rsidR="003B082A" w14:paraId="0EF3122D" w14:textId="77777777">
        <w:tc>
          <w:tcPr>
            <w:tcW w:w="0" w:type="auto"/>
          </w:tcPr>
          <w:p w14:paraId="0EF31228" w14:textId="77777777" w:rsidR="003B082A" w:rsidRDefault="00AF7F57">
            <w:pPr>
              <w:pStyle w:val="Compact"/>
              <w:jc w:val="right"/>
            </w:pPr>
            <w:r>
              <w:rPr>
                <w:b/>
              </w:rPr>
              <w:t>110</w:t>
            </w:r>
          </w:p>
        </w:tc>
        <w:tc>
          <w:tcPr>
            <w:tcW w:w="0" w:type="auto"/>
          </w:tcPr>
          <w:p w14:paraId="0EF31229" w14:textId="77777777" w:rsidR="003B082A" w:rsidRDefault="00AF7F57">
            <w:pPr>
              <w:pStyle w:val="Compact"/>
              <w:jc w:val="right"/>
            </w:pPr>
            <w:r>
              <w:rPr>
                <w:b/>
              </w:rPr>
              <w:t>16</w:t>
            </w:r>
          </w:p>
        </w:tc>
        <w:tc>
          <w:tcPr>
            <w:tcW w:w="0" w:type="auto"/>
          </w:tcPr>
          <w:p w14:paraId="0EF3122A" w14:textId="77777777" w:rsidR="003B082A" w:rsidRDefault="00AF7F57">
            <w:pPr>
              <w:pStyle w:val="Compact"/>
              <w:jc w:val="right"/>
            </w:pPr>
            <w:r>
              <w:t>6,146</w:t>
            </w:r>
          </w:p>
        </w:tc>
        <w:tc>
          <w:tcPr>
            <w:tcW w:w="0" w:type="auto"/>
          </w:tcPr>
          <w:p w14:paraId="0EF3122B" w14:textId="77777777" w:rsidR="003B082A" w:rsidRDefault="00AF7F57">
            <w:pPr>
              <w:pStyle w:val="Compact"/>
              <w:jc w:val="right"/>
            </w:pPr>
            <w:r>
              <w:t>0,293</w:t>
            </w:r>
          </w:p>
        </w:tc>
        <w:tc>
          <w:tcPr>
            <w:tcW w:w="0" w:type="auto"/>
          </w:tcPr>
          <w:p w14:paraId="0EF3122C" w14:textId="77777777" w:rsidR="003B082A" w:rsidRDefault="00AF7F57">
            <w:pPr>
              <w:pStyle w:val="Compact"/>
              <w:jc w:val="right"/>
            </w:pPr>
            <w:r>
              <w:t>1,213</w:t>
            </w:r>
          </w:p>
        </w:tc>
      </w:tr>
      <w:tr w:rsidR="003B082A" w14:paraId="0EF31233" w14:textId="77777777">
        <w:tc>
          <w:tcPr>
            <w:tcW w:w="0" w:type="auto"/>
          </w:tcPr>
          <w:p w14:paraId="0EF3122E" w14:textId="77777777" w:rsidR="003B082A" w:rsidRDefault="00AF7F57">
            <w:pPr>
              <w:pStyle w:val="Compact"/>
              <w:jc w:val="right"/>
            </w:pPr>
            <w:r>
              <w:rPr>
                <w:b/>
              </w:rPr>
              <w:t>110</w:t>
            </w:r>
          </w:p>
        </w:tc>
        <w:tc>
          <w:tcPr>
            <w:tcW w:w="0" w:type="auto"/>
          </w:tcPr>
          <w:p w14:paraId="0EF3122F" w14:textId="77777777" w:rsidR="003B082A" w:rsidRDefault="00AF7F57">
            <w:pPr>
              <w:pStyle w:val="Compact"/>
              <w:jc w:val="right"/>
            </w:pPr>
            <w:r>
              <w:rPr>
                <w:b/>
              </w:rPr>
              <w:t>39</w:t>
            </w:r>
          </w:p>
        </w:tc>
        <w:tc>
          <w:tcPr>
            <w:tcW w:w="0" w:type="auto"/>
          </w:tcPr>
          <w:p w14:paraId="0EF31230" w14:textId="77777777" w:rsidR="003B082A" w:rsidRDefault="00AF7F57">
            <w:pPr>
              <w:pStyle w:val="Compact"/>
              <w:jc w:val="right"/>
            </w:pPr>
            <w:r>
              <w:t>6,582</w:t>
            </w:r>
          </w:p>
        </w:tc>
        <w:tc>
          <w:tcPr>
            <w:tcW w:w="0" w:type="auto"/>
          </w:tcPr>
          <w:p w14:paraId="0EF31231" w14:textId="77777777" w:rsidR="003B082A" w:rsidRDefault="00AF7F57">
            <w:pPr>
              <w:pStyle w:val="Compact"/>
              <w:jc w:val="right"/>
            </w:pPr>
            <w:r>
              <w:t>0,369</w:t>
            </w:r>
          </w:p>
        </w:tc>
        <w:tc>
          <w:tcPr>
            <w:tcW w:w="0" w:type="auto"/>
          </w:tcPr>
          <w:p w14:paraId="0EF31232" w14:textId="77777777" w:rsidR="003B082A" w:rsidRDefault="00AF7F57">
            <w:pPr>
              <w:pStyle w:val="Compact"/>
              <w:jc w:val="right"/>
            </w:pPr>
            <w:r>
              <w:t>1,132</w:t>
            </w:r>
          </w:p>
        </w:tc>
      </w:tr>
      <w:tr w:rsidR="003B082A" w14:paraId="0EF31239" w14:textId="77777777">
        <w:tc>
          <w:tcPr>
            <w:tcW w:w="0" w:type="auto"/>
          </w:tcPr>
          <w:p w14:paraId="0EF31234" w14:textId="77777777" w:rsidR="003B082A" w:rsidRDefault="00AF7F57">
            <w:pPr>
              <w:pStyle w:val="Compact"/>
              <w:jc w:val="right"/>
            </w:pPr>
            <w:r>
              <w:rPr>
                <w:b/>
              </w:rPr>
              <w:t>110</w:t>
            </w:r>
          </w:p>
        </w:tc>
        <w:tc>
          <w:tcPr>
            <w:tcW w:w="0" w:type="auto"/>
          </w:tcPr>
          <w:p w14:paraId="0EF31235" w14:textId="77777777" w:rsidR="003B082A" w:rsidRDefault="00AF7F57">
            <w:pPr>
              <w:pStyle w:val="Compact"/>
              <w:jc w:val="right"/>
            </w:pPr>
            <w:r>
              <w:rPr>
                <w:b/>
              </w:rPr>
              <w:t>41</w:t>
            </w:r>
          </w:p>
        </w:tc>
        <w:tc>
          <w:tcPr>
            <w:tcW w:w="0" w:type="auto"/>
          </w:tcPr>
          <w:p w14:paraId="0EF31236" w14:textId="77777777" w:rsidR="003B082A" w:rsidRDefault="00AF7F57">
            <w:pPr>
              <w:pStyle w:val="Compact"/>
              <w:jc w:val="right"/>
            </w:pPr>
            <w:r>
              <w:t>6,715</w:t>
            </w:r>
          </w:p>
        </w:tc>
        <w:tc>
          <w:tcPr>
            <w:tcW w:w="0" w:type="auto"/>
          </w:tcPr>
          <w:p w14:paraId="0EF31237" w14:textId="77777777" w:rsidR="003B082A" w:rsidRDefault="00AF7F57">
            <w:pPr>
              <w:pStyle w:val="Compact"/>
              <w:jc w:val="right"/>
            </w:pPr>
            <w:r>
              <w:t>0,325</w:t>
            </w:r>
          </w:p>
        </w:tc>
        <w:tc>
          <w:tcPr>
            <w:tcW w:w="0" w:type="auto"/>
          </w:tcPr>
          <w:p w14:paraId="0EF31238" w14:textId="77777777" w:rsidR="003B082A" w:rsidRDefault="00AF7F57">
            <w:pPr>
              <w:pStyle w:val="Compact"/>
              <w:jc w:val="right"/>
            </w:pPr>
            <w:r>
              <w:t>1,122</w:t>
            </w:r>
          </w:p>
        </w:tc>
      </w:tr>
      <w:tr w:rsidR="003B082A" w14:paraId="0EF3123F" w14:textId="77777777">
        <w:tc>
          <w:tcPr>
            <w:tcW w:w="0" w:type="auto"/>
          </w:tcPr>
          <w:p w14:paraId="0EF3123A" w14:textId="77777777" w:rsidR="003B082A" w:rsidRDefault="00AF7F57">
            <w:pPr>
              <w:pStyle w:val="Compact"/>
              <w:jc w:val="right"/>
            </w:pPr>
            <w:r>
              <w:rPr>
                <w:b/>
              </w:rPr>
              <w:t>110</w:t>
            </w:r>
          </w:p>
        </w:tc>
        <w:tc>
          <w:tcPr>
            <w:tcW w:w="0" w:type="auto"/>
          </w:tcPr>
          <w:p w14:paraId="0EF3123B" w14:textId="77777777" w:rsidR="003B082A" w:rsidRDefault="00AF7F57">
            <w:pPr>
              <w:pStyle w:val="Compact"/>
              <w:jc w:val="right"/>
            </w:pPr>
            <w:r>
              <w:rPr>
                <w:b/>
              </w:rPr>
              <w:t>131</w:t>
            </w:r>
          </w:p>
        </w:tc>
        <w:tc>
          <w:tcPr>
            <w:tcW w:w="0" w:type="auto"/>
          </w:tcPr>
          <w:p w14:paraId="0EF3123C" w14:textId="77777777" w:rsidR="003B082A" w:rsidRDefault="00AF7F57">
            <w:pPr>
              <w:pStyle w:val="Compact"/>
              <w:jc w:val="right"/>
            </w:pPr>
            <w:r>
              <w:t>3,963</w:t>
            </w:r>
          </w:p>
        </w:tc>
        <w:tc>
          <w:tcPr>
            <w:tcW w:w="0" w:type="auto"/>
          </w:tcPr>
          <w:p w14:paraId="0EF3123D" w14:textId="77777777" w:rsidR="003B082A" w:rsidRDefault="00AF7F57">
            <w:pPr>
              <w:pStyle w:val="Compact"/>
              <w:jc w:val="right"/>
            </w:pPr>
            <w:r>
              <w:t>0,273</w:t>
            </w:r>
          </w:p>
        </w:tc>
        <w:tc>
          <w:tcPr>
            <w:tcW w:w="0" w:type="auto"/>
          </w:tcPr>
          <w:p w14:paraId="0EF3123E" w14:textId="77777777" w:rsidR="003B082A" w:rsidRDefault="00AF7F57">
            <w:pPr>
              <w:pStyle w:val="Compact"/>
              <w:jc w:val="right"/>
            </w:pPr>
            <w:r>
              <w:t>1,538</w:t>
            </w:r>
          </w:p>
        </w:tc>
      </w:tr>
      <w:tr w:rsidR="003B082A" w14:paraId="0EF31245" w14:textId="77777777">
        <w:tc>
          <w:tcPr>
            <w:tcW w:w="0" w:type="auto"/>
          </w:tcPr>
          <w:p w14:paraId="0EF31240" w14:textId="77777777" w:rsidR="003B082A" w:rsidRDefault="00AF7F57">
            <w:pPr>
              <w:pStyle w:val="Compact"/>
              <w:jc w:val="right"/>
            </w:pPr>
            <w:r>
              <w:rPr>
                <w:b/>
              </w:rPr>
              <w:t>129</w:t>
            </w:r>
          </w:p>
        </w:tc>
        <w:tc>
          <w:tcPr>
            <w:tcW w:w="0" w:type="auto"/>
          </w:tcPr>
          <w:p w14:paraId="0EF31241" w14:textId="77777777" w:rsidR="003B082A" w:rsidRDefault="00AF7F57">
            <w:pPr>
              <w:pStyle w:val="Compact"/>
              <w:jc w:val="right"/>
            </w:pPr>
            <w:r>
              <w:rPr>
                <w:b/>
              </w:rPr>
              <w:t>26</w:t>
            </w:r>
          </w:p>
        </w:tc>
        <w:tc>
          <w:tcPr>
            <w:tcW w:w="0" w:type="auto"/>
          </w:tcPr>
          <w:p w14:paraId="0EF31242" w14:textId="77777777" w:rsidR="003B082A" w:rsidRDefault="00AF7F57">
            <w:pPr>
              <w:pStyle w:val="Compact"/>
              <w:jc w:val="right"/>
            </w:pPr>
            <w:r>
              <w:t>6,508</w:t>
            </w:r>
          </w:p>
        </w:tc>
        <w:tc>
          <w:tcPr>
            <w:tcW w:w="0" w:type="auto"/>
          </w:tcPr>
          <w:p w14:paraId="0EF31243" w14:textId="77777777" w:rsidR="003B082A" w:rsidRDefault="00AF7F57">
            <w:pPr>
              <w:pStyle w:val="Compact"/>
              <w:jc w:val="right"/>
            </w:pPr>
            <w:r>
              <w:t>0,567</w:t>
            </w:r>
          </w:p>
        </w:tc>
        <w:tc>
          <w:tcPr>
            <w:tcW w:w="0" w:type="auto"/>
          </w:tcPr>
          <w:p w14:paraId="0EF31244" w14:textId="77777777" w:rsidR="003B082A" w:rsidRDefault="003B082A">
            <w:pPr>
              <w:pStyle w:val="Compact"/>
            </w:pPr>
          </w:p>
        </w:tc>
      </w:tr>
      <w:tr w:rsidR="003B082A" w14:paraId="0EF3124B" w14:textId="77777777">
        <w:tc>
          <w:tcPr>
            <w:tcW w:w="0" w:type="auto"/>
          </w:tcPr>
          <w:p w14:paraId="0EF31246" w14:textId="77777777" w:rsidR="003B082A" w:rsidRDefault="00AF7F57">
            <w:pPr>
              <w:pStyle w:val="Compact"/>
              <w:jc w:val="right"/>
            </w:pPr>
            <w:r>
              <w:rPr>
                <w:b/>
              </w:rPr>
              <w:t>110</w:t>
            </w:r>
          </w:p>
        </w:tc>
        <w:tc>
          <w:tcPr>
            <w:tcW w:w="0" w:type="auto"/>
          </w:tcPr>
          <w:p w14:paraId="0EF31247" w14:textId="77777777" w:rsidR="003B082A" w:rsidRDefault="00AF7F57">
            <w:pPr>
              <w:pStyle w:val="Compact"/>
              <w:jc w:val="right"/>
            </w:pPr>
            <w:r>
              <w:rPr>
                <w:b/>
              </w:rPr>
              <w:t>23</w:t>
            </w:r>
          </w:p>
        </w:tc>
        <w:tc>
          <w:tcPr>
            <w:tcW w:w="0" w:type="auto"/>
          </w:tcPr>
          <w:p w14:paraId="0EF31248" w14:textId="77777777" w:rsidR="003B082A" w:rsidRDefault="00AF7F57">
            <w:pPr>
              <w:pStyle w:val="Compact"/>
              <w:jc w:val="right"/>
            </w:pPr>
            <w:r>
              <w:t>5,068</w:t>
            </w:r>
          </w:p>
        </w:tc>
        <w:tc>
          <w:tcPr>
            <w:tcW w:w="0" w:type="auto"/>
          </w:tcPr>
          <w:p w14:paraId="0EF31249" w14:textId="77777777" w:rsidR="003B082A" w:rsidRDefault="003B082A">
            <w:pPr>
              <w:pStyle w:val="Compact"/>
            </w:pPr>
          </w:p>
        </w:tc>
        <w:tc>
          <w:tcPr>
            <w:tcW w:w="0" w:type="auto"/>
          </w:tcPr>
          <w:p w14:paraId="0EF3124A" w14:textId="77777777" w:rsidR="003B082A" w:rsidRDefault="00AF7F57">
            <w:pPr>
              <w:pStyle w:val="Compact"/>
              <w:jc w:val="right"/>
            </w:pPr>
            <w:r>
              <w:t>0,607</w:t>
            </w:r>
          </w:p>
        </w:tc>
      </w:tr>
      <w:tr w:rsidR="003B082A" w14:paraId="0EF31251" w14:textId="77777777">
        <w:tc>
          <w:tcPr>
            <w:tcW w:w="0" w:type="auto"/>
          </w:tcPr>
          <w:p w14:paraId="0EF3124C" w14:textId="77777777" w:rsidR="003B082A" w:rsidRDefault="00AF7F57">
            <w:pPr>
              <w:pStyle w:val="Compact"/>
              <w:jc w:val="right"/>
            </w:pPr>
            <w:r>
              <w:rPr>
                <w:b/>
              </w:rPr>
              <w:t>110</w:t>
            </w:r>
          </w:p>
        </w:tc>
        <w:tc>
          <w:tcPr>
            <w:tcW w:w="0" w:type="auto"/>
          </w:tcPr>
          <w:p w14:paraId="0EF3124D" w14:textId="77777777" w:rsidR="003B082A" w:rsidRDefault="00AF7F57">
            <w:pPr>
              <w:pStyle w:val="Compact"/>
              <w:jc w:val="right"/>
            </w:pPr>
            <w:r>
              <w:rPr>
                <w:b/>
              </w:rPr>
              <w:t>44</w:t>
            </w:r>
          </w:p>
        </w:tc>
        <w:tc>
          <w:tcPr>
            <w:tcW w:w="0" w:type="auto"/>
          </w:tcPr>
          <w:p w14:paraId="0EF3124E" w14:textId="77777777" w:rsidR="003B082A" w:rsidRDefault="00AF7F57">
            <w:pPr>
              <w:pStyle w:val="Compact"/>
              <w:jc w:val="right"/>
            </w:pPr>
            <w:r>
              <w:t>7,109</w:t>
            </w:r>
          </w:p>
        </w:tc>
        <w:tc>
          <w:tcPr>
            <w:tcW w:w="0" w:type="auto"/>
          </w:tcPr>
          <w:p w14:paraId="0EF3124F" w14:textId="77777777" w:rsidR="003B082A" w:rsidRDefault="00AF7F57">
            <w:pPr>
              <w:pStyle w:val="Compact"/>
              <w:jc w:val="right"/>
            </w:pPr>
            <w:r>
              <w:t>0,208</w:t>
            </w:r>
          </w:p>
        </w:tc>
        <w:tc>
          <w:tcPr>
            <w:tcW w:w="0" w:type="auto"/>
          </w:tcPr>
          <w:p w14:paraId="0EF31250" w14:textId="77777777" w:rsidR="003B082A" w:rsidRDefault="00AF7F57">
            <w:pPr>
              <w:pStyle w:val="Compact"/>
              <w:jc w:val="right"/>
            </w:pPr>
            <w:r>
              <w:t>1,614</w:t>
            </w:r>
          </w:p>
        </w:tc>
      </w:tr>
      <w:tr w:rsidR="003B082A" w14:paraId="0EF31257" w14:textId="77777777">
        <w:tc>
          <w:tcPr>
            <w:tcW w:w="0" w:type="auto"/>
          </w:tcPr>
          <w:p w14:paraId="0EF31252" w14:textId="77777777" w:rsidR="003B082A" w:rsidRDefault="00AF7F57">
            <w:pPr>
              <w:pStyle w:val="Compact"/>
              <w:jc w:val="right"/>
            </w:pPr>
            <w:r>
              <w:rPr>
                <w:b/>
              </w:rPr>
              <w:t>114</w:t>
            </w:r>
          </w:p>
        </w:tc>
        <w:tc>
          <w:tcPr>
            <w:tcW w:w="0" w:type="auto"/>
          </w:tcPr>
          <w:p w14:paraId="0EF31253" w14:textId="77777777" w:rsidR="003B082A" w:rsidRDefault="00AF7F57">
            <w:pPr>
              <w:pStyle w:val="Compact"/>
              <w:jc w:val="right"/>
            </w:pPr>
            <w:r>
              <w:rPr>
                <w:b/>
              </w:rPr>
              <w:t>30</w:t>
            </w:r>
          </w:p>
        </w:tc>
        <w:tc>
          <w:tcPr>
            <w:tcW w:w="0" w:type="auto"/>
          </w:tcPr>
          <w:p w14:paraId="0EF31254" w14:textId="77777777" w:rsidR="003B082A" w:rsidRDefault="00AF7F57">
            <w:pPr>
              <w:pStyle w:val="Compact"/>
              <w:jc w:val="right"/>
            </w:pPr>
            <w:r>
              <w:t>6,662</w:t>
            </w:r>
          </w:p>
        </w:tc>
        <w:tc>
          <w:tcPr>
            <w:tcW w:w="0" w:type="auto"/>
          </w:tcPr>
          <w:p w14:paraId="0EF31255" w14:textId="77777777" w:rsidR="003B082A" w:rsidRDefault="00AF7F57">
            <w:pPr>
              <w:pStyle w:val="Compact"/>
              <w:jc w:val="right"/>
            </w:pPr>
            <w:r>
              <w:t>0,058</w:t>
            </w:r>
          </w:p>
        </w:tc>
        <w:tc>
          <w:tcPr>
            <w:tcW w:w="0" w:type="auto"/>
          </w:tcPr>
          <w:p w14:paraId="0EF31256" w14:textId="77777777" w:rsidR="003B082A" w:rsidRDefault="00AF7F57">
            <w:pPr>
              <w:pStyle w:val="Compact"/>
              <w:jc w:val="right"/>
            </w:pPr>
            <w:r>
              <w:t>0,827</w:t>
            </w:r>
          </w:p>
        </w:tc>
      </w:tr>
      <w:tr w:rsidR="003B082A" w14:paraId="0EF3125D" w14:textId="77777777">
        <w:tc>
          <w:tcPr>
            <w:tcW w:w="0" w:type="auto"/>
          </w:tcPr>
          <w:p w14:paraId="0EF31258" w14:textId="77777777" w:rsidR="003B082A" w:rsidRDefault="00AF7F57">
            <w:pPr>
              <w:pStyle w:val="Compact"/>
              <w:jc w:val="right"/>
            </w:pPr>
            <w:r>
              <w:rPr>
                <w:b/>
              </w:rPr>
              <w:t>128</w:t>
            </w:r>
          </w:p>
        </w:tc>
        <w:tc>
          <w:tcPr>
            <w:tcW w:w="0" w:type="auto"/>
          </w:tcPr>
          <w:p w14:paraId="0EF31259" w14:textId="77777777" w:rsidR="003B082A" w:rsidRDefault="00AF7F57">
            <w:pPr>
              <w:pStyle w:val="Compact"/>
              <w:jc w:val="right"/>
            </w:pPr>
            <w:r>
              <w:rPr>
                <w:b/>
              </w:rPr>
              <w:t>7</w:t>
            </w:r>
          </w:p>
        </w:tc>
        <w:tc>
          <w:tcPr>
            <w:tcW w:w="0" w:type="auto"/>
          </w:tcPr>
          <w:p w14:paraId="0EF3125A" w14:textId="77777777" w:rsidR="003B082A" w:rsidRDefault="00AF7F57">
            <w:pPr>
              <w:pStyle w:val="Compact"/>
              <w:jc w:val="right"/>
            </w:pPr>
            <w:r>
              <w:t>5,475</w:t>
            </w:r>
          </w:p>
        </w:tc>
        <w:tc>
          <w:tcPr>
            <w:tcW w:w="0" w:type="auto"/>
          </w:tcPr>
          <w:p w14:paraId="0EF3125B" w14:textId="77777777" w:rsidR="003B082A" w:rsidRDefault="00AF7F57">
            <w:pPr>
              <w:pStyle w:val="Compact"/>
              <w:jc w:val="right"/>
            </w:pPr>
            <w:r>
              <w:t>0,338</w:t>
            </w:r>
          </w:p>
        </w:tc>
        <w:tc>
          <w:tcPr>
            <w:tcW w:w="0" w:type="auto"/>
          </w:tcPr>
          <w:p w14:paraId="0EF3125C" w14:textId="77777777" w:rsidR="003B082A" w:rsidRDefault="00AF7F57">
            <w:pPr>
              <w:pStyle w:val="Compact"/>
              <w:jc w:val="right"/>
            </w:pPr>
            <w:r>
              <w:t>1,145</w:t>
            </w:r>
          </w:p>
        </w:tc>
      </w:tr>
      <w:tr w:rsidR="003B082A" w14:paraId="0EF31263" w14:textId="77777777">
        <w:tc>
          <w:tcPr>
            <w:tcW w:w="0" w:type="auto"/>
          </w:tcPr>
          <w:p w14:paraId="0EF3125E" w14:textId="77777777" w:rsidR="003B082A" w:rsidRDefault="00AF7F57">
            <w:pPr>
              <w:pStyle w:val="Compact"/>
              <w:jc w:val="right"/>
            </w:pPr>
            <w:r>
              <w:rPr>
                <w:b/>
              </w:rPr>
              <w:t>888</w:t>
            </w:r>
          </w:p>
        </w:tc>
        <w:tc>
          <w:tcPr>
            <w:tcW w:w="0" w:type="auto"/>
          </w:tcPr>
          <w:p w14:paraId="0EF3125F" w14:textId="77777777" w:rsidR="003B082A" w:rsidRDefault="00AF7F57">
            <w:pPr>
              <w:pStyle w:val="Compact"/>
              <w:jc w:val="right"/>
            </w:pPr>
            <w:r>
              <w:rPr>
                <w:b/>
              </w:rPr>
              <w:t>8</w:t>
            </w:r>
          </w:p>
        </w:tc>
        <w:tc>
          <w:tcPr>
            <w:tcW w:w="0" w:type="auto"/>
          </w:tcPr>
          <w:p w14:paraId="0EF31260" w14:textId="77777777" w:rsidR="003B082A" w:rsidRDefault="00AF7F57">
            <w:pPr>
              <w:pStyle w:val="Compact"/>
              <w:jc w:val="right"/>
            </w:pPr>
            <w:r>
              <w:t>4,077</w:t>
            </w:r>
          </w:p>
        </w:tc>
        <w:tc>
          <w:tcPr>
            <w:tcW w:w="0" w:type="auto"/>
          </w:tcPr>
          <w:p w14:paraId="0EF31261" w14:textId="77777777" w:rsidR="003B082A" w:rsidRDefault="00AF7F57">
            <w:pPr>
              <w:pStyle w:val="Compact"/>
              <w:jc w:val="right"/>
            </w:pPr>
            <w:r>
              <w:t>0,248</w:t>
            </w:r>
          </w:p>
        </w:tc>
        <w:tc>
          <w:tcPr>
            <w:tcW w:w="0" w:type="auto"/>
          </w:tcPr>
          <w:p w14:paraId="0EF31262" w14:textId="77777777" w:rsidR="003B082A" w:rsidRDefault="00AF7F57">
            <w:pPr>
              <w:pStyle w:val="Compact"/>
              <w:jc w:val="right"/>
            </w:pPr>
            <w:r>
              <w:t>1,529</w:t>
            </w:r>
          </w:p>
        </w:tc>
      </w:tr>
      <w:tr w:rsidR="003B082A" w14:paraId="0EF31269" w14:textId="77777777">
        <w:tc>
          <w:tcPr>
            <w:tcW w:w="0" w:type="auto"/>
          </w:tcPr>
          <w:p w14:paraId="0EF31264" w14:textId="77777777" w:rsidR="003B082A" w:rsidRDefault="00AF7F57">
            <w:pPr>
              <w:pStyle w:val="Compact"/>
              <w:jc w:val="right"/>
            </w:pPr>
            <w:r>
              <w:rPr>
                <w:b/>
              </w:rPr>
              <w:t>127</w:t>
            </w:r>
          </w:p>
        </w:tc>
        <w:tc>
          <w:tcPr>
            <w:tcW w:w="0" w:type="auto"/>
          </w:tcPr>
          <w:p w14:paraId="0EF31265" w14:textId="77777777" w:rsidR="003B082A" w:rsidRDefault="00AF7F57">
            <w:pPr>
              <w:pStyle w:val="Compact"/>
              <w:jc w:val="right"/>
            </w:pPr>
            <w:r>
              <w:rPr>
                <w:b/>
              </w:rPr>
              <w:t>28</w:t>
            </w:r>
          </w:p>
        </w:tc>
        <w:tc>
          <w:tcPr>
            <w:tcW w:w="0" w:type="auto"/>
          </w:tcPr>
          <w:p w14:paraId="0EF31266" w14:textId="77777777" w:rsidR="003B082A" w:rsidRDefault="00AF7F57">
            <w:pPr>
              <w:pStyle w:val="Compact"/>
              <w:jc w:val="right"/>
            </w:pPr>
            <w:r>
              <w:t>11,406</w:t>
            </w:r>
          </w:p>
        </w:tc>
        <w:tc>
          <w:tcPr>
            <w:tcW w:w="0" w:type="auto"/>
          </w:tcPr>
          <w:p w14:paraId="0EF31267" w14:textId="77777777" w:rsidR="003B082A" w:rsidRDefault="003B082A">
            <w:pPr>
              <w:pStyle w:val="Compact"/>
            </w:pPr>
          </w:p>
        </w:tc>
        <w:tc>
          <w:tcPr>
            <w:tcW w:w="0" w:type="auto"/>
          </w:tcPr>
          <w:p w14:paraId="0EF31268" w14:textId="77777777" w:rsidR="003B082A" w:rsidRDefault="00AF7F57">
            <w:pPr>
              <w:pStyle w:val="Compact"/>
              <w:jc w:val="right"/>
            </w:pPr>
            <w:r>
              <w:t>0,672</w:t>
            </w:r>
          </w:p>
        </w:tc>
      </w:tr>
      <w:tr w:rsidR="003B082A" w14:paraId="0EF3126F" w14:textId="77777777">
        <w:tc>
          <w:tcPr>
            <w:tcW w:w="0" w:type="auto"/>
          </w:tcPr>
          <w:p w14:paraId="0EF3126A" w14:textId="77777777" w:rsidR="003B082A" w:rsidRDefault="00AF7F57">
            <w:pPr>
              <w:pStyle w:val="Compact"/>
              <w:jc w:val="right"/>
            </w:pPr>
            <w:r>
              <w:rPr>
                <w:b/>
              </w:rPr>
              <w:t>110</w:t>
            </w:r>
          </w:p>
        </w:tc>
        <w:tc>
          <w:tcPr>
            <w:tcW w:w="0" w:type="auto"/>
          </w:tcPr>
          <w:p w14:paraId="0EF3126B" w14:textId="77777777" w:rsidR="003B082A" w:rsidRDefault="00AF7F57">
            <w:pPr>
              <w:pStyle w:val="Compact"/>
              <w:jc w:val="right"/>
            </w:pPr>
            <w:r>
              <w:rPr>
                <w:b/>
              </w:rPr>
              <w:t>43</w:t>
            </w:r>
          </w:p>
        </w:tc>
        <w:tc>
          <w:tcPr>
            <w:tcW w:w="0" w:type="auto"/>
          </w:tcPr>
          <w:p w14:paraId="0EF3126C" w14:textId="77777777" w:rsidR="003B082A" w:rsidRDefault="00AF7F57">
            <w:pPr>
              <w:pStyle w:val="Compact"/>
              <w:jc w:val="right"/>
            </w:pPr>
            <w:r>
              <w:t>7,540</w:t>
            </w:r>
          </w:p>
        </w:tc>
        <w:tc>
          <w:tcPr>
            <w:tcW w:w="0" w:type="auto"/>
          </w:tcPr>
          <w:p w14:paraId="0EF3126D" w14:textId="77777777" w:rsidR="003B082A" w:rsidRDefault="00AF7F57">
            <w:pPr>
              <w:pStyle w:val="Compact"/>
              <w:jc w:val="right"/>
            </w:pPr>
            <w:r>
              <w:t>0,282</w:t>
            </w:r>
          </w:p>
        </w:tc>
        <w:tc>
          <w:tcPr>
            <w:tcW w:w="0" w:type="auto"/>
          </w:tcPr>
          <w:p w14:paraId="0EF3126E" w14:textId="77777777" w:rsidR="003B082A" w:rsidRDefault="00AF7F57">
            <w:pPr>
              <w:pStyle w:val="Compact"/>
              <w:jc w:val="right"/>
            </w:pPr>
            <w:r>
              <w:t>0,877</w:t>
            </w:r>
          </w:p>
        </w:tc>
      </w:tr>
      <w:tr w:rsidR="003B082A" w14:paraId="0EF31275" w14:textId="77777777">
        <w:tc>
          <w:tcPr>
            <w:tcW w:w="0" w:type="auto"/>
          </w:tcPr>
          <w:p w14:paraId="0EF31270" w14:textId="77777777" w:rsidR="003B082A" w:rsidRDefault="00AF7F57">
            <w:pPr>
              <w:pStyle w:val="Compact"/>
              <w:jc w:val="right"/>
            </w:pPr>
            <w:r>
              <w:rPr>
                <w:b/>
              </w:rPr>
              <w:t>888</w:t>
            </w:r>
          </w:p>
        </w:tc>
        <w:tc>
          <w:tcPr>
            <w:tcW w:w="0" w:type="auto"/>
          </w:tcPr>
          <w:p w14:paraId="0EF31271" w14:textId="77777777" w:rsidR="003B082A" w:rsidRDefault="00AF7F57">
            <w:pPr>
              <w:pStyle w:val="Compact"/>
              <w:jc w:val="right"/>
            </w:pPr>
            <w:r>
              <w:rPr>
                <w:b/>
              </w:rPr>
              <w:t>7</w:t>
            </w:r>
          </w:p>
        </w:tc>
        <w:tc>
          <w:tcPr>
            <w:tcW w:w="0" w:type="auto"/>
          </w:tcPr>
          <w:p w14:paraId="0EF31272" w14:textId="77777777" w:rsidR="003B082A" w:rsidRDefault="00AF7F57">
            <w:pPr>
              <w:pStyle w:val="Compact"/>
              <w:jc w:val="right"/>
            </w:pPr>
            <w:r>
              <w:t>2,665</w:t>
            </w:r>
          </w:p>
        </w:tc>
        <w:tc>
          <w:tcPr>
            <w:tcW w:w="0" w:type="auto"/>
          </w:tcPr>
          <w:p w14:paraId="0EF31273" w14:textId="77777777" w:rsidR="003B082A" w:rsidRDefault="00AF7F57">
            <w:pPr>
              <w:pStyle w:val="Compact"/>
              <w:jc w:val="right"/>
            </w:pPr>
            <w:r>
              <w:t>0,227</w:t>
            </w:r>
          </w:p>
        </w:tc>
        <w:tc>
          <w:tcPr>
            <w:tcW w:w="0" w:type="auto"/>
          </w:tcPr>
          <w:p w14:paraId="0EF31274" w14:textId="77777777" w:rsidR="003B082A" w:rsidRDefault="00AF7F57">
            <w:pPr>
              <w:pStyle w:val="Compact"/>
              <w:jc w:val="right"/>
            </w:pPr>
            <w:r>
              <w:t>1,500</w:t>
            </w:r>
          </w:p>
        </w:tc>
      </w:tr>
    </w:tbl>
    <w:p w14:paraId="0EF31276" w14:textId="77777777" w:rsidR="003B082A" w:rsidRDefault="00AF7F57">
      <w:pPr>
        <w:pStyle w:val="Heading3"/>
      </w:pPr>
      <w:bookmarkStart w:id="57" w:name="çatı-formu-ve-eğimi"/>
      <w:bookmarkStart w:id="58" w:name="_Toc31025969"/>
      <w:r>
        <w:t>Çatı Formu ve Eğimi</w:t>
      </w:r>
      <w:bookmarkEnd w:id="57"/>
      <w:bookmarkEnd w:id="58"/>
    </w:p>
    <w:p w14:paraId="0EF31277" w14:textId="77777777" w:rsidR="003B082A" w:rsidRDefault="00AF7F57">
      <w:pPr>
        <w:pStyle w:val="FirstParagraph"/>
      </w:pPr>
      <w:r>
        <w:t>İncelenen Ortahisar yapılarında kırma, beşik ve ikisinin birleşimi olan melez çatılara rastlanmaktadır. Melez çatılar genellikle kapalı çıkma üzerinde üçgen alınlık oluşturan kırma çatılardır. Çatı katı üzerine gelen çatılar beşik çatı olarak şekillenmekte</w:t>
      </w:r>
      <w:r>
        <w:t>dir. Eğerki çatı katı yan cephelere doğru genişliyorsa bu parçaların üzeri kırma veya beşik çatı ile örtülmektedir. Sadece 110 ada 16 parseldeki yapının çatı katı kırma çatı ve çatı katı altında kalan katı örten çatı melez çatı ile örtülmektedir. Tablo ’de</w:t>
      </w:r>
      <w:r>
        <w:t xml:space="preserve"> yapıların çatı eğimlerine bakıldığında %80’i %17 ile %23 arasında geri kalanı %28 ile %34 arasındadır. Üç katlı yapıların tamamı kırma çatı ile örtülmüştürlerdir.</w:t>
      </w:r>
    </w:p>
    <w:p w14:paraId="0EF31278" w14:textId="77777777" w:rsidR="003B082A" w:rsidRDefault="00AF7F57">
      <w:pPr>
        <w:pStyle w:val="TableCaption"/>
      </w:pPr>
      <w:r>
        <w:t xml:space="preserve">Kat sayısına göre gruplandırılmış yapıların çatı formu ve eğimi tablosu. </w:t>
      </w:r>
    </w:p>
    <w:tbl>
      <w:tblPr>
        <w:tblStyle w:val="Table"/>
        <w:tblW w:w="0" w:type="pct"/>
        <w:tblLook w:val="07E0" w:firstRow="1" w:lastRow="1" w:firstColumn="1" w:lastColumn="1" w:noHBand="1" w:noVBand="1"/>
        <w:tblCaption w:val="Kat sayısına göre gruplandırılmış yapıların çatı formu ve eğimi tablosu. "/>
      </w:tblPr>
      <w:tblGrid>
        <w:gridCol w:w="556"/>
        <w:gridCol w:w="645"/>
        <w:gridCol w:w="914"/>
        <w:gridCol w:w="1648"/>
        <w:gridCol w:w="1648"/>
        <w:gridCol w:w="1326"/>
      </w:tblGrid>
      <w:tr w:rsidR="003B082A" w14:paraId="0EF3127F" w14:textId="77777777">
        <w:tc>
          <w:tcPr>
            <w:tcW w:w="0" w:type="auto"/>
            <w:tcBorders>
              <w:bottom w:val="single" w:sz="0" w:space="0" w:color="auto"/>
            </w:tcBorders>
            <w:vAlign w:val="bottom"/>
          </w:tcPr>
          <w:p w14:paraId="0EF31279" w14:textId="77777777" w:rsidR="003B082A" w:rsidRDefault="003B082A">
            <w:pPr>
              <w:pStyle w:val="Compact"/>
            </w:pPr>
          </w:p>
        </w:tc>
        <w:tc>
          <w:tcPr>
            <w:tcW w:w="0" w:type="auto"/>
            <w:tcBorders>
              <w:bottom w:val="single" w:sz="0" w:space="0" w:color="auto"/>
            </w:tcBorders>
            <w:vAlign w:val="bottom"/>
          </w:tcPr>
          <w:p w14:paraId="0EF3127A" w14:textId="77777777" w:rsidR="003B082A" w:rsidRDefault="00AF7F57">
            <w:pPr>
              <w:pStyle w:val="Compact"/>
              <w:jc w:val="right"/>
            </w:pPr>
            <w:r>
              <w:rPr>
                <w:b/>
              </w:rPr>
              <w:t>Ada</w:t>
            </w:r>
          </w:p>
        </w:tc>
        <w:tc>
          <w:tcPr>
            <w:tcW w:w="0" w:type="auto"/>
            <w:tcBorders>
              <w:bottom w:val="single" w:sz="0" w:space="0" w:color="auto"/>
            </w:tcBorders>
            <w:vAlign w:val="bottom"/>
          </w:tcPr>
          <w:p w14:paraId="0EF3127B" w14:textId="77777777" w:rsidR="003B082A" w:rsidRDefault="00AF7F57">
            <w:pPr>
              <w:pStyle w:val="Compact"/>
              <w:jc w:val="right"/>
            </w:pPr>
            <w:r>
              <w:rPr>
                <w:b/>
              </w:rPr>
              <w:t>Parsel</w:t>
            </w:r>
          </w:p>
        </w:tc>
        <w:tc>
          <w:tcPr>
            <w:tcW w:w="0" w:type="auto"/>
            <w:tcBorders>
              <w:bottom w:val="single" w:sz="0" w:space="0" w:color="auto"/>
            </w:tcBorders>
            <w:vAlign w:val="bottom"/>
          </w:tcPr>
          <w:p w14:paraId="0EF3127C" w14:textId="77777777" w:rsidR="003B082A" w:rsidRDefault="00AF7F57">
            <w:pPr>
              <w:pStyle w:val="Compact"/>
            </w:pPr>
            <w:r>
              <w:rPr>
                <w:b/>
              </w:rPr>
              <w:t>Alt Ka</w:t>
            </w:r>
            <w:r>
              <w:rPr>
                <w:b/>
              </w:rPr>
              <w:t>t</w:t>
            </w:r>
          </w:p>
        </w:tc>
        <w:tc>
          <w:tcPr>
            <w:tcW w:w="0" w:type="auto"/>
            <w:tcBorders>
              <w:bottom w:val="single" w:sz="0" w:space="0" w:color="auto"/>
            </w:tcBorders>
            <w:vAlign w:val="bottom"/>
          </w:tcPr>
          <w:p w14:paraId="0EF3127D" w14:textId="77777777" w:rsidR="003B082A" w:rsidRDefault="00AF7F57">
            <w:pPr>
              <w:pStyle w:val="Compact"/>
            </w:pPr>
            <w:r>
              <w:rPr>
                <w:b/>
              </w:rPr>
              <w:t>Çatı Katı</w:t>
            </w:r>
          </w:p>
        </w:tc>
        <w:tc>
          <w:tcPr>
            <w:tcW w:w="0" w:type="auto"/>
            <w:tcBorders>
              <w:bottom w:val="single" w:sz="0" w:space="0" w:color="auto"/>
            </w:tcBorders>
            <w:vAlign w:val="bottom"/>
          </w:tcPr>
          <w:p w14:paraId="0EF3127E" w14:textId="77777777" w:rsidR="003B082A" w:rsidRDefault="00AF7F57">
            <w:pPr>
              <w:pStyle w:val="Compact"/>
              <w:jc w:val="right"/>
            </w:pPr>
            <w:r>
              <w:rPr>
                <w:b/>
              </w:rPr>
              <w:t>Çatı Eğimi</w:t>
            </w:r>
          </w:p>
        </w:tc>
      </w:tr>
      <w:tr w:rsidR="003B082A" w14:paraId="0EF31286" w14:textId="77777777">
        <w:tc>
          <w:tcPr>
            <w:tcW w:w="0" w:type="auto"/>
          </w:tcPr>
          <w:p w14:paraId="0EF31280" w14:textId="77777777" w:rsidR="003B082A" w:rsidRDefault="00AF7F57">
            <w:pPr>
              <w:pStyle w:val="Compact"/>
              <w:jc w:val="right"/>
            </w:pPr>
            <w:r>
              <w:rPr>
                <w:b/>
              </w:rPr>
              <w:t>4</w:t>
            </w:r>
          </w:p>
        </w:tc>
        <w:tc>
          <w:tcPr>
            <w:tcW w:w="0" w:type="auto"/>
          </w:tcPr>
          <w:p w14:paraId="0EF31281" w14:textId="77777777" w:rsidR="003B082A" w:rsidRDefault="003B082A">
            <w:pPr>
              <w:pStyle w:val="Compact"/>
            </w:pPr>
          </w:p>
        </w:tc>
        <w:tc>
          <w:tcPr>
            <w:tcW w:w="0" w:type="auto"/>
          </w:tcPr>
          <w:p w14:paraId="0EF31282" w14:textId="77777777" w:rsidR="003B082A" w:rsidRDefault="003B082A">
            <w:pPr>
              <w:pStyle w:val="Compact"/>
            </w:pPr>
          </w:p>
        </w:tc>
        <w:tc>
          <w:tcPr>
            <w:tcW w:w="0" w:type="auto"/>
          </w:tcPr>
          <w:p w14:paraId="0EF31283" w14:textId="77777777" w:rsidR="003B082A" w:rsidRDefault="003B082A">
            <w:pPr>
              <w:pStyle w:val="Compact"/>
            </w:pPr>
          </w:p>
        </w:tc>
        <w:tc>
          <w:tcPr>
            <w:tcW w:w="0" w:type="auto"/>
          </w:tcPr>
          <w:p w14:paraId="0EF31284" w14:textId="77777777" w:rsidR="003B082A" w:rsidRDefault="003B082A">
            <w:pPr>
              <w:pStyle w:val="Compact"/>
            </w:pPr>
          </w:p>
        </w:tc>
        <w:tc>
          <w:tcPr>
            <w:tcW w:w="0" w:type="auto"/>
          </w:tcPr>
          <w:p w14:paraId="0EF31285" w14:textId="77777777" w:rsidR="003B082A" w:rsidRDefault="003B082A">
            <w:pPr>
              <w:pStyle w:val="Compact"/>
            </w:pPr>
          </w:p>
        </w:tc>
      </w:tr>
      <w:tr w:rsidR="003B082A" w14:paraId="0EF3128D" w14:textId="77777777">
        <w:tc>
          <w:tcPr>
            <w:tcW w:w="0" w:type="auto"/>
          </w:tcPr>
          <w:p w14:paraId="0EF31287" w14:textId="77777777" w:rsidR="003B082A" w:rsidRDefault="003B082A">
            <w:pPr>
              <w:pStyle w:val="Compact"/>
            </w:pPr>
          </w:p>
        </w:tc>
        <w:tc>
          <w:tcPr>
            <w:tcW w:w="0" w:type="auto"/>
          </w:tcPr>
          <w:p w14:paraId="0EF31288" w14:textId="77777777" w:rsidR="003B082A" w:rsidRDefault="00AF7F57">
            <w:pPr>
              <w:pStyle w:val="Compact"/>
              <w:jc w:val="right"/>
            </w:pPr>
            <w:r>
              <w:t>118</w:t>
            </w:r>
          </w:p>
        </w:tc>
        <w:tc>
          <w:tcPr>
            <w:tcW w:w="0" w:type="auto"/>
          </w:tcPr>
          <w:p w14:paraId="0EF31289" w14:textId="77777777" w:rsidR="003B082A" w:rsidRDefault="00AF7F57">
            <w:pPr>
              <w:pStyle w:val="Compact"/>
              <w:jc w:val="right"/>
            </w:pPr>
            <w:r>
              <w:t>1</w:t>
            </w:r>
          </w:p>
        </w:tc>
        <w:tc>
          <w:tcPr>
            <w:tcW w:w="0" w:type="auto"/>
          </w:tcPr>
          <w:p w14:paraId="0EF3128A" w14:textId="77777777" w:rsidR="003B082A" w:rsidRDefault="00AF7F57">
            <w:pPr>
              <w:pStyle w:val="Compact"/>
            </w:pPr>
            <w:r>
              <w:t>Kırma</w:t>
            </w:r>
          </w:p>
        </w:tc>
        <w:tc>
          <w:tcPr>
            <w:tcW w:w="0" w:type="auto"/>
          </w:tcPr>
          <w:p w14:paraId="0EF3128B" w14:textId="77777777" w:rsidR="003B082A" w:rsidRDefault="003B082A">
            <w:pPr>
              <w:pStyle w:val="Compact"/>
            </w:pPr>
          </w:p>
        </w:tc>
        <w:tc>
          <w:tcPr>
            <w:tcW w:w="0" w:type="auto"/>
          </w:tcPr>
          <w:p w14:paraId="0EF3128C" w14:textId="77777777" w:rsidR="003B082A" w:rsidRDefault="00AF7F57">
            <w:pPr>
              <w:pStyle w:val="Compact"/>
              <w:jc w:val="right"/>
            </w:pPr>
            <w:r>
              <w:t>20°</w:t>
            </w:r>
          </w:p>
        </w:tc>
      </w:tr>
      <w:tr w:rsidR="003B082A" w14:paraId="0EF31294" w14:textId="77777777">
        <w:tc>
          <w:tcPr>
            <w:tcW w:w="0" w:type="auto"/>
          </w:tcPr>
          <w:p w14:paraId="0EF3128E" w14:textId="77777777" w:rsidR="003B082A" w:rsidRDefault="003B082A">
            <w:pPr>
              <w:pStyle w:val="Compact"/>
            </w:pPr>
          </w:p>
        </w:tc>
        <w:tc>
          <w:tcPr>
            <w:tcW w:w="0" w:type="auto"/>
          </w:tcPr>
          <w:p w14:paraId="0EF3128F" w14:textId="77777777" w:rsidR="003B082A" w:rsidRDefault="00AF7F57">
            <w:pPr>
              <w:pStyle w:val="Compact"/>
              <w:jc w:val="right"/>
            </w:pPr>
            <w:r>
              <w:t>128</w:t>
            </w:r>
          </w:p>
        </w:tc>
        <w:tc>
          <w:tcPr>
            <w:tcW w:w="0" w:type="auto"/>
          </w:tcPr>
          <w:p w14:paraId="0EF31290" w14:textId="77777777" w:rsidR="003B082A" w:rsidRDefault="00AF7F57">
            <w:pPr>
              <w:pStyle w:val="Compact"/>
              <w:jc w:val="right"/>
            </w:pPr>
            <w:r>
              <w:t>10</w:t>
            </w:r>
          </w:p>
        </w:tc>
        <w:tc>
          <w:tcPr>
            <w:tcW w:w="0" w:type="auto"/>
          </w:tcPr>
          <w:p w14:paraId="0EF31291" w14:textId="77777777" w:rsidR="003B082A" w:rsidRDefault="00AF7F57">
            <w:pPr>
              <w:pStyle w:val="Compact"/>
            </w:pPr>
            <w:r>
              <w:t>Beşik</w:t>
            </w:r>
          </w:p>
        </w:tc>
        <w:tc>
          <w:tcPr>
            <w:tcW w:w="0" w:type="auto"/>
          </w:tcPr>
          <w:p w14:paraId="0EF31292" w14:textId="77777777" w:rsidR="003B082A" w:rsidRDefault="003B082A">
            <w:pPr>
              <w:pStyle w:val="Compact"/>
            </w:pPr>
          </w:p>
        </w:tc>
        <w:tc>
          <w:tcPr>
            <w:tcW w:w="0" w:type="auto"/>
          </w:tcPr>
          <w:p w14:paraId="0EF31293" w14:textId="77777777" w:rsidR="003B082A" w:rsidRDefault="00AF7F57">
            <w:pPr>
              <w:pStyle w:val="Compact"/>
              <w:jc w:val="right"/>
            </w:pPr>
            <w:r>
              <w:t>20°</w:t>
            </w:r>
          </w:p>
        </w:tc>
      </w:tr>
      <w:tr w:rsidR="003B082A" w14:paraId="0EF3129B" w14:textId="77777777">
        <w:tc>
          <w:tcPr>
            <w:tcW w:w="0" w:type="auto"/>
          </w:tcPr>
          <w:p w14:paraId="0EF31295" w14:textId="77777777" w:rsidR="003B082A" w:rsidRDefault="00AF7F57">
            <w:pPr>
              <w:pStyle w:val="Compact"/>
              <w:jc w:val="right"/>
            </w:pPr>
            <w:r>
              <w:rPr>
                <w:b/>
              </w:rPr>
              <w:t>3,5</w:t>
            </w:r>
          </w:p>
        </w:tc>
        <w:tc>
          <w:tcPr>
            <w:tcW w:w="0" w:type="auto"/>
          </w:tcPr>
          <w:p w14:paraId="0EF31296" w14:textId="77777777" w:rsidR="003B082A" w:rsidRDefault="003B082A">
            <w:pPr>
              <w:pStyle w:val="Compact"/>
            </w:pPr>
          </w:p>
        </w:tc>
        <w:tc>
          <w:tcPr>
            <w:tcW w:w="0" w:type="auto"/>
          </w:tcPr>
          <w:p w14:paraId="0EF31297" w14:textId="77777777" w:rsidR="003B082A" w:rsidRDefault="003B082A">
            <w:pPr>
              <w:pStyle w:val="Compact"/>
            </w:pPr>
          </w:p>
        </w:tc>
        <w:tc>
          <w:tcPr>
            <w:tcW w:w="0" w:type="auto"/>
          </w:tcPr>
          <w:p w14:paraId="0EF31298" w14:textId="77777777" w:rsidR="003B082A" w:rsidRDefault="003B082A">
            <w:pPr>
              <w:pStyle w:val="Compact"/>
            </w:pPr>
          </w:p>
        </w:tc>
        <w:tc>
          <w:tcPr>
            <w:tcW w:w="0" w:type="auto"/>
          </w:tcPr>
          <w:p w14:paraId="0EF31299" w14:textId="77777777" w:rsidR="003B082A" w:rsidRDefault="003B082A">
            <w:pPr>
              <w:pStyle w:val="Compact"/>
            </w:pPr>
          </w:p>
        </w:tc>
        <w:tc>
          <w:tcPr>
            <w:tcW w:w="0" w:type="auto"/>
          </w:tcPr>
          <w:p w14:paraId="0EF3129A" w14:textId="77777777" w:rsidR="003B082A" w:rsidRDefault="003B082A">
            <w:pPr>
              <w:pStyle w:val="Compact"/>
            </w:pPr>
          </w:p>
        </w:tc>
      </w:tr>
      <w:tr w:rsidR="003B082A" w14:paraId="0EF312A2" w14:textId="77777777">
        <w:tc>
          <w:tcPr>
            <w:tcW w:w="0" w:type="auto"/>
          </w:tcPr>
          <w:p w14:paraId="0EF3129C" w14:textId="77777777" w:rsidR="003B082A" w:rsidRDefault="003B082A">
            <w:pPr>
              <w:pStyle w:val="Compact"/>
            </w:pPr>
          </w:p>
        </w:tc>
        <w:tc>
          <w:tcPr>
            <w:tcW w:w="0" w:type="auto"/>
          </w:tcPr>
          <w:p w14:paraId="0EF3129D" w14:textId="77777777" w:rsidR="003B082A" w:rsidRDefault="00AF7F57">
            <w:pPr>
              <w:pStyle w:val="Compact"/>
              <w:jc w:val="right"/>
            </w:pPr>
            <w:r>
              <w:t>110</w:t>
            </w:r>
          </w:p>
        </w:tc>
        <w:tc>
          <w:tcPr>
            <w:tcW w:w="0" w:type="auto"/>
          </w:tcPr>
          <w:p w14:paraId="0EF3129E" w14:textId="77777777" w:rsidR="003B082A" w:rsidRDefault="00AF7F57">
            <w:pPr>
              <w:pStyle w:val="Compact"/>
              <w:jc w:val="right"/>
            </w:pPr>
            <w:r>
              <w:t>16</w:t>
            </w:r>
          </w:p>
        </w:tc>
        <w:tc>
          <w:tcPr>
            <w:tcW w:w="0" w:type="auto"/>
          </w:tcPr>
          <w:p w14:paraId="0EF3129F" w14:textId="77777777" w:rsidR="003B082A" w:rsidRDefault="00AF7F57">
            <w:pPr>
              <w:pStyle w:val="Compact"/>
            </w:pPr>
            <w:r>
              <w:t>Beşik + Kırma</w:t>
            </w:r>
          </w:p>
        </w:tc>
        <w:tc>
          <w:tcPr>
            <w:tcW w:w="0" w:type="auto"/>
          </w:tcPr>
          <w:p w14:paraId="0EF312A0" w14:textId="77777777" w:rsidR="003B082A" w:rsidRDefault="00AF7F57">
            <w:pPr>
              <w:pStyle w:val="Compact"/>
            </w:pPr>
            <w:r>
              <w:t>Kırma</w:t>
            </w:r>
          </w:p>
        </w:tc>
        <w:tc>
          <w:tcPr>
            <w:tcW w:w="0" w:type="auto"/>
          </w:tcPr>
          <w:p w14:paraId="0EF312A1" w14:textId="77777777" w:rsidR="003B082A" w:rsidRDefault="00AF7F57">
            <w:pPr>
              <w:pStyle w:val="Compact"/>
              <w:jc w:val="right"/>
            </w:pPr>
            <w:r>
              <w:t>23°</w:t>
            </w:r>
          </w:p>
        </w:tc>
      </w:tr>
      <w:tr w:rsidR="003B082A" w14:paraId="0EF312A9" w14:textId="77777777">
        <w:tc>
          <w:tcPr>
            <w:tcW w:w="0" w:type="auto"/>
          </w:tcPr>
          <w:p w14:paraId="0EF312A3" w14:textId="77777777" w:rsidR="003B082A" w:rsidRDefault="003B082A">
            <w:pPr>
              <w:pStyle w:val="Compact"/>
            </w:pPr>
          </w:p>
        </w:tc>
        <w:tc>
          <w:tcPr>
            <w:tcW w:w="0" w:type="auto"/>
          </w:tcPr>
          <w:p w14:paraId="0EF312A4" w14:textId="77777777" w:rsidR="003B082A" w:rsidRDefault="00AF7F57">
            <w:pPr>
              <w:pStyle w:val="Compact"/>
              <w:jc w:val="right"/>
            </w:pPr>
            <w:r>
              <w:t>110</w:t>
            </w:r>
          </w:p>
        </w:tc>
        <w:tc>
          <w:tcPr>
            <w:tcW w:w="0" w:type="auto"/>
          </w:tcPr>
          <w:p w14:paraId="0EF312A5" w14:textId="77777777" w:rsidR="003B082A" w:rsidRDefault="00AF7F57">
            <w:pPr>
              <w:pStyle w:val="Compact"/>
              <w:jc w:val="right"/>
            </w:pPr>
            <w:r>
              <w:t>39</w:t>
            </w:r>
          </w:p>
        </w:tc>
        <w:tc>
          <w:tcPr>
            <w:tcW w:w="0" w:type="auto"/>
          </w:tcPr>
          <w:p w14:paraId="0EF312A6" w14:textId="77777777" w:rsidR="003B082A" w:rsidRDefault="00AF7F57">
            <w:pPr>
              <w:pStyle w:val="Compact"/>
            </w:pPr>
            <w:r>
              <w:t>Kırma</w:t>
            </w:r>
          </w:p>
        </w:tc>
        <w:tc>
          <w:tcPr>
            <w:tcW w:w="0" w:type="auto"/>
          </w:tcPr>
          <w:p w14:paraId="0EF312A7" w14:textId="77777777" w:rsidR="003B082A" w:rsidRDefault="00AF7F57">
            <w:pPr>
              <w:pStyle w:val="Compact"/>
            </w:pPr>
            <w:r>
              <w:t>Beşik</w:t>
            </w:r>
          </w:p>
        </w:tc>
        <w:tc>
          <w:tcPr>
            <w:tcW w:w="0" w:type="auto"/>
          </w:tcPr>
          <w:p w14:paraId="0EF312A8" w14:textId="77777777" w:rsidR="003B082A" w:rsidRDefault="00AF7F57">
            <w:pPr>
              <w:pStyle w:val="Compact"/>
              <w:jc w:val="right"/>
            </w:pPr>
            <w:r>
              <w:t>18°</w:t>
            </w:r>
          </w:p>
        </w:tc>
      </w:tr>
      <w:tr w:rsidR="003B082A" w14:paraId="0EF312B0" w14:textId="77777777">
        <w:tc>
          <w:tcPr>
            <w:tcW w:w="0" w:type="auto"/>
          </w:tcPr>
          <w:p w14:paraId="0EF312AA" w14:textId="77777777" w:rsidR="003B082A" w:rsidRDefault="003B082A">
            <w:pPr>
              <w:pStyle w:val="Compact"/>
            </w:pPr>
          </w:p>
        </w:tc>
        <w:tc>
          <w:tcPr>
            <w:tcW w:w="0" w:type="auto"/>
          </w:tcPr>
          <w:p w14:paraId="0EF312AB" w14:textId="77777777" w:rsidR="003B082A" w:rsidRDefault="00AF7F57">
            <w:pPr>
              <w:pStyle w:val="Compact"/>
              <w:jc w:val="right"/>
            </w:pPr>
            <w:r>
              <w:t>110</w:t>
            </w:r>
          </w:p>
        </w:tc>
        <w:tc>
          <w:tcPr>
            <w:tcW w:w="0" w:type="auto"/>
          </w:tcPr>
          <w:p w14:paraId="0EF312AC" w14:textId="77777777" w:rsidR="003B082A" w:rsidRDefault="00AF7F57">
            <w:pPr>
              <w:pStyle w:val="Compact"/>
              <w:jc w:val="right"/>
            </w:pPr>
            <w:r>
              <w:t>41</w:t>
            </w:r>
          </w:p>
        </w:tc>
        <w:tc>
          <w:tcPr>
            <w:tcW w:w="0" w:type="auto"/>
          </w:tcPr>
          <w:p w14:paraId="0EF312AD" w14:textId="77777777" w:rsidR="003B082A" w:rsidRDefault="00AF7F57">
            <w:pPr>
              <w:pStyle w:val="Compact"/>
            </w:pPr>
            <w:r>
              <w:t>Beşik</w:t>
            </w:r>
          </w:p>
        </w:tc>
        <w:tc>
          <w:tcPr>
            <w:tcW w:w="0" w:type="auto"/>
          </w:tcPr>
          <w:p w14:paraId="0EF312AE" w14:textId="77777777" w:rsidR="003B082A" w:rsidRDefault="00AF7F57">
            <w:pPr>
              <w:pStyle w:val="Compact"/>
            </w:pPr>
            <w:r>
              <w:t>Beşik + Kırma</w:t>
            </w:r>
          </w:p>
        </w:tc>
        <w:tc>
          <w:tcPr>
            <w:tcW w:w="0" w:type="auto"/>
          </w:tcPr>
          <w:p w14:paraId="0EF312AF" w14:textId="77777777" w:rsidR="003B082A" w:rsidRDefault="00AF7F57">
            <w:pPr>
              <w:pStyle w:val="Compact"/>
              <w:jc w:val="right"/>
            </w:pPr>
            <w:r>
              <w:t>18°</w:t>
            </w:r>
          </w:p>
        </w:tc>
      </w:tr>
      <w:tr w:rsidR="003B082A" w14:paraId="0EF312B7" w14:textId="77777777">
        <w:tc>
          <w:tcPr>
            <w:tcW w:w="0" w:type="auto"/>
          </w:tcPr>
          <w:p w14:paraId="0EF312B1" w14:textId="77777777" w:rsidR="003B082A" w:rsidRDefault="003B082A">
            <w:pPr>
              <w:pStyle w:val="Compact"/>
            </w:pPr>
          </w:p>
        </w:tc>
        <w:tc>
          <w:tcPr>
            <w:tcW w:w="0" w:type="auto"/>
          </w:tcPr>
          <w:p w14:paraId="0EF312B2" w14:textId="77777777" w:rsidR="003B082A" w:rsidRDefault="00AF7F57">
            <w:pPr>
              <w:pStyle w:val="Compact"/>
              <w:jc w:val="right"/>
            </w:pPr>
            <w:r>
              <w:t>110</w:t>
            </w:r>
          </w:p>
        </w:tc>
        <w:tc>
          <w:tcPr>
            <w:tcW w:w="0" w:type="auto"/>
          </w:tcPr>
          <w:p w14:paraId="0EF312B3" w14:textId="77777777" w:rsidR="003B082A" w:rsidRDefault="00AF7F57">
            <w:pPr>
              <w:pStyle w:val="Compact"/>
              <w:jc w:val="right"/>
            </w:pPr>
            <w:r>
              <w:t>131</w:t>
            </w:r>
          </w:p>
        </w:tc>
        <w:tc>
          <w:tcPr>
            <w:tcW w:w="0" w:type="auto"/>
          </w:tcPr>
          <w:p w14:paraId="0EF312B4" w14:textId="77777777" w:rsidR="003B082A" w:rsidRDefault="00AF7F57">
            <w:pPr>
              <w:pStyle w:val="Compact"/>
            </w:pPr>
            <w:r>
              <w:t>Kırma</w:t>
            </w:r>
          </w:p>
        </w:tc>
        <w:tc>
          <w:tcPr>
            <w:tcW w:w="0" w:type="auto"/>
          </w:tcPr>
          <w:p w14:paraId="0EF312B5" w14:textId="77777777" w:rsidR="003B082A" w:rsidRDefault="00AF7F57">
            <w:pPr>
              <w:pStyle w:val="Compact"/>
            </w:pPr>
            <w:r>
              <w:t>Beşik</w:t>
            </w:r>
          </w:p>
        </w:tc>
        <w:tc>
          <w:tcPr>
            <w:tcW w:w="0" w:type="auto"/>
          </w:tcPr>
          <w:p w14:paraId="0EF312B6" w14:textId="77777777" w:rsidR="003B082A" w:rsidRDefault="00AF7F57">
            <w:pPr>
              <w:pStyle w:val="Compact"/>
              <w:jc w:val="right"/>
            </w:pPr>
            <w:r>
              <w:t>19°</w:t>
            </w:r>
          </w:p>
        </w:tc>
      </w:tr>
      <w:tr w:rsidR="003B082A" w14:paraId="0EF312BE" w14:textId="77777777">
        <w:tc>
          <w:tcPr>
            <w:tcW w:w="0" w:type="auto"/>
          </w:tcPr>
          <w:p w14:paraId="0EF312B8" w14:textId="77777777" w:rsidR="003B082A" w:rsidRDefault="003B082A">
            <w:pPr>
              <w:pStyle w:val="Compact"/>
            </w:pPr>
          </w:p>
        </w:tc>
        <w:tc>
          <w:tcPr>
            <w:tcW w:w="0" w:type="auto"/>
          </w:tcPr>
          <w:p w14:paraId="0EF312B9" w14:textId="77777777" w:rsidR="003B082A" w:rsidRDefault="00AF7F57">
            <w:pPr>
              <w:pStyle w:val="Compact"/>
              <w:jc w:val="right"/>
            </w:pPr>
            <w:r>
              <w:t>129</w:t>
            </w:r>
          </w:p>
        </w:tc>
        <w:tc>
          <w:tcPr>
            <w:tcW w:w="0" w:type="auto"/>
          </w:tcPr>
          <w:p w14:paraId="0EF312BA" w14:textId="77777777" w:rsidR="003B082A" w:rsidRDefault="00AF7F57">
            <w:pPr>
              <w:pStyle w:val="Compact"/>
              <w:jc w:val="right"/>
            </w:pPr>
            <w:r>
              <w:t>26</w:t>
            </w:r>
          </w:p>
        </w:tc>
        <w:tc>
          <w:tcPr>
            <w:tcW w:w="0" w:type="auto"/>
          </w:tcPr>
          <w:p w14:paraId="0EF312BB" w14:textId="77777777" w:rsidR="003B082A" w:rsidRDefault="00AF7F57">
            <w:pPr>
              <w:pStyle w:val="Compact"/>
            </w:pPr>
            <w:r>
              <w:t>Kırma</w:t>
            </w:r>
          </w:p>
        </w:tc>
        <w:tc>
          <w:tcPr>
            <w:tcW w:w="0" w:type="auto"/>
          </w:tcPr>
          <w:p w14:paraId="0EF312BC" w14:textId="77777777" w:rsidR="003B082A" w:rsidRDefault="00AF7F57">
            <w:pPr>
              <w:pStyle w:val="Compact"/>
            </w:pPr>
            <w:r>
              <w:t>Beşik</w:t>
            </w:r>
          </w:p>
        </w:tc>
        <w:tc>
          <w:tcPr>
            <w:tcW w:w="0" w:type="auto"/>
          </w:tcPr>
          <w:p w14:paraId="0EF312BD" w14:textId="77777777" w:rsidR="003B082A" w:rsidRDefault="00AF7F57">
            <w:pPr>
              <w:pStyle w:val="Compact"/>
              <w:jc w:val="right"/>
            </w:pPr>
            <w:r>
              <w:t>18°</w:t>
            </w:r>
          </w:p>
        </w:tc>
      </w:tr>
      <w:tr w:rsidR="003B082A" w14:paraId="0EF312C5" w14:textId="77777777">
        <w:tc>
          <w:tcPr>
            <w:tcW w:w="0" w:type="auto"/>
          </w:tcPr>
          <w:p w14:paraId="0EF312BF" w14:textId="77777777" w:rsidR="003B082A" w:rsidRDefault="00AF7F57">
            <w:pPr>
              <w:pStyle w:val="Compact"/>
              <w:jc w:val="right"/>
            </w:pPr>
            <w:r>
              <w:rPr>
                <w:b/>
              </w:rPr>
              <w:t>3</w:t>
            </w:r>
          </w:p>
        </w:tc>
        <w:tc>
          <w:tcPr>
            <w:tcW w:w="0" w:type="auto"/>
          </w:tcPr>
          <w:p w14:paraId="0EF312C0" w14:textId="77777777" w:rsidR="003B082A" w:rsidRDefault="003B082A">
            <w:pPr>
              <w:pStyle w:val="Compact"/>
            </w:pPr>
          </w:p>
        </w:tc>
        <w:tc>
          <w:tcPr>
            <w:tcW w:w="0" w:type="auto"/>
          </w:tcPr>
          <w:p w14:paraId="0EF312C1" w14:textId="77777777" w:rsidR="003B082A" w:rsidRDefault="003B082A">
            <w:pPr>
              <w:pStyle w:val="Compact"/>
            </w:pPr>
          </w:p>
        </w:tc>
        <w:tc>
          <w:tcPr>
            <w:tcW w:w="0" w:type="auto"/>
          </w:tcPr>
          <w:p w14:paraId="0EF312C2" w14:textId="77777777" w:rsidR="003B082A" w:rsidRDefault="003B082A">
            <w:pPr>
              <w:pStyle w:val="Compact"/>
            </w:pPr>
          </w:p>
        </w:tc>
        <w:tc>
          <w:tcPr>
            <w:tcW w:w="0" w:type="auto"/>
          </w:tcPr>
          <w:p w14:paraId="0EF312C3" w14:textId="77777777" w:rsidR="003B082A" w:rsidRDefault="003B082A">
            <w:pPr>
              <w:pStyle w:val="Compact"/>
            </w:pPr>
          </w:p>
        </w:tc>
        <w:tc>
          <w:tcPr>
            <w:tcW w:w="0" w:type="auto"/>
          </w:tcPr>
          <w:p w14:paraId="0EF312C4" w14:textId="77777777" w:rsidR="003B082A" w:rsidRDefault="003B082A">
            <w:pPr>
              <w:pStyle w:val="Compact"/>
            </w:pPr>
          </w:p>
        </w:tc>
      </w:tr>
      <w:tr w:rsidR="003B082A" w14:paraId="0EF312CC" w14:textId="77777777">
        <w:tc>
          <w:tcPr>
            <w:tcW w:w="0" w:type="auto"/>
          </w:tcPr>
          <w:p w14:paraId="0EF312C6" w14:textId="77777777" w:rsidR="003B082A" w:rsidRDefault="003B082A">
            <w:pPr>
              <w:pStyle w:val="Compact"/>
            </w:pPr>
          </w:p>
        </w:tc>
        <w:tc>
          <w:tcPr>
            <w:tcW w:w="0" w:type="auto"/>
          </w:tcPr>
          <w:p w14:paraId="0EF312C7" w14:textId="77777777" w:rsidR="003B082A" w:rsidRDefault="00AF7F57">
            <w:pPr>
              <w:pStyle w:val="Compact"/>
              <w:jc w:val="right"/>
            </w:pPr>
            <w:r>
              <w:t>110</w:t>
            </w:r>
          </w:p>
        </w:tc>
        <w:tc>
          <w:tcPr>
            <w:tcW w:w="0" w:type="auto"/>
          </w:tcPr>
          <w:p w14:paraId="0EF312C8" w14:textId="77777777" w:rsidR="003B082A" w:rsidRDefault="00AF7F57">
            <w:pPr>
              <w:pStyle w:val="Compact"/>
              <w:jc w:val="right"/>
            </w:pPr>
            <w:r>
              <w:t>23</w:t>
            </w:r>
          </w:p>
        </w:tc>
        <w:tc>
          <w:tcPr>
            <w:tcW w:w="0" w:type="auto"/>
          </w:tcPr>
          <w:p w14:paraId="0EF312C9" w14:textId="77777777" w:rsidR="003B082A" w:rsidRDefault="00AF7F57">
            <w:pPr>
              <w:pStyle w:val="Compact"/>
            </w:pPr>
            <w:r>
              <w:t>Kırma</w:t>
            </w:r>
          </w:p>
        </w:tc>
        <w:tc>
          <w:tcPr>
            <w:tcW w:w="0" w:type="auto"/>
          </w:tcPr>
          <w:p w14:paraId="0EF312CA" w14:textId="77777777" w:rsidR="003B082A" w:rsidRDefault="003B082A">
            <w:pPr>
              <w:pStyle w:val="Compact"/>
            </w:pPr>
          </w:p>
        </w:tc>
        <w:tc>
          <w:tcPr>
            <w:tcW w:w="0" w:type="auto"/>
          </w:tcPr>
          <w:p w14:paraId="0EF312CB" w14:textId="77777777" w:rsidR="003B082A" w:rsidRDefault="00AF7F57">
            <w:pPr>
              <w:pStyle w:val="Compact"/>
              <w:jc w:val="right"/>
            </w:pPr>
            <w:r>
              <w:t>28°</w:t>
            </w:r>
          </w:p>
        </w:tc>
      </w:tr>
      <w:tr w:rsidR="003B082A" w14:paraId="0EF312D3" w14:textId="77777777">
        <w:tc>
          <w:tcPr>
            <w:tcW w:w="0" w:type="auto"/>
          </w:tcPr>
          <w:p w14:paraId="0EF312CD" w14:textId="77777777" w:rsidR="003B082A" w:rsidRDefault="003B082A">
            <w:pPr>
              <w:pStyle w:val="Compact"/>
            </w:pPr>
          </w:p>
        </w:tc>
        <w:tc>
          <w:tcPr>
            <w:tcW w:w="0" w:type="auto"/>
          </w:tcPr>
          <w:p w14:paraId="0EF312CE" w14:textId="77777777" w:rsidR="003B082A" w:rsidRDefault="00AF7F57">
            <w:pPr>
              <w:pStyle w:val="Compact"/>
              <w:jc w:val="right"/>
            </w:pPr>
            <w:r>
              <w:t>110</w:t>
            </w:r>
          </w:p>
        </w:tc>
        <w:tc>
          <w:tcPr>
            <w:tcW w:w="0" w:type="auto"/>
          </w:tcPr>
          <w:p w14:paraId="0EF312CF" w14:textId="77777777" w:rsidR="003B082A" w:rsidRDefault="00AF7F57">
            <w:pPr>
              <w:pStyle w:val="Compact"/>
              <w:jc w:val="right"/>
            </w:pPr>
            <w:r>
              <w:t>44</w:t>
            </w:r>
          </w:p>
        </w:tc>
        <w:tc>
          <w:tcPr>
            <w:tcW w:w="0" w:type="auto"/>
          </w:tcPr>
          <w:p w14:paraId="0EF312D0" w14:textId="77777777" w:rsidR="003B082A" w:rsidRDefault="00AF7F57">
            <w:pPr>
              <w:pStyle w:val="Compact"/>
            </w:pPr>
            <w:r>
              <w:t>Kırma</w:t>
            </w:r>
          </w:p>
        </w:tc>
        <w:tc>
          <w:tcPr>
            <w:tcW w:w="0" w:type="auto"/>
          </w:tcPr>
          <w:p w14:paraId="0EF312D1" w14:textId="77777777" w:rsidR="003B082A" w:rsidRDefault="003B082A">
            <w:pPr>
              <w:pStyle w:val="Compact"/>
            </w:pPr>
          </w:p>
        </w:tc>
        <w:tc>
          <w:tcPr>
            <w:tcW w:w="0" w:type="auto"/>
          </w:tcPr>
          <w:p w14:paraId="0EF312D2" w14:textId="77777777" w:rsidR="003B082A" w:rsidRDefault="00AF7F57">
            <w:pPr>
              <w:pStyle w:val="Compact"/>
              <w:jc w:val="right"/>
            </w:pPr>
            <w:r>
              <w:t>18°</w:t>
            </w:r>
          </w:p>
        </w:tc>
      </w:tr>
      <w:tr w:rsidR="003B082A" w14:paraId="0EF312DA" w14:textId="77777777">
        <w:tc>
          <w:tcPr>
            <w:tcW w:w="0" w:type="auto"/>
          </w:tcPr>
          <w:p w14:paraId="0EF312D4" w14:textId="77777777" w:rsidR="003B082A" w:rsidRDefault="003B082A">
            <w:pPr>
              <w:pStyle w:val="Compact"/>
            </w:pPr>
          </w:p>
        </w:tc>
        <w:tc>
          <w:tcPr>
            <w:tcW w:w="0" w:type="auto"/>
          </w:tcPr>
          <w:p w14:paraId="0EF312D5" w14:textId="77777777" w:rsidR="003B082A" w:rsidRDefault="00AF7F57">
            <w:pPr>
              <w:pStyle w:val="Compact"/>
              <w:jc w:val="right"/>
            </w:pPr>
            <w:r>
              <w:t>114</w:t>
            </w:r>
          </w:p>
        </w:tc>
        <w:tc>
          <w:tcPr>
            <w:tcW w:w="0" w:type="auto"/>
          </w:tcPr>
          <w:p w14:paraId="0EF312D6" w14:textId="77777777" w:rsidR="003B082A" w:rsidRDefault="00AF7F57">
            <w:pPr>
              <w:pStyle w:val="Compact"/>
              <w:jc w:val="right"/>
            </w:pPr>
            <w:r>
              <w:t>30</w:t>
            </w:r>
          </w:p>
        </w:tc>
        <w:tc>
          <w:tcPr>
            <w:tcW w:w="0" w:type="auto"/>
          </w:tcPr>
          <w:p w14:paraId="0EF312D7" w14:textId="77777777" w:rsidR="003B082A" w:rsidRDefault="00AF7F57">
            <w:pPr>
              <w:pStyle w:val="Compact"/>
            </w:pPr>
            <w:r>
              <w:t>Kırma</w:t>
            </w:r>
          </w:p>
        </w:tc>
        <w:tc>
          <w:tcPr>
            <w:tcW w:w="0" w:type="auto"/>
          </w:tcPr>
          <w:p w14:paraId="0EF312D8" w14:textId="77777777" w:rsidR="003B082A" w:rsidRDefault="003B082A">
            <w:pPr>
              <w:pStyle w:val="Compact"/>
            </w:pPr>
          </w:p>
        </w:tc>
        <w:tc>
          <w:tcPr>
            <w:tcW w:w="0" w:type="auto"/>
          </w:tcPr>
          <w:p w14:paraId="0EF312D9" w14:textId="77777777" w:rsidR="003B082A" w:rsidRDefault="00AF7F57">
            <w:pPr>
              <w:pStyle w:val="Compact"/>
              <w:jc w:val="right"/>
            </w:pPr>
            <w:r>
              <w:t>18°</w:t>
            </w:r>
          </w:p>
        </w:tc>
      </w:tr>
      <w:tr w:rsidR="003B082A" w14:paraId="0EF312E1" w14:textId="77777777">
        <w:tc>
          <w:tcPr>
            <w:tcW w:w="0" w:type="auto"/>
          </w:tcPr>
          <w:p w14:paraId="0EF312DB" w14:textId="77777777" w:rsidR="003B082A" w:rsidRDefault="003B082A">
            <w:pPr>
              <w:pStyle w:val="Compact"/>
            </w:pPr>
          </w:p>
        </w:tc>
        <w:tc>
          <w:tcPr>
            <w:tcW w:w="0" w:type="auto"/>
          </w:tcPr>
          <w:p w14:paraId="0EF312DC" w14:textId="77777777" w:rsidR="003B082A" w:rsidRDefault="00AF7F57">
            <w:pPr>
              <w:pStyle w:val="Compact"/>
              <w:jc w:val="right"/>
            </w:pPr>
            <w:r>
              <w:t>128</w:t>
            </w:r>
          </w:p>
        </w:tc>
        <w:tc>
          <w:tcPr>
            <w:tcW w:w="0" w:type="auto"/>
          </w:tcPr>
          <w:p w14:paraId="0EF312DD" w14:textId="77777777" w:rsidR="003B082A" w:rsidRDefault="00AF7F57">
            <w:pPr>
              <w:pStyle w:val="Compact"/>
              <w:jc w:val="right"/>
            </w:pPr>
            <w:r>
              <w:t>7</w:t>
            </w:r>
          </w:p>
        </w:tc>
        <w:tc>
          <w:tcPr>
            <w:tcW w:w="0" w:type="auto"/>
          </w:tcPr>
          <w:p w14:paraId="0EF312DE" w14:textId="77777777" w:rsidR="003B082A" w:rsidRDefault="00AF7F57">
            <w:pPr>
              <w:pStyle w:val="Compact"/>
            </w:pPr>
            <w:r>
              <w:t>Kırma</w:t>
            </w:r>
          </w:p>
        </w:tc>
        <w:tc>
          <w:tcPr>
            <w:tcW w:w="0" w:type="auto"/>
          </w:tcPr>
          <w:p w14:paraId="0EF312DF" w14:textId="77777777" w:rsidR="003B082A" w:rsidRDefault="003B082A">
            <w:pPr>
              <w:pStyle w:val="Compact"/>
            </w:pPr>
          </w:p>
        </w:tc>
        <w:tc>
          <w:tcPr>
            <w:tcW w:w="0" w:type="auto"/>
          </w:tcPr>
          <w:p w14:paraId="0EF312E0" w14:textId="77777777" w:rsidR="003B082A" w:rsidRDefault="00AF7F57">
            <w:pPr>
              <w:pStyle w:val="Compact"/>
              <w:jc w:val="right"/>
            </w:pPr>
            <w:r>
              <w:t>17°</w:t>
            </w:r>
          </w:p>
        </w:tc>
      </w:tr>
      <w:tr w:rsidR="003B082A" w14:paraId="0EF312E8" w14:textId="77777777">
        <w:tc>
          <w:tcPr>
            <w:tcW w:w="0" w:type="auto"/>
          </w:tcPr>
          <w:p w14:paraId="0EF312E2" w14:textId="77777777" w:rsidR="003B082A" w:rsidRDefault="003B082A">
            <w:pPr>
              <w:pStyle w:val="Compact"/>
            </w:pPr>
          </w:p>
        </w:tc>
        <w:tc>
          <w:tcPr>
            <w:tcW w:w="0" w:type="auto"/>
          </w:tcPr>
          <w:p w14:paraId="0EF312E3" w14:textId="77777777" w:rsidR="003B082A" w:rsidRDefault="00AF7F57">
            <w:pPr>
              <w:pStyle w:val="Compact"/>
              <w:jc w:val="right"/>
            </w:pPr>
            <w:r>
              <w:t>888</w:t>
            </w:r>
          </w:p>
        </w:tc>
        <w:tc>
          <w:tcPr>
            <w:tcW w:w="0" w:type="auto"/>
          </w:tcPr>
          <w:p w14:paraId="0EF312E4" w14:textId="77777777" w:rsidR="003B082A" w:rsidRDefault="00AF7F57">
            <w:pPr>
              <w:pStyle w:val="Compact"/>
              <w:jc w:val="right"/>
            </w:pPr>
            <w:r>
              <w:t>8</w:t>
            </w:r>
          </w:p>
        </w:tc>
        <w:tc>
          <w:tcPr>
            <w:tcW w:w="0" w:type="auto"/>
          </w:tcPr>
          <w:p w14:paraId="0EF312E5" w14:textId="77777777" w:rsidR="003B082A" w:rsidRDefault="00AF7F57">
            <w:pPr>
              <w:pStyle w:val="Compact"/>
            </w:pPr>
            <w:r>
              <w:t>Kırma</w:t>
            </w:r>
          </w:p>
        </w:tc>
        <w:tc>
          <w:tcPr>
            <w:tcW w:w="0" w:type="auto"/>
          </w:tcPr>
          <w:p w14:paraId="0EF312E6" w14:textId="77777777" w:rsidR="003B082A" w:rsidRDefault="003B082A">
            <w:pPr>
              <w:pStyle w:val="Compact"/>
            </w:pPr>
          </w:p>
        </w:tc>
        <w:tc>
          <w:tcPr>
            <w:tcW w:w="0" w:type="auto"/>
          </w:tcPr>
          <w:p w14:paraId="0EF312E7" w14:textId="77777777" w:rsidR="003B082A" w:rsidRDefault="00AF7F57">
            <w:pPr>
              <w:pStyle w:val="Compact"/>
              <w:jc w:val="right"/>
            </w:pPr>
            <w:r>
              <w:t>20°</w:t>
            </w:r>
          </w:p>
        </w:tc>
      </w:tr>
      <w:tr w:rsidR="003B082A" w14:paraId="0EF312EF" w14:textId="77777777">
        <w:tc>
          <w:tcPr>
            <w:tcW w:w="0" w:type="auto"/>
          </w:tcPr>
          <w:p w14:paraId="0EF312E9" w14:textId="77777777" w:rsidR="003B082A" w:rsidRDefault="00AF7F57">
            <w:pPr>
              <w:pStyle w:val="Compact"/>
              <w:jc w:val="right"/>
            </w:pPr>
            <w:r>
              <w:rPr>
                <w:b/>
              </w:rPr>
              <w:t>2,5</w:t>
            </w:r>
          </w:p>
        </w:tc>
        <w:tc>
          <w:tcPr>
            <w:tcW w:w="0" w:type="auto"/>
          </w:tcPr>
          <w:p w14:paraId="0EF312EA" w14:textId="77777777" w:rsidR="003B082A" w:rsidRDefault="003B082A">
            <w:pPr>
              <w:pStyle w:val="Compact"/>
            </w:pPr>
          </w:p>
        </w:tc>
        <w:tc>
          <w:tcPr>
            <w:tcW w:w="0" w:type="auto"/>
          </w:tcPr>
          <w:p w14:paraId="0EF312EB" w14:textId="77777777" w:rsidR="003B082A" w:rsidRDefault="003B082A">
            <w:pPr>
              <w:pStyle w:val="Compact"/>
            </w:pPr>
          </w:p>
        </w:tc>
        <w:tc>
          <w:tcPr>
            <w:tcW w:w="0" w:type="auto"/>
          </w:tcPr>
          <w:p w14:paraId="0EF312EC" w14:textId="77777777" w:rsidR="003B082A" w:rsidRDefault="003B082A">
            <w:pPr>
              <w:pStyle w:val="Compact"/>
            </w:pPr>
          </w:p>
        </w:tc>
        <w:tc>
          <w:tcPr>
            <w:tcW w:w="0" w:type="auto"/>
          </w:tcPr>
          <w:p w14:paraId="0EF312ED" w14:textId="77777777" w:rsidR="003B082A" w:rsidRDefault="003B082A">
            <w:pPr>
              <w:pStyle w:val="Compact"/>
            </w:pPr>
          </w:p>
        </w:tc>
        <w:tc>
          <w:tcPr>
            <w:tcW w:w="0" w:type="auto"/>
          </w:tcPr>
          <w:p w14:paraId="0EF312EE" w14:textId="77777777" w:rsidR="003B082A" w:rsidRDefault="003B082A">
            <w:pPr>
              <w:pStyle w:val="Compact"/>
            </w:pPr>
          </w:p>
        </w:tc>
      </w:tr>
      <w:tr w:rsidR="003B082A" w14:paraId="0EF312F6" w14:textId="77777777">
        <w:tc>
          <w:tcPr>
            <w:tcW w:w="0" w:type="auto"/>
          </w:tcPr>
          <w:p w14:paraId="0EF312F0" w14:textId="77777777" w:rsidR="003B082A" w:rsidRDefault="003B082A">
            <w:pPr>
              <w:pStyle w:val="Compact"/>
            </w:pPr>
          </w:p>
        </w:tc>
        <w:tc>
          <w:tcPr>
            <w:tcW w:w="0" w:type="auto"/>
          </w:tcPr>
          <w:p w14:paraId="0EF312F1" w14:textId="77777777" w:rsidR="003B082A" w:rsidRDefault="00AF7F57">
            <w:pPr>
              <w:pStyle w:val="Compact"/>
              <w:jc w:val="right"/>
            </w:pPr>
            <w:r>
              <w:t>127</w:t>
            </w:r>
          </w:p>
        </w:tc>
        <w:tc>
          <w:tcPr>
            <w:tcW w:w="0" w:type="auto"/>
          </w:tcPr>
          <w:p w14:paraId="0EF312F2" w14:textId="77777777" w:rsidR="003B082A" w:rsidRDefault="00AF7F57">
            <w:pPr>
              <w:pStyle w:val="Compact"/>
              <w:jc w:val="right"/>
            </w:pPr>
            <w:r>
              <w:t>28</w:t>
            </w:r>
          </w:p>
        </w:tc>
        <w:tc>
          <w:tcPr>
            <w:tcW w:w="0" w:type="auto"/>
          </w:tcPr>
          <w:p w14:paraId="0EF312F3" w14:textId="77777777" w:rsidR="003B082A" w:rsidRDefault="00AF7F57">
            <w:pPr>
              <w:pStyle w:val="Compact"/>
            </w:pPr>
            <w:r>
              <w:t>Beşik</w:t>
            </w:r>
          </w:p>
        </w:tc>
        <w:tc>
          <w:tcPr>
            <w:tcW w:w="0" w:type="auto"/>
          </w:tcPr>
          <w:p w14:paraId="0EF312F4" w14:textId="77777777" w:rsidR="003B082A" w:rsidRDefault="00AF7F57">
            <w:pPr>
              <w:pStyle w:val="Compact"/>
            </w:pPr>
            <w:r>
              <w:t>Beşik</w:t>
            </w:r>
          </w:p>
        </w:tc>
        <w:tc>
          <w:tcPr>
            <w:tcW w:w="0" w:type="auto"/>
          </w:tcPr>
          <w:p w14:paraId="0EF312F5" w14:textId="77777777" w:rsidR="003B082A" w:rsidRDefault="00AF7F57">
            <w:pPr>
              <w:pStyle w:val="Compact"/>
              <w:jc w:val="right"/>
            </w:pPr>
            <w:r>
              <w:t>34°</w:t>
            </w:r>
          </w:p>
        </w:tc>
      </w:tr>
      <w:tr w:rsidR="003B082A" w14:paraId="0EF312FD" w14:textId="77777777">
        <w:tc>
          <w:tcPr>
            <w:tcW w:w="0" w:type="auto"/>
          </w:tcPr>
          <w:p w14:paraId="0EF312F7" w14:textId="77777777" w:rsidR="003B082A" w:rsidRDefault="00AF7F57">
            <w:pPr>
              <w:pStyle w:val="Compact"/>
              <w:jc w:val="right"/>
            </w:pPr>
            <w:r>
              <w:rPr>
                <w:b/>
              </w:rPr>
              <w:t>2</w:t>
            </w:r>
          </w:p>
        </w:tc>
        <w:tc>
          <w:tcPr>
            <w:tcW w:w="0" w:type="auto"/>
          </w:tcPr>
          <w:p w14:paraId="0EF312F8" w14:textId="77777777" w:rsidR="003B082A" w:rsidRDefault="003B082A">
            <w:pPr>
              <w:pStyle w:val="Compact"/>
            </w:pPr>
          </w:p>
        </w:tc>
        <w:tc>
          <w:tcPr>
            <w:tcW w:w="0" w:type="auto"/>
          </w:tcPr>
          <w:p w14:paraId="0EF312F9" w14:textId="77777777" w:rsidR="003B082A" w:rsidRDefault="003B082A">
            <w:pPr>
              <w:pStyle w:val="Compact"/>
            </w:pPr>
          </w:p>
        </w:tc>
        <w:tc>
          <w:tcPr>
            <w:tcW w:w="0" w:type="auto"/>
          </w:tcPr>
          <w:p w14:paraId="0EF312FA" w14:textId="77777777" w:rsidR="003B082A" w:rsidRDefault="003B082A">
            <w:pPr>
              <w:pStyle w:val="Compact"/>
            </w:pPr>
          </w:p>
        </w:tc>
        <w:tc>
          <w:tcPr>
            <w:tcW w:w="0" w:type="auto"/>
          </w:tcPr>
          <w:p w14:paraId="0EF312FB" w14:textId="77777777" w:rsidR="003B082A" w:rsidRDefault="003B082A">
            <w:pPr>
              <w:pStyle w:val="Compact"/>
            </w:pPr>
          </w:p>
        </w:tc>
        <w:tc>
          <w:tcPr>
            <w:tcW w:w="0" w:type="auto"/>
          </w:tcPr>
          <w:p w14:paraId="0EF312FC" w14:textId="77777777" w:rsidR="003B082A" w:rsidRDefault="003B082A">
            <w:pPr>
              <w:pStyle w:val="Compact"/>
            </w:pPr>
          </w:p>
        </w:tc>
      </w:tr>
      <w:tr w:rsidR="003B082A" w14:paraId="0EF31304" w14:textId="77777777">
        <w:tc>
          <w:tcPr>
            <w:tcW w:w="0" w:type="auto"/>
          </w:tcPr>
          <w:p w14:paraId="0EF312FE" w14:textId="77777777" w:rsidR="003B082A" w:rsidRDefault="003B082A">
            <w:pPr>
              <w:pStyle w:val="Compact"/>
            </w:pPr>
          </w:p>
        </w:tc>
        <w:tc>
          <w:tcPr>
            <w:tcW w:w="0" w:type="auto"/>
          </w:tcPr>
          <w:p w14:paraId="0EF312FF" w14:textId="77777777" w:rsidR="003B082A" w:rsidRDefault="00AF7F57">
            <w:pPr>
              <w:pStyle w:val="Compact"/>
              <w:jc w:val="right"/>
            </w:pPr>
            <w:r>
              <w:t>110</w:t>
            </w:r>
          </w:p>
        </w:tc>
        <w:tc>
          <w:tcPr>
            <w:tcW w:w="0" w:type="auto"/>
          </w:tcPr>
          <w:p w14:paraId="0EF31300" w14:textId="77777777" w:rsidR="003B082A" w:rsidRDefault="00AF7F57">
            <w:pPr>
              <w:pStyle w:val="Compact"/>
              <w:jc w:val="right"/>
            </w:pPr>
            <w:r>
              <w:t>43</w:t>
            </w:r>
          </w:p>
        </w:tc>
        <w:tc>
          <w:tcPr>
            <w:tcW w:w="0" w:type="auto"/>
          </w:tcPr>
          <w:p w14:paraId="0EF31301" w14:textId="77777777" w:rsidR="003B082A" w:rsidRDefault="00AF7F57">
            <w:pPr>
              <w:pStyle w:val="Compact"/>
            </w:pPr>
            <w:r>
              <w:t>Beşik + Kırma</w:t>
            </w:r>
          </w:p>
        </w:tc>
        <w:tc>
          <w:tcPr>
            <w:tcW w:w="0" w:type="auto"/>
          </w:tcPr>
          <w:p w14:paraId="0EF31302" w14:textId="77777777" w:rsidR="003B082A" w:rsidRDefault="003B082A">
            <w:pPr>
              <w:pStyle w:val="Compact"/>
            </w:pPr>
          </w:p>
        </w:tc>
        <w:tc>
          <w:tcPr>
            <w:tcW w:w="0" w:type="auto"/>
          </w:tcPr>
          <w:p w14:paraId="0EF31303" w14:textId="77777777" w:rsidR="003B082A" w:rsidRDefault="00AF7F57">
            <w:pPr>
              <w:pStyle w:val="Compact"/>
              <w:jc w:val="right"/>
            </w:pPr>
            <w:r>
              <w:t>30°</w:t>
            </w:r>
          </w:p>
        </w:tc>
      </w:tr>
      <w:tr w:rsidR="003B082A" w14:paraId="0EF3130B" w14:textId="77777777">
        <w:tc>
          <w:tcPr>
            <w:tcW w:w="0" w:type="auto"/>
          </w:tcPr>
          <w:p w14:paraId="0EF31305" w14:textId="77777777" w:rsidR="003B082A" w:rsidRDefault="003B082A">
            <w:pPr>
              <w:pStyle w:val="Compact"/>
            </w:pPr>
          </w:p>
        </w:tc>
        <w:tc>
          <w:tcPr>
            <w:tcW w:w="0" w:type="auto"/>
          </w:tcPr>
          <w:p w14:paraId="0EF31306" w14:textId="77777777" w:rsidR="003B082A" w:rsidRDefault="00AF7F57">
            <w:pPr>
              <w:pStyle w:val="Compact"/>
              <w:jc w:val="right"/>
            </w:pPr>
            <w:r>
              <w:t>888</w:t>
            </w:r>
          </w:p>
        </w:tc>
        <w:tc>
          <w:tcPr>
            <w:tcW w:w="0" w:type="auto"/>
          </w:tcPr>
          <w:p w14:paraId="0EF31307" w14:textId="77777777" w:rsidR="003B082A" w:rsidRDefault="00AF7F57">
            <w:pPr>
              <w:pStyle w:val="Compact"/>
              <w:jc w:val="right"/>
            </w:pPr>
            <w:r>
              <w:t>7</w:t>
            </w:r>
          </w:p>
        </w:tc>
        <w:tc>
          <w:tcPr>
            <w:tcW w:w="0" w:type="auto"/>
          </w:tcPr>
          <w:p w14:paraId="0EF31308" w14:textId="77777777" w:rsidR="003B082A" w:rsidRDefault="00AF7F57">
            <w:pPr>
              <w:pStyle w:val="Compact"/>
            </w:pPr>
            <w:r>
              <w:t>Kırma</w:t>
            </w:r>
          </w:p>
        </w:tc>
        <w:tc>
          <w:tcPr>
            <w:tcW w:w="0" w:type="auto"/>
          </w:tcPr>
          <w:p w14:paraId="0EF31309" w14:textId="77777777" w:rsidR="003B082A" w:rsidRDefault="003B082A">
            <w:pPr>
              <w:pStyle w:val="Compact"/>
            </w:pPr>
          </w:p>
        </w:tc>
        <w:tc>
          <w:tcPr>
            <w:tcW w:w="0" w:type="auto"/>
          </w:tcPr>
          <w:p w14:paraId="0EF3130A" w14:textId="77777777" w:rsidR="003B082A" w:rsidRDefault="00AF7F57">
            <w:pPr>
              <w:pStyle w:val="Compact"/>
              <w:jc w:val="right"/>
            </w:pPr>
            <w:r>
              <w:t>18°</w:t>
            </w:r>
          </w:p>
        </w:tc>
      </w:tr>
    </w:tbl>
    <w:p w14:paraId="0EF3130C" w14:textId="77777777" w:rsidR="003B082A" w:rsidRDefault="00AF7F57">
      <w:pPr>
        <w:pStyle w:val="BodyText"/>
      </w:pPr>
      <w:r>
        <w:t xml:space="preserve">Şekil </w:t>
      </w:r>
      <w:r>
        <w:t>’te çatı oluşumu ile ilgili kurallar tanımlanmıştır. K72’den K76’ya kadar olan kurallar çatı katı altında kalan katı ve çatı katı olmayan yapılarda bulunan en üst katı örten çatıların oluşumunu tanımlamaktadırlar. K74 kuralı 127 ada 28 parselde bulunan yap</w:t>
      </w:r>
      <w:r>
        <w:t>ıdaki beşik çatıyı, K75 kuralı ise 110 ada 16 parselde bulunan yapıdaki melez çatıyı tanımlamaktadırlar. K76 ve K77 kuralları çatı katı bulunmayan ancak kapalı çıkmaya sahip yapılardaki kapalı çıkma üzerindeki çatı oluşumunu belirtmektedirler. K78, K79, K8</w:t>
      </w:r>
      <w:r>
        <w:t>0 ve K81 kuralları çatı katı üzerindeki çatı oluşumunu tanımlamaktadır. CityEngine üzerinde CGA kodu ile melez çatı oluşturulamadığından dolayı bu tür çatılar CGA kodu içerisinde bulunmamaktadır.</w:t>
      </w:r>
    </w:p>
    <w:p w14:paraId="0EF3130D" w14:textId="77777777" w:rsidR="003B082A" w:rsidRDefault="00AF7F57">
      <w:pPr>
        <w:pStyle w:val="CaptionedFigure"/>
      </w:pPr>
      <w:r>
        <w:rPr>
          <w:noProof/>
        </w:rPr>
        <w:drawing>
          <wp:inline distT="0" distB="0" distL="0" distR="0" wp14:anchorId="0EF313E1" wp14:editId="0EF313E2">
            <wp:extent cx="3810000" cy="2540000"/>
            <wp:effectExtent l="0" t="0" r="0" b="0"/>
            <wp:docPr id="33" name="Picture" descr="Çatı oluşumunu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Cati.pdf"/>
                    <pic:cNvPicPr>
                      <a:picLocks noChangeAspect="1" noChangeArrowheads="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14:paraId="0EF3130E" w14:textId="77777777" w:rsidR="003B082A" w:rsidRDefault="00AF7F57">
      <w:pPr>
        <w:pStyle w:val="ImageCaption"/>
      </w:pPr>
      <w:r>
        <w:t xml:space="preserve">Çatı oluşumunu gösteren gramer kuralları. </w:t>
      </w:r>
    </w:p>
    <w:p w14:paraId="0EF3130F" w14:textId="77777777" w:rsidR="003B082A" w:rsidRDefault="00AF7F57">
      <w:pPr>
        <w:pStyle w:val="Heading2"/>
      </w:pPr>
      <w:bookmarkStart w:id="59" w:name="üretim-süreci"/>
      <w:bookmarkStart w:id="60" w:name="_Toc31025970"/>
      <w:r>
        <w:t>Üretim Süreci</w:t>
      </w:r>
      <w:bookmarkEnd w:id="59"/>
      <w:bookmarkEnd w:id="60"/>
    </w:p>
    <w:p w14:paraId="0EF31310" w14:textId="77777777" w:rsidR="003B082A" w:rsidRDefault="00AF7F57">
      <w:pPr>
        <w:pStyle w:val="FirstParagraph"/>
      </w:pPr>
      <w:r>
        <w:t>G</w:t>
      </w:r>
      <w:r>
        <w:t xml:space="preserve">eleneksel Ortahisar konutlarının üretim süreci girdi olarak verilen bina oturum alanınından sonra kat sayısının belirlenmesi ile başlamaktadır. Bir önceki bölümde tanımlanan kural grupları ve onları destekleyen tablolardaki değerler dikkate alınarak süreç </w:t>
      </w:r>
      <w:r>
        <w:t>ilerlemektedir. Geleneksel Ortahisar konutlarının temelini oluşturan formların üretimi biçim grameri kuralları ile kodlanmış ve detaylandırılmıştır.</w:t>
      </w:r>
    </w:p>
    <w:p w14:paraId="0EF31311" w14:textId="77777777" w:rsidR="003B082A" w:rsidRDefault="00AF7F57">
      <w:pPr>
        <w:pStyle w:val="BodyText"/>
      </w:pPr>
      <w:r>
        <w:t>Biçim grameri kurallarını kullanarak geleneksel Ortahisar konutlarına ait taslak modelleri 8 adımda oluştur</w:t>
      </w:r>
      <w:r>
        <w:t>abilmek mümkündür.</w:t>
      </w:r>
    </w:p>
    <w:p w14:paraId="0EF31312" w14:textId="77777777" w:rsidR="003B082A" w:rsidRDefault="00AF7F57">
      <w:pPr>
        <w:pStyle w:val="CaptionedFigure"/>
      </w:pPr>
      <w:r>
        <w:rPr>
          <w:noProof/>
        </w:rPr>
        <w:drawing>
          <wp:inline distT="0" distB="0" distL="0" distR="0" wp14:anchorId="0EF313E3" wp14:editId="0EF313E4">
            <wp:extent cx="3810000" cy="2540000"/>
            <wp:effectExtent l="0" t="0" r="0" b="0"/>
            <wp:docPr id="34" name="Picture" descr="Gramer kuralları ile üretilebilen kaba kütle türevleri. "/>
            <wp:cNvGraphicFramePr/>
            <a:graphic xmlns:a="http://schemas.openxmlformats.org/drawingml/2006/main">
              <a:graphicData uri="http://schemas.openxmlformats.org/drawingml/2006/picture">
                <pic:pic xmlns:pic="http://schemas.openxmlformats.org/drawingml/2006/picture">
                  <pic:nvPicPr>
                    <pic:cNvPr id="0" name="Picture" descr="source/figures/kutleTurevleri.pdf"/>
                    <pic:cNvPicPr>
                      <a:picLocks noChangeAspect="1" noChangeArrowheads="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14:paraId="0EF31313" w14:textId="77777777" w:rsidR="003B082A" w:rsidRDefault="00AF7F57">
      <w:pPr>
        <w:pStyle w:val="ImageCaption"/>
      </w:pPr>
      <w:r>
        <w:t xml:space="preserve">Gramer kuralları ile üretilebilen kaba kütle türevleri. </w:t>
      </w:r>
    </w:p>
    <w:p w14:paraId="0EF31314" w14:textId="77777777" w:rsidR="003B082A" w:rsidRDefault="00AF7F57">
      <w:pPr>
        <w:pStyle w:val="Compact"/>
        <w:numPr>
          <w:ilvl w:val="0"/>
          <w:numId w:val="22"/>
        </w:numPr>
      </w:pPr>
      <w:r>
        <w:t>Kat sayısının seçimi</w:t>
      </w:r>
    </w:p>
    <w:p w14:paraId="0EF31315" w14:textId="77777777" w:rsidR="003B082A" w:rsidRDefault="00AF7F57">
      <w:pPr>
        <w:pStyle w:val="Compact"/>
        <w:numPr>
          <w:ilvl w:val="0"/>
          <w:numId w:val="22"/>
        </w:numPr>
      </w:pPr>
      <w:r>
        <w:t>Cephe tipinin seçimi</w:t>
      </w:r>
    </w:p>
    <w:p w14:paraId="0EF31316" w14:textId="77777777" w:rsidR="003B082A" w:rsidRDefault="00AF7F57">
      <w:pPr>
        <w:pStyle w:val="Compact"/>
        <w:numPr>
          <w:ilvl w:val="0"/>
          <w:numId w:val="22"/>
        </w:numPr>
      </w:pPr>
      <w:r>
        <w:t>Kapalı çıkmanın seçimi</w:t>
      </w:r>
    </w:p>
    <w:p w14:paraId="0EF31317" w14:textId="77777777" w:rsidR="003B082A" w:rsidRDefault="00AF7F57">
      <w:pPr>
        <w:pStyle w:val="Compact"/>
        <w:numPr>
          <w:ilvl w:val="0"/>
          <w:numId w:val="22"/>
        </w:numPr>
      </w:pPr>
      <w:r>
        <w:t>Çatı katının seçimi</w:t>
      </w:r>
    </w:p>
    <w:p w14:paraId="0EF31318" w14:textId="77777777" w:rsidR="003B082A" w:rsidRDefault="00AF7F57">
      <w:pPr>
        <w:pStyle w:val="Compact"/>
        <w:numPr>
          <w:ilvl w:val="0"/>
          <w:numId w:val="22"/>
        </w:numPr>
      </w:pPr>
      <w:r>
        <w:t>Açık çıkmanın seçimi</w:t>
      </w:r>
    </w:p>
    <w:p w14:paraId="0EF31319" w14:textId="77777777" w:rsidR="003B082A" w:rsidRDefault="00AF7F57">
      <w:pPr>
        <w:pStyle w:val="Compact"/>
        <w:numPr>
          <w:ilvl w:val="0"/>
          <w:numId w:val="22"/>
        </w:numPr>
      </w:pPr>
      <w:r>
        <w:t>Panellerin seçimi</w:t>
      </w:r>
    </w:p>
    <w:p w14:paraId="0EF3131A" w14:textId="77777777" w:rsidR="003B082A" w:rsidRDefault="00AF7F57">
      <w:pPr>
        <w:pStyle w:val="Compact"/>
        <w:numPr>
          <w:ilvl w:val="0"/>
          <w:numId w:val="22"/>
        </w:numPr>
      </w:pPr>
      <w:r>
        <w:t>Cephe elemanlarının seçimi</w:t>
      </w:r>
    </w:p>
    <w:p w14:paraId="0EF3131B" w14:textId="77777777" w:rsidR="003B082A" w:rsidRDefault="00AF7F57">
      <w:pPr>
        <w:pStyle w:val="Compact"/>
        <w:numPr>
          <w:ilvl w:val="0"/>
          <w:numId w:val="22"/>
        </w:numPr>
      </w:pPr>
      <w:r>
        <w:t>Çatı formu ve eğiminin seçimi</w:t>
      </w:r>
    </w:p>
    <w:p w14:paraId="0EF3131C" w14:textId="77777777" w:rsidR="003B082A" w:rsidRDefault="00AF7F57">
      <w:pPr>
        <w:pStyle w:val="FirstParagraph"/>
      </w:pPr>
      <w:r>
        <w:t>İlk beş adıma ait kural grupları kaba kütlenin oluşumunu sağlamaktadır. Kat sayısının seçimi adımından sonra panellerin seçimi adımına kadar olan kural grupları farklı kombinasyonlar halinde uygulandığında çeşitli kaba kütlele</w:t>
      </w:r>
      <w:r>
        <w:t>r elde edilebilmektedir. Bu kural setleri ile oluşturulabilen kaba kütleler şekil ’da gösterilmiş en koyu yatay hat altında kalan kısımda bulunan kaba kütlelerdir.</w:t>
      </w:r>
    </w:p>
    <w:p w14:paraId="0EF3131D" w14:textId="77777777" w:rsidR="003B082A" w:rsidRDefault="00AF7F57">
      <w:pPr>
        <w:pStyle w:val="BodyText"/>
      </w:pPr>
      <w:r>
        <w:t>Son üç adıma ait kural grupları elde edilen bir kaba kütlenin detaylanması ve sonlandırılmas</w:t>
      </w:r>
      <w:r>
        <w:t>ını sağlamaktadır. Bu adımlara ait kural gruplarının önceki kısımda üretilmiş bir kaba kütleye farklı kombinasyonlarının uygulanması ile elde edilebilen çeşitli taslak modelleri şekil ’de gösterilmiştir.</w:t>
      </w:r>
    </w:p>
    <w:p w14:paraId="0EF3131E" w14:textId="77777777" w:rsidR="003B082A" w:rsidRDefault="00AF7F57">
      <w:pPr>
        <w:pStyle w:val="CaptionedFigure"/>
      </w:pPr>
      <w:r>
        <w:rPr>
          <w:noProof/>
        </w:rPr>
        <w:drawing>
          <wp:inline distT="0" distB="0" distL="0" distR="0" wp14:anchorId="0EF313E5" wp14:editId="0EF313E6">
            <wp:extent cx="3810000" cy="2540000"/>
            <wp:effectExtent l="0" t="0" r="0" b="0"/>
            <wp:docPr id="35" name="Picture" descr="Bir kaba kütlenin gramer kuralları ile üretilen türevleri. "/>
            <wp:cNvGraphicFramePr/>
            <a:graphic xmlns:a="http://schemas.openxmlformats.org/drawingml/2006/main">
              <a:graphicData uri="http://schemas.openxmlformats.org/drawingml/2006/picture">
                <pic:pic xmlns:pic="http://schemas.openxmlformats.org/drawingml/2006/picture">
                  <pic:nvPicPr>
                    <pic:cNvPr id="0" name="Picture" descr="source/figures/seciliTurevleri.pdf"/>
                    <pic:cNvPicPr>
                      <a:picLocks noChangeAspect="1" noChangeArrowheads="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14:paraId="0EF3131F" w14:textId="77777777" w:rsidR="003B082A" w:rsidRDefault="00AF7F57">
      <w:pPr>
        <w:pStyle w:val="ImageCaption"/>
      </w:pPr>
      <w:r>
        <w:t>Bir kaba kütlenin gramer kuralları ile üretilen tü</w:t>
      </w:r>
      <w:r>
        <w:t xml:space="preserve">revleri. </w:t>
      </w:r>
    </w:p>
    <w:p w14:paraId="0EF31320" w14:textId="77777777" w:rsidR="003B082A" w:rsidRDefault="00AF7F57">
      <w:pPr>
        <w:pStyle w:val="Heading3"/>
      </w:pPr>
      <w:bookmarkStart w:id="61" w:name="cga-grameri"/>
      <w:bookmarkStart w:id="62" w:name="_Toc31025971"/>
      <w:r>
        <w:t>CGA Grameri</w:t>
      </w:r>
      <w:bookmarkEnd w:id="61"/>
      <w:bookmarkEnd w:id="62"/>
    </w:p>
    <w:p w14:paraId="0EF31321" w14:textId="77777777" w:rsidR="003B082A" w:rsidRDefault="00AF7F57">
      <w:pPr>
        <w:pStyle w:val="FirstParagraph"/>
      </w:pPr>
      <w:r>
        <w:t>Üretim sürecinde bahsedilen kaba kütlenin oluşumu ve detaylanması süreçleri bilgisayar ortamına CGA grameri ile tanımlanarak otomatik hale getirilmiştirler. Gramer yazılırken kurallar ve değişkenler-sabitler olmak üzere iki parça hali</w:t>
      </w:r>
      <w:r>
        <w:t>nde ele alınmıştır. Değişkenler üç grupta toplanarak sıralanmıştır.</w:t>
      </w:r>
    </w:p>
    <w:p w14:paraId="0EF31322" w14:textId="77777777" w:rsidR="003B082A" w:rsidRDefault="00AF7F57">
      <w:pPr>
        <w:pStyle w:val="Compact"/>
        <w:numPr>
          <w:ilvl w:val="0"/>
          <w:numId w:val="23"/>
        </w:numPr>
      </w:pPr>
      <w:r>
        <w:t>Bina tipi</w:t>
      </w:r>
    </w:p>
    <w:p w14:paraId="0EF31323" w14:textId="77777777" w:rsidR="003B082A" w:rsidRDefault="00AF7F57">
      <w:pPr>
        <w:pStyle w:val="Compact"/>
        <w:numPr>
          <w:ilvl w:val="1"/>
          <w:numId w:val="24"/>
        </w:numPr>
      </w:pPr>
      <w:r>
        <w:t>Bina kat sayısı</w:t>
      </w:r>
    </w:p>
    <w:p w14:paraId="0EF31324" w14:textId="77777777" w:rsidR="003B082A" w:rsidRDefault="00AF7F57">
      <w:pPr>
        <w:pStyle w:val="Compact"/>
        <w:numPr>
          <w:ilvl w:val="1"/>
          <w:numId w:val="24"/>
        </w:numPr>
      </w:pPr>
      <w:r>
        <w:t>Cephe tipi</w:t>
      </w:r>
    </w:p>
    <w:p w14:paraId="0EF31325" w14:textId="77777777" w:rsidR="003B082A" w:rsidRDefault="00AF7F57">
      <w:pPr>
        <w:pStyle w:val="Compact"/>
        <w:numPr>
          <w:ilvl w:val="1"/>
          <w:numId w:val="24"/>
        </w:numPr>
      </w:pPr>
      <w:r>
        <w:t>Kapalı çıkma (cumba)</w:t>
      </w:r>
    </w:p>
    <w:p w14:paraId="0EF31326" w14:textId="77777777" w:rsidR="003B082A" w:rsidRDefault="00AF7F57">
      <w:pPr>
        <w:pStyle w:val="Compact"/>
        <w:numPr>
          <w:ilvl w:val="1"/>
          <w:numId w:val="24"/>
        </w:numPr>
      </w:pPr>
      <w:r>
        <w:t>Açık çıkma (balkon)</w:t>
      </w:r>
    </w:p>
    <w:p w14:paraId="0EF31327" w14:textId="77777777" w:rsidR="003B082A" w:rsidRDefault="00AF7F57">
      <w:pPr>
        <w:pStyle w:val="Compact"/>
        <w:numPr>
          <w:ilvl w:val="0"/>
          <w:numId w:val="23"/>
        </w:numPr>
      </w:pPr>
      <w:r>
        <w:t>Kat yükseklikleri</w:t>
      </w:r>
    </w:p>
    <w:p w14:paraId="0EF31328" w14:textId="77777777" w:rsidR="003B082A" w:rsidRDefault="00AF7F57">
      <w:pPr>
        <w:pStyle w:val="Compact"/>
        <w:numPr>
          <w:ilvl w:val="1"/>
          <w:numId w:val="25"/>
        </w:numPr>
      </w:pPr>
      <w:r>
        <w:t>Bodrum kat yüksekliği</w:t>
      </w:r>
    </w:p>
    <w:p w14:paraId="0EF31329" w14:textId="77777777" w:rsidR="003B082A" w:rsidRDefault="00AF7F57">
      <w:pPr>
        <w:pStyle w:val="Compact"/>
        <w:numPr>
          <w:ilvl w:val="1"/>
          <w:numId w:val="25"/>
        </w:numPr>
      </w:pPr>
      <w:r>
        <w:t>Zemin kat yüksekliği</w:t>
      </w:r>
    </w:p>
    <w:p w14:paraId="0EF3132A" w14:textId="77777777" w:rsidR="003B082A" w:rsidRDefault="00AF7F57">
      <w:pPr>
        <w:pStyle w:val="Compact"/>
        <w:numPr>
          <w:ilvl w:val="1"/>
          <w:numId w:val="25"/>
        </w:numPr>
      </w:pPr>
      <w:r>
        <w:t>Birinci kat yüksekliği</w:t>
      </w:r>
    </w:p>
    <w:p w14:paraId="0EF3132B" w14:textId="77777777" w:rsidR="003B082A" w:rsidRDefault="00AF7F57">
      <w:pPr>
        <w:pStyle w:val="Compact"/>
        <w:numPr>
          <w:ilvl w:val="1"/>
          <w:numId w:val="25"/>
        </w:numPr>
      </w:pPr>
      <w:r>
        <w:t>İkinci kat yüksekliği</w:t>
      </w:r>
    </w:p>
    <w:p w14:paraId="0EF3132C" w14:textId="77777777" w:rsidR="003B082A" w:rsidRDefault="00AF7F57">
      <w:pPr>
        <w:pStyle w:val="Compact"/>
        <w:numPr>
          <w:ilvl w:val="1"/>
          <w:numId w:val="25"/>
        </w:numPr>
      </w:pPr>
      <w:r>
        <w:t>Çatı</w:t>
      </w:r>
      <w:r>
        <w:t xml:space="preserve"> kat yüksekliği</w:t>
      </w:r>
    </w:p>
    <w:p w14:paraId="0EF3132D" w14:textId="77777777" w:rsidR="003B082A" w:rsidRDefault="00AF7F57">
      <w:pPr>
        <w:pStyle w:val="Compact"/>
        <w:numPr>
          <w:ilvl w:val="0"/>
          <w:numId w:val="23"/>
        </w:numPr>
      </w:pPr>
      <w:r>
        <w:t>Cephe elemanları</w:t>
      </w:r>
    </w:p>
    <w:p w14:paraId="0EF3132E" w14:textId="77777777" w:rsidR="003B082A" w:rsidRDefault="00AF7F57">
      <w:pPr>
        <w:pStyle w:val="Compact"/>
        <w:numPr>
          <w:ilvl w:val="1"/>
          <w:numId w:val="26"/>
        </w:numPr>
      </w:pPr>
      <w:r>
        <w:t>Çatı eğimi</w:t>
      </w:r>
    </w:p>
    <w:p w14:paraId="0EF3132F" w14:textId="77777777" w:rsidR="003B082A" w:rsidRDefault="00AF7F57">
      <w:pPr>
        <w:pStyle w:val="Compact"/>
        <w:numPr>
          <w:ilvl w:val="1"/>
          <w:numId w:val="26"/>
        </w:numPr>
      </w:pPr>
      <w:r>
        <w:t>Cephe parçalarının oranı</w:t>
      </w:r>
    </w:p>
    <w:p w14:paraId="0EF31330" w14:textId="77777777" w:rsidR="003B082A" w:rsidRDefault="00AF7F57">
      <w:pPr>
        <w:pStyle w:val="Compact"/>
        <w:numPr>
          <w:ilvl w:val="1"/>
          <w:numId w:val="26"/>
        </w:numPr>
      </w:pPr>
      <w:r>
        <w:t>Denizlik yüksekliği</w:t>
      </w:r>
    </w:p>
    <w:p w14:paraId="0EF31331" w14:textId="77777777" w:rsidR="003B082A" w:rsidRDefault="00AF7F57">
      <w:pPr>
        <w:pStyle w:val="Compact"/>
        <w:numPr>
          <w:ilvl w:val="1"/>
          <w:numId w:val="26"/>
        </w:numPr>
      </w:pPr>
      <w:r>
        <w:t>Denizlik yüksekliği (çatı katı için)</w:t>
      </w:r>
    </w:p>
    <w:p w14:paraId="0EF31332" w14:textId="77777777" w:rsidR="003B082A" w:rsidRDefault="00AF7F57">
      <w:pPr>
        <w:pStyle w:val="Compact"/>
        <w:numPr>
          <w:ilvl w:val="1"/>
          <w:numId w:val="26"/>
        </w:numPr>
      </w:pPr>
      <w:r>
        <w:t>Düşey bant genişliği</w:t>
      </w:r>
    </w:p>
    <w:p w14:paraId="0EF31333" w14:textId="77777777" w:rsidR="003B082A" w:rsidRDefault="00AF7F57">
      <w:pPr>
        <w:pStyle w:val="Compact"/>
        <w:numPr>
          <w:ilvl w:val="1"/>
          <w:numId w:val="26"/>
        </w:numPr>
      </w:pPr>
      <w:r>
        <w:t>Yatay bant yüksekliği (kat silmesi)</w:t>
      </w:r>
    </w:p>
    <w:p w14:paraId="0EF31334" w14:textId="77777777" w:rsidR="003B082A" w:rsidRDefault="00AF7F57">
      <w:pPr>
        <w:pStyle w:val="Compact"/>
        <w:numPr>
          <w:ilvl w:val="1"/>
          <w:numId w:val="26"/>
        </w:numPr>
      </w:pPr>
      <w:r>
        <w:t>Pencereler arası boşluk</w:t>
      </w:r>
    </w:p>
    <w:p w14:paraId="0EF31335" w14:textId="77777777" w:rsidR="003B082A" w:rsidRDefault="00AF7F57">
      <w:pPr>
        <w:pStyle w:val="Compact"/>
        <w:numPr>
          <w:ilvl w:val="1"/>
          <w:numId w:val="26"/>
        </w:numPr>
      </w:pPr>
      <w:r>
        <w:t>Kapı genişliği</w:t>
      </w:r>
    </w:p>
    <w:p w14:paraId="0EF31336" w14:textId="77777777" w:rsidR="003B082A" w:rsidRDefault="00AF7F57">
      <w:pPr>
        <w:pStyle w:val="Compact"/>
        <w:numPr>
          <w:ilvl w:val="1"/>
          <w:numId w:val="26"/>
        </w:numPr>
      </w:pPr>
      <w:r>
        <w:t>Pencere genişliği</w:t>
      </w:r>
    </w:p>
    <w:p w14:paraId="0EF31337" w14:textId="77777777" w:rsidR="003B082A" w:rsidRDefault="00AF7F57">
      <w:pPr>
        <w:pStyle w:val="Compact"/>
        <w:numPr>
          <w:ilvl w:val="1"/>
          <w:numId w:val="26"/>
        </w:numPr>
      </w:pPr>
      <w:r>
        <w:t>Pencere yüksekliği</w:t>
      </w:r>
    </w:p>
    <w:p w14:paraId="0EF31338" w14:textId="77777777" w:rsidR="003B082A" w:rsidRDefault="00AF7F57">
      <w:pPr>
        <w:pStyle w:val="Compact"/>
        <w:numPr>
          <w:ilvl w:val="1"/>
          <w:numId w:val="26"/>
        </w:numPr>
      </w:pPr>
      <w:r>
        <w:t>Yan cephelerin sağırlığı</w:t>
      </w:r>
    </w:p>
    <w:p w14:paraId="0EF31339" w14:textId="77777777" w:rsidR="003B082A" w:rsidRDefault="00AF7F57">
      <w:pPr>
        <w:pStyle w:val="Compact"/>
        <w:numPr>
          <w:ilvl w:val="1"/>
          <w:numId w:val="26"/>
        </w:numPr>
      </w:pPr>
      <w:r>
        <w:t>Arka cephenin sağırlılığı</w:t>
      </w:r>
    </w:p>
    <w:p w14:paraId="0EF3133A" w14:textId="77777777" w:rsidR="003B082A" w:rsidRDefault="00AF7F57">
      <w:pPr>
        <w:pStyle w:val="FirstParagraph"/>
      </w:pPr>
      <w:r>
        <w:t>Bina tipi ile ilgili kat sayısı, cephe tipi, kapalı çıkma ve kapalı çıkmanın cephe genişliğine göre oranları, ikinci kat kapalı çıkmasının birinci kat çıkmasına oranı gibi değişkenler aş</w:t>
      </w:r>
      <w:r>
        <w:t>ağıdaki örnek CGA gramer kodunda içerisinde tanımlanmıştır.</w:t>
      </w:r>
    </w:p>
    <w:p w14:paraId="0EF3133B" w14:textId="77777777" w:rsidR="003B082A" w:rsidRDefault="00AF7F57">
      <w:pPr>
        <w:pStyle w:val="SourceCode"/>
      </w:pPr>
      <w:r>
        <w:rPr>
          <w:rStyle w:val="VerbatimChar"/>
        </w:rPr>
        <w:t>@Group("Bina Tipi",2)</w:t>
      </w:r>
      <w:r>
        <w:br/>
      </w:r>
      <w:r>
        <w:br/>
      </w:r>
      <w:r>
        <w:rPr>
          <w:rStyle w:val="VerbatimChar"/>
        </w:rPr>
        <w:t>@Order(1) @Range("2 katli","2.5 katli","3 katli","3.5 katli","4 katli")</w:t>
      </w:r>
      <w:r>
        <w:br/>
      </w:r>
      <w:r>
        <w:rPr>
          <w:rStyle w:val="VerbatimChar"/>
        </w:rPr>
        <w:t>attr BinaKatSayisi  =   25%: "2 katli" 6.25%: "2.5 katli"</w:t>
      </w:r>
      <w:r>
        <w:br/>
      </w:r>
      <w:r>
        <w:rPr>
          <w:rStyle w:val="VerbatimChar"/>
        </w:rPr>
        <w:t xml:space="preserve">                        25%: "3 katli" 31.2</w:t>
      </w:r>
      <w:r>
        <w:rPr>
          <w:rStyle w:val="VerbatimChar"/>
        </w:rPr>
        <w:t>5%: "3.5 katli"</w:t>
      </w:r>
      <w:r>
        <w:br/>
      </w:r>
      <w:r>
        <w:rPr>
          <w:rStyle w:val="VerbatimChar"/>
        </w:rPr>
        <w:t xml:space="preserve">                        else: "4 katli"</w:t>
      </w:r>
      <w:r>
        <w:br/>
      </w:r>
      <w:r>
        <w:br/>
      </w:r>
      <w:r>
        <w:rPr>
          <w:rStyle w:val="VerbatimChar"/>
        </w:rPr>
        <w:t>@Order(2) @Range( "1 Parca", "3 Parca")</w:t>
      </w:r>
      <w:r>
        <w:br/>
      </w:r>
      <w:r>
        <w:rPr>
          <w:rStyle w:val="VerbatimChar"/>
        </w:rPr>
        <w:t>attr CepheTipi =</w:t>
      </w:r>
      <w:r>
        <w:br/>
      </w:r>
      <w:r>
        <w:rPr>
          <w:rStyle w:val="VerbatimChar"/>
        </w:rPr>
        <w:t xml:space="preserve">    case geometry.area &gt; 100.23 : "3 Parca"</w:t>
      </w:r>
      <w:r>
        <w:br/>
      </w:r>
      <w:r>
        <w:rPr>
          <w:rStyle w:val="VerbatimChar"/>
        </w:rPr>
        <w:t xml:space="preserve">    else :</w:t>
      </w:r>
      <w:r>
        <w:br/>
      </w:r>
      <w:r>
        <w:rPr>
          <w:rStyle w:val="VerbatimChar"/>
        </w:rPr>
        <w:t xml:space="preserve">        75%: "3 Parca" else: "1 Parca"</w:t>
      </w:r>
      <w:r>
        <w:br/>
      </w:r>
      <w:r>
        <w:rPr>
          <w:rStyle w:val="VerbatimChar"/>
        </w:rPr>
        <w:t xml:space="preserve">        </w:t>
      </w:r>
      <w:r>
        <w:br/>
      </w:r>
      <w:r>
        <w:rPr>
          <w:rStyle w:val="VerbatimChar"/>
        </w:rPr>
        <w:t>@Order(3) @Range("Cumbalı", "Cumbasız")</w:t>
      </w:r>
      <w:r>
        <w:br/>
      </w:r>
      <w:r>
        <w:rPr>
          <w:rStyle w:val="VerbatimChar"/>
        </w:rPr>
        <w:t>attr cumba = 43.75% : true else : false</w:t>
      </w:r>
      <w:r>
        <w:br/>
      </w:r>
      <w:r>
        <w:rPr>
          <w:rStyle w:val="VerbatimChar"/>
        </w:rPr>
        <w:t>attr cumbaCikma = 0</w:t>
      </w:r>
      <w:r>
        <w:br/>
      </w:r>
      <w:r>
        <w:rPr>
          <w:rStyle w:val="VerbatimChar"/>
        </w:rPr>
        <w:t>attr cumbaGenislikDerinlikOran  =   71.42% : rand(2.107, 2.696)</w:t>
      </w:r>
      <w:r>
        <w:br/>
      </w:r>
      <w:r>
        <w:rPr>
          <w:rStyle w:val="VerbatimChar"/>
        </w:rPr>
        <w:t xml:space="preserve">                                    14.29% : 1.27  </w:t>
      </w:r>
      <w:r>
        <w:br/>
      </w:r>
      <w:r>
        <w:rPr>
          <w:rStyle w:val="VerbatimChar"/>
        </w:rPr>
        <w:t xml:space="preserve">                                    else : 3.247</w:t>
      </w:r>
      <w:r>
        <w:br/>
      </w:r>
      <w:r>
        <w:rPr>
          <w:rStyle w:val="VerbatimChar"/>
        </w:rPr>
        <w:t>attr cumbaIkinciKatOran         =</w:t>
      </w:r>
      <w:r>
        <w:br/>
      </w:r>
      <w:r>
        <w:rPr>
          <w:rStyle w:val="VerbatimChar"/>
        </w:rPr>
        <w:t xml:space="preserve">    case ikinciKatYukseklik == 0 || CepheTipi == "1 Bay" :</w:t>
      </w:r>
      <w:r>
        <w:br/>
      </w:r>
      <w:r>
        <w:rPr>
          <w:rStyle w:val="VerbatimChar"/>
        </w:rPr>
        <w:t xml:space="preserve">        1</w:t>
      </w:r>
      <w:r>
        <w:br/>
      </w:r>
      <w:r>
        <w:rPr>
          <w:rStyle w:val="VerbatimChar"/>
        </w:rPr>
        <w:t xml:space="preserve">    else :</w:t>
      </w:r>
      <w:r>
        <w:br/>
      </w:r>
      <w:r>
        <w:rPr>
          <w:rStyle w:val="VerbatimChar"/>
        </w:rPr>
        <w:t xml:space="preserve">        12.5% : rand(1.061, 1.098)</w:t>
      </w:r>
      <w:r>
        <w:br/>
      </w:r>
      <w:r>
        <w:rPr>
          <w:rStyle w:val="VerbatimChar"/>
        </w:rPr>
        <w:t xml:space="preserve">        else : 1</w:t>
      </w:r>
    </w:p>
    <w:p w14:paraId="0EF3133C" w14:textId="77777777" w:rsidR="003B082A" w:rsidRDefault="00AF7F57">
      <w:pPr>
        <w:pStyle w:val="FirstParagraph"/>
      </w:pPr>
      <w:r>
        <w:t>Sabitler ve değişkenler yukarıdaki gibi t</w:t>
      </w:r>
      <w:r>
        <w:t>anımlanırken verilen oturum alanının belirlenen değerlere uygun olup olmadığının test edildiği ve uygunluğu sonucunda kat oluşumlarını başlatan kurallar aşağıdaki örnek gramer kodunda gösterilmiştir.</w:t>
      </w:r>
    </w:p>
    <w:p w14:paraId="0EF3133D" w14:textId="77777777" w:rsidR="003B082A" w:rsidRDefault="00AF7F57">
      <w:pPr>
        <w:pStyle w:val="SourceCode"/>
      </w:pPr>
      <w:r>
        <w:rPr>
          <w:rStyle w:val="VerbatimChar"/>
        </w:rPr>
        <w:t>Lot --&gt;</w:t>
      </w:r>
      <w:r>
        <w:br/>
      </w:r>
      <w:r>
        <w:rPr>
          <w:rStyle w:val="VerbatimChar"/>
        </w:rPr>
        <w:t xml:space="preserve">    alignScopeToGeometry(yUp, world.lowest, long</w:t>
      </w:r>
      <w:r>
        <w:rPr>
          <w:rStyle w:val="VerbatimChar"/>
        </w:rPr>
        <w:t>est)</w:t>
      </w:r>
      <w:r>
        <w:br/>
      </w:r>
      <w:r>
        <w:rPr>
          <w:rStyle w:val="VerbatimChar"/>
        </w:rPr>
        <w:t xml:space="preserve">    Oturum</w:t>
      </w:r>
      <w:r>
        <w:br/>
      </w:r>
      <w:r>
        <w:br/>
      </w:r>
      <w:r>
        <w:rPr>
          <w:rStyle w:val="VerbatimChar"/>
        </w:rPr>
        <w:t>Oturum --&gt;</w:t>
      </w:r>
      <w:r>
        <w:br/>
      </w:r>
      <w:r>
        <w:rPr>
          <w:rStyle w:val="VerbatimChar"/>
        </w:rPr>
        <w:t xml:space="preserve">    case (geometry.area &gt; 50.38 &amp;&amp; geometry.area &lt; 315.67)</w:t>
      </w:r>
      <w:r>
        <w:br/>
      </w:r>
      <w:r>
        <w:rPr>
          <w:rStyle w:val="VerbatimChar"/>
        </w:rPr>
        <w:t xml:space="preserve">        &amp;&amp; (scope.sx &gt; 4.888 &amp;&amp; scope.sz &gt; 4.888)</w:t>
      </w:r>
      <w:r>
        <w:br/>
      </w:r>
      <w:r>
        <w:rPr>
          <w:rStyle w:val="VerbatimChar"/>
        </w:rPr>
        <w:t xml:space="preserve">        &amp;&amp; (scope.sx &lt; 17.021 &amp;&amp; scope.sz &lt; 17.021)</w:t>
      </w:r>
      <w:r>
        <w:br/>
      </w:r>
      <w:r>
        <w:rPr>
          <w:rStyle w:val="VerbatimChar"/>
        </w:rPr>
        <w:t xml:space="preserve">        &amp;&amp; 0.346 &lt; scope.sz/scope.sx &amp;&amp; scope.sz/scope.sx &lt;1.513 :</w:t>
      </w:r>
      <w:r>
        <w:br/>
      </w:r>
      <w:r>
        <w:rPr>
          <w:rStyle w:val="VerbatimChar"/>
        </w:rPr>
        <w:t xml:space="preserve">        BodrumKat ZeminKat BirinciKat IkinciKat</w:t>
      </w:r>
      <w:r>
        <w:br/>
      </w:r>
      <w:r>
        <w:rPr>
          <w:rStyle w:val="VerbatimChar"/>
        </w:rPr>
        <w:t xml:space="preserve">    else : NIL</w:t>
      </w:r>
    </w:p>
    <w:p w14:paraId="0EF3133E" w14:textId="77777777" w:rsidR="003B082A" w:rsidRDefault="00AF7F57">
      <w:pPr>
        <w:pStyle w:val="FirstParagraph"/>
      </w:pPr>
      <w:r>
        <w:t>Oturum kuralı kendinden sonra BodrumKat, ZeminKat, BirinciKat ve IkinciKat kurallarını çalıştırmaktadır. Katlar önce değişkenlerde birbirleri ile ilişkisine göre tanımlı oranlar ile yükseltilip</w:t>
      </w:r>
      <w:r>
        <w:t xml:space="preserve"> sonrasında cephe bölümlenmesi için gerekli kurallar çağrılmaktadır. Kaba kütleler ardı sıra gelen kurallar ile detaylanarak sonuç ürün olan tasarım altlığı modellerini oluşturmaktadır.</w:t>
      </w:r>
    </w:p>
    <w:p w14:paraId="0EF3133F" w14:textId="77777777" w:rsidR="003B082A" w:rsidRDefault="00AF7F57">
      <w:pPr>
        <w:pStyle w:val="Heading3"/>
      </w:pPr>
      <w:bookmarkStart w:id="63" w:name="örnek-çalışma"/>
      <w:bookmarkStart w:id="64" w:name="_Toc31025972"/>
      <w:r>
        <w:t>Örnek Çalışma</w:t>
      </w:r>
      <w:bookmarkEnd w:id="63"/>
      <w:bookmarkEnd w:id="64"/>
    </w:p>
    <w:p w14:paraId="0EF31340" w14:textId="77777777" w:rsidR="003B082A" w:rsidRDefault="00AF7F57">
      <w:pPr>
        <w:pStyle w:val="FirstParagraph"/>
      </w:pPr>
      <w:r>
        <w:t>Ortahisar bölgesindeki 112 numaralı adanın güney kısmınd</w:t>
      </w:r>
      <w:r>
        <w:t>a İl Kültür Müdürlüğü binası önünde bulunan altı parsel üzerindeki son dönem yapıları geleneksel dokuyu yansıtmamaktadır (Şekil ). Bu yapılar 3ds Max yazılımı üzerinde hazırlanmış Ortahisar bölgesine ait modelde kaldırılarak yerlerine CGA grameri ile CityE</w:t>
      </w:r>
      <w:r>
        <w:t>ngine yazılımında üretilen taslak modeller yerleştirilmiştir. Bölgenin güncel durumuna ait model şekil ’de gösterilmiştir. Hazırlanan gramer ile üretilen taslak modeller ile yeni görünümü ise şekil ,  ve ’de gösterilmiştir. Güncel duruma ait mode ve üretil</w:t>
      </w:r>
      <w:r>
        <w:t>en taslak modellerin bulunduğu görseller karşılatırıldığında gramer ile üretilen taslak modeller mevcut yapılı çevre ile ölçü ve oran bakımından daha uyumlu olduğu gözlemlenmektedir.</w:t>
      </w:r>
    </w:p>
    <w:p w14:paraId="0EF31341" w14:textId="77777777" w:rsidR="003B082A" w:rsidRDefault="00AF7F57">
      <w:pPr>
        <w:pStyle w:val="CaptionedFigure"/>
      </w:pPr>
      <w:r>
        <w:rPr>
          <w:noProof/>
        </w:rPr>
        <w:drawing>
          <wp:inline distT="0" distB="0" distL="0" distR="0" wp14:anchorId="0EF313E7" wp14:editId="0EF313E8">
            <wp:extent cx="5334000" cy="3000375"/>
            <wp:effectExtent l="0" t="0" r="0" b="0"/>
            <wp:docPr id="36" name="Picture" descr="Ortahisar’da Trabzon Kültür Müdürlüğü binası önünde kalan yapıların model görünümü. "/>
            <wp:cNvGraphicFramePr/>
            <a:graphic xmlns:a="http://schemas.openxmlformats.org/drawingml/2006/main">
              <a:graphicData uri="http://schemas.openxmlformats.org/drawingml/2006/picture">
                <pic:pic xmlns:pic="http://schemas.openxmlformats.org/drawingml/2006/picture">
                  <pic:nvPicPr>
                    <pic:cNvPr id="0" name="Picture" descr="source/figures/Render/Original.jpg"/>
                    <pic:cNvPicPr>
                      <a:picLocks noChangeAspect="1" noChangeArrowheads="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14:paraId="0EF31342" w14:textId="77777777" w:rsidR="003B082A" w:rsidRDefault="00AF7F57">
      <w:pPr>
        <w:pStyle w:val="ImageCaption"/>
      </w:pPr>
      <w:r>
        <w:t>Ortahisar’da Trabzon Kültür Müdürlüğü binası önünde kalan yapıların mod</w:t>
      </w:r>
      <w:r>
        <w:t xml:space="preserve">el görünümü. </w:t>
      </w:r>
    </w:p>
    <w:p w14:paraId="0EF31343" w14:textId="77777777" w:rsidR="003B082A" w:rsidRDefault="00AF7F57">
      <w:pPr>
        <w:pStyle w:val="CaptionedFigure"/>
      </w:pPr>
      <w:r>
        <w:rPr>
          <w:noProof/>
        </w:rPr>
        <w:drawing>
          <wp:inline distT="0" distB="0" distL="0" distR="0" wp14:anchorId="0EF313E9" wp14:editId="0EF313EA">
            <wp:extent cx="5334000" cy="3000375"/>
            <wp:effectExtent l="0" t="0" r="0" b="0"/>
            <wp:docPr id="37" name="Picture" descr="Ortahisar’da Trabzon Kültür Müdürlüğü binası önünde kalan yapıların yerine üretilmiş tasarım altlıkları görünümü. "/>
            <wp:cNvGraphicFramePr/>
            <a:graphic xmlns:a="http://schemas.openxmlformats.org/drawingml/2006/main">
              <a:graphicData uri="http://schemas.openxmlformats.org/drawingml/2006/picture">
                <pic:pic xmlns:pic="http://schemas.openxmlformats.org/drawingml/2006/picture">
                  <pic:nvPicPr>
                    <pic:cNvPr id="0" name="Picture" descr="source/figures/Render/Grup2-1.jpg"/>
                    <pic:cNvPicPr>
                      <a:picLocks noChangeAspect="1" noChangeArrowheads="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14:paraId="0EF31344" w14:textId="77777777" w:rsidR="003B082A" w:rsidRDefault="00AF7F57">
      <w:pPr>
        <w:pStyle w:val="ImageCaption"/>
      </w:pPr>
      <w:r>
        <w:t xml:space="preserve">Ortahisar’da Trabzon Kültür Müdürlüğü binası önünde kalan yapıların yerine üretilmiş tasarım altlıkları görünümü. </w:t>
      </w:r>
    </w:p>
    <w:p w14:paraId="0EF31345" w14:textId="77777777" w:rsidR="003B082A" w:rsidRDefault="00AF7F57">
      <w:pPr>
        <w:pStyle w:val="CaptionedFigure"/>
      </w:pPr>
      <w:r>
        <w:rPr>
          <w:noProof/>
        </w:rPr>
        <w:drawing>
          <wp:inline distT="0" distB="0" distL="0" distR="0" wp14:anchorId="0EF313EB" wp14:editId="0EF313EC">
            <wp:extent cx="5334000" cy="3000375"/>
            <wp:effectExtent l="0" t="0" r="0" b="0"/>
            <wp:docPr id="38" name="Picture" descr="Ortahisar’da Trabzon Kültür Müdürlüğü binası önünde kalan yapıların yerine üretilmiş tasarım altlıkları görünümü. "/>
            <wp:cNvGraphicFramePr/>
            <a:graphic xmlns:a="http://schemas.openxmlformats.org/drawingml/2006/main">
              <a:graphicData uri="http://schemas.openxmlformats.org/drawingml/2006/picture">
                <pic:pic xmlns:pic="http://schemas.openxmlformats.org/drawingml/2006/picture">
                  <pic:nvPicPr>
                    <pic:cNvPr id="0" name="Picture" descr="source/figures/Render/Grup1-1.jpg"/>
                    <pic:cNvPicPr>
                      <a:picLocks noChangeAspect="1" noChangeArrowheads="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14:paraId="0EF31346" w14:textId="77777777" w:rsidR="003B082A" w:rsidRDefault="00AF7F57">
      <w:pPr>
        <w:pStyle w:val="ImageCaption"/>
      </w:pPr>
      <w:r>
        <w:t xml:space="preserve">Ortahisar’da Trabzon Kültür Müdürlüğü binası önünde kalan yapıların yerine üretilmiş tasarım altlıkları görünümü. </w:t>
      </w:r>
    </w:p>
    <w:p w14:paraId="0EF31347" w14:textId="77777777" w:rsidR="003B082A" w:rsidRDefault="00AF7F57">
      <w:pPr>
        <w:pStyle w:val="CaptionedFigure"/>
      </w:pPr>
      <w:r>
        <w:rPr>
          <w:noProof/>
        </w:rPr>
        <w:drawing>
          <wp:inline distT="0" distB="0" distL="0" distR="0" wp14:anchorId="0EF313ED" wp14:editId="0EF313EE">
            <wp:extent cx="5334000" cy="3000375"/>
            <wp:effectExtent l="0" t="0" r="0" b="0"/>
            <wp:docPr id="39" name="Picture" descr="Ortahisar’da Trabzon Kültür Müdürlüğü binası önünde kalan yapıların yerine üretilmiş tasarım altlıkları görünümü. "/>
            <wp:cNvGraphicFramePr/>
            <a:graphic xmlns:a="http://schemas.openxmlformats.org/drawingml/2006/main">
              <a:graphicData uri="http://schemas.openxmlformats.org/drawingml/2006/picture">
                <pic:pic xmlns:pic="http://schemas.openxmlformats.org/drawingml/2006/picture">
                  <pic:nvPicPr>
                    <pic:cNvPr id="0" name="Picture" descr="source/figures/Render/Grup3-1.jpg"/>
                    <pic:cNvPicPr>
                      <a:picLocks noChangeAspect="1" noChangeArrowheads="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14:paraId="0EF31348" w14:textId="77777777" w:rsidR="003B082A" w:rsidRDefault="00AF7F57">
      <w:pPr>
        <w:pStyle w:val="ImageCaption"/>
      </w:pPr>
      <w:r>
        <w:t>Ortahi</w:t>
      </w:r>
      <w:r>
        <w:t xml:space="preserve">sar’da Trabzon Kültür Müdürlüğü binası önünde kalan yapıların yerine üretilmiş tasarım altlıkları görünümü. </w:t>
      </w:r>
    </w:p>
    <w:p w14:paraId="0EF31349" w14:textId="77777777" w:rsidR="003B082A" w:rsidRDefault="00AF7F57">
      <w:pPr>
        <w:pStyle w:val="BodyText"/>
      </w:pPr>
      <w:r>
        <w:t>Şekil ’da üretilen taslak modeller gramer tarafından otomatik olarak üretilmiştir. Herhangi bir parametre tercihi yapılmayan bu modellerin sağdan ü</w:t>
      </w:r>
      <w:r>
        <w:t>çüncü ve dördüncüsünde bodrum kat oluşmuştur. Sokak üzerindeki diğer yapılarda bodrum kat bulunmadığından şekil ’de bütün parsellere ait parametrelerde bodrum kat yüksekliği 0 değeri girilerek bodrum kat oluşumu engellenmiştir. Şekil ’de sokak hattındaki t</w:t>
      </w:r>
      <w:r>
        <w:t>arihi yapılarda cumba bulunmadığından tercih olarak cumba oluşumu parametre değiştirilerek iptal edilmiştir.</w:t>
      </w:r>
    </w:p>
    <w:p w14:paraId="0EF3134A" w14:textId="77777777" w:rsidR="003B082A" w:rsidRDefault="00AF7F57">
      <w:pPr>
        <w:pStyle w:val="BodyText"/>
      </w:pPr>
      <w:r>
        <w:t>Üretim esnasında bu kısıtların (parametrelerin) uygulanabilmesi ve düzenlenebilmesi için CityEngine ekranında parametreler bir panelde toplanmıştır (Şekil ). Bu panel içerisinde üretilecek veya üretilmiş tasarım altlığı modellerinin değiştirilebilen parame</w:t>
      </w:r>
      <w:r>
        <w:t>treleri bir önceki bölümde açıklanmıştır. Bu parametreler tasarımcı için oluşturulan modelin ölçülerini ve diğer özelliklerini sunmaktadır.</w:t>
      </w:r>
    </w:p>
    <w:p w14:paraId="0EF3134B" w14:textId="77777777" w:rsidR="003B082A" w:rsidRDefault="00AF7F57">
      <w:pPr>
        <w:pStyle w:val="CaptionedFigure"/>
      </w:pPr>
      <w:r>
        <w:rPr>
          <w:noProof/>
        </w:rPr>
        <w:drawing>
          <wp:inline distT="0" distB="0" distL="0" distR="0" wp14:anchorId="0EF313EF" wp14:editId="0EF313F0">
            <wp:extent cx="5334000" cy="2999714"/>
            <wp:effectExtent l="0" t="0" r="0" b="0"/>
            <wp:docPr id="40" name="Picture" descr="CityEngine yazılımı üzerinde üretilen modeller ve seçili modele ait bilgilerin bulunduğu panelin görünüşü. "/>
            <wp:cNvGraphicFramePr/>
            <a:graphic xmlns:a="http://schemas.openxmlformats.org/drawingml/2006/main">
              <a:graphicData uri="http://schemas.openxmlformats.org/drawingml/2006/picture">
                <pic:pic xmlns:pic="http://schemas.openxmlformats.org/drawingml/2006/picture">
                  <pic:nvPicPr>
                    <pic:cNvPr id="0" name="Picture" descr="source/figures/CGAPanel.png"/>
                    <pic:cNvPicPr>
                      <a:picLocks noChangeAspect="1" noChangeArrowheads="1"/>
                    </pic:cNvPicPr>
                  </pic:nvPicPr>
                  <pic:blipFill>
                    <a:blip r:embed="rId46"/>
                    <a:stretch>
                      <a:fillRect/>
                    </a:stretch>
                  </pic:blipFill>
                  <pic:spPr bwMode="auto">
                    <a:xfrm>
                      <a:off x="0" y="0"/>
                      <a:ext cx="5334000" cy="2999714"/>
                    </a:xfrm>
                    <a:prstGeom prst="rect">
                      <a:avLst/>
                    </a:prstGeom>
                    <a:noFill/>
                    <a:ln w="9525">
                      <a:noFill/>
                      <a:headEnd/>
                      <a:tailEnd/>
                    </a:ln>
                  </pic:spPr>
                </pic:pic>
              </a:graphicData>
            </a:graphic>
          </wp:inline>
        </w:drawing>
      </w:r>
    </w:p>
    <w:p w14:paraId="0EF3134C" w14:textId="77777777" w:rsidR="003B082A" w:rsidRDefault="00AF7F57">
      <w:pPr>
        <w:pStyle w:val="ImageCaption"/>
      </w:pPr>
      <w:r>
        <w:t xml:space="preserve">CityEngine yazılımı üzerinde üretilen modeller ve seçili modele ait bilgilerin bulunduğu panelin görünüşü. </w:t>
      </w:r>
    </w:p>
    <w:p w14:paraId="0EF3134D" w14:textId="77777777" w:rsidR="003B082A" w:rsidRDefault="00AF7F57">
      <w:pPr>
        <w:pStyle w:val="Heading1"/>
      </w:pPr>
      <w:bookmarkStart w:id="65" w:name="sonuçlar-ve-öneriler"/>
      <w:bookmarkStart w:id="66" w:name="_Toc31025973"/>
      <w:r>
        <w:t>SONUÇL</w:t>
      </w:r>
      <w:r>
        <w:t>AR VE ÖNERİLER</w:t>
      </w:r>
      <w:bookmarkEnd w:id="65"/>
      <w:bookmarkEnd w:id="66"/>
    </w:p>
    <w:p w14:paraId="0EF3134E" w14:textId="77777777" w:rsidR="003B082A" w:rsidRDefault="00AF7F57">
      <w:pPr>
        <w:pStyle w:val="FirstParagraph"/>
      </w:pPr>
      <w:r>
        <w:t>Çalışmanın amacı geleneksel Ortahisar konutlarının CGA gramerinin kodlanmasını ve parametrik olarak üretilmesidir. Çalışmada sunulan parametrik biçim grameri Ortahisar konut tipinin tipolojik analizinin yanında sentezi içinde bir tasarım ara</w:t>
      </w:r>
      <w:r>
        <w:t>cı olarak kullanılabilmektedir. Üretilen gramer geleneksel Ortahisar konutlarının kütle ve cephe karakteri ilişkilerini ve oluşumlarını kural şemaları ile açıklamaktadır. Bu analiz grameri taban alanının genişlik-derinlik ilişkisini, kat sayısı ve katlar a</w:t>
      </w:r>
      <w:r>
        <w:t>rası yükseklik ilişkileri, cephe tipi, kapalı ve açık çıkmalar, yatay ve düşey bantlar, pencere ve kapılar ve çatı gibi öğeleri barındırmakta ve birbirleriye olan kompozisyonu ele almaktadır. Bu öğeler üzerinden yapılan incelemede;</w:t>
      </w:r>
    </w:p>
    <w:p w14:paraId="0EF3134F" w14:textId="77777777" w:rsidR="003B082A" w:rsidRDefault="00AF7F57">
      <w:pPr>
        <w:pStyle w:val="Compact"/>
        <w:numPr>
          <w:ilvl w:val="0"/>
          <w:numId w:val="27"/>
        </w:numPr>
      </w:pPr>
      <w:r>
        <w:t xml:space="preserve">cephe elemanları ve kat </w:t>
      </w:r>
      <w:r>
        <w:t>yükseklikleri karşılaştırıldığında aralarında bir korelasyon bulunmadığı,</w:t>
      </w:r>
    </w:p>
    <w:p w14:paraId="0EF31350" w14:textId="77777777" w:rsidR="003B082A" w:rsidRDefault="00AF7F57">
      <w:pPr>
        <w:pStyle w:val="Compact"/>
        <w:numPr>
          <w:ilvl w:val="0"/>
          <w:numId w:val="27"/>
        </w:numPr>
      </w:pPr>
      <w:r>
        <w:t>taban alanının derinliğinin genişliğine oranı 0,346 ile 1,513 arasında bulunduğu,</w:t>
      </w:r>
    </w:p>
    <w:p w14:paraId="0EF31351" w14:textId="77777777" w:rsidR="003B082A" w:rsidRDefault="00AF7F57">
      <w:pPr>
        <w:pStyle w:val="Compact"/>
        <w:numPr>
          <w:ilvl w:val="0"/>
          <w:numId w:val="27"/>
        </w:numPr>
      </w:pPr>
      <w:r>
        <w:t>taban alanı büyüklüğünün cephe karakterini etkilediği ve 100m</w:t>
      </w:r>
      <w:r>
        <w:rPr>
          <w:vertAlign w:val="superscript"/>
        </w:rPr>
        <w:t>2</w:t>
      </w:r>
      <w:r>
        <w:t xml:space="preserve"> üzerinde taban alanı bulunan yapıları</w:t>
      </w:r>
      <w:r>
        <w:t>n üç parçalı cepheye sahip olduğu,</w:t>
      </w:r>
    </w:p>
    <w:p w14:paraId="0EF31352" w14:textId="77777777" w:rsidR="003B082A" w:rsidRDefault="00AF7F57">
      <w:pPr>
        <w:pStyle w:val="Compact"/>
        <w:numPr>
          <w:ilvl w:val="0"/>
          <w:numId w:val="27"/>
        </w:numPr>
      </w:pPr>
      <w:r>
        <w:t>zemin ve birinci kat bütün yapılarda bulunup Ortahisar evleri için çekirdek birimi oluşturduğu,</w:t>
      </w:r>
    </w:p>
    <w:p w14:paraId="0EF31353" w14:textId="77777777" w:rsidR="003B082A" w:rsidRDefault="00AF7F57">
      <w:pPr>
        <w:pStyle w:val="Compact"/>
        <w:numPr>
          <w:ilvl w:val="0"/>
          <w:numId w:val="27"/>
        </w:numPr>
      </w:pPr>
      <w:r>
        <w:t>çatı katı sadece üç parçalı cepheye sahip yapılarda bulunduğu ve kapalı çıkmaya göre biçimlendiği,</w:t>
      </w:r>
    </w:p>
    <w:p w14:paraId="0EF31354" w14:textId="77777777" w:rsidR="003B082A" w:rsidRDefault="00AF7F57">
      <w:pPr>
        <w:pStyle w:val="Compact"/>
        <w:numPr>
          <w:ilvl w:val="0"/>
          <w:numId w:val="27"/>
        </w:numPr>
      </w:pPr>
      <w:r>
        <w:t>kapalı çıkmaların sokak yö</w:t>
      </w:r>
      <w:r>
        <w:t>nünde açık çıkmaların ise arka cephede bulunduğu, açık çıkmaların sadece kapalı çıkmaya ve çatı katına sahip yapılarda bulunduğu,</w:t>
      </w:r>
    </w:p>
    <w:p w14:paraId="0EF31355" w14:textId="77777777" w:rsidR="003B082A" w:rsidRDefault="00AF7F57">
      <w:pPr>
        <w:pStyle w:val="Compact"/>
        <w:numPr>
          <w:ilvl w:val="0"/>
          <w:numId w:val="27"/>
        </w:numPr>
      </w:pPr>
      <w:r>
        <w:t>açık çıkmaların derinliğinin kapalı çıkmaların derinliğine oranının %60 olduğu,</w:t>
      </w:r>
    </w:p>
    <w:p w14:paraId="0EF31356" w14:textId="77777777" w:rsidR="003B082A" w:rsidRDefault="00AF7F57">
      <w:pPr>
        <w:pStyle w:val="Compact"/>
        <w:numPr>
          <w:ilvl w:val="0"/>
          <w:numId w:val="27"/>
        </w:numPr>
      </w:pPr>
      <w:r>
        <w:t xml:space="preserve">çatı katının cephedeki genişliğinin bir alt </w:t>
      </w:r>
      <w:r>
        <w:t>katın cephesinin orta parçasının genişliğine eşit olduğu gözlemlenmiştir.</w:t>
      </w:r>
    </w:p>
    <w:p w14:paraId="0EF31357" w14:textId="77777777" w:rsidR="003B082A" w:rsidRDefault="00AF7F57">
      <w:pPr>
        <w:pStyle w:val="FirstParagraph"/>
      </w:pPr>
      <w:r>
        <w:t>Bu gramer diğer biçim gramerleri gibi tasarım bilgisini biçim kuralları ile ifade etmektedir. Bir biçim organizasyonunun bir başkasından nasıl türetileceğini açıklamaktadır. Bu sayede geleneksel Ortahisar konutlarının kütlesel tasarım sürecini izah etmekte</w:t>
      </w:r>
      <w:r>
        <w:t>dir. Tasarım elemanlarının ve onların bir araya geliş kurgularının sentaktik ve biçimsel bilgileri bir set grameri olan CGA grameri ile parametrik olarak tanımlanmıştır. Bu parametreler CityEngine ekranında bir panelde düzenlenerek, kısıtların tercihler çe</w:t>
      </w:r>
      <w:r>
        <w:t>rçevesinde değiştirebilmesine olanak verilmiştir (Şekil ).</w:t>
      </w:r>
    </w:p>
    <w:p w14:paraId="0EF31358" w14:textId="77777777" w:rsidR="003B082A" w:rsidRDefault="00AF7F57">
      <w:pPr>
        <w:pStyle w:val="BodyText"/>
      </w:pPr>
      <w:r>
        <w:t>Hazırlanan gramer geleneksel Ortahisar evlerinin cephe ve cephe elemanları organizasyonu hakkında bilgi sunmaktadır. İncelenen yapılardan elde edilen bu bilgiler ışığında CGA grameri ile üretilen v</w:t>
      </w:r>
      <w:r>
        <w:t>e Ortahisar tipolojisini yansıtan üç boyutlu modeller yeni tasarımlar için altlık olarak kullanılabilir (Şekil  ve ).</w:t>
      </w:r>
    </w:p>
    <w:p w14:paraId="0EF31359" w14:textId="77777777" w:rsidR="003B082A" w:rsidRDefault="00AF7F57">
      <w:pPr>
        <w:pStyle w:val="BodyText"/>
      </w:pPr>
      <w:r>
        <w:t>Özellikle Ortahisar bölgesinin geleneksel dokusunu korumak amacıyla bu bölgede yapılacak yeni yapılar için ilgili belediye tarafından alte</w:t>
      </w:r>
      <w:r>
        <w:t>rnatif tasarım altlıkların üretilebileceği bir araç olarak işleyecektir. Bu bölgede tasarım yapacak tasarım ofisleri ve mimarlar için gerekli oran ve kompozisyon bilgilerini sunan bir kaynak görevi görecektir. Gramerin sağladığı tasarım diline ait kompozis</w:t>
      </w:r>
      <w:r>
        <w:t>yonsal yönleri, geleneksel Ortahisar konutları üzerine çalışacak öğrencilerin keşfetmesinde yardımcı olacaktır. Bütün biçim gramerleri gibi tasarımların geliştirilmesinde ve elde edilen bilgilerin gelecek tasarımlara aktarılmasına yardımcı olacaktır. CityE</w:t>
      </w:r>
      <w:r>
        <w:t>ngine üzerinde gramerin kullanımı için gerekli beceri seti bir oturum alanı çizilmesi ve alternatif üret tuşuna basılmasından ibaret olup, herkes tarafından kullanılabilecek düzeydedir.</w:t>
      </w:r>
    </w:p>
    <w:p w14:paraId="0EF3135A" w14:textId="77777777" w:rsidR="003B082A" w:rsidRDefault="00AF7F57">
      <w:pPr>
        <w:pStyle w:val="BodyText"/>
      </w:pPr>
      <w:r>
        <w:t>CGA grameri içinde tanımlı kurallar üç boyutlu cephe karakteristikleri</w:t>
      </w:r>
      <w:r>
        <w:t xml:space="preserve"> üzerine uygulanmıştır. İncelenen ve rölövelerine ulaşılamayan geleneksel Ortahisar evlerinin cephe özelliklerine ek olarak plan şemaları içinde kural gruplarının oluşturulması yeni çalışmalarda hedeflenebilir. Bu sayede iç mekanların kullanım amacına, mek</w:t>
      </w:r>
      <w:r>
        <w:t>anların birbirleriyle olan orantılarına, aydınlanma ve sirkülasyon gibi özelliklerine ait bilgilerde gramer içine dahil edilebilir.</w:t>
      </w:r>
    </w:p>
    <w:p w14:paraId="0EF3135B" w14:textId="77777777" w:rsidR="003B082A" w:rsidRDefault="00AF7F57">
      <w:pPr>
        <w:pStyle w:val="BodyText"/>
      </w:pPr>
      <w:r>
        <w:t>CGA grameri aynı anda bir çok model üretimine olanak sağladığından dolayı mahalle veya kentsel dönüşüm ölçekleri içinde alte</w:t>
      </w:r>
      <w:r>
        <w:t>rnatif üretmesi açısından kullanılabilir. Ancak bu çalışmada sokak dokusu ve komşuluk ilişkileri ele alınamamıştır. Bu imkanı sağlaması için gramer içerisine yapıların birbirleriyle olan konumlanma, yönlenme vb. ilişkileri analiz edilip entegre edilmesi ge</w:t>
      </w:r>
      <w:r>
        <w:t>rekmektedir. Ayrıca pencere-kapı söveleri, malzeme dokuları, ince detaylar vb. özellikler CGA gramerine dahil edilip tahrip olmuş geleneksel Ortahisar konutlarının tahrip olmadan önceki haline dair muhtemel karakteristik özelliklerini üretebilmek mümkün ol</w:t>
      </w:r>
      <w:r>
        <w:t>acaktır.</w:t>
      </w:r>
    </w:p>
    <w:p w14:paraId="0EF3135C" w14:textId="77777777" w:rsidR="003B082A" w:rsidRDefault="00AF7F57">
      <w:pPr>
        <w:pStyle w:val="Bibliography"/>
      </w:pPr>
      <w:bookmarkStart w:id="67" w:name="ref-Aksoy:2001wz"/>
      <w:bookmarkStart w:id="68" w:name="refs"/>
      <w:r>
        <w:t>Aksoy, Z.V., 2001. Klasik Osmanli Dönemi Sinan Camilerinin Biçim Grameri Açisindan İrdelenmesi, İstanbul Teknik Üniversitesi; İstanbul Teknik Üniversitesi.</w:t>
      </w:r>
    </w:p>
    <w:p w14:paraId="0EF3135D" w14:textId="77777777" w:rsidR="003B082A" w:rsidRDefault="00AF7F57">
      <w:pPr>
        <w:pStyle w:val="Bibliography"/>
      </w:pPr>
      <w:bookmarkStart w:id="69" w:name="ref-Altnoz:2010wm"/>
      <w:bookmarkEnd w:id="67"/>
      <w:r>
        <w:t>Altinöz, G.B., 2010. Tarihi Dokuda ‘Yeni’nin inşasi, Ege Mimarlik, 1–9.</w:t>
      </w:r>
    </w:p>
    <w:p w14:paraId="0EF3135E" w14:textId="77777777" w:rsidR="003B082A" w:rsidRDefault="00AF7F57">
      <w:pPr>
        <w:pStyle w:val="Bibliography"/>
      </w:pPr>
      <w:bookmarkStart w:id="70" w:name="ref-Aysu:1977wt"/>
      <w:bookmarkEnd w:id="69"/>
      <w:r>
        <w:t>Aysu, M.E., 1977. E</w:t>
      </w:r>
      <w:r>
        <w:t>ski kent mekanlarinin düzenlenme ilkeleri, İstanbul Devlet Mühendislik ve Mimarlik Akademisi; İstanbul Devlet Mühendislik ve Mimarlik Akademisi.</w:t>
      </w:r>
    </w:p>
    <w:p w14:paraId="0EF3135F" w14:textId="77777777" w:rsidR="003B082A" w:rsidRDefault="00AF7F57">
      <w:pPr>
        <w:pStyle w:val="Bibliography"/>
      </w:pPr>
      <w:bookmarkStart w:id="71" w:name="ref-Benros:2014bx"/>
      <w:bookmarkEnd w:id="70"/>
      <w:r>
        <w:t>Benrós, D., Hanna, S. ve Duarte, J.P., 2014. A Generic Shape Grammar for the Palladian Villa, Malagueira House,</w:t>
      </w:r>
      <w:r>
        <w:t xml:space="preserve"> and Prairie House, Design Computing and Cognition ’14, Springer Netherlands, 321–340, Dordrecht.</w:t>
      </w:r>
    </w:p>
    <w:p w14:paraId="0EF31360" w14:textId="77777777" w:rsidR="003B082A" w:rsidRDefault="00AF7F57">
      <w:pPr>
        <w:pStyle w:val="Bibliography"/>
      </w:pPr>
      <w:bookmarkStart w:id="72" w:name="ref-Birlik:1999ux"/>
      <w:bookmarkEnd w:id="71"/>
      <w:r>
        <w:t>Birlik, S., 1999. Tarihi çevrede tasarim: Ortahisar’da bir deneme, Karadeniz Teknik Üniversitesi; Karadeniz Teknik Üniversitesi, Trabzon.</w:t>
      </w:r>
    </w:p>
    <w:p w14:paraId="0EF31361" w14:textId="77777777" w:rsidR="003B082A" w:rsidRDefault="00AF7F57">
      <w:pPr>
        <w:pStyle w:val="Bibliography"/>
      </w:pPr>
      <w:bookmarkStart w:id="73" w:name="ref-Bryer:2011ul"/>
      <w:bookmarkEnd w:id="72"/>
      <w:r>
        <w:t>Bryer, A. ve Winfiel</w:t>
      </w:r>
      <w:r>
        <w:t>d, D., 1985. The Byzantine Monuments and Topography of the Pontos, Dumbarton Oaks Publications Ofice, 1.</w:t>
      </w:r>
    </w:p>
    <w:p w14:paraId="0EF31362" w14:textId="77777777" w:rsidR="003B082A" w:rsidRDefault="00AF7F57">
      <w:pPr>
        <w:pStyle w:val="Bibliography"/>
      </w:pPr>
      <w:bookmarkStart w:id="74" w:name="ref-Buelinckx:1993io"/>
      <w:bookmarkEnd w:id="73"/>
      <w:r>
        <w:t>Buelinckx, H., 1993. Wren’s language of City church designs: a formal generative classification, Environment and Planning B: Planning and Design, 20, 6</w:t>
      </w:r>
      <w:r>
        <w:t>, 645–676.</w:t>
      </w:r>
    </w:p>
    <w:p w14:paraId="0EF31363" w14:textId="77777777" w:rsidR="003B082A" w:rsidRDefault="00AF7F57">
      <w:pPr>
        <w:pStyle w:val="Bibliography"/>
      </w:pPr>
      <w:bookmarkStart w:id="75" w:name="ref-Chiou:1995gj"/>
      <w:bookmarkEnd w:id="74"/>
      <w:r>
        <w:t>Chiou, S.-C. ve Krishnamurti, R., 1995. The grammar of Taiwanese traditional vernacular dwellings, Environment and Planning B: Planning and Design, 22, 6, 689–720.</w:t>
      </w:r>
    </w:p>
    <w:p w14:paraId="0EF31364" w14:textId="77777777" w:rsidR="003B082A" w:rsidRDefault="00AF7F57">
      <w:pPr>
        <w:pStyle w:val="Bibliography"/>
      </w:pPr>
      <w:bookmarkStart w:id="76" w:name="ref-Colakoglu:2005kc"/>
      <w:bookmarkEnd w:id="75"/>
      <w:r>
        <w:t>Colakoglu, B., 2005. Design by Grammar: An Interpretation and Generation of Verna</w:t>
      </w:r>
      <w:r>
        <w:t>cular Hayat Houses in Contemporary Context: Environment and Planning B: Planning and Design, SAGE PublicationsSage UK: London, England, 32, 1, 141–149.</w:t>
      </w:r>
    </w:p>
    <w:p w14:paraId="0EF31365" w14:textId="77777777" w:rsidR="003B082A" w:rsidRDefault="00AF7F57">
      <w:pPr>
        <w:pStyle w:val="Bibliography"/>
      </w:pPr>
      <w:bookmarkStart w:id="77" w:name="ref-Cagdas:1996fe"/>
      <w:bookmarkEnd w:id="76"/>
      <w:r>
        <w:t>Çağdaş, G., 1996. A shape grammar model for designing row-houses, Design Studies, 17, 1, 35–51.</w:t>
      </w:r>
    </w:p>
    <w:p w14:paraId="0EF31366" w14:textId="77777777" w:rsidR="003B082A" w:rsidRDefault="00AF7F57">
      <w:pPr>
        <w:pStyle w:val="Bibliography"/>
      </w:pPr>
      <w:bookmarkStart w:id="78" w:name="ref-Cagdas:1996ft"/>
      <w:bookmarkEnd w:id="77"/>
      <w:r>
        <w:t>Çağdaş, G., 1996. A Shape Grammar: The Language of Traditional Turkish Houses, SAGE PublicationsSage UK: London, England, 23, 4, 443–464.</w:t>
      </w:r>
    </w:p>
    <w:p w14:paraId="0EF31367" w14:textId="77777777" w:rsidR="003B082A" w:rsidRDefault="00AF7F57">
      <w:pPr>
        <w:pStyle w:val="Bibliography"/>
      </w:pPr>
      <w:bookmarkStart w:id="79" w:name="ref-Colakoglu:2001wi"/>
      <w:bookmarkEnd w:id="78"/>
      <w:r>
        <w:t>Çolakoğlu, M.B., 2001.</w:t>
      </w:r>
      <w:r>
        <w:t xml:space="preserve"> Design by grammar : algorithmic design in an architectural context, Massachusetts Institute of Technology; Massachusetts Institute of Technology.</w:t>
      </w:r>
    </w:p>
    <w:p w14:paraId="0EF31368" w14:textId="77777777" w:rsidR="003B082A" w:rsidRDefault="00AF7F57">
      <w:pPr>
        <w:pStyle w:val="Bibliography"/>
      </w:pPr>
      <w:bookmarkStart w:id="80" w:name="ref-Downing:1981dx"/>
      <w:bookmarkEnd w:id="79"/>
      <w:r>
        <w:t>Downing, F. ve Flemming, U., 1981. The Bungalows of Buffalo, Environment and Planning B: Planning and Design,</w:t>
      </w:r>
      <w:r>
        <w:t xml:space="preserve"> SAGE PublicationsSage UK: London, England, 8, 3, 269–293.</w:t>
      </w:r>
    </w:p>
    <w:p w14:paraId="0EF31369" w14:textId="77777777" w:rsidR="003B082A" w:rsidRDefault="00AF7F57">
      <w:pPr>
        <w:pStyle w:val="Bibliography"/>
      </w:pPr>
      <w:bookmarkStart w:id="81" w:name="ref-Duarte:2005gd"/>
      <w:bookmarkEnd w:id="80"/>
      <w:r>
        <w:t>Duarte, J.P., 2005. Towards the Mass Customization of Housing: The Grammar of Siza’s Houses at Malagueira: Environment and Planning B: Planning and Design, SAGE PublicationsSage UK: London, England</w:t>
      </w:r>
      <w:r>
        <w:t>, 32, 3, 347–380.</w:t>
      </w:r>
    </w:p>
    <w:p w14:paraId="0EF3136A" w14:textId="77777777" w:rsidR="003B082A" w:rsidRDefault="00AF7F57">
      <w:pPr>
        <w:pStyle w:val="Bibliography"/>
      </w:pPr>
      <w:bookmarkStart w:id="82" w:name="ref-Duarte:2006wg"/>
      <w:bookmarkEnd w:id="81"/>
      <w:r>
        <w:t>Duarte, J.P. ve Rocha, J.M., 2006. A Grammar for the Patio Houses of the Medina of Marrakech, Communicating Space(s) - 24th eCAADe Conference, 860–866, Volos (Greece).</w:t>
      </w:r>
    </w:p>
    <w:p w14:paraId="0EF3136B" w14:textId="77777777" w:rsidR="003B082A" w:rsidRDefault="00AF7F57">
      <w:pPr>
        <w:pStyle w:val="Bibliography"/>
      </w:pPr>
      <w:bookmarkStart w:id="83" w:name="ref-Duarte:2007eq"/>
      <w:bookmarkEnd w:id="82"/>
      <w:r>
        <w:t>Duarte, J.P., Rocha, J.M. ve Soares, G.D., 2007. Unveiling the structu</w:t>
      </w:r>
      <w:r>
        <w:t>re of the Marrakech Medina: A shape grammar and an interpreter for generating urban form, Artificial Intelligence for Engineering Design, Analysis and Manufacturing: AIEDAM, Instituto Superior Tecnico, Instituto de Engenharia de Estruturas, Territorio e Co</w:t>
      </w:r>
      <w:r>
        <w:t>nstrucao, Lisbon, Portugal; Cambridge University Press, 317–349.</w:t>
      </w:r>
    </w:p>
    <w:p w14:paraId="0EF3136C" w14:textId="77777777" w:rsidR="003B082A" w:rsidRDefault="00AF7F57">
      <w:pPr>
        <w:pStyle w:val="Bibliography"/>
      </w:pPr>
      <w:bookmarkStart w:id="84" w:name="ref-Dylla:2010tm"/>
      <w:bookmarkEnd w:id="83"/>
      <w:r>
        <w:t>Dylla, K., Frischer, B., Müller, P., Ulmer, A. ve Haegler, S., 2010. Rome Reborn 2.0: A Case Study of Virtual City Reconstruction Using Procedural Modeling Techniques, Computer Applications a</w:t>
      </w:r>
      <w:r>
        <w:t>nd Quantitative Methods in Archaeology, Oxford : Archaeopress, 1–5, Williamsburg, Virginia, United States of America.</w:t>
      </w:r>
    </w:p>
    <w:p w14:paraId="0EF3136D" w14:textId="77777777" w:rsidR="003B082A" w:rsidRDefault="00AF7F57">
      <w:pPr>
        <w:pStyle w:val="Bibliography"/>
      </w:pPr>
      <w:bookmarkStart w:id="85" w:name="ref-Eloy:2014kn"/>
      <w:bookmarkEnd w:id="84"/>
      <w:r>
        <w:t>Eloy, S. ve Duarte, J.P., 2014. Inferring a shape grammar: Translating designer’s knowledge, Artificial Intelligence for Engineering Desig</w:t>
      </w:r>
      <w:r>
        <w:t>n, Analysis and Manufacturing, Cambridge University Press, 28, 2, 153–168.</w:t>
      </w:r>
    </w:p>
    <w:p w14:paraId="0EF3136E" w14:textId="77777777" w:rsidR="003B082A" w:rsidRDefault="00AF7F57">
      <w:pPr>
        <w:pStyle w:val="Bibliography"/>
      </w:pPr>
      <w:bookmarkStart w:id="86" w:name="ref-Fallmerayer:2011vq"/>
      <w:bookmarkEnd w:id="85"/>
      <w:r>
        <w:t>Fallmerayer, J.P., 2011. Trabzon İmparatorluğunun Tarihi, Türk Tarih Kurumu Yayinlari.</w:t>
      </w:r>
    </w:p>
    <w:p w14:paraId="0EF3136F" w14:textId="77777777" w:rsidR="003B082A" w:rsidRDefault="00AF7F57">
      <w:pPr>
        <w:pStyle w:val="Bibliography"/>
      </w:pPr>
      <w:bookmarkStart w:id="87" w:name="ref-Flemming:1981hm"/>
      <w:bookmarkEnd w:id="86"/>
      <w:r>
        <w:t>Flemming, U., 1981. The secret of the Casa Giuliani Frigerio, Environment and Planning B: Plan</w:t>
      </w:r>
      <w:r>
        <w:t>ning and Design, 8, 1, 87–96.</w:t>
      </w:r>
    </w:p>
    <w:p w14:paraId="0EF31370" w14:textId="77777777" w:rsidR="003B082A" w:rsidRDefault="00AF7F57">
      <w:pPr>
        <w:pStyle w:val="Bibliography"/>
      </w:pPr>
      <w:bookmarkStart w:id="88" w:name="ref-Flemming:1987js"/>
      <w:bookmarkEnd w:id="87"/>
      <w:r>
        <w:t>Flemming, U., 1987. More Than the Sum of Parts: The Grammar of Queen Anne Houses, Environment and Planning B: Planning and Design, SAGE PublicationsSage UK: London, England, 14, 3, 323–350.</w:t>
      </w:r>
    </w:p>
    <w:p w14:paraId="0EF31371" w14:textId="77777777" w:rsidR="003B082A" w:rsidRDefault="00AF7F57">
      <w:pPr>
        <w:pStyle w:val="Bibliography"/>
      </w:pPr>
      <w:bookmarkStart w:id="89" w:name="ref-Flemming:1990tn"/>
      <w:bookmarkEnd w:id="88"/>
      <w:r>
        <w:t>Flemming, U., 1990. Syntactic Struct</w:t>
      </w:r>
      <w:r>
        <w:t>ures in Architecture, The Electronic Design Studio, 31–47, Cambridge, Mass.</w:t>
      </w:r>
    </w:p>
    <w:p w14:paraId="0EF31372" w14:textId="77777777" w:rsidR="003B082A" w:rsidRDefault="00AF7F57">
      <w:pPr>
        <w:pStyle w:val="Bibliography"/>
      </w:pPr>
      <w:bookmarkStart w:id="90" w:name="ref-Gips:1975jg"/>
      <w:bookmarkEnd w:id="89"/>
      <w:r>
        <w:t>Gips, J., 1975. Shape Grammars and their Uses, Birkhäuser Basel, Basel.</w:t>
      </w:r>
    </w:p>
    <w:p w14:paraId="0EF31373" w14:textId="77777777" w:rsidR="003B082A" w:rsidRDefault="00AF7F57">
      <w:pPr>
        <w:pStyle w:val="Bibliography"/>
      </w:pPr>
      <w:bookmarkStart w:id="91" w:name="ref-Gips:1999ut"/>
      <w:bookmarkEnd w:id="90"/>
      <w:r>
        <w:t>Gips, J., 1999. Computer implementation of shape grammars, NSF/MIT workshop on shape computation, Massachuse</w:t>
      </w:r>
      <w:r>
        <w:t>tts Institute of Technology Cambridge, MA, 56.</w:t>
      </w:r>
    </w:p>
    <w:p w14:paraId="0EF31374" w14:textId="77777777" w:rsidR="003B082A" w:rsidRDefault="00AF7F57">
      <w:pPr>
        <w:pStyle w:val="Bibliography"/>
      </w:pPr>
      <w:bookmarkStart w:id="92" w:name="ref-Hanson:1986ty"/>
      <w:bookmarkEnd w:id="91"/>
      <w:r>
        <w:t>Hanson, N.L.R. ve Radford, A.D., 1986. On Modelling the Work of the Architect Glenn Murcutt.</w:t>
      </w:r>
    </w:p>
    <w:p w14:paraId="0EF31375" w14:textId="77777777" w:rsidR="003B082A" w:rsidRDefault="00AF7F57">
      <w:pPr>
        <w:pStyle w:val="Bibliography"/>
      </w:pPr>
      <w:bookmarkStart w:id="93" w:name="ref-Kirsch:1986bi"/>
      <w:bookmarkEnd w:id="92"/>
      <w:r>
        <w:t xml:space="preserve">Kirsch, J.L. ve Kirsch, R.A., 1986. The structure of paintings: formal grammar and design, Environment and Planning </w:t>
      </w:r>
      <w:r>
        <w:t>B: Planning and Design, 13, 2, 163–176.</w:t>
      </w:r>
    </w:p>
    <w:p w14:paraId="0EF31376" w14:textId="77777777" w:rsidR="003B082A" w:rsidRDefault="00AF7F57">
      <w:pPr>
        <w:pStyle w:val="Bibliography"/>
      </w:pPr>
      <w:bookmarkStart w:id="94" w:name="ref-Knight:1980cl"/>
      <w:bookmarkEnd w:id="93"/>
      <w:r>
        <w:t>Knight, T.W., 1980. The generation of Hepplewhite-style chair-back designs, Environment and Planning B: Planning and Design, 7, 2, 227–238.</w:t>
      </w:r>
    </w:p>
    <w:p w14:paraId="0EF31377" w14:textId="77777777" w:rsidR="003B082A" w:rsidRDefault="00AF7F57">
      <w:pPr>
        <w:pStyle w:val="Bibliography"/>
      </w:pPr>
      <w:bookmarkStart w:id="95" w:name="ref-Knight:1981gp"/>
      <w:bookmarkEnd w:id="94"/>
      <w:r>
        <w:t>Knight, T.W., 1981. The forty-one steps, Environment and Planning B: Plannin</w:t>
      </w:r>
      <w:r>
        <w:t>g and Design, 8, 1, 97–114.</w:t>
      </w:r>
    </w:p>
    <w:p w14:paraId="0EF31378" w14:textId="77777777" w:rsidR="003B082A" w:rsidRDefault="00AF7F57">
      <w:pPr>
        <w:pStyle w:val="Bibliography"/>
      </w:pPr>
      <w:bookmarkStart w:id="96" w:name="ref-Knight:1981ky"/>
      <w:bookmarkEnd w:id="95"/>
      <w:r>
        <w:t>Knight, T.W., 1981. Languages of designs: from known to new, Environment and Planning B: Planning and Design, 8, 2, 213–238.</w:t>
      </w:r>
    </w:p>
    <w:p w14:paraId="0EF31379" w14:textId="77777777" w:rsidR="003B082A" w:rsidRDefault="00AF7F57">
      <w:pPr>
        <w:pStyle w:val="Bibliography"/>
      </w:pPr>
      <w:bookmarkStart w:id="97" w:name="ref-Knight:1986wu"/>
      <w:bookmarkEnd w:id="96"/>
      <w:r>
        <w:t xml:space="preserve">Knight, T.W., 1986. Transformations of the meander motif on Greek geometric pottery, Design Computing, </w:t>
      </w:r>
      <w:r>
        <w:t>1, 29–67.</w:t>
      </w:r>
    </w:p>
    <w:p w14:paraId="0EF3137A" w14:textId="77777777" w:rsidR="003B082A" w:rsidRDefault="00AF7F57">
      <w:pPr>
        <w:pStyle w:val="Bibliography"/>
      </w:pPr>
      <w:bookmarkStart w:id="98" w:name="ref-Knight:1989ex"/>
      <w:bookmarkEnd w:id="97"/>
      <w:r>
        <w:t>Knight, T.W., 1989. Color grammars: designing with lines and colors, Environment and Planning B: Planning and Design, 16, 4, 417–449.</w:t>
      </w:r>
    </w:p>
    <w:p w14:paraId="0EF3137B" w14:textId="77777777" w:rsidR="003B082A" w:rsidRDefault="00AF7F57">
      <w:pPr>
        <w:pStyle w:val="Bibliography"/>
      </w:pPr>
      <w:bookmarkStart w:id="99" w:name="ref-Knight:1989ec"/>
      <w:bookmarkEnd w:id="98"/>
      <w:r>
        <w:t>Knight, T.W., 1989. Transformations of De StijlArt: The Paintings of Georges Vantongerloo and Fritz Glarner, Env</w:t>
      </w:r>
      <w:r>
        <w:t>ironment and Planning B: Planning and Design, 16, 1, 51–98.</w:t>
      </w:r>
    </w:p>
    <w:p w14:paraId="0EF3137C" w14:textId="77777777" w:rsidR="003B082A" w:rsidRDefault="00AF7F57">
      <w:pPr>
        <w:pStyle w:val="Bibliography"/>
      </w:pPr>
      <w:bookmarkStart w:id="100" w:name="ref-Knight:1992tp"/>
      <w:bookmarkEnd w:id="99"/>
      <w:r>
        <w:t>Knight, T.W., 1992. Designing with grammars, CAAD futures, 19–34.</w:t>
      </w:r>
    </w:p>
    <w:p w14:paraId="0EF3137D" w14:textId="77777777" w:rsidR="003B082A" w:rsidRDefault="00AF7F57">
      <w:pPr>
        <w:pStyle w:val="Bibliography"/>
      </w:pPr>
      <w:bookmarkStart w:id="101" w:name="ref-Knight:1993jka"/>
      <w:bookmarkEnd w:id="100"/>
      <w:r>
        <w:t>Knight, T.W., 1993. Color Grammars: The Representation of Form and Color in Designs, Leonardo, 26, 2, 117.</w:t>
      </w:r>
    </w:p>
    <w:p w14:paraId="0EF3137E" w14:textId="77777777" w:rsidR="003B082A" w:rsidRDefault="00AF7F57">
      <w:pPr>
        <w:pStyle w:val="Bibliography"/>
      </w:pPr>
      <w:bookmarkStart w:id="102" w:name="ref-Knight:1994hx"/>
      <w:bookmarkEnd w:id="101"/>
      <w:r>
        <w:t>Knight, T.W., 1994. Sha</w:t>
      </w:r>
      <w:r>
        <w:t>pe grammars and color grammars in design, Environment and Planning B: Planning and Design, 21, 6, 705–735.</w:t>
      </w:r>
    </w:p>
    <w:p w14:paraId="0EF3137F" w14:textId="77777777" w:rsidR="003B082A" w:rsidRDefault="00AF7F57">
      <w:pPr>
        <w:pStyle w:val="Bibliography"/>
      </w:pPr>
      <w:bookmarkStart w:id="103" w:name="ref-Knight:1999uf"/>
      <w:bookmarkEnd w:id="102"/>
      <w:r>
        <w:t>Knight, T.W., 1999. Applications in architectural design and education and practice, Report for the NSF/MIT Workshop on Shape Computation, Cambridge,</w:t>
      </w:r>
      <w:r>
        <w:t xml:space="preserve"> Mass., 25-26 April 1999, Verlag Viewag, Weisbaden.</w:t>
      </w:r>
    </w:p>
    <w:p w14:paraId="0EF31380" w14:textId="77777777" w:rsidR="003B082A" w:rsidRDefault="00AF7F57">
      <w:pPr>
        <w:pStyle w:val="Bibliography"/>
      </w:pPr>
      <w:bookmarkStart w:id="104" w:name="ref-Knight:2012ue"/>
      <w:bookmarkEnd w:id="103"/>
      <w:r>
        <w:t>Knight, T.W., 2012. Slow Computing, Computational Design Methods and Technologies, IGI Global.</w:t>
      </w:r>
    </w:p>
    <w:p w14:paraId="0EF31381" w14:textId="77777777" w:rsidR="003B082A" w:rsidRDefault="00AF7F57">
      <w:pPr>
        <w:pStyle w:val="Bibliography"/>
      </w:pPr>
      <w:bookmarkStart w:id="105" w:name="ref-Saldana:2015wj"/>
      <w:bookmarkEnd w:id="104"/>
      <w:r>
        <w:t>Knight, T.W., 2016. Shape Grammars and Color Grammars in Design: Environment and Planning B: Planning and Des</w:t>
      </w:r>
      <w:r>
        <w:t>ign, SAGE PublicationsSage UK: London, England, 21, 6, 705–735.</w:t>
      </w:r>
    </w:p>
    <w:p w14:paraId="0EF31382" w14:textId="77777777" w:rsidR="003B082A" w:rsidRDefault="00AF7F57">
      <w:pPr>
        <w:pStyle w:val="Bibliography"/>
      </w:pPr>
      <w:bookmarkStart w:id="106" w:name="ref-Koning:1981bd"/>
      <w:bookmarkEnd w:id="105"/>
      <w:r>
        <w:t>Koning, H. ve Eizenberg, J., 1981. The language of the prairie: Frank Lloyd Wright’s prairie houses, Environment and Planning B: Planning and Design, 8, 3, 295–323.</w:t>
      </w:r>
    </w:p>
    <w:p w14:paraId="0EF31383" w14:textId="77777777" w:rsidR="003B082A" w:rsidRDefault="00AF7F57">
      <w:pPr>
        <w:pStyle w:val="Bibliography"/>
      </w:pPr>
      <w:bookmarkStart w:id="107" w:name="ref-Kuloglu:1994uy"/>
      <w:bookmarkEnd w:id="106"/>
      <w:r>
        <w:t xml:space="preserve">Kuloğlu, N., 1994. KONUTTAKİ İŞLEVSEL DEĞİŞİMİN TARİHİ ÇEVRELERİN KORUNMASINDA OLUŞTURDUĞU </w:t>
      </w:r>
      <w:r>
        <w:t>GÜÇLÜKLER VE ÇÖZÜM ÖNERİLERİ: ORTAHİSAR ÖRNEK ÇALIŞMASI, Karadeniz Teknik Üniversitesi; Karadeniz Teknik Üniversitesi.</w:t>
      </w:r>
    </w:p>
    <w:p w14:paraId="0EF31384" w14:textId="77777777" w:rsidR="003B082A" w:rsidRDefault="00AF7F57">
      <w:pPr>
        <w:pStyle w:val="Bibliography"/>
      </w:pPr>
      <w:bookmarkStart w:id="108" w:name="ref-Lienhard:2017jv"/>
      <w:bookmarkEnd w:id="107"/>
      <w:r>
        <w:t>Lienhard, S., 2017. Visualization, Adaptation, and Transformation of Procedural Grammars.</w:t>
      </w:r>
    </w:p>
    <w:p w14:paraId="0EF31385" w14:textId="77777777" w:rsidR="003B082A" w:rsidRDefault="00AF7F57">
      <w:pPr>
        <w:pStyle w:val="Bibliography"/>
      </w:pPr>
      <w:bookmarkStart w:id="109" w:name="ref-Lipp:2008hv"/>
      <w:bookmarkEnd w:id="108"/>
      <w:r>
        <w:t>Lipp, M., Wonka, P. ve Wimmer, M., 2008. Intera</w:t>
      </w:r>
      <w:r>
        <w:t>ctive visual editing of grammars for procedural architecture, ACM Transactions on Graphics, ACM, 27, 3, 1.</w:t>
      </w:r>
    </w:p>
    <w:p w14:paraId="0EF31386" w14:textId="77777777" w:rsidR="003B082A" w:rsidRDefault="00AF7F57">
      <w:pPr>
        <w:pStyle w:val="Bibliography"/>
      </w:pPr>
      <w:bookmarkStart w:id="110" w:name="ref-Miller:2007uq"/>
      <w:bookmarkEnd w:id="109"/>
      <w:r>
        <w:t>Miller, W., 2007. Son Trabzon İmparatorluğu, Heyamola Yayinlari, İstanbul.</w:t>
      </w:r>
    </w:p>
    <w:p w14:paraId="0EF31387" w14:textId="77777777" w:rsidR="003B082A" w:rsidRDefault="00AF7F57">
      <w:pPr>
        <w:pStyle w:val="Bibliography"/>
      </w:pPr>
      <w:bookmarkStart w:id="111" w:name="ref-Muller:2005uf"/>
      <w:bookmarkEnd w:id="110"/>
      <w:r>
        <w:t>Müller, P., Vereenooghe, T., Ulmer, A. ve Van Gool, L., 2005. Automatic re</w:t>
      </w:r>
      <w:r>
        <w:t>construction of Roman housing architecture, Recording, Modeling and Visualization of Cultural Heritage, 287–298.</w:t>
      </w:r>
    </w:p>
    <w:p w14:paraId="0EF31388" w14:textId="77777777" w:rsidR="003B082A" w:rsidRDefault="00AF7F57">
      <w:pPr>
        <w:pStyle w:val="Bibliography"/>
      </w:pPr>
      <w:bookmarkStart w:id="112" w:name="ref-Muller:2006hz"/>
      <w:bookmarkEnd w:id="111"/>
      <w:r>
        <w:t xml:space="preserve">Müller, P., Vereenooghe, T., Wonka, P., Paap, I. ve Van Gool, L., 2006. Procedural 3D Reconstruction of Puuc Buildings in Xkipché, Proceedings </w:t>
      </w:r>
      <w:r>
        <w:t>of the 7th International Conference on Virtual Reality, Archaeology and Intelligent Cultural Heritage, Eurographics Association, 139–146, Aire-la-Ville, Switzerland, Switzerland.</w:t>
      </w:r>
    </w:p>
    <w:p w14:paraId="0EF31389" w14:textId="77777777" w:rsidR="003B082A" w:rsidRDefault="00AF7F57">
      <w:pPr>
        <w:pStyle w:val="Bibliography"/>
      </w:pPr>
      <w:bookmarkStart w:id="113" w:name="ref-Muller:2006fy"/>
      <w:bookmarkEnd w:id="112"/>
      <w:r>
        <w:t>Müller, P., Wonka, P., Haegler, S., Ulmer, A. ve Van Gool, L., 2006. Procedural modeling of buildings, ACM Transactions on Graphics, ACM, 25, 3, 614–623.</w:t>
      </w:r>
    </w:p>
    <w:p w14:paraId="0EF3138A" w14:textId="77777777" w:rsidR="003B082A" w:rsidRDefault="00AF7F57">
      <w:pPr>
        <w:pStyle w:val="Bibliography"/>
      </w:pPr>
      <w:bookmarkStart w:id="114" w:name="ref-Muller:2007gu"/>
      <w:bookmarkEnd w:id="113"/>
      <w:r>
        <w:t>Müller, P., Zeng, G., Wonka, P. ve Van Gool, L., 2007. Image-based procedural modeling of facades, ACM</w:t>
      </w:r>
      <w:r>
        <w:t xml:space="preserve"> Transactions on Graphics, 26, 99, 85–10.</w:t>
      </w:r>
    </w:p>
    <w:p w14:paraId="0EF3138B" w14:textId="77777777" w:rsidR="003B082A" w:rsidRDefault="00AF7F57">
      <w:pPr>
        <w:pStyle w:val="Bibliography"/>
      </w:pPr>
      <w:bookmarkStart w:id="115" w:name="ref-Ozen:2009wo"/>
      <w:bookmarkEnd w:id="114"/>
      <w:r>
        <w:t>Özen, H., Tuluk, Ö.İ., Engin, H.E., Düzenli, H.İ., Sümerkan, M.R., Tutkun, M., Üstün, F. ve Keleş, S., 2009. Trabzon Kent İçi Kültür Varliklari Envanteri, T.C. Trabzon Valiliği İl Kültür Ve Turizm Müdürlüğü Yayinla</w:t>
      </w:r>
      <w:r>
        <w:t>ri, Trabzon.</w:t>
      </w:r>
    </w:p>
    <w:p w14:paraId="0EF3138C" w14:textId="77777777" w:rsidR="003B082A" w:rsidRDefault="00AF7F57">
      <w:pPr>
        <w:pStyle w:val="Bibliography"/>
      </w:pPr>
      <w:bookmarkStart w:id="116" w:name="ref-Ozkar:2009ga"/>
      <w:bookmarkEnd w:id="115"/>
      <w:r>
        <w:t>Özkar, M. ve Stiny, G., 2009. Shape grammars, ACM SIGGRAPH 2009 Courses, ACM Press, 1–176, New York, New York, USA.</w:t>
      </w:r>
    </w:p>
    <w:p w14:paraId="0EF3138D" w14:textId="77777777" w:rsidR="003B082A" w:rsidRDefault="00AF7F57">
      <w:pPr>
        <w:pStyle w:val="Bibliography"/>
      </w:pPr>
      <w:bookmarkStart w:id="117" w:name="ref-Rollo:1995bz"/>
      <w:bookmarkEnd w:id="116"/>
      <w:r>
        <w:t>Rollo, J., 1995. Triangle and T-square: the windows of Frank Lloyd Wright, Environment and Planning B: Planning and Design, 22,</w:t>
      </w:r>
      <w:r>
        <w:t xml:space="preserve"> 1, 75–92.</w:t>
      </w:r>
    </w:p>
    <w:p w14:paraId="0EF3138E" w14:textId="77777777" w:rsidR="003B082A" w:rsidRDefault="00AF7F57">
      <w:pPr>
        <w:pStyle w:val="Bibliography"/>
      </w:pPr>
      <w:bookmarkStart w:id="118" w:name="ref-Saldana:2015el"/>
      <w:bookmarkEnd w:id="117"/>
      <w:r>
        <w:t>Saldaña, M., 2015. An Integrated Approach to the Procedural Modeling of Ancient Cities and Buildings, 30, suppl 1, 148–163.</w:t>
      </w:r>
    </w:p>
    <w:p w14:paraId="0EF3138F" w14:textId="77777777" w:rsidR="003B082A" w:rsidRDefault="00AF7F57">
      <w:pPr>
        <w:pStyle w:val="Bibliography"/>
      </w:pPr>
      <w:bookmarkStart w:id="119" w:name="ref-Schinko:2015gn"/>
      <w:bookmarkEnd w:id="118"/>
      <w:r>
        <w:t>Schinko, C., Krispel, U., Ullrich, T. ve Fellner, D., 2015. BUILT BY ALGORITHMS STATE OF THE ART REPORT ON PROCEDURAL MOD</w:t>
      </w:r>
      <w:r>
        <w:t>ELING, ISPRS - International Archives of the Photogrammetry, Remote Sensing and Spatial Information Sciences, XL-5/W4, 469–479.</w:t>
      </w:r>
    </w:p>
    <w:p w14:paraId="0EF31390" w14:textId="77777777" w:rsidR="003B082A" w:rsidRDefault="00AF7F57">
      <w:pPr>
        <w:pStyle w:val="Bibliography"/>
      </w:pPr>
      <w:bookmarkStart w:id="120" w:name="ref-Stiny:1975fj"/>
      <w:bookmarkEnd w:id="119"/>
      <w:r>
        <w:t>Stiny, G., 1975. Pictorial and Formal Aspects of Shape and Shape Grammars, Birkhäuser Basel, Basel.</w:t>
      </w:r>
    </w:p>
    <w:p w14:paraId="0EF31391" w14:textId="77777777" w:rsidR="003B082A" w:rsidRDefault="00AF7F57">
      <w:pPr>
        <w:pStyle w:val="Bibliography"/>
      </w:pPr>
      <w:bookmarkStart w:id="121" w:name="ref-Stiny:1976im"/>
      <w:bookmarkEnd w:id="120"/>
      <w:r>
        <w:t>Stiny, G., 1976. Two exercis</w:t>
      </w:r>
      <w:r>
        <w:t>es in formal composition, Environment and Planning B: Planning and Design, 3, 2, 187–210.</w:t>
      </w:r>
    </w:p>
    <w:p w14:paraId="0EF31392" w14:textId="77777777" w:rsidR="003B082A" w:rsidRDefault="00AF7F57">
      <w:pPr>
        <w:pStyle w:val="Bibliography"/>
      </w:pPr>
      <w:bookmarkStart w:id="122" w:name="ref-Stiny:1977im"/>
      <w:bookmarkEnd w:id="121"/>
      <w:r>
        <w:t>Stiny, G., 1977. Ice-Ray: A Note on the Generation of Chinese Lattice Designs, Environment and Planning B: Planning and Design, 4, 1, 89–98.</w:t>
      </w:r>
    </w:p>
    <w:p w14:paraId="0EF31393" w14:textId="77777777" w:rsidR="003B082A" w:rsidRDefault="00AF7F57">
      <w:pPr>
        <w:pStyle w:val="Bibliography"/>
      </w:pPr>
      <w:bookmarkStart w:id="123" w:name="ref-Stiny:1980kq"/>
      <w:bookmarkEnd w:id="122"/>
      <w:r>
        <w:t>Stiny, G., 1980. Kinderga</w:t>
      </w:r>
      <w:r>
        <w:t>rten grammars: designing with Froebel’s building gifts, Environment and Planning B: Planning and Design, 7, 4, 409–462.</w:t>
      </w:r>
    </w:p>
    <w:p w14:paraId="0EF31394" w14:textId="77777777" w:rsidR="003B082A" w:rsidRDefault="00AF7F57">
      <w:pPr>
        <w:pStyle w:val="Bibliography"/>
      </w:pPr>
      <w:bookmarkStart w:id="124" w:name="ref-Stiny:1980it"/>
      <w:bookmarkEnd w:id="123"/>
      <w:r>
        <w:t>Stiny, G., 1980. Introduction to Shape and Shape Grammars, Environment and Planning B: Planning and Design, 7, 3, 343–351.</w:t>
      </w:r>
    </w:p>
    <w:p w14:paraId="0EF31395" w14:textId="77777777" w:rsidR="003B082A" w:rsidRDefault="00AF7F57">
      <w:pPr>
        <w:pStyle w:val="Bibliography"/>
      </w:pPr>
      <w:bookmarkStart w:id="125" w:name="ref-Stiny:1982cn"/>
      <w:bookmarkEnd w:id="124"/>
      <w:r>
        <w:t>Stiny, G., 19</w:t>
      </w:r>
      <w:r>
        <w:t>82. Spatial Relations and Grammars, Environment and Planning B: Planning and Design, 9, 1, 113–114.</w:t>
      </w:r>
    </w:p>
    <w:p w14:paraId="0EF31396" w14:textId="77777777" w:rsidR="003B082A" w:rsidRDefault="00AF7F57">
      <w:pPr>
        <w:pStyle w:val="Bibliography"/>
      </w:pPr>
      <w:bookmarkStart w:id="126" w:name="ref-Stiny:2006tq"/>
      <w:bookmarkEnd w:id="125"/>
      <w:r>
        <w:t>Stiny, G., 2006. Shape, The MIT Press.</w:t>
      </w:r>
    </w:p>
    <w:p w14:paraId="0EF31397" w14:textId="77777777" w:rsidR="003B082A" w:rsidRDefault="00AF7F57">
      <w:pPr>
        <w:pStyle w:val="Bibliography"/>
      </w:pPr>
      <w:bookmarkStart w:id="127" w:name="ref-Stiny:1972tt"/>
      <w:bookmarkEnd w:id="126"/>
      <w:r>
        <w:t>Stiny, G. ve Gips, J., 1972. Shape Grammars and the Generative Specification of Painting and Sculpture., Internationa</w:t>
      </w:r>
      <w:r>
        <w:t>l Federation for Information Processing, 1460–1465, Amsterdam.</w:t>
      </w:r>
    </w:p>
    <w:p w14:paraId="0EF31398" w14:textId="77777777" w:rsidR="003B082A" w:rsidRDefault="00AF7F57">
      <w:pPr>
        <w:pStyle w:val="Bibliography"/>
      </w:pPr>
      <w:bookmarkStart w:id="128" w:name="ref-Stiny:1978cl"/>
      <w:bookmarkEnd w:id="127"/>
      <w:r>
        <w:t>Stiny, G. ve Mitchell, W.J., 1978. The Palladian grammar, Environment and Planning B: Planning and Design, 5, 1, 5–18.</w:t>
      </w:r>
    </w:p>
    <w:p w14:paraId="0EF31399" w14:textId="77777777" w:rsidR="003B082A" w:rsidRDefault="00AF7F57">
      <w:pPr>
        <w:pStyle w:val="Bibliography"/>
      </w:pPr>
      <w:bookmarkStart w:id="129" w:name="ref-Stouffs:2016ip"/>
      <w:bookmarkEnd w:id="128"/>
      <w:r>
        <w:t>Stouffs, R., 2016. Description grammars: A general notation: Environment a</w:t>
      </w:r>
      <w:r>
        <w:t>nd Planning B: Urban Analytics and City Science, SAGE PublicationsSage UK: London, England, 45, 1, 106–123.</w:t>
      </w:r>
    </w:p>
    <w:p w14:paraId="0EF3139A" w14:textId="77777777" w:rsidR="003B082A" w:rsidRDefault="00AF7F57">
      <w:pPr>
        <w:pStyle w:val="Bibliography"/>
      </w:pPr>
      <w:bookmarkStart w:id="130" w:name="ref-Stouffs:2015if"/>
      <w:bookmarkEnd w:id="129"/>
      <w:r>
        <w:t>Stouffs, R. ve Tunçer, B., 2015. Typological Descriptions as Generative Guides for Historical Architecture, Nexus Network Journal, Springer Basel, 1</w:t>
      </w:r>
      <w:r>
        <w:t>7, 3, 785–805.</w:t>
      </w:r>
    </w:p>
    <w:p w14:paraId="0EF3139B" w14:textId="77777777" w:rsidR="003B082A" w:rsidRDefault="00AF7F57">
      <w:pPr>
        <w:pStyle w:val="Bibliography"/>
      </w:pPr>
      <w:bookmarkStart w:id="131" w:name="ref-Tepavcevic:2012bl"/>
      <w:bookmarkEnd w:id="130"/>
      <w:r>
        <w:t>Tepavcevic, B. ve Stojakovic, V., 2012. Shape grammar in contemporary architectural theory and design, Facta universitatis - series: Architecture and Civil Engineering, 10, 2, 169–178.</w:t>
      </w:r>
    </w:p>
    <w:p w14:paraId="0EF3139C" w14:textId="77777777" w:rsidR="003B082A" w:rsidRDefault="00AF7F57">
      <w:pPr>
        <w:pStyle w:val="Bibliography"/>
      </w:pPr>
      <w:bookmarkStart w:id="132" w:name="ref-Torus:2011hu"/>
      <w:bookmarkEnd w:id="131"/>
      <w:r>
        <w:t>Torus, B., 2011. Learning from Vernacular Turkish House:</w:t>
      </w:r>
      <w:r>
        <w:t xml:space="preserve"> Designing Mass-Customized Houses in Mardin, 1, 105–112.</w:t>
      </w:r>
    </w:p>
    <w:p w14:paraId="0EF3139D" w14:textId="77777777" w:rsidR="003B082A" w:rsidRDefault="00AF7F57">
      <w:pPr>
        <w:pStyle w:val="Bibliography"/>
      </w:pPr>
      <w:bookmarkStart w:id="133" w:name="ref-Tuluk:2010ud"/>
      <w:bookmarkEnd w:id="132"/>
      <w:r>
        <w:t>Tuluk, Ö.İ. ve Düzenli, H.İ., 2010. Trabzon kent mirasi: yer-yapi-hafiza, Klasik Yayinlari.</w:t>
      </w:r>
    </w:p>
    <w:p w14:paraId="0EF3139E" w14:textId="77777777" w:rsidR="003B082A" w:rsidRDefault="00AF7F57">
      <w:pPr>
        <w:pStyle w:val="Bibliography"/>
      </w:pPr>
      <w:bookmarkStart w:id="134" w:name="ref-Uspenski:2003ta"/>
      <w:bookmarkEnd w:id="133"/>
      <w:r>
        <w:t>Uspenski, F.I., 2003. Trabzon Tarihi, Ofset Matbaacilik, Trabzon.</w:t>
      </w:r>
    </w:p>
    <w:p w14:paraId="0EF3139F" w14:textId="77777777" w:rsidR="003B082A" w:rsidRDefault="00AF7F57">
      <w:pPr>
        <w:pStyle w:val="Bibliography"/>
      </w:pPr>
      <w:bookmarkStart w:id="135" w:name="ref-Var:2015vx"/>
      <w:bookmarkEnd w:id="134"/>
      <w:r>
        <w:t>Var, E.B., 2015. Kentsel Yenileme Ve Sosyal Sürdürülebilirlik: trabzon Ortahisar Örneği, İstanbul Teknik Üniversitesi; İstanbul Teknik Üniversitesi.</w:t>
      </w:r>
    </w:p>
    <w:p w14:paraId="0EF313A0" w14:textId="77777777" w:rsidR="003B082A" w:rsidRDefault="00AF7F57">
      <w:pPr>
        <w:pStyle w:val="Bibliography"/>
      </w:pPr>
      <w:bookmarkStart w:id="136" w:name="ref-Wonka:2003bn"/>
      <w:bookmarkEnd w:id="135"/>
      <w:r>
        <w:t>Wonka, P., Wimmer, M., Sillion, F. ve Ribarsky, W., 2003. Instant architecture, ACM Transactions on Graphic</w:t>
      </w:r>
      <w:r>
        <w:t>s, ACM, 22, 3, 669–677.</w:t>
      </w:r>
      <w:bookmarkEnd w:id="68"/>
      <w:bookmarkEnd w:id="136"/>
    </w:p>
    <w:sectPr w:rsidR="003B082A">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E931A" w14:textId="77777777" w:rsidR="00AF7F57" w:rsidRDefault="00AF7F57">
      <w:pPr>
        <w:spacing w:after="0"/>
      </w:pPr>
      <w:r>
        <w:separator/>
      </w:r>
    </w:p>
  </w:endnote>
  <w:endnote w:type="continuationSeparator" w:id="0">
    <w:p w14:paraId="5A7CAC11" w14:textId="77777777" w:rsidR="00AF7F57" w:rsidRDefault="00AF7F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9F0B1" w14:textId="77777777" w:rsidR="00AF7F57" w:rsidRDefault="00AF7F57">
      <w:r>
        <w:separator/>
      </w:r>
    </w:p>
  </w:footnote>
  <w:footnote w:type="continuationSeparator" w:id="0">
    <w:p w14:paraId="0478372A" w14:textId="77777777" w:rsidR="00AF7F57" w:rsidRDefault="00AF7F57">
      <w:r>
        <w:continuationSeparator/>
      </w:r>
    </w:p>
  </w:footnote>
  <w:footnote w:id="1">
    <w:p w14:paraId="0EF313F3" w14:textId="77777777" w:rsidR="003B082A" w:rsidRDefault="00AF7F57">
      <w:pPr>
        <w:pStyle w:val="FootnoteText"/>
      </w:pPr>
      <w:r>
        <w:rPr>
          <w:rStyle w:val="FootnoteReference"/>
        </w:rPr>
        <w:footnoteRef/>
      </w:r>
      <w:r>
        <w:t xml:space="preserve"> (Stiny, 198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05AE7B"/>
    <w:multiLevelType w:val="multilevel"/>
    <w:tmpl w:val="E710E9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6F8B643"/>
    <w:multiLevelType w:val="multilevel"/>
    <w:tmpl w:val="92EA96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66A7D2F7"/>
    <w:multiLevelType w:val="multilevel"/>
    <w:tmpl w:val="3A3202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B082A"/>
    <w:rsid w:val="004E29B3"/>
    <w:rsid w:val="00590D07"/>
    <w:rsid w:val="00784D58"/>
    <w:rsid w:val="008D6863"/>
    <w:rsid w:val="00AF7F57"/>
    <w:rsid w:val="00B86B75"/>
    <w:rsid w:val="00BC48D5"/>
    <w:rsid w:val="00C10A1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F30BD6"/>
  <w15:docId w15:val="{C04020D4-C4F6-E440-8B3E-405249191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C10A11"/>
    <w:pPr>
      <w:spacing w:after="100"/>
    </w:pPr>
  </w:style>
  <w:style w:type="paragraph" w:styleId="TOC2">
    <w:name w:val="toc 2"/>
    <w:basedOn w:val="Normal"/>
    <w:next w:val="Normal"/>
    <w:autoRedefine/>
    <w:uiPriority w:val="39"/>
    <w:unhideWhenUsed/>
    <w:rsid w:val="00C10A11"/>
    <w:pPr>
      <w:spacing w:after="100"/>
      <w:ind w:left="240"/>
    </w:pPr>
  </w:style>
  <w:style w:type="paragraph" w:styleId="TOC3">
    <w:name w:val="toc 3"/>
    <w:basedOn w:val="Normal"/>
    <w:next w:val="Normal"/>
    <w:autoRedefine/>
    <w:uiPriority w:val="39"/>
    <w:unhideWhenUsed/>
    <w:rsid w:val="00C10A1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g"/><Relationship Id="rId26" Type="http://schemas.openxmlformats.org/officeDocument/2006/relationships/image" Target="media/image20.emf"/><Relationship Id="rId39" Type="http://schemas.openxmlformats.org/officeDocument/2006/relationships/image" Target="media/image33.emf"/><Relationship Id="rId21" Type="http://schemas.openxmlformats.org/officeDocument/2006/relationships/image" Target="media/image15.emf"/><Relationship Id="rId34" Type="http://schemas.openxmlformats.org/officeDocument/2006/relationships/image" Target="media/image28.emf"/><Relationship Id="rId42" Type="http://schemas.openxmlformats.org/officeDocument/2006/relationships/image" Target="media/image36.jpg"/><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10.jpg"/><Relationship Id="rId29"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emf"/><Relationship Id="rId40" Type="http://schemas.openxmlformats.org/officeDocument/2006/relationships/image" Target="media/image34.emf"/><Relationship Id="rId45" Type="http://schemas.openxmlformats.org/officeDocument/2006/relationships/image" Target="media/image39.jp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image" Target="media/image22.jpg"/><Relationship Id="rId36" Type="http://schemas.openxmlformats.org/officeDocument/2006/relationships/image" Target="media/image30.emf"/><Relationship Id="rId10" Type="http://schemas.openxmlformats.org/officeDocument/2006/relationships/image" Target="media/image4.png"/><Relationship Id="rId19" Type="http://schemas.openxmlformats.org/officeDocument/2006/relationships/image" Target="media/image13.jpg"/><Relationship Id="rId31" Type="http://schemas.openxmlformats.org/officeDocument/2006/relationships/image" Target="media/image25.jpg"/><Relationship Id="rId44" Type="http://schemas.openxmlformats.org/officeDocument/2006/relationships/image" Target="media/image38.jp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emf"/><Relationship Id="rId43" Type="http://schemas.openxmlformats.org/officeDocument/2006/relationships/image" Target="media/image37.jpg"/><Relationship Id="rId48" Type="http://schemas.openxmlformats.org/officeDocument/2006/relationships/theme" Target="theme/theme1.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image" Target="media/image19.emf"/><Relationship Id="rId33" Type="http://schemas.openxmlformats.org/officeDocument/2006/relationships/image" Target="media/image27.emf"/><Relationship Id="rId38" Type="http://schemas.openxmlformats.org/officeDocument/2006/relationships/image" Target="media/image32.emf"/><Relationship Id="rId46" Type="http://schemas.openxmlformats.org/officeDocument/2006/relationships/image" Target="media/image40.png"/><Relationship Id="rId20" Type="http://schemas.openxmlformats.org/officeDocument/2006/relationships/image" Target="media/image14.jpg"/><Relationship Id="rId41" Type="http://schemas.openxmlformats.org/officeDocument/2006/relationships/image" Target="media/image3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3434</Words>
  <Characters>76577</Characters>
  <Application>Microsoft Office Word</Application>
  <DocSecurity>0</DocSecurity>
  <Lines>638</Lines>
  <Paragraphs>179</Paragraphs>
  <ScaleCrop>false</ScaleCrop>
  <Company>Karadeniz Teknik Üniversitesi</Company>
  <LinksUpToDate>false</LinksUpToDate>
  <CharactersWithSpaces>8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glar Aydin</cp:lastModifiedBy>
  <cp:revision>2</cp:revision>
  <dcterms:created xsi:type="dcterms:W3CDTF">2020-01-27T10:58:00Z</dcterms:created>
  <dcterms:modified xsi:type="dcterms:W3CDTF">2020-01-27T10:58:00Z</dcterms:modified>
</cp:coreProperties>
</file>